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5DBC1" w14:textId="77777777" w:rsidR="00AD3134" w:rsidRPr="003B646C" w:rsidRDefault="00E62187" w:rsidP="00E62187">
      <w:pPr>
        <w:tabs>
          <w:tab w:val="left" w:pos="945"/>
          <w:tab w:val="center" w:pos="4680"/>
        </w:tabs>
        <w:autoSpaceDE w:val="0"/>
        <w:autoSpaceDN w:val="0"/>
        <w:adjustRightInd w:val="0"/>
        <w:rPr>
          <w:rFonts w:ascii="CG Times" w:hAnsi="CG Times" w:cs="CG Times"/>
          <w:b/>
          <w:bCs/>
        </w:rPr>
      </w:pPr>
      <w:r>
        <w:rPr>
          <w:rFonts w:ascii="CG Times" w:hAnsi="CG Times" w:cs="CG Times"/>
          <w:b/>
          <w:bCs/>
        </w:rPr>
        <w:tab/>
      </w:r>
      <w:r>
        <w:rPr>
          <w:rFonts w:ascii="CG Times" w:hAnsi="CG Times" w:cs="CG Times"/>
          <w:b/>
          <w:bCs/>
        </w:rPr>
        <w:tab/>
      </w:r>
      <w:r w:rsidR="00AD3134" w:rsidRPr="003B646C">
        <w:rPr>
          <w:rFonts w:ascii="CG Times" w:hAnsi="CG Times" w:cs="CG Times"/>
          <w:b/>
          <w:bCs/>
        </w:rPr>
        <w:t>GENNARO F. VITO</w:t>
      </w:r>
    </w:p>
    <w:p w14:paraId="696C2E96" w14:textId="77777777" w:rsidR="00AD3134" w:rsidRPr="003B646C" w:rsidRDefault="00AD3134" w:rsidP="00AD3134">
      <w:pPr>
        <w:autoSpaceDE w:val="0"/>
        <w:autoSpaceDN w:val="0"/>
        <w:adjustRightInd w:val="0"/>
        <w:jc w:val="center"/>
        <w:rPr>
          <w:b/>
          <w:bCs/>
        </w:rPr>
      </w:pPr>
    </w:p>
    <w:p w14:paraId="76442886" w14:textId="77777777" w:rsidR="00AD3134" w:rsidRDefault="00AD3134" w:rsidP="00AD3134">
      <w:pPr>
        <w:autoSpaceDE w:val="0"/>
        <w:autoSpaceDN w:val="0"/>
        <w:adjustRightInd w:val="0"/>
        <w:jc w:val="center"/>
      </w:pPr>
      <w:r w:rsidRPr="003B646C">
        <w:t>Professor</w:t>
      </w:r>
    </w:p>
    <w:p w14:paraId="2FD39C6F" w14:textId="77777777" w:rsidR="00AD3134" w:rsidRPr="003B646C" w:rsidRDefault="00AD3134" w:rsidP="00AD3134">
      <w:pPr>
        <w:autoSpaceDE w:val="0"/>
        <w:autoSpaceDN w:val="0"/>
        <w:adjustRightInd w:val="0"/>
        <w:jc w:val="center"/>
      </w:pPr>
      <w:r>
        <w:t>Department of Criminal Justice</w:t>
      </w:r>
    </w:p>
    <w:p w14:paraId="64251C9F" w14:textId="77777777" w:rsidR="00AD3134" w:rsidRPr="003B646C" w:rsidRDefault="00AD3134" w:rsidP="00AD3134">
      <w:pPr>
        <w:autoSpaceDE w:val="0"/>
        <w:autoSpaceDN w:val="0"/>
        <w:adjustRightInd w:val="0"/>
        <w:jc w:val="center"/>
      </w:pPr>
      <w:r w:rsidRPr="003B646C">
        <w:t>University of Louisville</w:t>
      </w:r>
    </w:p>
    <w:p w14:paraId="7EC7F8D8" w14:textId="77777777" w:rsidR="00AD3134" w:rsidRDefault="00AD3134" w:rsidP="00AD3134">
      <w:pPr>
        <w:autoSpaceDE w:val="0"/>
        <w:autoSpaceDN w:val="0"/>
        <w:adjustRightInd w:val="0"/>
        <w:jc w:val="center"/>
      </w:pPr>
      <w:r w:rsidRPr="003B646C">
        <w:t>Louisville, KY  40292</w:t>
      </w:r>
    </w:p>
    <w:p w14:paraId="58A264B0" w14:textId="77777777" w:rsidR="00AD3134" w:rsidRPr="003B646C" w:rsidRDefault="00AD3134" w:rsidP="00AD3134">
      <w:pPr>
        <w:autoSpaceDE w:val="0"/>
        <w:autoSpaceDN w:val="0"/>
        <w:adjustRightInd w:val="0"/>
        <w:jc w:val="center"/>
      </w:pPr>
      <w:r w:rsidRPr="003B646C">
        <w:t>Office: (502) 852-6509</w:t>
      </w:r>
    </w:p>
    <w:p w14:paraId="68FD9544" w14:textId="77777777" w:rsidR="00AD3134" w:rsidRPr="003B646C" w:rsidRDefault="00AD3134" w:rsidP="00AD3134">
      <w:pPr>
        <w:autoSpaceDE w:val="0"/>
        <w:autoSpaceDN w:val="0"/>
        <w:adjustRightInd w:val="0"/>
        <w:jc w:val="center"/>
      </w:pPr>
      <w:r>
        <w:t xml:space="preserve">Department: </w:t>
      </w:r>
      <w:r w:rsidRPr="003B646C">
        <w:t>(502) 852-6567</w:t>
      </w:r>
    </w:p>
    <w:p w14:paraId="63545008" w14:textId="77777777" w:rsidR="00AD3134" w:rsidRPr="003B646C" w:rsidRDefault="00AD3134" w:rsidP="00AD3134">
      <w:pPr>
        <w:autoSpaceDE w:val="0"/>
        <w:autoSpaceDN w:val="0"/>
        <w:adjustRightInd w:val="0"/>
        <w:jc w:val="center"/>
      </w:pPr>
      <w:r>
        <w:t xml:space="preserve">Fax: </w:t>
      </w:r>
      <w:r w:rsidRPr="003B646C">
        <w:t>(502) 852-0065</w:t>
      </w:r>
    </w:p>
    <w:p w14:paraId="348F2630" w14:textId="77777777" w:rsidR="00E72F9A" w:rsidRDefault="00000000" w:rsidP="00AD3134">
      <w:pPr>
        <w:contextualSpacing/>
        <w:jc w:val="center"/>
      </w:pPr>
      <w:hyperlink r:id="rId7" w:history="1">
        <w:r w:rsidR="002627B0" w:rsidRPr="00ED72CB">
          <w:rPr>
            <w:rStyle w:val="Hyperlink"/>
          </w:rPr>
          <w:t>gfvito01@louisville.edu</w:t>
        </w:r>
      </w:hyperlink>
    </w:p>
    <w:p w14:paraId="72B8CCC3" w14:textId="77777777" w:rsidR="00AD3134" w:rsidRDefault="00AD3134" w:rsidP="00AD3134">
      <w:pPr>
        <w:contextualSpacing/>
      </w:pPr>
    </w:p>
    <w:p w14:paraId="36944010" w14:textId="77777777" w:rsidR="00AD3134" w:rsidRPr="00AD3134" w:rsidRDefault="00AD3134" w:rsidP="00AD3134">
      <w:pPr>
        <w:pBdr>
          <w:bottom w:val="single" w:sz="12" w:space="1" w:color="auto"/>
        </w:pBdr>
        <w:contextualSpacing/>
        <w:rPr>
          <w:b/>
        </w:rPr>
      </w:pPr>
      <w:r>
        <w:rPr>
          <w:b/>
        </w:rPr>
        <w:t>EDUCATION</w:t>
      </w:r>
    </w:p>
    <w:p w14:paraId="706A7CF4" w14:textId="77777777" w:rsidR="00AD3134" w:rsidRDefault="00AD3134" w:rsidP="00AD3134">
      <w:pPr>
        <w:contextualSpacing/>
      </w:pPr>
    </w:p>
    <w:p w14:paraId="40487FFF" w14:textId="77777777" w:rsidR="00AD3134" w:rsidRPr="003B646C" w:rsidRDefault="00AD3134" w:rsidP="00AD3134">
      <w:pPr>
        <w:autoSpaceDE w:val="0"/>
        <w:autoSpaceDN w:val="0"/>
        <w:adjustRightInd w:val="0"/>
        <w:jc w:val="both"/>
      </w:pPr>
      <w:r w:rsidRPr="003B646C">
        <w:t>1978</w:t>
      </w:r>
      <w:r>
        <w:t xml:space="preserve"> Ph.D.</w:t>
      </w:r>
      <w:r w:rsidRPr="003B646C">
        <w:tab/>
        <w:t>The Ohio State University (Public Administration)</w:t>
      </w:r>
    </w:p>
    <w:p w14:paraId="38632E15" w14:textId="77777777" w:rsidR="00AD3134" w:rsidRPr="003B646C" w:rsidRDefault="00AD3134" w:rsidP="00AD3134">
      <w:pPr>
        <w:autoSpaceDE w:val="0"/>
        <w:autoSpaceDN w:val="0"/>
        <w:adjustRightInd w:val="0"/>
        <w:jc w:val="both"/>
      </w:pPr>
    </w:p>
    <w:p w14:paraId="4FEBAA4E" w14:textId="77777777" w:rsidR="00AD3134" w:rsidRPr="003B646C" w:rsidRDefault="00AD3134" w:rsidP="00AD3134">
      <w:pPr>
        <w:autoSpaceDE w:val="0"/>
        <w:autoSpaceDN w:val="0"/>
        <w:adjustRightInd w:val="0"/>
        <w:jc w:val="both"/>
      </w:pPr>
      <w:r w:rsidRPr="003B646C">
        <w:t>1977</w:t>
      </w:r>
      <w:r>
        <w:t xml:space="preserve"> M.P.A.</w:t>
      </w:r>
      <w:r w:rsidRPr="003B646C">
        <w:tab/>
        <w:t>The Ohio State University</w:t>
      </w:r>
    </w:p>
    <w:p w14:paraId="1EF1418A" w14:textId="77777777" w:rsidR="00AD3134" w:rsidRPr="003B646C" w:rsidRDefault="00AD3134" w:rsidP="00AD3134">
      <w:pPr>
        <w:autoSpaceDE w:val="0"/>
        <w:autoSpaceDN w:val="0"/>
        <w:adjustRightInd w:val="0"/>
        <w:jc w:val="both"/>
      </w:pPr>
    </w:p>
    <w:p w14:paraId="286BFE63" w14:textId="77777777" w:rsidR="00AD3134" w:rsidRPr="003B646C" w:rsidRDefault="00AD3134" w:rsidP="00AD3134">
      <w:pPr>
        <w:autoSpaceDE w:val="0"/>
        <w:autoSpaceDN w:val="0"/>
        <w:adjustRightInd w:val="0"/>
        <w:jc w:val="both"/>
      </w:pPr>
      <w:r w:rsidRPr="003B646C">
        <w:t>1976</w:t>
      </w:r>
      <w:r>
        <w:t xml:space="preserve"> M.A.</w:t>
      </w:r>
      <w:r w:rsidRPr="003B646C">
        <w:tab/>
        <w:t>The Ohio State University</w:t>
      </w:r>
      <w:r>
        <w:t xml:space="preserve"> </w:t>
      </w:r>
      <w:r w:rsidRPr="003B646C">
        <w:t>(Sociology-Criminology)</w:t>
      </w:r>
    </w:p>
    <w:p w14:paraId="520AD8BB" w14:textId="77777777" w:rsidR="00AD3134" w:rsidRPr="003B646C" w:rsidRDefault="00AD3134" w:rsidP="00AD3134">
      <w:pPr>
        <w:autoSpaceDE w:val="0"/>
        <w:autoSpaceDN w:val="0"/>
        <w:adjustRightInd w:val="0"/>
        <w:jc w:val="both"/>
      </w:pPr>
    </w:p>
    <w:p w14:paraId="052963B1" w14:textId="77777777" w:rsidR="00AD3134" w:rsidRPr="003B646C" w:rsidRDefault="00AD3134" w:rsidP="00AD3134">
      <w:pPr>
        <w:autoSpaceDE w:val="0"/>
        <w:autoSpaceDN w:val="0"/>
        <w:adjustRightInd w:val="0"/>
        <w:jc w:val="both"/>
      </w:pPr>
      <w:r w:rsidRPr="003B646C">
        <w:t>1974</w:t>
      </w:r>
      <w:r>
        <w:t xml:space="preserve"> M.A.</w:t>
      </w:r>
      <w:r w:rsidRPr="003B646C">
        <w:tab/>
        <w:t>SUNY College at Fredonia (History)</w:t>
      </w:r>
    </w:p>
    <w:p w14:paraId="1FE2240A" w14:textId="77777777" w:rsidR="00AD3134" w:rsidRPr="003B646C" w:rsidRDefault="00AD3134" w:rsidP="00AD3134">
      <w:pPr>
        <w:autoSpaceDE w:val="0"/>
        <w:autoSpaceDN w:val="0"/>
        <w:adjustRightInd w:val="0"/>
        <w:jc w:val="both"/>
      </w:pPr>
    </w:p>
    <w:p w14:paraId="418D69F3" w14:textId="77777777" w:rsidR="00AD3134" w:rsidRPr="003B646C" w:rsidRDefault="00AD3134" w:rsidP="00AD3134">
      <w:pPr>
        <w:autoSpaceDE w:val="0"/>
        <w:autoSpaceDN w:val="0"/>
        <w:adjustRightInd w:val="0"/>
        <w:jc w:val="both"/>
      </w:pPr>
      <w:r w:rsidRPr="003B646C">
        <w:t>1972</w:t>
      </w:r>
      <w:r>
        <w:t xml:space="preserve"> B.A.</w:t>
      </w:r>
      <w:r w:rsidRPr="003B646C">
        <w:tab/>
        <w:t>SUNY College at Cortland (History)</w:t>
      </w:r>
      <w:r w:rsidRPr="003B646C">
        <w:tab/>
      </w:r>
      <w:r w:rsidRPr="003B646C">
        <w:tab/>
      </w:r>
      <w:r w:rsidRPr="003B646C">
        <w:tab/>
      </w:r>
      <w:r w:rsidRPr="003B646C">
        <w:tab/>
      </w:r>
    </w:p>
    <w:p w14:paraId="692672B4" w14:textId="77777777" w:rsidR="00AD3134" w:rsidRPr="003B646C" w:rsidRDefault="00AD3134" w:rsidP="00AD3134">
      <w:pPr>
        <w:autoSpaceDE w:val="0"/>
        <w:autoSpaceDN w:val="0"/>
        <w:adjustRightInd w:val="0"/>
        <w:jc w:val="both"/>
      </w:pPr>
    </w:p>
    <w:p w14:paraId="030B6505" w14:textId="77777777" w:rsidR="00AD3134" w:rsidRDefault="00AD3134" w:rsidP="00AD3134">
      <w:pPr>
        <w:autoSpaceDE w:val="0"/>
        <w:autoSpaceDN w:val="0"/>
        <w:adjustRightInd w:val="0"/>
        <w:ind w:left="1440" w:hanging="1440"/>
        <w:jc w:val="both"/>
      </w:pPr>
      <w:r w:rsidRPr="003B646C">
        <w:t>1970</w:t>
      </w:r>
      <w:r w:rsidRPr="003B646C">
        <w:tab/>
        <w:t>Semester Abroad, SUNY College at Cortland, through Schiller College, Heidelberg, Germany</w:t>
      </w:r>
    </w:p>
    <w:p w14:paraId="672F2D6E" w14:textId="77777777" w:rsidR="00AD3134" w:rsidRDefault="00AD3134" w:rsidP="00AD3134">
      <w:pPr>
        <w:autoSpaceDE w:val="0"/>
        <w:autoSpaceDN w:val="0"/>
        <w:adjustRightInd w:val="0"/>
        <w:ind w:left="1440" w:hanging="1440"/>
        <w:jc w:val="both"/>
        <w:rPr>
          <w:b/>
        </w:rPr>
      </w:pPr>
    </w:p>
    <w:p w14:paraId="17EED325" w14:textId="77777777" w:rsidR="00AD3134" w:rsidRDefault="00AD3134" w:rsidP="00AD3134">
      <w:pPr>
        <w:pBdr>
          <w:bottom w:val="single" w:sz="12" w:space="1" w:color="auto"/>
        </w:pBdr>
        <w:autoSpaceDE w:val="0"/>
        <w:autoSpaceDN w:val="0"/>
        <w:adjustRightInd w:val="0"/>
        <w:ind w:left="1440" w:hanging="1440"/>
        <w:jc w:val="both"/>
        <w:rPr>
          <w:b/>
        </w:rPr>
      </w:pPr>
      <w:r>
        <w:rPr>
          <w:b/>
        </w:rPr>
        <w:t>ACADEMIC POSITIONS</w:t>
      </w:r>
    </w:p>
    <w:p w14:paraId="4026F86D" w14:textId="77777777" w:rsidR="00AD3134" w:rsidRDefault="00AD3134" w:rsidP="00AD3134">
      <w:pPr>
        <w:autoSpaceDE w:val="0"/>
        <w:autoSpaceDN w:val="0"/>
        <w:adjustRightInd w:val="0"/>
        <w:ind w:left="1440" w:hanging="1440"/>
        <w:jc w:val="both"/>
        <w:rPr>
          <w:b/>
        </w:rPr>
      </w:pPr>
    </w:p>
    <w:p w14:paraId="32153A1A" w14:textId="77777777" w:rsidR="00B3066F" w:rsidRDefault="009F3839" w:rsidP="00AD3134">
      <w:pPr>
        <w:autoSpaceDE w:val="0"/>
        <w:autoSpaceDN w:val="0"/>
        <w:adjustRightInd w:val="0"/>
        <w:ind w:left="1440" w:hanging="1440"/>
        <w:jc w:val="both"/>
      </w:pPr>
      <w:r>
        <w:t>1989-</w:t>
      </w:r>
      <w:r w:rsidR="00AD3134">
        <w:t>Present</w:t>
      </w:r>
      <w:r w:rsidR="00AD3134">
        <w:tab/>
      </w:r>
      <w:r w:rsidR="0060086E" w:rsidRPr="009F3839">
        <w:t>Professor</w:t>
      </w:r>
      <w:r>
        <w:t xml:space="preserve"> </w:t>
      </w:r>
      <w:r w:rsidR="0060086E">
        <w:t>of Criminal Justice</w:t>
      </w:r>
    </w:p>
    <w:p w14:paraId="7362BC60" w14:textId="77777777" w:rsidR="009F3839" w:rsidRDefault="00B3066F" w:rsidP="00B3066F">
      <w:pPr>
        <w:autoSpaceDE w:val="0"/>
        <w:autoSpaceDN w:val="0"/>
        <w:adjustRightInd w:val="0"/>
        <w:ind w:left="1440"/>
        <w:jc w:val="both"/>
      </w:pPr>
      <w:r>
        <w:t xml:space="preserve">Department of Criminal Justice, </w:t>
      </w:r>
      <w:r w:rsidR="0060086E" w:rsidRPr="003B646C">
        <w:t>University of Louisville</w:t>
      </w:r>
      <w:r>
        <w:t>.</w:t>
      </w:r>
      <w:r w:rsidR="0060086E" w:rsidRPr="003B646C">
        <w:t xml:space="preserve"> </w:t>
      </w:r>
    </w:p>
    <w:p w14:paraId="2DE1B346" w14:textId="77777777" w:rsidR="009F3839" w:rsidRDefault="009F3839" w:rsidP="009F3839">
      <w:pPr>
        <w:autoSpaceDE w:val="0"/>
        <w:autoSpaceDN w:val="0"/>
        <w:adjustRightInd w:val="0"/>
        <w:ind w:left="1440"/>
        <w:jc w:val="both"/>
        <w:rPr>
          <w:u w:val="single"/>
        </w:rPr>
      </w:pPr>
    </w:p>
    <w:p w14:paraId="46A75CC5" w14:textId="77777777" w:rsidR="00B3066F" w:rsidRDefault="00B3066F" w:rsidP="00B3066F">
      <w:pPr>
        <w:autoSpaceDE w:val="0"/>
        <w:autoSpaceDN w:val="0"/>
        <w:adjustRightInd w:val="0"/>
        <w:jc w:val="both"/>
      </w:pPr>
      <w:r>
        <w:t>1994-Present</w:t>
      </w:r>
      <w:r>
        <w:tab/>
      </w:r>
      <w:r w:rsidR="009F3839" w:rsidRPr="009F3839">
        <w:t>Member, Program Faculty</w:t>
      </w:r>
      <w:r w:rsidR="009F3839" w:rsidRPr="003B646C">
        <w:t xml:space="preserve">, Administrative Officer’s Course, </w:t>
      </w:r>
    </w:p>
    <w:p w14:paraId="1D9ED154" w14:textId="77777777" w:rsidR="009F3839" w:rsidRDefault="009F3839" w:rsidP="00B3066F">
      <w:pPr>
        <w:autoSpaceDE w:val="0"/>
        <w:autoSpaceDN w:val="0"/>
        <w:adjustRightInd w:val="0"/>
        <w:ind w:left="720" w:firstLine="720"/>
        <w:jc w:val="both"/>
      </w:pPr>
      <w:r w:rsidRPr="003B646C">
        <w:t>Southern Police Institute, University of Louisville.</w:t>
      </w:r>
    </w:p>
    <w:p w14:paraId="70D13C3C" w14:textId="77777777" w:rsidR="00FF59C5" w:rsidRDefault="00FF59C5" w:rsidP="00B3066F">
      <w:pPr>
        <w:autoSpaceDE w:val="0"/>
        <w:autoSpaceDN w:val="0"/>
        <w:adjustRightInd w:val="0"/>
        <w:jc w:val="both"/>
      </w:pPr>
    </w:p>
    <w:p w14:paraId="2600B6E5" w14:textId="77777777" w:rsidR="00FF59C5" w:rsidRDefault="00FF59C5" w:rsidP="00FF59C5">
      <w:pPr>
        <w:autoSpaceDE w:val="0"/>
        <w:autoSpaceDN w:val="0"/>
        <w:adjustRightInd w:val="0"/>
        <w:jc w:val="both"/>
      </w:pPr>
      <w:r>
        <w:t>1984-1989</w:t>
      </w:r>
      <w:r>
        <w:tab/>
        <w:t>Associate Professor of Justice Administration</w:t>
      </w:r>
      <w:r w:rsidRPr="003B646C">
        <w:t>.</w:t>
      </w:r>
    </w:p>
    <w:p w14:paraId="047534A7" w14:textId="77777777" w:rsidR="00FF59C5" w:rsidRDefault="00FF59C5" w:rsidP="00FF59C5">
      <w:pPr>
        <w:autoSpaceDE w:val="0"/>
        <w:autoSpaceDN w:val="0"/>
        <w:adjustRightInd w:val="0"/>
        <w:jc w:val="both"/>
      </w:pPr>
      <w:r>
        <w:tab/>
      </w:r>
      <w:r>
        <w:tab/>
        <w:t xml:space="preserve">Department of Justice Administration, University of Louisville. </w:t>
      </w:r>
    </w:p>
    <w:p w14:paraId="1F71ACC2" w14:textId="77777777" w:rsidR="00FF59C5" w:rsidRDefault="00FF59C5" w:rsidP="00B3066F">
      <w:pPr>
        <w:autoSpaceDE w:val="0"/>
        <w:autoSpaceDN w:val="0"/>
        <w:adjustRightInd w:val="0"/>
        <w:jc w:val="both"/>
      </w:pPr>
    </w:p>
    <w:p w14:paraId="66FD49E5" w14:textId="77777777" w:rsidR="009F3839" w:rsidRDefault="00B3066F" w:rsidP="00B3066F">
      <w:pPr>
        <w:autoSpaceDE w:val="0"/>
        <w:autoSpaceDN w:val="0"/>
        <w:adjustRightInd w:val="0"/>
        <w:jc w:val="both"/>
      </w:pPr>
      <w:r>
        <w:t>1983-1984</w:t>
      </w:r>
      <w:r>
        <w:tab/>
      </w:r>
      <w:r w:rsidR="0060086E" w:rsidRPr="003B646C">
        <w:t>Ass</w:t>
      </w:r>
      <w:r w:rsidR="009F3839">
        <w:t xml:space="preserve">istant Professor </w:t>
      </w:r>
      <w:r w:rsidR="00932CA1">
        <w:t>of Justice Administration</w:t>
      </w:r>
      <w:r w:rsidR="00FF59C5">
        <w:t>.</w:t>
      </w:r>
    </w:p>
    <w:p w14:paraId="1E08B19B" w14:textId="77777777" w:rsidR="00932CA1" w:rsidRDefault="00932CA1" w:rsidP="00B3066F">
      <w:pPr>
        <w:autoSpaceDE w:val="0"/>
        <w:autoSpaceDN w:val="0"/>
        <w:adjustRightInd w:val="0"/>
        <w:jc w:val="both"/>
      </w:pPr>
      <w:r>
        <w:tab/>
      </w:r>
      <w:r>
        <w:tab/>
        <w:t>Department of Justice Administration, University of Louisville</w:t>
      </w:r>
      <w:r w:rsidR="00FF59C5">
        <w:t>.</w:t>
      </w:r>
    </w:p>
    <w:p w14:paraId="4E9251DD" w14:textId="77777777" w:rsidR="00932CA1" w:rsidRDefault="00932CA1" w:rsidP="00B3066F">
      <w:pPr>
        <w:autoSpaceDE w:val="0"/>
        <w:autoSpaceDN w:val="0"/>
        <w:adjustRightInd w:val="0"/>
        <w:jc w:val="both"/>
      </w:pPr>
    </w:p>
    <w:p w14:paraId="5E5B5ADC" w14:textId="77777777" w:rsidR="009F3839" w:rsidRDefault="009F3839" w:rsidP="009F3839">
      <w:pPr>
        <w:autoSpaceDE w:val="0"/>
        <w:autoSpaceDN w:val="0"/>
        <w:adjustRightInd w:val="0"/>
        <w:jc w:val="both"/>
      </w:pPr>
      <w:r>
        <w:t>1980-1983</w:t>
      </w:r>
      <w:r>
        <w:tab/>
        <w:t>Assistant Professor of Criminal Justice</w:t>
      </w:r>
      <w:r w:rsidR="00FF59C5">
        <w:t>.</w:t>
      </w:r>
    </w:p>
    <w:p w14:paraId="71B98003" w14:textId="77777777" w:rsidR="009F3839" w:rsidRDefault="009F3839" w:rsidP="009F3839">
      <w:pPr>
        <w:autoSpaceDE w:val="0"/>
        <w:autoSpaceDN w:val="0"/>
        <w:adjustRightInd w:val="0"/>
        <w:jc w:val="both"/>
      </w:pPr>
      <w:r>
        <w:tab/>
      </w:r>
      <w:r>
        <w:tab/>
      </w:r>
      <w:r w:rsidR="00FF59C5">
        <w:t xml:space="preserve">Department of Criminal Justice, </w:t>
      </w:r>
      <w:r>
        <w:t>Temple University</w:t>
      </w:r>
      <w:r w:rsidR="00FF59C5">
        <w:t>.</w:t>
      </w:r>
    </w:p>
    <w:p w14:paraId="7470E7FA" w14:textId="77777777" w:rsidR="009F3839" w:rsidRDefault="009F3839" w:rsidP="009F3839">
      <w:pPr>
        <w:autoSpaceDE w:val="0"/>
        <w:autoSpaceDN w:val="0"/>
        <w:adjustRightInd w:val="0"/>
        <w:jc w:val="both"/>
      </w:pPr>
    </w:p>
    <w:p w14:paraId="2A804973" w14:textId="77777777" w:rsidR="009F3839" w:rsidRDefault="009F3839" w:rsidP="009F3839">
      <w:pPr>
        <w:autoSpaceDE w:val="0"/>
        <w:autoSpaceDN w:val="0"/>
        <w:adjustRightInd w:val="0"/>
        <w:jc w:val="both"/>
      </w:pPr>
      <w:r>
        <w:t>1978-1980</w:t>
      </w:r>
      <w:r>
        <w:tab/>
        <w:t>Assistant Professor of Criminal Justice</w:t>
      </w:r>
    </w:p>
    <w:p w14:paraId="168E7C59" w14:textId="77777777" w:rsidR="009F3839" w:rsidRDefault="009F3839" w:rsidP="009F3839">
      <w:pPr>
        <w:autoSpaceDE w:val="0"/>
        <w:autoSpaceDN w:val="0"/>
        <w:adjustRightInd w:val="0"/>
        <w:jc w:val="both"/>
      </w:pPr>
      <w:r>
        <w:tab/>
      </w:r>
      <w:r>
        <w:tab/>
        <w:t>California State University, Long Beach</w:t>
      </w:r>
    </w:p>
    <w:p w14:paraId="73452551" w14:textId="77777777" w:rsidR="009F3839" w:rsidRDefault="009F3839" w:rsidP="009F3839">
      <w:pPr>
        <w:autoSpaceDE w:val="0"/>
        <w:autoSpaceDN w:val="0"/>
        <w:adjustRightInd w:val="0"/>
        <w:jc w:val="both"/>
      </w:pPr>
    </w:p>
    <w:p w14:paraId="3EB57D1A" w14:textId="77777777" w:rsidR="009F3839" w:rsidRDefault="009F3839" w:rsidP="009F3839">
      <w:pPr>
        <w:pBdr>
          <w:bottom w:val="single" w:sz="12" w:space="1" w:color="auto"/>
        </w:pBdr>
        <w:autoSpaceDE w:val="0"/>
        <w:autoSpaceDN w:val="0"/>
        <w:adjustRightInd w:val="0"/>
        <w:jc w:val="both"/>
        <w:rPr>
          <w:b/>
        </w:rPr>
      </w:pPr>
      <w:r>
        <w:rPr>
          <w:b/>
        </w:rPr>
        <w:lastRenderedPageBreak/>
        <w:t>ADMINISTRATIVE APPOINTMENTS</w:t>
      </w:r>
    </w:p>
    <w:p w14:paraId="538D1ED8" w14:textId="77777777" w:rsidR="009F3839" w:rsidRDefault="009F3839" w:rsidP="009F3839">
      <w:pPr>
        <w:autoSpaceDE w:val="0"/>
        <w:autoSpaceDN w:val="0"/>
        <w:adjustRightInd w:val="0"/>
        <w:jc w:val="both"/>
      </w:pPr>
    </w:p>
    <w:p w14:paraId="67E51A7C" w14:textId="77777777" w:rsidR="009F3839" w:rsidRDefault="00F03048" w:rsidP="009F3839">
      <w:pPr>
        <w:autoSpaceDE w:val="0"/>
        <w:autoSpaceDN w:val="0"/>
        <w:adjustRightInd w:val="0"/>
        <w:jc w:val="both"/>
      </w:pPr>
      <w:r>
        <w:t>2015-2018</w:t>
      </w:r>
      <w:r>
        <w:tab/>
      </w:r>
      <w:r w:rsidR="00E16667">
        <w:t>Chair, Department of Criminal Justice, University of Louisville.</w:t>
      </w:r>
    </w:p>
    <w:p w14:paraId="5B35F4F7" w14:textId="77777777" w:rsidR="00E16667" w:rsidRDefault="00E16667" w:rsidP="00E16667">
      <w:pPr>
        <w:autoSpaceDE w:val="0"/>
        <w:autoSpaceDN w:val="0"/>
        <w:adjustRightInd w:val="0"/>
        <w:ind w:left="1440"/>
        <w:jc w:val="both"/>
      </w:pPr>
      <w:r w:rsidRPr="003B646C">
        <w:t>Administration and management</w:t>
      </w:r>
      <w:r>
        <w:t xml:space="preserve"> of department consisting of three </w:t>
      </w:r>
      <w:r w:rsidRPr="003B646C">
        <w:t>degree progr</w:t>
      </w:r>
      <w:r>
        <w:t>ams (Bachelor and Master of Science and doctoral</w:t>
      </w:r>
      <w:r w:rsidRPr="003B646C">
        <w:t xml:space="preserve">) in </w:t>
      </w:r>
      <w:r>
        <w:t xml:space="preserve">Criminal Justice and oversight of </w:t>
      </w:r>
      <w:r w:rsidRPr="003B646C">
        <w:t>The Southern Police Institute</w:t>
      </w:r>
      <w:r>
        <w:t xml:space="preserve">. The SPI </w:t>
      </w:r>
      <w:r w:rsidRPr="003B646C">
        <w:t>offers academic credit and continuing education programs</w:t>
      </w:r>
      <w:r>
        <w:t xml:space="preserve"> including the Administrative Officer’s Course.</w:t>
      </w:r>
      <w:r w:rsidRPr="003B646C">
        <w:t xml:space="preserve"> Their continuing education courses are offered both on campus and on-site at various locations across the United States and internationally.  Approximately, the undergraduate program has 500 majors and the graduate program has 40 maj</w:t>
      </w:r>
      <w:r>
        <w:t>ors.  The Department includes 12 faculty and 7</w:t>
      </w:r>
      <w:r w:rsidRPr="003B646C">
        <w:t xml:space="preserve"> staff</w:t>
      </w:r>
      <w:r>
        <w:t xml:space="preserve"> members</w:t>
      </w:r>
      <w:r w:rsidRPr="003B646C">
        <w:t xml:space="preserve">.  Oversight of budgets totaling </w:t>
      </w:r>
      <w:r>
        <w:t xml:space="preserve">over two </w:t>
      </w:r>
      <w:r w:rsidRPr="003B646C">
        <w:t>million in personnel and operating expenses.</w:t>
      </w:r>
    </w:p>
    <w:p w14:paraId="4003937A" w14:textId="77777777" w:rsidR="00E16667" w:rsidRDefault="00E16667" w:rsidP="00E16667">
      <w:pPr>
        <w:autoSpaceDE w:val="0"/>
        <w:autoSpaceDN w:val="0"/>
        <w:adjustRightInd w:val="0"/>
        <w:jc w:val="both"/>
      </w:pPr>
    </w:p>
    <w:p w14:paraId="643D90CD" w14:textId="77777777" w:rsidR="00E16667" w:rsidRDefault="00E16667" w:rsidP="00E16667">
      <w:pPr>
        <w:autoSpaceDE w:val="0"/>
        <w:autoSpaceDN w:val="0"/>
        <w:adjustRightInd w:val="0"/>
        <w:jc w:val="both"/>
      </w:pPr>
      <w:r>
        <w:t>2009-2014</w:t>
      </w:r>
      <w:r>
        <w:tab/>
        <w:t>Vice Chair, Department of Justice Administration, University of Louisville.</w:t>
      </w:r>
    </w:p>
    <w:p w14:paraId="28E8EE60" w14:textId="77777777" w:rsidR="00E16667" w:rsidRDefault="00E16667" w:rsidP="00E16667">
      <w:pPr>
        <w:autoSpaceDE w:val="0"/>
        <w:autoSpaceDN w:val="0"/>
        <w:adjustRightInd w:val="0"/>
        <w:jc w:val="both"/>
      </w:pPr>
    </w:p>
    <w:p w14:paraId="0B0DB3EB" w14:textId="77777777" w:rsidR="00E16667" w:rsidRDefault="005E0469" w:rsidP="00E16667">
      <w:pPr>
        <w:autoSpaceDE w:val="0"/>
        <w:autoSpaceDN w:val="0"/>
        <w:adjustRightInd w:val="0"/>
        <w:jc w:val="both"/>
      </w:pPr>
      <w:r>
        <w:t>1998-2007</w:t>
      </w:r>
      <w:r w:rsidR="00E16667">
        <w:tab/>
        <w:t xml:space="preserve">Graduate Program Coordinator, Department of Justice Administration, </w:t>
      </w:r>
    </w:p>
    <w:p w14:paraId="27BBE616" w14:textId="77777777" w:rsidR="00AD3134" w:rsidRDefault="00E16667" w:rsidP="00E16667">
      <w:pPr>
        <w:autoSpaceDE w:val="0"/>
        <w:autoSpaceDN w:val="0"/>
        <w:adjustRightInd w:val="0"/>
        <w:ind w:left="720" w:firstLine="720"/>
        <w:jc w:val="both"/>
      </w:pPr>
      <w:r>
        <w:t>University of Louisville.</w:t>
      </w:r>
    </w:p>
    <w:p w14:paraId="6E7697CE" w14:textId="77777777" w:rsidR="00E16667" w:rsidRDefault="00E16667" w:rsidP="00E16667">
      <w:pPr>
        <w:autoSpaceDE w:val="0"/>
        <w:autoSpaceDN w:val="0"/>
        <w:adjustRightInd w:val="0"/>
        <w:jc w:val="both"/>
      </w:pPr>
    </w:p>
    <w:p w14:paraId="56AAB46B" w14:textId="77777777" w:rsidR="00E16667" w:rsidRDefault="00E16667" w:rsidP="00E16667">
      <w:pPr>
        <w:autoSpaceDE w:val="0"/>
        <w:autoSpaceDN w:val="0"/>
        <w:adjustRightInd w:val="0"/>
        <w:jc w:val="both"/>
      </w:pPr>
      <w:r>
        <w:t>1990-2002</w:t>
      </w:r>
      <w:r>
        <w:tab/>
        <w:t>Member, Program Faculty, Ph.D. Program in Urban and Public Affairs</w:t>
      </w:r>
      <w:r w:rsidR="00DD02C1">
        <w:t>.</w:t>
      </w:r>
    </w:p>
    <w:p w14:paraId="6DD84D00" w14:textId="77777777" w:rsidR="00DD02C1" w:rsidRDefault="00DD02C1" w:rsidP="00E16667">
      <w:pPr>
        <w:autoSpaceDE w:val="0"/>
        <w:autoSpaceDN w:val="0"/>
        <w:adjustRightInd w:val="0"/>
        <w:jc w:val="both"/>
      </w:pPr>
    </w:p>
    <w:p w14:paraId="1E0EFAEE" w14:textId="77777777" w:rsidR="00DD02C1" w:rsidRDefault="00DD02C1" w:rsidP="00E16667">
      <w:pPr>
        <w:autoSpaceDE w:val="0"/>
        <w:autoSpaceDN w:val="0"/>
        <w:adjustRightInd w:val="0"/>
        <w:jc w:val="both"/>
      </w:pPr>
      <w:r>
        <w:t>8/1/94-</w:t>
      </w:r>
      <w:r>
        <w:tab/>
      </w:r>
      <w:r>
        <w:tab/>
        <w:t>Acting Chair, Department of Justice Administration</w:t>
      </w:r>
    </w:p>
    <w:p w14:paraId="3FBD2EBD" w14:textId="77777777" w:rsidR="00DD02C1" w:rsidRDefault="00DD02C1" w:rsidP="00DD02C1">
      <w:pPr>
        <w:autoSpaceDE w:val="0"/>
        <w:autoSpaceDN w:val="0"/>
        <w:adjustRightInd w:val="0"/>
        <w:jc w:val="both"/>
      </w:pPr>
      <w:r>
        <w:t>6/30/97</w:t>
      </w:r>
      <w:r>
        <w:tab/>
        <w:t>University of Louisville</w:t>
      </w:r>
    </w:p>
    <w:p w14:paraId="57B6DDED" w14:textId="77777777" w:rsidR="00DD02C1" w:rsidRDefault="00DD02C1" w:rsidP="00DD02C1">
      <w:pPr>
        <w:autoSpaceDE w:val="0"/>
        <w:autoSpaceDN w:val="0"/>
        <w:adjustRightInd w:val="0"/>
        <w:jc w:val="both"/>
      </w:pPr>
    </w:p>
    <w:p w14:paraId="1D6CC210" w14:textId="77777777" w:rsidR="00DD02C1" w:rsidRDefault="00CA65BF" w:rsidP="00DD02C1">
      <w:pPr>
        <w:pBdr>
          <w:bottom w:val="single" w:sz="12" w:space="1" w:color="auto"/>
        </w:pBdr>
        <w:autoSpaceDE w:val="0"/>
        <w:autoSpaceDN w:val="0"/>
        <w:adjustRightInd w:val="0"/>
        <w:jc w:val="both"/>
      </w:pPr>
      <w:r>
        <w:rPr>
          <w:b/>
        </w:rPr>
        <w:t>OTHER PROFESSIONAL POSITIONS</w:t>
      </w:r>
    </w:p>
    <w:p w14:paraId="705DA80A" w14:textId="77777777" w:rsidR="00CA65BF" w:rsidRDefault="00CA65BF" w:rsidP="00DD02C1">
      <w:pPr>
        <w:autoSpaceDE w:val="0"/>
        <w:autoSpaceDN w:val="0"/>
        <w:adjustRightInd w:val="0"/>
        <w:jc w:val="both"/>
      </w:pP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54048BBB" w14:textId="77777777" w:rsidR="00CA65BF" w:rsidRDefault="00CA65BF" w:rsidP="00CA65BF">
      <w:pPr>
        <w:autoSpaceDE w:val="0"/>
        <w:autoSpaceDN w:val="0"/>
        <w:adjustRightInd w:val="0"/>
      </w:pPr>
      <w:r w:rsidRPr="003B646C">
        <w:t>1987-91</w:t>
      </w:r>
      <w:r w:rsidRPr="003B646C">
        <w:tab/>
        <w:t xml:space="preserve">Editor, </w:t>
      </w:r>
      <w:r w:rsidRPr="003B646C">
        <w:rPr>
          <w:u w:val="single"/>
        </w:rPr>
        <w:t>American Journal of Criminal Justice</w:t>
      </w:r>
      <w:r w:rsidRPr="003B646C">
        <w:t xml:space="preserve">.  </w:t>
      </w:r>
    </w:p>
    <w:p w14:paraId="4D7167C3" w14:textId="77777777" w:rsidR="00CA65BF" w:rsidRDefault="00CA65BF" w:rsidP="00CA65BF">
      <w:pPr>
        <w:autoSpaceDE w:val="0"/>
        <w:autoSpaceDN w:val="0"/>
        <w:adjustRightInd w:val="0"/>
      </w:pPr>
    </w:p>
    <w:p w14:paraId="12A69416" w14:textId="77777777" w:rsidR="00286062" w:rsidRPr="003B646C" w:rsidRDefault="00286062" w:rsidP="00286062">
      <w:pPr>
        <w:autoSpaceDE w:val="0"/>
        <w:autoSpaceDN w:val="0"/>
        <w:adjustRightInd w:val="0"/>
      </w:pPr>
      <w:r w:rsidRPr="003B646C">
        <w:t>1987-89</w:t>
      </w:r>
      <w:r w:rsidRPr="003B646C">
        <w:tab/>
        <w:t xml:space="preserve">Associate Editor, </w:t>
      </w:r>
      <w:r w:rsidRPr="003B646C">
        <w:rPr>
          <w:u w:val="single"/>
        </w:rPr>
        <w:t>Justice Quarterly</w:t>
      </w:r>
      <w:r w:rsidRPr="003B646C">
        <w:t>.</w:t>
      </w:r>
    </w:p>
    <w:p w14:paraId="1B8BC738" w14:textId="77777777" w:rsidR="00286062" w:rsidRPr="003B646C" w:rsidRDefault="00286062" w:rsidP="00286062">
      <w:pPr>
        <w:autoSpaceDE w:val="0"/>
        <w:autoSpaceDN w:val="0"/>
        <w:adjustRightInd w:val="0"/>
      </w:pPr>
    </w:p>
    <w:p w14:paraId="5C665DCC" w14:textId="77777777" w:rsidR="00CA65BF" w:rsidRDefault="00286062" w:rsidP="00DD02C1">
      <w:pPr>
        <w:pBdr>
          <w:bottom w:val="single" w:sz="12" w:space="1" w:color="auto"/>
        </w:pBdr>
        <w:autoSpaceDE w:val="0"/>
        <w:autoSpaceDN w:val="0"/>
        <w:adjustRightInd w:val="0"/>
        <w:jc w:val="both"/>
        <w:rPr>
          <w:b/>
        </w:rPr>
      </w:pPr>
      <w:r>
        <w:rPr>
          <w:b/>
        </w:rPr>
        <w:t>AWARDS, HONORS &amp; FELLOWSHIPS</w:t>
      </w:r>
    </w:p>
    <w:p w14:paraId="5E294CA0" w14:textId="77777777" w:rsidR="00286062" w:rsidRDefault="00286062" w:rsidP="00DD02C1">
      <w:pPr>
        <w:autoSpaceDE w:val="0"/>
        <w:autoSpaceDN w:val="0"/>
        <w:adjustRightInd w:val="0"/>
        <w:jc w:val="both"/>
      </w:pPr>
      <w:r>
        <w:softHyphen/>
      </w:r>
      <w:r>
        <w:softHyphen/>
      </w:r>
      <w:r>
        <w:softHyphen/>
      </w:r>
      <w:r>
        <w:softHyphen/>
      </w:r>
      <w:r>
        <w:softHyphen/>
      </w:r>
      <w:r>
        <w:softHyphen/>
      </w:r>
      <w:r>
        <w:softHyphen/>
      </w:r>
      <w:r>
        <w:softHyphen/>
      </w:r>
      <w:r>
        <w:softHyphen/>
      </w:r>
      <w:r>
        <w:softHyphen/>
      </w:r>
      <w:r>
        <w:softHyphen/>
      </w:r>
      <w:r>
        <w:softHyphen/>
      </w:r>
      <w:r>
        <w:softHyphen/>
      </w:r>
    </w:p>
    <w:p w14:paraId="716D7714" w14:textId="77777777" w:rsidR="002627B0" w:rsidRDefault="002627B0" w:rsidP="00286062">
      <w:pPr>
        <w:autoSpaceDE w:val="0"/>
        <w:autoSpaceDN w:val="0"/>
        <w:adjustRightInd w:val="0"/>
        <w:rPr>
          <w:bCs/>
        </w:rPr>
      </w:pPr>
      <w:r>
        <w:rPr>
          <w:bCs/>
        </w:rPr>
        <w:t>2019</w:t>
      </w:r>
      <w:r>
        <w:rPr>
          <w:bCs/>
        </w:rPr>
        <w:tab/>
        <w:t>Outstanding Service Award, Police Section, Academy of Criminal Justice Sciences.</w:t>
      </w:r>
    </w:p>
    <w:p w14:paraId="0F7E3C1F" w14:textId="77777777" w:rsidR="002627B0" w:rsidRDefault="002627B0" w:rsidP="00286062">
      <w:pPr>
        <w:autoSpaceDE w:val="0"/>
        <w:autoSpaceDN w:val="0"/>
        <w:adjustRightInd w:val="0"/>
        <w:rPr>
          <w:bCs/>
        </w:rPr>
      </w:pPr>
    </w:p>
    <w:p w14:paraId="78D51C7E" w14:textId="77777777" w:rsidR="00286062" w:rsidRDefault="00286062" w:rsidP="00286062">
      <w:pPr>
        <w:autoSpaceDE w:val="0"/>
        <w:autoSpaceDN w:val="0"/>
        <w:adjustRightInd w:val="0"/>
        <w:rPr>
          <w:bCs/>
        </w:rPr>
      </w:pPr>
      <w:r>
        <w:rPr>
          <w:bCs/>
        </w:rPr>
        <w:t>2014</w:t>
      </w:r>
      <w:r>
        <w:rPr>
          <w:bCs/>
        </w:rPr>
        <w:tab/>
        <w:t>University Scholar, University of Louisville</w:t>
      </w:r>
    </w:p>
    <w:p w14:paraId="22B3068F" w14:textId="77777777" w:rsidR="00286062" w:rsidRDefault="00286062" w:rsidP="00286062">
      <w:pPr>
        <w:autoSpaceDE w:val="0"/>
        <w:autoSpaceDN w:val="0"/>
        <w:adjustRightInd w:val="0"/>
        <w:rPr>
          <w:bCs/>
        </w:rPr>
      </w:pPr>
    </w:p>
    <w:p w14:paraId="490F6E4C" w14:textId="77777777" w:rsidR="00286062" w:rsidRDefault="00286062" w:rsidP="00286062">
      <w:pPr>
        <w:autoSpaceDE w:val="0"/>
        <w:autoSpaceDN w:val="0"/>
        <w:adjustRightInd w:val="0"/>
        <w:ind w:left="720" w:hanging="720"/>
        <w:rPr>
          <w:bCs/>
        </w:rPr>
      </w:pPr>
      <w:r>
        <w:rPr>
          <w:bCs/>
        </w:rPr>
        <w:t>2014</w:t>
      </w:r>
      <w:r>
        <w:rPr>
          <w:bCs/>
        </w:rPr>
        <w:tab/>
        <w:t xml:space="preserve">Named as one the “Top 25 Criminal Justice Professors” by the Forensic Colleges web site. </w:t>
      </w:r>
      <w:hyperlink r:id="rId8" w:history="1">
        <w:r w:rsidRPr="00791862">
          <w:rPr>
            <w:rStyle w:val="Hyperlink"/>
            <w:bCs/>
          </w:rPr>
          <w:t>http://www.forensicscolleges.com/blog/profs/top-criminal-justice-professors</w:t>
        </w:r>
      </w:hyperlink>
      <w:r>
        <w:rPr>
          <w:bCs/>
        </w:rPr>
        <w:t>. The ranking was based upon three factors: 1) University Ranking, 2) Institutional &amp; Peer Recognitions, and 3) Professional Commitment.</w:t>
      </w:r>
    </w:p>
    <w:p w14:paraId="700724FC" w14:textId="77777777" w:rsidR="00286062" w:rsidRDefault="00286062" w:rsidP="00286062">
      <w:pPr>
        <w:autoSpaceDE w:val="0"/>
        <w:autoSpaceDN w:val="0"/>
        <w:adjustRightInd w:val="0"/>
        <w:ind w:left="720" w:hanging="720"/>
        <w:rPr>
          <w:bCs/>
        </w:rPr>
      </w:pPr>
    </w:p>
    <w:p w14:paraId="5D22CD68" w14:textId="77777777" w:rsidR="00286062" w:rsidRPr="00681F27" w:rsidRDefault="00286062" w:rsidP="00286062">
      <w:pPr>
        <w:autoSpaceDE w:val="0"/>
        <w:autoSpaceDN w:val="0"/>
        <w:adjustRightInd w:val="0"/>
        <w:rPr>
          <w:bCs/>
        </w:rPr>
      </w:pPr>
      <w:r w:rsidRPr="00681F27">
        <w:rPr>
          <w:bCs/>
        </w:rPr>
        <w:t>2012</w:t>
      </w:r>
      <w:r w:rsidRPr="00681F27">
        <w:rPr>
          <w:bCs/>
        </w:rPr>
        <w:tab/>
        <w:t>Bruce Smith Sr. Award, Academy of Criminal Justice Sciences.</w:t>
      </w:r>
    </w:p>
    <w:p w14:paraId="1B2F0459" w14:textId="77777777" w:rsidR="00286062" w:rsidRPr="00681F27" w:rsidRDefault="00286062" w:rsidP="00286062">
      <w:pPr>
        <w:autoSpaceDE w:val="0"/>
        <w:autoSpaceDN w:val="0"/>
        <w:adjustRightInd w:val="0"/>
      </w:pPr>
    </w:p>
    <w:p w14:paraId="75C67D94" w14:textId="77777777" w:rsidR="00286062" w:rsidRPr="00681F27" w:rsidRDefault="00286062" w:rsidP="00286062">
      <w:pPr>
        <w:autoSpaceDE w:val="0"/>
        <w:autoSpaceDN w:val="0"/>
        <w:adjustRightInd w:val="0"/>
      </w:pPr>
      <w:r w:rsidRPr="00681F27">
        <w:t>2010</w:t>
      </w:r>
      <w:r w:rsidRPr="00681F27">
        <w:tab/>
        <w:t>Outstanding Mentor Award, Academy of Criminal Justice Sciences</w:t>
      </w:r>
    </w:p>
    <w:p w14:paraId="5ACCA042" w14:textId="77777777" w:rsidR="00286062" w:rsidRPr="00681F27" w:rsidRDefault="00286062" w:rsidP="00286062">
      <w:pPr>
        <w:autoSpaceDE w:val="0"/>
        <w:autoSpaceDN w:val="0"/>
        <w:adjustRightInd w:val="0"/>
      </w:pPr>
    </w:p>
    <w:p w14:paraId="772CE9CD" w14:textId="77777777" w:rsidR="00286062" w:rsidRDefault="00286062" w:rsidP="00286062">
      <w:pPr>
        <w:autoSpaceDE w:val="0"/>
        <w:autoSpaceDN w:val="0"/>
        <w:adjustRightInd w:val="0"/>
      </w:pPr>
      <w:r w:rsidRPr="00681F27">
        <w:t>2008</w:t>
      </w:r>
      <w:r>
        <w:t>-</w:t>
      </w:r>
      <w:r w:rsidRPr="00681F27">
        <w:tab/>
        <w:t>Distinguished University Scholar, University of Louisville.</w:t>
      </w:r>
    </w:p>
    <w:p w14:paraId="111257E9" w14:textId="77777777" w:rsidR="00286062" w:rsidRDefault="00286062" w:rsidP="00286062">
      <w:pPr>
        <w:autoSpaceDE w:val="0"/>
        <w:autoSpaceDN w:val="0"/>
        <w:adjustRightInd w:val="0"/>
        <w:ind w:left="1440" w:hanging="1440"/>
        <w:jc w:val="both"/>
      </w:pPr>
      <w:r>
        <w:t>2013</w:t>
      </w:r>
      <w:r>
        <w:tab/>
      </w:r>
    </w:p>
    <w:p w14:paraId="07C331A2" w14:textId="77777777" w:rsidR="00286062" w:rsidRPr="003B646C" w:rsidRDefault="00286062" w:rsidP="00286062">
      <w:pPr>
        <w:autoSpaceDE w:val="0"/>
        <w:autoSpaceDN w:val="0"/>
        <w:adjustRightInd w:val="0"/>
        <w:ind w:left="720" w:hanging="720"/>
      </w:pPr>
      <w:r w:rsidRPr="003B646C">
        <w:lastRenderedPageBreak/>
        <w:t>2002</w:t>
      </w:r>
      <w:r w:rsidRPr="003B646C">
        <w:tab/>
        <w:t>President’s Award for Outstanding Scholarship, Research, and Creative Activity, University of Louisville.</w:t>
      </w:r>
    </w:p>
    <w:p w14:paraId="6653B8DD" w14:textId="77777777" w:rsidR="00286062" w:rsidRPr="003B646C" w:rsidRDefault="00286062" w:rsidP="00286062">
      <w:pPr>
        <w:autoSpaceDE w:val="0"/>
        <w:autoSpaceDN w:val="0"/>
        <w:adjustRightInd w:val="0"/>
      </w:pPr>
    </w:p>
    <w:p w14:paraId="34E7EC26" w14:textId="77777777" w:rsidR="00286062" w:rsidRPr="003B646C" w:rsidRDefault="00286062" w:rsidP="00286062">
      <w:pPr>
        <w:autoSpaceDE w:val="0"/>
        <w:autoSpaceDN w:val="0"/>
        <w:adjustRightInd w:val="0"/>
        <w:ind w:left="720" w:hanging="720"/>
      </w:pPr>
      <w:r w:rsidRPr="003B646C">
        <w:t>2002</w:t>
      </w:r>
      <w:r w:rsidRPr="003B646C">
        <w:tab/>
        <w:t>Dean’s Award for Outstanding Scholarship, Research, and Creative Activity, College of Arts and Sciences, University of Louisville.</w:t>
      </w:r>
    </w:p>
    <w:p w14:paraId="405B3CEE" w14:textId="77777777" w:rsidR="00286062" w:rsidRPr="003B646C" w:rsidRDefault="00286062" w:rsidP="00286062">
      <w:pPr>
        <w:autoSpaceDE w:val="0"/>
        <w:autoSpaceDN w:val="0"/>
        <w:adjustRightInd w:val="0"/>
      </w:pPr>
    </w:p>
    <w:p w14:paraId="073D491C" w14:textId="77777777" w:rsidR="00286062" w:rsidRPr="003B646C" w:rsidRDefault="00286062" w:rsidP="00286062">
      <w:pPr>
        <w:autoSpaceDE w:val="0"/>
        <w:autoSpaceDN w:val="0"/>
        <w:adjustRightInd w:val="0"/>
      </w:pPr>
      <w:r w:rsidRPr="003B646C">
        <w:t>1999 -</w:t>
      </w:r>
      <w:r w:rsidRPr="003B646C">
        <w:tab/>
        <w:t xml:space="preserve">Exceptional Performance Award, College of Arts and Sciences, University of </w:t>
      </w:r>
    </w:p>
    <w:p w14:paraId="552A780F" w14:textId="77777777" w:rsidR="00286062" w:rsidRPr="003B646C" w:rsidRDefault="00286062" w:rsidP="00286062">
      <w:pPr>
        <w:autoSpaceDE w:val="0"/>
        <w:autoSpaceDN w:val="0"/>
        <w:adjustRightInd w:val="0"/>
      </w:pPr>
      <w:r w:rsidRPr="003B646C">
        <w:t>2000</w:t>
      </w:r>
      <w:r w:rsidRPr="003B646C">
        <w:tab/>
        <w:t>Louisville.</w:t>
      </w:r>
    </w:p>
    <w:p w14:paraId="594CBCD3" w14:textId="77777777" w:rsidR="00286062" w:rsidRPr="003B646C" w:rsidRDefault="00286062" w:rsidP="00286062">
      <w:pPr>
        <w:autoSpaceDE w:val="0"/>
        <w:autoSpaceDN w:val="0"/>
        <w:adjustRightInd w:val="0"/>
      </w:pPr>
    </w:p>
    <w:p w14:paraId="6FF4E1A3" w14:textId="77777777" w:rsidR="00286062" w:rsidRPr="003B646C" w:rsidRDefault="00286062" w:rsidP="00286062">
      <w:pPr>
        <w:autoSpaceDE w:val="0"/>
        <w:autoSpaceDN w:val="0"/>
        <w:adjustRightInd w:val="0"/>
      </w:pPr>
      <w:r w:rsidRPr="003B646C">
        <w:t>1992</w:t>
      </w:r>
      <w:r w:rsidRPr="003B646C">
        <w:tab/>
        <w:t>Academy Fellow.  Academy of Criminal Justice Sciences.</w:t>
      </w:r>
    </w:p>
    <w:p w14:paraId="20811524" w14:textId="77777777" w:rsidR="00286062" w:rsidRDefault="00286062" w:rsidP="00286062">
      <w:pPr>
        <w:autoSpaceDE w:val="0"/>
        <w:autoSpaceDN w:val="0"/>
        <w:adjustRightInd w:val="0"/>
      </w:pPr>
    </w:p>
    <w:p w14:paraId="1314C159" w14:textId="77777777" w:rsidR="00286062" w:rsidRPr="003B646C" w:rsidRDefault="00286062" w:rsidP="00286062">
      <w:pPr>
        <w:autoSpaceDE w:val="0"/>
        <w:autoSpaceDN w:val="0"/>
        <w:adjustRightInd w:val="0"/>
      </w:pPr>
      <w:r w:rsidRPr="003B646C">
        <w:t>1991</w:t>
      </w:r>
      <w:r w:rsidRPr="003B646C">
        <w:tab/>
        <w:t>Educator of the Year Award.  Southern Criminal Justice Association.</w:t>
      </w:r>
    </w:p>
    <w:p w14:paraId="1E4A40CF" w14:textId="77777777" w:rsidR="00286062" w:rsidRPr="003B646C" w:rsidRDefault="00286062" w:rsidP="00286062">
      <w:pPr>
        <w:autoSpaceDE w:val="0"/>
        <w:autoSpaceDN w:val="0"/>
        <w:adjustRightInd w:val="0"/>
      </w:pPr>
    </w:p>
    <w:p w14:paraId="21A517FF" w14:textId="77777777" w:rsidR="00286062" w:rsidRPr="003B646C" w:rsidRDefault="00286062" w:rsidP="00286062">
      <w:pPr>
        <w:autoSpaceDE w:val="0"/>
        <w:autoSpaceDN w:val="0"/>
        <w:adjustRightInd w:val="0"/>
        <w:ind w:left="720" w:hanging="720"/>
      </w:pPr>
      <w:r w:rsidRPr="003B646C">
        <w:t xml:space="preserve">1990 </w:t>
      </w:r>
      <w:r w:rsidRPr="003B646C">
        <w:tab/>
        <w:t xml:space="preserve">Dean's Outstanding Performance Award for Research and Scholarly Activities. College of Urban and Public Affairs, University of Louisville.  </w:t>
      </w:r>
    </w:p>
    <w:p w14:paraId="55966076" w14:textId="77777777" w:rsidR="00286062" w:rsidRPr="003B646C" w:rsidRDefault="00286062" w:rsidP="00286062">
      <w:pPr>
        <w:autoSpaceDE w:val="0"/>
        <w:autoSpaceDN w:val="0"/>
        <w:adjustRightInd w:val="0"/>
      </w:pPr>
    </w:p>
    <w:p w14:paraId="04FF6C02" w14:textId="77777777" w:rsidR="00286062" w:rsidRPr="003B646C" w:rsidRDefault="00286062" w:rsidP="00286062">
      <w:pPr>
        <w:autoSpaceDE w:val="0"/>
        <w:autoSpaceDN w:val="0"/>
        <w:adjustRightInd w:val="0"/>
      </w:pPr>
      <w:r w:rsidRPr="003B646C">
        <w:t>1981</w:t>
      </w:r>
      <w:r w:rsidRPr="003B646C">
        <w:tab/>
        <w:t>Visiting Scholar, University of Nebraska</w:t>
      </w:r>
      <w:r w:rsidR="00CA3C71">
        <w:t>.</w:t>
      </w:r>
    </w:p>
    <w:p w14:paraId="55DF33BC" w14:textId="77777777" w:rsidR="00286062" w:rsidRPr="003B646C" w:rsidRDefault="00286062" w:rsidP="00286062">
      <w:pPr>
        <w:autoSpaceDE w:val="0"/>
        <w:autoSpaceDN w:val="0"/>
        <w:adjustRightInd w:val="0"/>
      </w:pPr>
    </w:p>
    <w:p w14:paraId="6ED0972C" w14:textId="77777777" w:rsidR="00286062" w:rsidRPr="003B646C" w:rsidRDefault="00286062" w:rsidP="00286062">
      <w:pPr>
        <w:autoSpaceDE w:val="0"/>
        <w:autoSpaceDN w:val="0"/>
        <w:adjustRightInd w:val="0"/>
      </w:pPr>
      <w:r w:rsidRPr="003B646C">
        <w:t>1978</w:t>
      </w:r>
      <w:r w:rsidRPr="003B646C">
        <w:tab/>
      </w:r>
      <w:r w:rsidR="00785BB7">
        <w:t xml:space="preserve">National Institute of Justice </w:t>
      </w:r>
      <w:r w:rsidRPr="003B646C">
        <w:t xml:space="preserve">Doctoral Fellowship.  </w:t>
      </w:r>
    </w:p>
    <w:p w14:paraId="5344780E" w14:textId="77777777" w:rsidR="00286062" w:rsidRPr="003B646C" w:rsidRDefault="00286062" w:rsidP="00286062">
      <w:pPr>
        <w:autoSpaceDE w:val="0"/>
        <w:autoSpaceDN w:val="0"/>
        <w:adjustRightInd w:val="0"/>
      </w:pPr>
    </w:p>
    <w:p w14:paraId="04BEA1B5" w14:textId="77777777" w:rsidR="00286062" w:rsidRPr="003B646C" w:rsidRDefault="00286062" w:rsidP="00286062">
      <w:pPr>
        <w:autoSpaceDE w:val="0"/>
        <w:autoSpaceDN w:val="0"/>
        <w:adjustRightInd w:val="0"/>
        <w:ind w:left="720" w:hanging="720"/>
      </w:pPr>
      <w:r w:rsidRPr="003B646C">
        <w:t>1972</w:t>
      </w:r>
      <w:r w:rsidRPr="003B646C">
        <w:tab/>
        <w:t xml:space="preserve">Phi Alpha Theta, International Honor Society in History, State University of New York, College at Cortland. </w:t>
      </w:r>
    </w:p>
    <w:p w14:paraId="204E5075" w14:textId="77777777" w:rsidR="00286062" w:rsidRDefault="00286062" w:rsidP="00286062">
      <w:pPr>
        <w:autoSpaceDE w:val="0"/>
        <w:autoSpaceDN w:val="0"/>
        <w:adjustRightInd w:val="0"/>
        <w:ind w:left="720" w:hanging="720"/>
        <w:rPr>
          <w:bCs/>
        </w:rPr>
      </w:pPr>
    </w:p>
    <w:p w14:paraId="777158B7" w14:textId="77777777" w:rsidR="00286062" w:rsidRDefault="00286062" w:rsidP="00286062">
      <w:pPr>
        <w:pBdr>
          <w:bottom w:val="single" w:sz="12" w:space="1" w:color="auto"/>
        </w:pBdr>
        <w:autoSpaceDE w:val="0"/>
        <w:autoSpaceDN w:val="0"/>
        <w:adjustRightInd w:val="0"/>
        <w:ind w:left="720" w:hanging="720"/>
        <w:rPr>
          <w:bCs/>
        </w:rPr>
      </w:pPr>
      <w:r>
        <w:rPr>
          <w:b/>
          <w:bCs/>
        </w:rPr>
        <w:t>PUBLICATIONS</w:t>
      </w:r>
    </w:p>
    <w:p w14:paraId="526557DF" w14:textId="77777777" w:rsidR="00286062" w:rsidRDefault="00286062" w:rsidP="00286062">
      <w:pPr>
        <w:autoSpaceDE w:val="0"/>
        <w:autoSpaceDN w:val="0"/>
        <w:adjustRightInd w:val="0"/>
        <w:ind w:left="720" w:hanging="720"/>
        <w:rPr>
          <w:bCs/>
        </w:rPr>
      </w:pPr>
    </w:p>
    <w:p w14:paraId="14E8D55D" w14:textId="77777777" w:rsidR="00286062" w:rsidRDefault="00290CF7" w:rsidP="00286062">
      <w:pPr>
        <w:autoSpaceDE w:val="0"/>
        <w:autoSpaceDN w:val="0"/>
        <w:adjustRightInd w:val="0"/>
        <w:ind w:left="720" w:hanging="720"/>
        <w:rPr>
          <w:bCs/>
        </w:rPr>
      </w:pPr>
      <w:r>
        <w:rPr>
          <w:b/>
          <w:bCs/>
        </w:rPr>
        <w:t>BOOKS</w:t>
      </w:r>
    </w:p>
    <w:p w14:paraId="434E11F9" w14:textId="77777777" w:rsidR="00290CF7" w:rsidRDefault="00290CF7" w:rsidP="00286062">
      <w:pPr>
        <w:autoSpaceDE w:val="0"/>
        <w:autoSpaceDN w:val="0"/>
        <w:adjustRightInd w:val="0"/>
        <w:ind w:left="720" w:hanging="720"/>
        <w:rPr>
          <w:bCs/>
        </w:rPr>
      </w:pPr>
    </w:p>
    <w:p w14:paraId="25145859" w14:textId="77777777" w:rsidR="0093461D" w:rsidRPr="00681F27" w:rsidRDefault="0093461D" w:rsidP="0093461D">
      <w:pPr>
        <w:autoSpaceDE w:val="0"/>
        <w:autoSpaceDN w:val="0"/>
        <w:adjustRightInd w:val="0"/>
        <w:ind w:left="1440" w:hanging="1440"/>
        <w:jc w:val="both"/>
      </w:pPr>
      <w:r>
        <w:t>2021</w:t>
      </w:r>
      <w:r w:rsidRPr="00681F27">
        <w:tab/>
      </w:r>
      <w:r w:rsidRPr="00681F27">
        <w:rPr>
          <w:u w:val="single"/>
        </w:rPr>
        <w:t>Criminology: Theory, Research, and Policy</w:t>
      </w:r>
      <w:r w:rsidRPr="00681F27">
        <w:t xml:space="preserve">. </w:t>
      </w:r>
      <w:r>
        <w:t>Fifth</w:t>
      </w:r>
      <w:r w:rsidRPr="00681F27">
        <w:t xml:space="preserve"> Edition. Sudbury, MA: Jones and Bartlett Publishers. Co-authored with Jeffrey R. Maahs.</w:t>
      </w:r>
    </w:p>
    <w:p w14:paraId="188E0E79" w14:textId="77777777" w:rsidR="0093461D" w:rsidRDefault="0093461D" w:rsidP="00AB3BC2">
      <w:pPr>
        <w:autoSpaceDE w:val="0"/>
        <w:autoSpaceDN w:val="0"/>
        <w:adjustRightInd w:val="0"/>
        <w:jc w:val="both"/>
        <w:rPr>
          <w:bCs/>
        </w:rPr>
      </w:pPr>
    </w:p>
    <w:p w14:paraId="1CCDFE04" w14:textId="77777777" w:rsidR="0093461D" w:rsidRPr="0065253E" w:rsidRDefault="0093461D" w:rsidP="0093461D">
      <w:pPr>
        <w:autoSpaceDE w:val="0"/>
        <w:autoSpaceDN w:val="0"/>
        <w:adjustRightInd w:val="0"/>
        <w:ind w:left="1440" w:hanging="1440"/>
        <w:jc w:val="both"/>
      </w:pPr>
      <w:r>
        <w:t>2021</w:t>
      </w:r>
      <w:r w:rsidRPr="0065253E">
        <w:tab/>
      </w:r>
      <w:r w:rsidRPr="0065253E">
        <w:rPr>
          <w:u w:val="single"/>
        </w:rPr>
        <w:t>Statistical Analysis in Criminal Justice and Criminology: A User’s Guide</w:t>
      </w:r>
      <w:r w:rsidRPr="0065253E">
        <w:t xml:space="preserve">.  </w:t>
      </w:r>
      <w:r>
        <w:t xml:space="preserve">Third  Edition. </w:t>
      </w:r>
      <w:r w:rsidRPr="0065253E">
        <w:t>Prospect Heights, IL: Waveland Publishing.  Co-autho</w:t>
      </w:r>
      <w:r>
        <w:t xml:space="preserve">red with Julie C. </w:t>
      </w:r>
      <w:proofErr w:type="spellStart"/>
      <w:r>
        <w:t>Kunselman</w:t>
      </w:r>
      <w:proofErr w:type="spellEnd"/>
      <w:r>
        <w:t xml:space="preserve">. </w:t>
      </w:r>
      <w:r w:rsidRPr="0065253E">
        <w:t>Michael B. Blan</w:t>
      </w:r>
      <w:r>
        <w:t>kenship, and Geetha Suresh.</w:t>
      </w:r>
      <w:r w:rsidRPr="0065253E">
        <w:t xml:space="preserve"> </w:t>
      </w:r>
    </w:p>
    <w:p w14:paraId="2596B2ED" w14:textId="77777777" w:rsidR="0093461D" w:rsidRDefault="0093461D" w:rsidP="00AB3BC2">
      <w:pPr>
        <w:autoSpaceDE w:val="0"/>
        <w:autoSpaceDN w:val="0"/>
        <w:adjustRightInd w:val="0"/>
        <w:jc w:val="both"/>
        <w:rPr>
          <w:bCs/>
        </w:rPr>
      </w:pPr>
    </w:p>
    <w:p w14:paraId="215AEEEA" w14:textId="77777777" w:rsidR="00AB3BC2" w:rsidRDefault="00AB3BC2" w:rsidP="00AB3BC2">
      <w:pPr>
        <w:autoSpaceDE w:val="0"/>
        <w:autoSpaceDN w:val="0"/>
        <w:adjustRightInd w:val="0"/>
        <w:jc w:val="both"/>
      </w:pPr>
      <w:r>
        <w:rPr>
          <w:bCs/>
        </w:rPr>
        <w:t>2020</w:t>
      </w:r>
      <w:r>
        <w:rPr>
          <w:bCs/>
        </w:rPr>
        <w:tab/>
      </w:r>
      <w:r>
        <w:rPr>
          <w:bCs/>
        </w:rPr>
        <w:tab/>
      </w:r>
      <w:r w:rsidRPr="00681F27">
        <w:rPr>
          <w:u w:val="single"/>
        </w:rPr>
        <w:t>Organizational Behavior and Management in Law Enforcement</w:t>
      </w:r>
      <w:r>
        <w:t xml:space="preserve">. Fourth Edition. </w:t>
      </w:r>
    </w:p>
    <w:p w14:paraId="388C3F0E" w14:textId="77777777" w:rsidR="00AB3BC2" w:rsidRDefault="00AB3BC2" w:rsidP="00AB3BC2">
      <w:pPr>
        <w:autoSpaceDE w:val="0"/>
        <w:autoSpaceDN w:val="0"/>
        <w:adjustRightInd w:val="0"/>
        <w:ind w:left="1440"/>
        <w:rPr>
          <w:bCs/>
        </w:rPr>
      </w:pPr>
      <w:r w:rsidRPr="00681F27">
        <w:t xml:space="preserve">Englewood Cliffs, NJ: Prentice Hall. Co-authored with </w:t>
      </w:r>
      <w:r>
        <w:t>John C. Reed and Harry W. More</w:t>
      </w:r>
    </w:p>
    <w:p w14:paraId="775BD0D4" w14:textId="77777777" w:rsidR="00AB3BC2" w:rsidRDefault="00AB3BC2" w:rsidP="005D26CD">
      <w:pPr>
        <w:autoSpaceDE w:val="0"/>
        <w:autoSpaceDN w:val="0"/>
        <w:adjustRightInd w:val="0"/>
        <w:ind w:left="720" w:hanging="720"/>
        <w:rPr>
          <w:bCs/>
        </w:rPr>
      </w:pPr>
    </w:p>
    <w:p w14:paraId="18673F91" w14:textId="77777777" w:rsidR="005D26CD" w:rsidRPr="00785BB7" w:rsidRDefault="005D26CD" w:rsidP="005D26CD">
      <w:pPr>
        <w:autoSpaceDE w:val="0"/>
        <w:autoSpaceDN w:val="0"/>
        <w:adjustRightInd w:val="0"/>
        <w:ind w:left="720" w:hanging="720"/>
        <w:rPr>
          <w:bCs/>
        </w:rPr>
      </w:pPr>
      <w:r>
        <w:rPr>
          <w:bCs/>
        </w:rPr>
        <w:t>2019</w:t>
      </w:r>
      <w:r>
        <w:rPr>
          <w:bCs/>
        </w:rPr>
        <w:tab/>
      </w:r>
      <w:r>
        <w:rPr>
          <w:bCs/>
        </w:rPr>
        <w:tab/>
      </w:r>
      <w:r>
        <w:rPr>
          <w:bCs/>
          <w:u w:val="single"/>
        </w:rPr>
        <w:t>Police Leadership and Administration: A 21</w:t>
      </w:r>
      <w:r w:rsidRPr="00785BB7">
        <w:rPr>
          <w:bCs/>
          <w:u w:val="single"/>
          <w:vertAlign w:val="superscript"/>
        </w:rPr>
        <w:t>st</w:t>
      </w:r>
      <w:r>
        <w:rPr>
          <w:bCs/>
          <w:u w:val="single"/>
        </w:rPr>
        <w:t xml:space="preserve"> Century Strategic Approach</w:t>
      </w:r>
      <w:r>
        <w:rPr>
          <w:bCs/>
        </w:rPr>
        <w:t xml:space="preserve">. New </w:t>
      </w:r>
      <w:r>
        <w:rPr>
          <w:bCs/>
        </w:rPr>
        <w:tab/>
        <w:t>York: Routledge. Co-authored with William F. Walsh.</w:t>
      </w:r>
    </w:p>
    <w:p w14:paraId="4BFE5C8A" w14:textId="77777777" w:rsidR="005D26CD" w:rsidRDefault="005D26CD" w:rsidP="00290CF7">
      <w:pPr>
        <w:autoSpaceDE w:val="0"/>
        <w:autoSpaceDN w:val="0"/>
        <w:adjustRightInd w:val="0"/>
        <w:ind w:left="1440" w:hanging="1440"/>
        <w:jc w:val="both"/>
      </w:pPr>
    </w:p>
    <w:p w14:paraId="7831032E" w14:textId="77777777" w:rsidR="00290CF7" w:rsidRPr="0065253E" w:rsidRDefault="00290CF7" w:rsidP="00290CF7">
      <w:pPr>
        <w:autoSpaceDE w:val="0"/>
        <w:autoSpaceDN w:val="0"/>
        <w:adjustRightInd w:val="0"/>
        <w:ind w:left="1440" w:hanging="1440"/>
        <w:jc w:val="both"/>
      </w:pPr>
      <w:r w:rsidRPr="0065253E">
        <w:t>2014</w:t>
      </w:r>
      <w:r w:rsidRPr="0065253E">
        <w:tab/>
      </w:r>
      <w:r>
        <w:rPr>
          <w:u w:val="single"/>
        </w:rPr>
        <w:t xml:space="preserve">Practical </w:t>
      </w:r>
      <w:r w:rsidRPr="0065253E">
        <w:rPr>
          <w:u w:val="single"/>
        </w:rPr>
        <w:t xml:space="preserve">Program Evaluation </w:t>
      </w:r>
      <w:r>
        <w:rPr>
          <w:u w:val="single"/>
        </w:rPr>
        <w:t xml:space="preserve">in </w:t>
      </w:r>
      <w:r w:rsidRPr="0065253E">
        <w:rPr>
          <w:u w:val="single"/>
        </w:rPr>
        <w:t>Criminal Justice</w:t>
      </w:r>
      <w:r w:rsidRPr="0065253E">
        <w:t>. Cincinnati, OH: Elsevier. Co-authored with George E. Higgins.</w:t>
      </w:r>
    </w:p>
    <w:p w14:paraId="0B53EEE1" w14:textId="77777777" w:rsidR="00290CF7" w:rsidRPr="0065253E" w:rsidRDefault="00290CF7" w:rsidP="00290CF7">
      <w:pPr>
        <w:autoSpaceDE w:val="0"/>
        <w:autoSpaceDN w:val="0"/>
        <w:adjustRightInd w:val="0"/>
        <w:ind w:left="1440" w:hanging="1440"/>
        <w:jc w:val="both"/>
      </w:pPr>
    </w:p>
    <w:p w14:paraId="2DFFE842" w14:textId="77777777" w:rsidR="00290CF7" w:rsidRDefault="00290CF7" w:rsidP="00290CF7">
      <w:pPr>
        <w:autoSpaceDE w:val="0"/>
        <w:autoSpaceDN w:val="0"/>
        <w:adjustRightInd w:val="0"/>
        <w:ind w:left="1440" w:hanging="1440"/>
        <w:jc w:val="both"/>
      </w:pPr>
      <w:r w:rsidRPr="0065253E">
        <w:t>2014</w:t>
      </w:r>
      <w:r w:rsidRPr="0065253E">
        <w:tab/>
      </w:r>
      <w:r w:rsidRPr="0065253E">
        <w:rPr>
          <w:u w:val="single"/>
        </w:rPr>
        <w:t>Introduction to Criminal Justice Research Methods</w:t>
      </w:r>
      <w:r w:rsidRPr="0065253E">
        <w:t>. 4</w:t>
      </w:r>
      <w:r w:rsidRPr="0065253E">
        <w:rPr>
          <w:vertAlign w:val="superscript"/>
        </w:rPr>
        <w:t>th</w:t>
      </w:r>
      <w:r w:rsidRPr="0065253E">
        <w:t xml:space="preserve"> Edition. Springfield, ILL:  Charles C Thomas.  Co-authored with Julie </w:t>
      </w:r>
      <w:r w:rsidR="00CE092A">
        <w:t xml:space="preserve">C. </w:t>
      </w:r>
      <w:proofErr w:type="spellStart"/>
      <w:r w:rsidRPr="0065253E">
        <w:t>Kunselman</w:t>
      </w:r>
      <w:proofErr w:type="spellEnd"/>
      <w:r w:rsidRPr="0065253E">
        <w:t xml:space="preserve"> and Richard Tewksbury.</w:t>
      </w:r>
      <w:r w:rsidRPr="00681F27">
        <w:t xml:space="preserve"> </w:t>
      </w:r>
    </w:p>
    <w:p w14:paraId="75E5DDC7" w14:textId="77777777" w:rsidR="00290CF7" w:rsidRPr="00681F27" w:rsidRDefault="00290CF7" w:rsidP="00CE092A">
      <w:pPr>
        <w:autoSpaceDE w:val="0"/>
        <w:autoSpaceDN w:val="0"/>
        <w:adjustRightInd w:val="0"/>
        <w:ind w:left="1440" w:hanging="1440"/>
        <w:jc w:val="both"/>
      </w:pPr>
      <w:r w:rsidRPr="00681F27">
        <w:lastRenderedPageBreak/>
        <w:t>2012</w:t>
      </w:r>
      <w:r w:rsidRPr="00681F27">
        <w:tab/>
      </w:r>
      <w:r w:rsidRPr="00681F27">
        <w:rPr>
          <w:u w:val="single"/>
        </w:rPr>
        <w:t>Juvenile Justice Today</w:t>
      </w:r>
      <w:r w:rsidRPr="00681F27">
        <w:t xml:space="preserve">. Englewood Cliffs, NJ: Prentice Hall. </w:t>
      </w:r>
      <w:r w:rsidR="00CE092A">
        <w:t xml:space="preserve">Second Edition. </w:t>
      </w:r>
      <w:r w:rsidRPr="00681F27">
        <w:t>Co-authored with</w:t>
      </w:r>
      <w:r w:rsidR="00CE092A">
        <w:t xml:space="preserve"> </w:t>
      </w:r>
      <w:r w:rsidRPr="00681F27">
        <w:t xml:space="preserve">Julie C. </w:t>
      </w:r>
      <w:proofErr w:type="spellStart"/>
      <w:r w:rsidRPr="00681F27">
        <w:t>Kunselman</w:t>
      </w:r>
      <w:proofErr w:type="spellEnd"/>
      <w:r w:rsidRPr="00681F27">
        <w:t>.</w:t>
      </w:r>
    </w:p>
    <w:p w14:paraId="0E7A0CBD" w14:textId="77777777" w:rsidR="00DC4C5E" w:rsidRDefault="00DC4C5E" w:rsidP="00290CF7">
      <w:pPr>
        <w:autoSpaceDE w:val="0"/>
        <w:autoSpaceDN w:val="0"/>
        <w:adjustRightInd w:val="0"/>
        <w:ind w:left="1440" w:hanging="1440"/>
        <w:jc w:val="both"/>
      </w:pPr>
    </w:p>
    <w:p w14:paraId="7B47626F" w14:textId="77777777" w:rsidR="00290CF7" w:rsidRPr="003B646C" w:rsidRDefault="00290CF7" w:rsidP="00290CF7">
      <w:pPr>
        <w:autoSpaceDE w:val="0"/>
        <w:autoSpaceDN w:val="0"/>
        <w:adjustRightInd w:val="0"/>
        <w:ind w:left="1440" w:hanging="1440"/>
        <w:jc w:val="both"/>
      </w:pPr>
      <w:r w:rsidRPr="00681F27">
        <w:t>1998</w:t>
      </w:r>
      <w:r w:rsidRPr="00681F27">
        <w:tab/>
      </w:r>
      <w:r w:rsidRPr="00681F27">
        <w:rPr>
          <w:u w:val="single"/>
        </w:rPr>
        <w:t>The Juvenile Justice System</w:t>
      </w:r>
      <w:r w:rsidRPr="003B646C">
        <w:rPr>
          <w:u w:val="single"/>
        </w:rPr>
        <w:t>: Concepts and Issues</w:t>
      </w:r>
      <w:r w:rsidRPr="003B646C">
        <w:t>.  Prospect Heights, IL:  Waveland Publishing.  Co-authored with Richard Tewksbury and Deborah G. Wilson.</w:t>
      </w:r>
    </w:p>
    <w:p w14:paraId="7C9829DE" w14:textId="77777777" w:rsidR="00290CF7" w:rsidRPr="003B646C" w:rsidRDefault="00290CF7" w:rsidP="00290CF7">
      <w:pPr>
        <w:autoSpaceDE w:val="0"/>
        <w:autoSpaceDN w:val="0"/>
        <w:adjustRightInd w:val="0"/>
        <w:jc w:val="both"/>
      </w:pPr>
    </w:p>
    <w:p w14:paraId="748B1910" w14:textId="77777777" w:rsidR="00290CF7" w:rsidRPr="003B646C" w:rsidRDefault="00290CF7" w:rsidP="00290CF7">
      <w:pPr>
        <w:autoSpaceDE w:val="0"/>
        <w:autoSpaceDN w:val="0"/>
        <w:adjustRightInd w:val="0"/>
        <w:ind w:left="1440" w:hanging="1440"/>
        <w:jc w:val="both"/>
      </w:pPr>
      <w:r>
        <w:t>1996</w:t>
      </w:r>
      <w:r>
        <w:tab/>
      </w:r>
      <w:r w:rsidRPr="003B646C">
        <w:rPr>
          <w:u w:val="single"/>
        </w:rPr>
        <w:t>Your Research:  Data and Exercises for Criminal Justice</w:t>
      </w:r>
      <w:r w:rsidRPr="003B646C">
        <w:t xml:space="preserve"> </w:t>
      </w:r>
      <w:r w:rsidRPr="003B646C">
        <w:rPr>
          <w:u w:val="single"/>
        </w:rPr>
        <w:t>and Criminology</w:t>
      </w:r>
      <w:r w:rsidRPr="003B646C">
        <w:t>.  St. Paul, MN:  West Publishing.  Co-authored with Michael B. Blankenship.</w:t>
      </w:r>
    </w:p>
    <w:p w14:paraId="174D7EEA" w14:textId="77777777" w:rsidR="00290CF7" w:rsidRPr="003B646C" w:rsidRDefault="00290CF7" w:rsidP="00290CF7">
      <w:pPr>
        <w:autoSpaceDE w:val="0"/>
        <w:autoSpaceDN w:val="0"/>
        <w:adjustRightInd w:val="0"/>
        <w:jc w:val="both"/>
      </w:pPr>
    </w:p>
    <w:p w14:paraId="130A937A" w14:textId="77777777" w:rsidR="00290CF7" w:rsidRPr="003B646C" w:rsidRDefault="00290CF7" w:rsidP="00290CF7">
      <w:pPr>
        <w:autoSpaceDE w:val="0"/>
        <w:autoSpaceDN w:val="0"/>
        <w:adjustRightInd w:val="0"/>
        <w:jc w:val="both"/>
      </w:pPr>
      <w:r w:rsidRPr="003B646C">
        <w:t xml:space="preserve">1989    </w:t>
      </w:r>
      <w:r w:rsidRPr="003B646C">
        <w:tab/>
      </w:r>
      <w:r w:rsidRPr="003B646C">
        <w:rPr>
          <w:u w:val="single"/>
        </w:rPr>
        <w:t>Statistical Concepts in Criminal Justice</w:t>
      </w:r>
      <w:r w:rsidRPr="003B646C">
        <w:t xml:space="preserve">.  Beverly Hills, CA: Sage Publications.  </w:t>
      </w:r>
      <w:r w:rsidRPr="003B646C">
        <w:tab/>
      </w:r>
      <w:r w:rsidRPr="003B646C">
        <w:tab/>
      </w:r>
      <w:r w:rsidRPr="003B646C">
        <w:tab/>
        <w:t>Co-authored with Edward J. Latessa.</w:t>
      </w:r>
    </w:p>
    <w:p w14:paraId="17C87934" w14:textId="77777777" w:rsidR="00290CF7" w:rsidRPr="003B646C" w:rsidRDefault="00290CF7" w:rsidP="00290CF7">
      <w:pPr>
        <w:autoSpaceDE w:val="0"/>
        <w:autoSpaceDN w:val="0"/>
        <w:adjustRightInd w:val="0"/>
        <w:jc w:val="both"/>
      </w:pPr>
    </w:p>
    <w:p w14:paraId="00DE771E" w14:textId="77777777" w:rsidR="00290CF7" w:rsidRPr="003B646C" w:rsidRDefault="00290CF7" w:rsidP="00290CF7">
      <w:pPr>
        <w:autoSpaceDE w:val="0"/>
        <w:autoSpaceDN w:val="0"/>
        <w:adjustRightInd w:val="0"/>
        <w:ind w:left="1440" w:hanging="1440"/>
        <w:jc w:val="both"/>
      </w:pPr>
      <w:r w:rsidRPr="003B646C">
        <w:t>1985</w:t>
      </w:r>
      <w:r w:rsidRPr="003B646C">
        <w:tab/>
      </w:r>
      <w:r w:rsidRPr="003B646C">
        <w:rPr>
          <w:u w:val="single"/>
        </w:rPr>
        <w:t>Probation and Parole in America</w:t>
      </w:r>
      <w:r w:rsidRPr="003B646C">
        <w:t>.  New York:  The Free Press.  Co-authored with Harry E. Allen, Chris W. Eskridge, and Edward J. Latessa.</w:t>
      </w:r>
    </w:p>
    <w:p w14:paraId="718C685A" w14:textId="77777777" w:rsidR="00290CF7" w:rsidRPr="003B646C" w:rsidRDefault="00290CF7" w:rsidP="00290CF7">
      <w:pPr>
        <w:autoSpaceDE w:val="0"/>
        <w:autoSpaceDN w:val="0"/>
        <w:adjustRightInd w:val="0"/>
        <w:jc w:val="both"/>
      </w:pPr>
    </w:p>
    <w:p w14:paraId="328C3637" w14:textId="21E0BE1A" w:rsidR="00290CF7" w:rsidRPr="003B646C" w:rsidRDefault="00290CF7" w:rsidP="00290CF7">
      <w:pPr>
        <w:autoSpaceDE w:val="0"/>
        <w:autoSpaceDN w:val="0"/>
        <w:adjustRightInd w:val="0"/>
        <w:ind w:left="1440" w:hanging="1440"/>
        <w:jc w:val="both"/>
      </w:pPr>
      <w:r w:rsidRPr="003B646C">
        <w:t>1982</w:t>
      </w:r>
      <w:r w:rsidRPr="003B646C">
        <w:tab/>
      </w:r>
      <w:r w:rsidR="00A957B3">
        <w:rPr>
          <w:u w:val="single"/>
        </w:rPr>
        <w:t>Community-Based</w:t>
      </w:r>
      <w:r w:rsidRPr="003B646C">
        <w:rPr>
          <w:u w:val="single"/>
        </w:rPr>
        <w:t xml:space="preserve"> Alternatives:  A Book of Readings</w:t>
      </w:r>
      <w:r w:rsidRPr="003B646C">
        <w:t>.  Lexington, MA:  Ginn.  Coeditor with Chris W. Eskridge and Edward J. Latessa.</w:t>
      </w:r>
    </w:p>
    <w:p w14:paraId="4808A230" w14:textId="77777777" w:rsidR="00290CF7" w:rsidRPr="00290CF7" w:rsidRDefault="00290CF7" w:rsidP="00286062">
      <w:pPr>
        <w:autoSpaceDE w:val="0"/>
        <w:autoSpaceDN w:val="0"/>
        <w:adjustRightInd w:val="0"/>
        <w:ind w:left="720" w:hanging="720"/>
        <w:rPr>
          <w:bCs/>
        </w:rPr>
      </w:pPr>
    </w:p>
    <w:p w14:paraId="0E42ECD9" w14:textId="77777777" w:rsidR="00286062" w:rsidRDefault="00290CF7" w:rsidP="00DD02C1">
      <w:pPr>
        <w:autoSpaceDE w:val="0"/>
        <w:autoSpaceDN w:val="0"/>
        <w:adjustRightInd w:val="0"/>
        <w:jc w:val="both"/>
      </w:pPr>
      <w:r>
        <w:rPr>
          <w:b/>
        </w:rPr>
        <w:t>PEER-REVIEWED JOURNAL ARTICLES</w:t>
      </w:r>
    </w:p>
    <w:p w14:paraId="3884F967" w14:textId="4D2CE41C" w:rsidR="00290CF7" w:rsidRDefault="00A957B3" w:rsidP="00DD02C1">
      <w:pPr>
        <w:autoSpaceDE w:val="0"/>
        <w:autoSpaceDN w:val="0"/>
        <w:adjustRightInd w:val="0"/>
        <w:jc w:val="both"/>
      </w:pPr>
      <w:r>
        <w:t xml:space="preserve">                    </w:t>
      </w:r>
    </w:p>
    <w:p w14:paraId="523850F8" w14:textId="1F087176" w:rsidR="00514151" w:rsidRPr="001742A3" w:rsidRDefault="00514151" w:rsidP="00514151">
      <w:pPr>
        <w:contextualSpacing/>
        <w:rPr>
          <w:b/>
          <w:bCs/>
          <w:i/>
          <w:iCs/>
        </w:rPr>
      </w:pPr>
      <w:r w:rsidRPr="001742A3">
        <w:rPr>
          <w:b/>
          <w:bCs/>
          <w:i/>
          <w:iCs/>
        </w:rPr>
        <w:t>Death Penalty</w:t>
      </w:r>
    </w:p>
    <w:p w14:paraId="3DFCDC7E" w14:textId="77777777" w:rsidR="00514151" w:rsidRPr="001742A3" w:rsidRDefault="00514151" w:rsidP="00DC4C5E">
      <w:pPr>
        <w:ind w:left="720" w:hanging="720"/>
        <w:contextualSpacing/>
      </w:pPr>
    </w:p>
    <w:p w14:paraId="72B6EFB8" w14:textId="010ADB05" w:rsidR="002B3DEA" w:rsidRPr="002B3DEA" w:rsidRDefault="002B3DEA" w:rsidP="002B3DEA">
      <w:pPr>
        <w:ind w:left="720" w:hanging="720"/>
        <w:contextualSpacing/>
        <w:rPr>
          <w:bCs/>
          <w:sz w:val="28"/>
          <w:szCs w:val="28"/>
        </w:rPr>
      </w:pPr>
      <w:r w:rsidRPr="00A957B3">
        <w:t xml:space="preserve">Vito, A.G., </w:t>
      </w:r>
      <w:r w:rsidRPr="00A957B3">
        <w:rPr>
          <w:b/>
          <w:bCs/>
        </w:rPr>
        <w:t>Vito, G.F.</w:t>
      </w:r>
      <w:r w:rsidRPr="00A957B3">
        <w:t>, Higgins, G.E. (</w:t>
      </w:r>
      <w:r w:rsidR="004E53DB">
        <w:t>2022</w:t>
      </w:r>
      <w:r w:rsidRPr="00A957B3">
        <w:t>). “</w:t>
      </w:r>
      <w:r w:rsidRPr="002B3DEA">
        <w:rPr>
          <w:bCs/>
        </w:rPr>
        <w:t>The Gender Gap in Attitudes towards Capital Punishment and Life without Parole (LWOP) in Kentucky</w:t>
      </w:r>
      <w:r>
        <w:rPr>
          <w:bCs/>
        </w:rPr>
        <w:t xml:space="preserve">.” </w:t>
      </w:r>
      <w:r>
        <w:rPr>
          <w:bCs/>
          <w:u w:val="single"/>
        </w:rPr>
        <w:t>Women &amp; Criminal Justice</w:t>
      </w:r>
      <w:r>
        <w:rPr>
          <w:bCs/>
        </w:rPr>
        <w:t>.</w:t>
      </w:r>
      <w:r w:rsidR="004E53DB">
        <w:rPr>
          <w:bCs/>
        </w:rPr>
        <w:t xml:space="preserve"> </w:t>
      </w:r>
      <w:r w:rsidR="004E53DB">
        <w:rPr>
          <w:rStyle w:val="doilink"/>
        </w:rPr>
        <w:t xml:space="preserve">DOI: </w:t>
      </w:r>
      <w:hyperlink r:id="rId9" w:history="1">
        <w:r w:rsidR="004E53DB">
          <w:rPr>
            <w:rStyle w:val="Hyperlink"/>
          </w:rPr>
          <w:t>10.1080/08974454.2022.2126745</w:t>
        </w:r>
      </w:hyperlink>
      <w:r w:rsidR="004E53DB">
        <w:rPr>
          <w:rStyle w:val="doilink"/>
        </w:rPr>
        <w:t>.</w:t>
      </w:r>
    </w:p>
    <w:p w14:paraId="5933F3FF" w14:textId="77777777" w:rsidR="002B3DEA" w:rsidRPr="00A957B3" w:rsidRDefault="002B3DEA" w:rsidP="00DC4C5E">
      <w:pPr>
        <w:ind w:left="720" w:hanging="720"/>
        <w:contextualSpacing/>
      </w:pPr>
    </w:p>
    <w:p w14:paraId="6060C393" w14:textId="594C24FD" w:rsidR="00DC4C5E" w:rsidRPr="00201EC5" w:rsidRDefault="00DC4C5E" w:rsidP="00DC4C5E">
      <w:pPr>
        <w:ind w:left="720" w:hanging="720"/>
        <w:contextualSpacing/>
        <w:rPr>
          <w:b/>
        </w:rPr>
      </w:pPr>
      <w:r w:rsidRPr="00A957B3">
        <w:t xml:space="preserve">Monahan, E., Vito, A.G., &amp; </w:t>
      </w:r>
      <w:r w:rsidRPr="00A957B3">
        <w:rPr>
          <w:b/>
        </w:rPr>
        <w:t>Vito, G.F.</w:t>
      </w:r>
      <w:r w:rsidRPr="00A957B3">
        <w:t xml:space="preserve"> (</w:t>
      </w:r>
      <w:r w:rsidR="00D93A65" w:rsidRPr="00A957B3">
        <w:t>2021</w:t>
      </w:r>
      <w:r w:rsidRPr="00A957B3">
        <w:t xml:space="preserve">). </w:t>
      </w:r>
      <w:r>
        <w:t>“</w:t>
      </w:r>
      <w:r w:rsidRPr="00201EC5">
        <w:t>A Comparison of Executions and Death to Life Commutations in Kentucky, 1901-2019: A Critical Review of the Process</w:t>
      </w:r>
      <w:r>
        <w:t xml:space="preserve">.” </w:t>
      </w:r>
      <w:r>
        <w:rPr>
          <w:u w:val="single"/>
        </w:rPr>
        <w:t>The Prison Journal</w:t>
      </w:r>
      <w:r>
        <w:t>.</w:t>
      </w:r>
      <w:r w:rsidR="00D93A65">
        <w:t xml:space="preserve"> </w:t>
      </w:r>
      <w:r w:rsidR="00D93A65" w:rsidRPr="00D93A65">
        <w:rPr>
          <w:rFonts w:eastAsiaTheme="minorHAnsi"/>
          <w:color w:val="auto"/>
        </w:rPr>
        <w:t>DOI: 10.1177/00328855211048185</w:t>
      </w:r>
      <w:r w:rsidR="00D93A65">
        <w:rPr>
          <w:rFonts w:eastAsiaTheme="minorHAnsi"/>
          <w:color w:val="auto"/>
        </w:rPr>
        <w:t>.</w:t>
      </w:r>
    </w:p>
    <w:p w14:paraId="7B3BD277" w14:textId="77777777" w:rsidR="00DC4C5E" w:rsidRDefault="00DC4C5E" w:rsidP="00DD02C1">
      <w:pPr>
        <w:autoSpaceDE w:val="0"/>
        <w:autoSpaceDN w:val="0"/>
        <w:adjustRightInd w:val="0"/>
        <w:jc w:val="both"/>
      </w:pPr>
    </w:p>
    <w:p w14:paraId="410606EE" w14:textId="468A29D5" w:rsidR="00DC4C5E" w:rsidRDefault="00B1715C" w:rsidP="00AC39C5">
      <w:pPr>
        <w:autoSpaceDE w:val="0"/>
        <w:autoSpaceDN w:val="0"/>
        <w:adjustRightInd w:val="0"/>
        <w:ind w:left="720" w:hanging="720"/>
        <w:jc w:val="both"/>
      </w:pPr>
      <w:r>
        <w:t xml:space="preserve">Vito, A.G., </w:t>
      </w:r>
      <w:r w:rsidRPr="00AC39C5">
        <w:rPr>
          <w:b/>
        </w:rPr>
        <w:t>Vito, G.</w:t>
      </w:r>
      <w:r w:rsidR="00DC4C5E">
        <w:rPr>
          <w:b/>
        </w:rPr>
        <w:t>F.</w:t>
      </w:r>
      <w:r>
        <w:t>, &amp; Higgins, G.E. (</w:t>
      </w:r>
      <w:r w:rsidR="003852B7">
        <w:t>2021</w:t>
      </w:r>
      <w:r>
        <w:t xml:space="preserve">). “Examining the Sentence of Life Without Parole in Kentucky Homicide Cases. </w:t>
      </w:r>
      <w:r>
        <w:rPr>
          <w:u w:val="single"/>
        </w:rPr>
        <w:t>Justice Evaluation Journal</w:t>
      </w:r>
      <w:r>
        <w:t>.</w:t>
      </w:r>
      <w:r w:rsidR="00DC4C5E">
        <w:t xml:space="preserve"> </w:t>
      </w:r>
      <w:r w:rsidR="003852B7">
        <w:t>Vol. 4, No. 1: 98-111.</w:t>
      </w:r>
    </w:p>
    <w:p w14:paraId="1F44C14A" w14:textId="4471DE7C" w:rsidR="00201EC5" w:rsidRDefault="00DC4C5E" w:rsidP="00AC39C5">
      <w:pPr>
        <w:autoSpaceDE w:val="0"/>
        <w:autoSpaceDN w:val="0"/>
        <w:adjustRightInd w:val="0"/>
        <w:ind w:left="720" w:hanging="720"/>
        <w:jc w:val="both"/>
      </w:pPr>
      <w:r>
        <w:tab/>
        <w:t>DOI 10.1080/24751979.2020.1790303</w:t>
      </w:r>
    </w:p>
    <w:p w14:paraId="5F710DC4" w14:textId="0F2A066D" w:rsidR="00514151" w:rsidRDefault="00514151" w:rsidP="00AC39C5">
      <w:pPr>
        <w:autoSpaceDE w:val="0"/>
        <w:autoSpaceDN w:val="0"/>
        <w:adjustRightInd w:val="0"/>
        <w:ind w:left="720" w:hanging="720"/>
        <w:jc w:val="both"/>
      </w:pPr>
    </w:p>
    <w:p w14:paraId="2D7B38C6" w14:textId="77777777" w:rsidR="00514151" w:rsidRPr="00971406" w:rsidRDefault="00514151" w:rsidP="00514151">
      <w:pPr>
        <w:autoSpaceDE w:val="0"/>
        <w:autoSpaceDN w:val="0"/>
        <w:adjustRightInd w:val="0"/>
        <w:ind w:left="720" w:hanging="720"/>
      </w:pPr>
      <w:r>
        <w:rPr>
          <w:b/>
        </w:rPr>
        <w:t>Vito, G.F.</w:t>
      </w:r>
      <w:r>
        <w:t xml:space="preserve">, Higgins, G.E., &amp; Vito, A.G. (2018). “Kentuckian’s Attitudes toward Capital Punishment, 1989 – 2016.” </w:t>
      </w:r>
      <w:r>
        <w:rPr>
          <w:u w:val="single"/>
        </w:rPr>
        <w:t>American Journal of Criminal Justice</w:t>
      </w:r>
      <w:r>
        <w:t>. Vol. 43, No. 4: 861-870.</w:t>
      </w:r>
    </w:p>
    <w:p w14:paraId="5A453E7D" w14:textId="77777777" w:rsidR="00514151" w:rsidRDefault="00514151" w:rsidP="00AC39C5">
      <w:pPr>
        <w:autoSpaceDE w:val="0"/>
        <w:autoSpaceDN w:val="0"/>
        <w:adjustRightInd w:val="0"/>
        <w:ind w:left="720" w:hanging="720"/>
        <w:jc w:val="both"/>
      </w:pPr>
    </w:p>
    <w:p w14:paraId="2ACE2277" w14:textId="68028A96" w:rsidR="00527DAE" w:rsidRDefault="00527DAE" w:rsidP="00527DAE">
      <w:pPr>
        <w:ind w:left="720" w:hanging="720"/>
        <w:rPr>
          <w:color w:val="131413"/>
        </w:rPr>
      </w:pPr>
      <w:r w:rsidRPr="00EC439F">
        <w:rPr>
          <w:b/>
        </w:rPr>
        <w:t>Vito, G.F</w:t>
      </w:r>
      <w:r w:rsidRPr="005464C7">
        <w:t xml:space="preserve">., Higgins, G.E., &amp; Vito, A.G. (2014). “Capital Sentencing in Kentucky, 2000-2010.” </w:t>
      </w:r>
      <w:r w:rsidRPr="005464C7">
        <w:rPr>
          <w:u w:val="single"/>
        </w:rPr>
        <w:t>American Journal of Criminal Justice</w:t>
      </w:r>
      <w:r w:rsidRPr="005464C7">
        <w:t xml:space="preserve">, </w:t>
      </w:r>
      <w:r>
        <w:t xml:space="preserve">Vol. 39, No. 4: 753-770. </w:t>
      </w:r>
      <w:r w:rsidRPr="005464C7">
        <w:rPr>
          <w:color w:val="131413"/>
        </w:rPr>
        <w:t>Article published as a part of a special issue of the journal on capital punishment.</w:t>
      </w:r>
    </w:p>
    <w:p w14:paraId="448B85B1" w14:textId="3794B20A" w:rsidR="00527DAE" w:rsidRDefault="00527DAE" w:rsidP="00527DAE">
      <w:pPr>
        <w:ind w:left="720" w:hanging="720"/>
      </w:pPr>
    </w:p>
    <w:p w14:paraId="49842CD4" w14:textId="46BACA10" w:rsidR="00527DAE" w:rsidRDefault="00527DAE" w:rsidP="00527DAE">
      <w:pPr>
        <w:ind w:left="720" w:hanging="720"/>
        <w:contextualSpacing/>
      </w:pPr>
      <w:r w:rsidRPr="00EC439F">
        <w:rPr>
          <w:b/>
        </w:rPr>
        <w:t>Vito, G.F.</w:t>
      </w:r>
      <w:r w:rsidRPr="005464C7">
        <w:t xml:space="preserve">, Higgins, G.E. &amp; Vito, A.G. (2013). “Tracking Capital Cases in Jefferson County, KY 2000-2010.” </w:t>
      </w:r>
      <w:r w:rsidRPr="005464C7">
        <w:rPr>
          <w:u w:val="single"/>
        </w:rPr>
        <w:t>American Journal of Criminal Justice</w:t>
      </w:r>
      <w:r w:rsidRPr="005464C7">
        <w:t>. Vol. 39: 331-340.</w:t>
      </w:r>
    </w:p>
    <w:p w14:paraId="06E69CDC" w14:textId="581C5D9E" w:rsidR="00DC003E" w:rsidRDefault="00DC003E" w:rsidP="00527DAE">
      <w:pPr>
        <w:ind w:left="720" w:hanging="720"/>
        <w:contextualSpacing/>
      </w:pPr>
    </w:p>
    <w:p w14:paraId="6489CEE2" w14:textId="4F12419B" w:rsidR="00DC003E" w:rsidRDefault="00DC003E" w:rsidP="00DC003E">
      <w:pPr>
        <w:autoSpaceDE w:val="0"/>
        <w:autoSpaceDN w:val="0"/>
        <w:adjustRightInd w:val="0"/>
        <w:ind w:left="720" w:hanging="720"/>
        <w:contextualSpacing/>
        <w:jc w:val="both"/>
        <w:rPr>
          <w:rFonts w:ascii="CG Times" w:hAnsi="CG Times" w:cs="CG Times"/>
        </w:rPr>
      </w:pPr>
      <w:r w:rsidRPr="005B5E2A">
        <w:rPr>
          <w:rFonts w:ascii="CG Times" w:hAnsi="CG Times" w:cs="CG Times"/>
          <w:b/>
        </w:rPr>
        <w:lastRenderedPageBreak/>
        <w:t>Vito, G.F.</w:t>
      </w:r>
      <w:r w:rsidRPr="00681F27">
        <w:rPr>
          <w:rFonts w:ascii="CG Times" w:hAnsi="CG Times" w:cs="CG Times"/>
        </w:rPr>
        <w:t xml:space="preserve"> (2010). “The Racial Justice Act in Kentucky.” </w:t>
      </w:r>
      <w:r w:rsidRPr="00681F27">
        <w:rPr>
          <w:rFonts w:ascii="CG Times" w:hAnsi="CG Times" w:cs="CG Times"/>
          <w:u w:val="single"/>
        </w:rPr>
        <w:t>Northern Kentucky Law Review</w:t>
      </w:r>
      <w:r w:rsidRPr="00681F27">
        <w:rPr>
          <w:rFonts w:ascii="CG Times" w:hAnsi="CG Times" w:cs="CG Times"/>
        </w:rPr>
        <w:t>, Vol. 37, No. 2: 273-285.</w:t>
      </w:r>
    </w:p>
    <w:p w14:paraId="6FB3EA21" w14:textId="77777777" w:rsidR="007A266B" w:rsidRDefault="007A266B" w:rsidP="00DC003E">
      <w:pPr>
        <w:autoSpaceDE w:val="0"/>
        <w:autoSpaceDN w:val="0"/>
        <w:adjustRightInd w:val="0"/>
        <w:ind w:left="720" w:hanging="720"/>
        <w:contextualSpacing/>
        <w:jc w:val="both"/>
        <w:rPr>
          <w:rFonts w:ascii="CG Times" w:hAnsi="CG Times" w:cs="CG Times"/>
        </w:rPr>
      </w:pPr>
    </w:p>
    <w:p w14:paraId="60FEEA66" w14:textId="77777777" w:rsidR="00DC003E" w:rsidRPr="00681F27" w:rsidRDefault="00DC003E" w:rsidP="00DC003E">
      <w:pPr>
        <w:autoSpaceDE w:val="0"/>
        <w:autoSpaceDN w:val="0"/>
        <w:adjustRightInd w:val="0"/>
        <w:ind w:left="720" w:hanging="720"/>
        <w:jc w:val="both"/>
      </w:pPr>
      <w:r w:rsidRPr="00681F27">
        <w:rPr>
          <w:rFonts w:ascii="CG Times" w:hAnsi="CG Times" w:cs="CG Times"/>
        </w:rPr>
        <w:t xml:space="preserve">Keil, T.J. &amp; </w:t>
      </w:r>
      <w:r w:rsidRPr="005B5E2A">
        <w:rPr>
          <w:rFonts w:ascii="CG Times" w:hAnsi="CG Times" w:cs="CG Times"/>
          <w:b/>
        </w:rPr>
        <w:t>Vito, G.F.</w:t>
      </w:r>
      <w:r w:rsidRPr="00681F27">
        <w:rPr>
          <w:rFonts w:ascii="CG Times" w:hAnsi="CG Times" w:cs="CG Times"/>
        </w:rPr>
        <w:t xml:space="preserve"> (2009). “Lynching and the Death Penalty in Kentucky, 1866 – 1934: Substitution or Supplement?” </w:t>
      </w:r>
      <w:r w:rsidRPr="00681F27">
        <w:rPr>
          <w:u w:val="single"/>
        </w:rPr>
        <w:t>Journal of Ethnicity in Criminal Justice</w:t>
      </w:r>
      <w:r w:rsidRPr="00681F27">
        <w:t>, 7(1): 53-68.</w:t>
      </w:r>
    </w:p>
    <w:p w14:paraId="446FA71E" w14:textId="77777777" w:rsidR="00DC003E" w:rsidRDefault="00DC003E" w:rsidP="00DC003E">
      <w:pPr>
        <w:autoSpaceDE w:val="0"/>
        <w:autoSpaceDN w:val="0"/>
        <w:adjustRightInd w:val="0"/>
        <w:ind w:left="720" w:hanging="720"/>
        <w:jc w:val="both"/>
        <w:rPr>
          <w:b/>
        </w:rPr>
      </w:pPr>
    </w:p>
    <w:p w14:paraId="1B658F17" w14:textId="3B263944" w:rsidR="00DC003E" w:rsidRDefault="00DC003E" w:rsidP="00DC003E">
      <w:pPr>
        <w:autoSpaceDE w:val="0"/>
        <w:autoSpaceDN w:val="0"/>
        <w:adjustRightInd w:val="0"/>
        <w:ind w:left="720" w:hanging="720"/>
        <w:jc w:val="both"/>
      </w:pPr>
      <w:r w:rsidRPr="005B5E2A">
        <w:rPr>
          <w:b/>
        </w:rPr>
        <w:t>Vito, G.F.</w:t>
      </w:r>
      <w:r>
        <w:t xml:space="preserve"> (2007). “Kentuckian’s Attitudes toward the Death Penalty: A 17-Year Comparison.” </w:t>
      </w:r>
      <w:r>
        <w:rPr>
          <w:u w:val="single"/>
        </w:rPr>
        <w:t>The Advocate</w:t>
      </w:r>
      <w:r>
        <w:t xml:space="preserve">. 29(1): 18-19. Reprinted from </w:t>
      </w:r>
      <w:r>
        <w:rPr>
          <w:i/>
        </w:rPr>
        <w:t>Abolition Now!</w:t>
      </w:r>
      <w:r>
        <w:t xml:space="preserve"> 5(3), December 2006, </w:t>
      </w:r>
      <w:hyperlink r:id="rId10" w:history="1">
        <w:r w:rsidRPr="00454A97">
          <w:rPr>
            <w:rStyle w:val="Hyperlink"/>
          </w:rPr>
          <w:t>www.kcadp.org</w:t>
        </w:r>
      </w:hyperlink>
      <w:r>
        <w:t>.</w:t>
      </w:r>
    </w:p>
    <w:p w14:paraId="222F2D4A" w14:textId="77777777" w:rsidR="00DC003E" w:rsidRDefault="00DC003E" w:rsidP="00DC003E">
      <w:pPr>
        <w:autoSpaceDE w:val="0"/>
        <w:autoSpaceDN w:val="0"/>
        <w:adjustRightInd w:val="0"/>
        <w:ind w:left="720" w:hanging="720"/>
        <w:jc w:val="both"/>
      </w:pPr>
    </w:p>
    <w:p w14:paraId="06E931C0" w14:textId="0A6AF355" w:rsidR="00DC003E" w:rsidRPr="0020385C" w:rsidRDefault="00DC003E" w:rsidP="00DC003E">
      <w:pPr>
        <w:autoSpaceDE w:val="0"/>
        <w:autoSpaceDN w:val="0"/>
        <w:adjustRightInd w:val="0"/>
        <w:ind w:left="720" w:hanging="720"/>
        <w:jc w:val="both"/>
        <w:rPr>
          <w:i/>
        </w:rPr>
      </w:pPr>
      <w:r>
        <w:t xml:space="preserve">Keil, T.J. &amp; </w:t>
      </w:r>
      <w:r w:rsidRPr="005B5E2A">
        <w:rPr>
          <w:b/>
        </w:rPr>
        <w:t>Vito, G.F.</w:t>
      </w:r>
      <w:r>
        <w:t xml:space="preserve"> (2006). “Capriciousness or Fairness? Race and Prosecutorial Decisions to Seek the Death Penalty in Kentucky.” </w:t>
      </w:r>
      <w:r>
        <w:rPr>
          <w:u w:val="single"/>
        </w:rPr>
        <w:t>Journal of Ethnicity in Criminal Justice</w:t>
      </w:r>
      <w:r>
        <w:t xml:space="preserve">. 4(3): 27-50. </w:t>
      </w:r>
    </w:p>
    <w:p w14:paraId="0A6BB4AC" w14:textId="77777777" w:rsidR="00DC003E" w:rsidRPr="00681F27" w:rsidRDefault="00DC003E" w:rsidP="00DC003E">
      <w:pPr>
        <w:autoSpaceDE w:val="0"/>
        <w:autoSpaceDN w:val="0"/>
        <w:adjustRightInd w:val="0"/>
        <w:ind w:left="720" w:hanging="720"/>
        <w:contextualSpacing/>
        <w:jc w:val="both"/>
        <w:rPr>
          <w:rFonts w:ascii="CG Times" w:hAnsi="CG Times" w:cs="CG Times"/>
        </w:rPr>
      </w:pPr>
    </w:p>
    <w:p w14:paraId="2D6E73D9" w14:textId="77777777" w:rsidR="00DC003E" w:rsidRPr="003B646C" w:rsidRDefault="00DC003E" w:rsidP="00DC003E">
      <w:pPr>
        <w:autoSpaceDE w:val="0"/>
        <w:autoSpaceDN w:val="0"/>
        <w:adjustRightInd w:val="0"/>
        <w:ind w:left="720" w:hanging="720"/>
        <w:jc w:val="both"/>
      </w:pPr>
      <w:r w:rsidRPr="005B5E2A">
        <w:rPr>
          <w:b/>
        </w:rPr>
        <w:t>Vito, G.F.</w:t>
      </w:r>
      <w:r w:rsidRPr="003B646C">
        <w:t xml:space="preserve"> &amp; Keil, T.J. (</w:t>
      </w:r>
      <w:r>
        <w:t>2004</w:t>
      </w:r>
      <w:r w:rsidRPr="003B646C">
        <w:t xml:space="preserve">). “Dangerousness and the Death Penalty: An Examination of Juvenile Homicides in Kentucky.” </w:t>
      </w:r>
      <w:r w:rsidRPr="003B646C">
        <w:rPr>
          <w:u w:val="single"/>
        </w:rPr>
        <w:t>The Prison Journal</w:t>
      </w:r>
      <w:r w:rsidRPr="003B646C">
        <w:t>.</w:t>
      </w:r>
      <w:r>
        <w:t xml:space="preserve"> 84(4): 436-451.</w:t>
      </w:r>
    </w:p>
    <w:p w14:paraId="53404AFE" w14:textId="15D2A16D" w:rsidR="00DC003E" w:rsidRDefault="00DC003E" w:rsidP="00527DAE">
      <w:pPr>
        <w:ind w:left="720" w:hanging="720"/>
        <w:contextualSpacing/>
      </w:pPr>
    </w:p>
    <w:p w14:paraId="7FAE679A" w14:textId="77777777" w:rsidR="00337E47" w:rsidRPr="003B646C" w:rsidRDefault="00337E47" w:rsidP="00337E47">
      <w:pPr>
        <w:autoSpaceDE w:val="0"/>
        <w:autoSpaceDN w:val="0"/>
        <w:adjustRightInd w:val="0"/>
        <w:ind w:left="720" w:hanging="720"/>
        <w:jc w:val="both"/>
      </w:pPr>
      <w:r w:rsidRPr="005B5E2A">
        <w:rPr>
          <w:b/>
        </w:rPr>
        <w:t>Vito, G.F.</w:t>
      </w:r>
      <w:r w:rsidRPr="003B646C">
        <w:t xml:space="preserve"> &amp; Keil, T.J. (2000).  “The Powell Hypothesis: Race and Non-Capital Sentences</w:t>
      </w:r>
    </w:p>
    <w:p w14:paraId="60C97AA6" w14:textId="77777777" w:rsidR="00337E47" w:rsidRPr="003B646C" w:rsidRDefault="00337E47" w:rsidP="00337E47">
      <w:pPr>
        <w:autoSpaceDE w:val="0"/>
        <w:autoSpaceDN w:val="0"/>
        <w:adjustRightInd w:val="0"/>
        <w:ind w:left="720"/>
        <w:jc w:val="both"/>
      </w:pPr>
      <w:r w:rsidRPr="003B646C">
        <w:t xml:space="preserve">for Murder in Kentucky, 1976-1991.”  </w:t>
      </w:r>
      <w:r w:rsidRPr="003B646C">
        <w:rPr>
          <w:u w:val="single"/>
        </w:rPr>
        <w:t>American Journal of Criminal Justice</w:t>
      </w:r>
      <w:r w:rsidRPr="003B646C">
        <w:t xml:space="preserve">.  24(2): 287-300. </w:t>
      </w:r>
    </w:p>
    <w:p w14:paraId="4C878699" w14:textId="77777777" w:rsidR="00DC003E" w:rsidRDefault="00DC003E" w:rsidP="00527DAE">
      <w:pPr>
        <w:ind w:left="720" w:hanging="720"/>
        <w:contextualSpacing/>
      </w:pPr>
    </w:p>
    <w:p w14:paraId="458A3E1A" w14:textId="77777777" w:rsidR="00337E47" w:rsidRPr="003B646C" w:rsidRDefault="00337E47" w:rsidP="00337E47">
      <w:pPr>
        <w:autoSpaceDE w:val="0"/>
        <w:autoSpaceDN w:val="0"/>
        <w:adjustRightInd w:val="0"/>
        <w:ind w:left="720" w:hanging="720"/>
      </w:pPr>
      <w:r w:rsidRPr="003B646C">
        <w:t xml:space="preserve">Keil, T.J., </w:t>
      </w:r>
      <w:r w:rsidRPr="005B5E2A">
        <w:rPr>
          <w:b/>
        </w:rPr>
        <w:t>Vito, G.F.</w:t>
      </w:r>
      <w:r w:rsidRPr="003B646C">
        <w:t>, &amp; Andreescu, V.  (1999). “Perceptions of Neighborhood Safety</w:t>
      </w:r>
    </w:p>
    <w:p w14:paraId="637D4AC1" w14:textId="77777777" w:rsidR="00337E47" w:rsidRPr="003B646C" w:rsidRDefault="00337E47" w:rsidP="00337E47">
      <w:pPr>
        <w:autoSpaceDE w:val="0"/>
        <w:autoSpaceDN w:val="0"/>
        <w:adjustRightInd w:val="0"/>
        <w:ind w:left="720"/>
      </w:pPr>
      <w:r w:rsidRPr="003B646C">
        <w:t xml:space="preserve">and Support for the Reintroduction of Capital Punishment in Romania:  Results from A </w:t>
      </w:r>
      <w:proofErr w:type="spellStart"/>
      <w:r w:rsidRPr="003B646C">
        <w:t>Bucuresti</w:t>
      </w:r>
      <w:proofErr w:type="spellEnd"/>
      <w:r w:rsidRPr="003B646C">
        <w:t xml:space="preserve"> Survey.  </w:t>
      </w:r>
      <w:r w:rsidRPr="003B646C">
        <w:rPr>
          <w:u w:val="single"/>
        </w:rPr>
        <w:t>International Journal of Offender Therapy and Comparative Criminology</w:t>
      </w:r>
      <w:r w:rsidRPr="003B646C">
        <w:t>.  43(4): 514-534.</w:t>
      </w:r>
    </w:p>
    <w:p w14:paraId="58A9A9C0" w14:textId="77777777" w:rsidR="00337E47" w:rsidRPr="003B646C" w:rsidRDefault="00337E47" w:rsidP="00337E47">
      <w:pPr>
        <w:autoSpaceDE w:val="0"/>
        <w:autoSpaceDN w:val="0"/>
        <w:adjustRightInd w:val="0"/>
        <w:ind w:left="720" w:hanging="720"/>
      </w:pPr>
    </w:p>
    <w:p w14:paraId="7FE20A34" w14:textId="77777777" w:rsidR="00337E47" w:rsidRPr="003B646C" w:rsidRDefault="00337E47" w:rsidP="00337E47">
      <w:pPr>
        <w:autoSpaceDE w:val="0"/>
        <w:autoSpaceDN w:val="0"/>
        <w:adjustRightInd w:val="0"/>
        <w:ind w:left="720" w:hanging="720"/>
      </w:pPr>
      <w:r w:rsidRPr="003B646C">
        <w:t xml:space="preserve">Keil, T.J., Andreescu, V., &amp; </w:t>
      </w:r>
      <w:r w:rsidRPr="005B5E2A">
        <w:rPr>
          <w:b/>
        </w:rPr>
        <w:t>Vito, G.F.</w:t>
      </w:r>
      <w:r w:rsidRPr="003B646C">
        <w:t xml:space="preserve">  (1999). “Kentuckian’s Changes in Attitudes</w:t>
      </w:r>
    </w:p>
    <w:p w14:paraId="1DAE7CD5" w14:textId="77777777" w:rsidR="00337E47" w:rsidRDefault="00337E47" w:rsidP="00337E47">
      <w:pPr>
        <w:autoSpaceDE w:val="0"/>
        <w:autoSpaceDN w:val="0"/>
        <w:adjustRightInd w:val="0"/>
        <w:ind w:left="720" w:hanging="720"/>
      </w:pPr>
      <w:r w:rsidRPr="003B646C">
        <w:tab/>
        <w:t xml:space="preserve">Toward the Death Penalty.”  </w:t>
      </w:r>
      <w:r w:rsidRPr="003B646C">
        <w:rPr>
          <w:u w:val="single"/>
        </w:rPr>
        <w:t>The Justice Professional</w:t>
      </w:r>
      <w:r w:rsidRPr="003B646C">
        <w:t>.  12: 123-143.</w:t>
      </w:r>
    </w:p>
    <w:p w14:paraId="1D0ECB3C" w14:textId="77777777" w:rsidR="00337E47" w:rsidRDefault="00337E47" w:rsidP="00337E47">
      <w:pPr>
        <w:autoSpaceDE w:val="0"/>
        <w:autoSpaceDN w:val="0"/>
        <w:adjustRightInd w:val="0"/>
        <w:ind w:left="720" w:hanging="720"/>
        <w:rPr>
          <w:b/>
        </w:rPr>
      </w:pPr>
    </w:p>
    <w:p w14:paraId="0EDD0241" w14:textId="646E503D" w:rsidR="00337E47" w:rsidRDefault="00337E47" w:rsidP="00337E47">
      <w:pPr>
        <w:autoSpaceDE w:val="0"/>
        <w:autoSpaceDN w:val="0"/>
        <w:adjustRightInd w:val="0"/>
        <w:ind w:left="720" w:hanging="720"/>
      </w:pPr>
      <w:r w:rsidRPr="005B5E2A">
        <w:rPr>
          <w:b/>
        </w:rPr>
        <w:t>Vito, G.F.</w:t>
      </w:r>
      <w:r w:rsidRPr="003B646C">
        <w:t xml:space="preserve"> &amp; Keil, T.J.  (1998). “Elements of Support for Capital Punishment:  An Examination of Changing Attitudes.” </w:t>
      </w:r>
      <w:r w:rsidRPr="003B646C">
        <w:rPr>
          <w:u w:val="single"/>
        </w:rPr>
        <w:t>Journal of Crime &amp; Justice</w:t>
      </w:r>
      <w:r w:rsidRPr="003B646C">
        <w:t>.  XXI (2): 17-36.</w:t>
      </w:r>
    </w:p>
    <w:p w14:paraId="7709247A" w14:textId="34C940E0" w:rsidR="00337E47" w:rsidRDefault="00337E47" w:rsidP="00337E47">
      <w:pPr>
        <w:autoSpaceDE w:val="0"/>
        <w:autoSpaceDN w:val="0"/>
        <w:adjustRightInd w:val="0"/>
        <w:ind w:left="720" w:hanging="720"/>
      </w:pPr>
    </w:p>
    <w:p w14:paraId="23BE3E2C" w14:textId="77777777" w:rsidR="00337E47" w:rsidRPr="003B646C" w:rsidRDefault="00337E47" w:rsidP="00337E47">
      <w:pPr>
        <w:autoSpaceDE w:val="0"/>
        <w:autoSpaceDN w:val="0"/>
        <w:adjustRightInd w:val="0"/>
        <w:ind w:left="720" w:hanging="720"/>
      </w:pPr>
      <w:bookmarkStart w:id="0" w:name="_Hlk20568901"/>
      <w:r w:rsidRPr="003B646C">
        <w:t xml:space="preserve">Keil, T.J. &amp; </w:t>
      </w:r>
      <w:r w:rsidRPr="005B5E2A">
        <w:rPr>
          <w:b/>
        </w:rPr>
        <w:t>Vito, G.F.</w:t>
      </w:r>
      <w:r w:rsidRPr="003B646C">
        <w:t xml:space="preserve"> (199</w:t>
      </w:r>
      <w:r>
        <w:t>5</w:t>
      </w:r>
      <w:r w:rsidRPr="003B646C">
        <w:t>).  "Race and the Death Penalty in Kentucky Murder Trials, 1976</w:t>
      </w:r>
    </w:p>
    <w:p w14:paraId="5463F32D" w14:textId="77777777" w:rsidR="00337E47" w:rsidRPr="003B646C" w:rsidRDefault="00337E47" w:rsidP="00337E47">
      <w:pPr>
        <w:autoSpaceDE w:val="0"/>
        <w:autoSpaceDN w:val="0"/>
        <w:adjustRightInd w:val="0"/>
        <w:ind w:left="720"/>
      </w:pPr>
      <w:r w:rsidRPr="003B646C">
        <w:t xml:space="preserve">-1991:  A study of Racial Bias in Capital Sentencing."  </w:t>
      </w:r>
      <w:r w:rsidRPr="003B646C">
        <w:rPr>
          <w:u w:val="single"/>
        </w:rPr>
        <w:t>American Journal of Criminal Justice</w:t>
      </w:r>
      <w:r w:rsidRPr="003B646C">
        <w:t xml:space="preserve">.  20(1): 17-36.  </w:t>
      </w:r>
      <w:bookmarkEnd w:id="0"/>
      <w:r w:rsidRPr="003B646C">
        <w:t xml:space="preserve">This study was also reprinted in </w:t>
      </w:r>
      <w:r w:rsidRPr="003B646C">
        <w:rPr>
          <w:u w:val="single"/>
        </w:rPr>
        <w:t>The Advocate:  The Kentucky Department of Public Advocacy's Journal of Criminal Justice Education and Research</w:t>
      </w:r>
      <w:r w:rsidRPr="003B646C">
        <w:t>. 17(2): 5-15, April 1995.</w:t>
      </w:r>
    </w:p>
    <w:p w14:paraId="1974F358" w14:textId="77777777" w:rsidR="00337E47" w:rsidRDefault="00337E47" w:rsidP="00337E47">
      <w:pPr>
        <w:autoSpaceDE w:val="0"/>
        <w:autoSpaceDN w:val="0"/>
        <w:adjustRightInd w:val="0"/>
        <w:ind w:left="720" w:hanging="720"/>
      </w:pPr>
    </w:p>
    <w:p w14:paraId="36A84352" w14:textId="77777777" w:rsidR="00337E47" w:rsidRPr="003B646C" w:rsidRDefault="00337E47" w:rsidP="00337E47">
      <w:pPr>
        <w:autoSpaceDE w:val="0"/>
        <w:autoSpaceDN w:val="0"/>
        <w:adjustRightInd w:val="0"/>
        <w:ind w:left="720" w:hanging="720"/>
      </w:pPr>
      <w:r w:rsidRPr="005B5E2A">
        <w:rPr>
          <w:b/>
        </w:rPr>
        <w:t>Vito, G.F.</w:t>
      </w:r>
      <w:r w:rsidRPr="003B646C">
        <w:t xml:space="preserve"> &amp; Keil, T.J.  (199</w:t>
      </w:r>
      <w:r>
        <w:t>5</w:t>
      </w:r>
      <w:r w:rsidRPr="003B646C">
        <w:t>). “Factors Influencing the Use of the 'Truth in Sentencing' Law</w:t>
      </w:r>
    </w:p>
    <w:p w14:paraId="702B7E26" w14:textId="77777777" w:rsidR="00337E47" w:rsidRPr="003B646C" w:rsidRDefault="00337E47" w:rsidP="00337E47">
      <w:pPr>
        <w:autoSpaceDE w:val="0"/>
        <w:autoSpaceDN w:val="0"/>
        <w:adjustRightInd w:val="0"/>
        <w:ind w:left="720"/>
      </w:pPr>
      <w:r w:rsidRPr="003B646C">
        <w:t xml:space="preserve">in Kentucky Murder Cases: A Research Note."  </w:t>
      </w:r>
      <w:r w:rsidRPr="003B646C">
        <w:rPr>
          <w:u w:val="single"/>
        </w:rPr>
        <w:t>American Journal of Criminal Justice</w:t>
      </w:r>
      <w:r w:rsidRPr="003B646C">
        <w:t>.  20(1): 105-112.</w:t>
      </w:r>
    </w:p>
    <w:p w14:paraId="27CAA239" w14:textId="77777777" w:rsidR="00337E47" w:rsidRPr="003B646C" w:rsidRDefault="00337E47" w:rsidP="00337E47">
      <w:pPr>
        <w:autoSpaceDE w:val="0"/>
        <w:autoSpaceDN w:val="0"/>
        <w:adjustRightInd w:val="0"/>
        <w:ind w:left="720" w:hanging="720"/>
      </w:pPr>
    </w:p>
    <w:p w14:paraId="34D0BC2A" w14:textId="77777777" w:rsidR="00414D2C" w:rsidRPr="003B646C" w:rsidRDefault="00414D2C" w:rsidP="00414D2C">
      <w:pPr>
        <w:autoSpaceDE w:val="0"/>
        <w:autoSpaceDN w:val="0"/>
        <w:adjustRightInd w:val="0"/>
        <w:ind w:left="720" w:hanging="720"/>
      </w:pPr>
      <w:r w:rsidRPr="003B646C">
        <w:t xml:space="preserve">Keil, T.J. &amp; </w:t>
      </w:r>
      <w:r w:rsidRPr="005B5E2A">
        <w:rPr>
          <w:b/>
        </w:rPr>
        <w:t>Vito, G.F.</w:t>
      </w:r>
      <w:r w:rsidRPr="003B646C">
        <w:t xml:space="preserve">  (1992). “The Effects of the </w:t>
      </w:r>
      <w:r w:rsidRPr="003B646C">
        <w:rPr>
          <w:u w:val="single"/>
        </w:rPr>
        <w:t>Furman</w:t>
      </w:r>
      <w:r w:rsidRPr="003B646C">
        <w:t xml:space="preserve"> and </w:t>
      </w:r>
      <w:r w:rsidRPr="003B646C">
        <w:rPr>
          <w:u w:val="single"/>
        </w:rPr>
        <w:t>Gregg</w:t>
      </w:r>
      <w:r w:rsidRPr="003B646C">
        <w:t xml:space="preserve"> Decisions on Black-White Execution Ratios in the South."  </w:t>
      </w:r>
      <w:r w:rsidRPr="003B646C">
        <w:rPr>
          <w:u w:val="single"/>
        </w:rPr>
        <w:t>Journal of Criminal Justice</w:t>
      </w:r>
      <w:r w:rsidRPr="003B646C">
        <w:t xml:space="preserve">.  20 (3):  217-226.  </w:t>
      </w:r>
    </w:p>
    <w:p w14:paraId="14F7C984" w14:textId="46CF713F" w:rsidR="00527DAE" w:rsidRDefault="00527DAE" w:rsidP="00527DAE">
      <w:pPr>
        <w:ind w:left="720" w:hanging="720"/>
        <w:contextualSpacing/>
      </w:pPr>
    </w:p>
    <w:p w14:paraId="0D576997" w14:textId="77777777" w:rsidR="00414D2C" w:rsidRPr="003B646C" w:rsidRDefault="00414D2C" w:rsidP="00414D2C">
      <w:pPr>
        <w:autoSpaceDE w:val="0"/>
        <w:autoSpaceDN w:val="0"/>
        <w:adjustRightInd w:val="0"/>
        <w:ind w:left="720" w:hanging="720"/>
      </w:pPr>
      <w:r w:rsidRPr="003B646C">
        <w:lastRenderedPageBreak/>
        <w:t xml:space="preserve">Keil, T.J., &amp; </w:t>
      </w:r>
      <w:r w:rsidRPr="005B5E2A">
        <w:rPr>
          <w:b/>
        </w:rPr>
        <w:t>Vito, G.F.</w:t>
      </w:r>
      <w:r w:rsidRPr="003B646C">
        <w:t xml:space="preserve">  (1991). “Fear of Crime and Attitudes toward Capital Punishment:  A Structural Equations Model."  </w:t>
      </w:r>
      <w:r w:rsidRPr="003B646C">
        <w:rPr>
          <w:u w:val="single"/>
        </w:rPr>
        <w:t>Justice Quarterly</w:t>
      </w:r>
      <w:r>
        <w:t xml:space="preserve">.  8 </w:t>
      </w:r>
      <w:r w:rsidRPr="003B646C">
        <w:t>(4): 447-464.</w:t>
      </w:r>
    </w:p>
    <w:p w14:paraId="1F385D7F" w14:textId="5067A249" w:rsidR="00414D2C" w:rsidRDefault="00414D2C" w:rsidP="00527DAE">
      <w:pPr>
        <w:ind w:left="720" w:hanging="720"/>
        <w:contextualSpacing/>
      </w:pPr>
    </w:p>
    <w:p w14:paraId="32C9997F" w14:textId="0E30E33B" w:rsidR="00414D2C" w:rsidRDefault="00414D2C" w:rsidP="00527DAE">
      <w:pPr>
        <w:ind w:left="720" w:hanging="720"/>
        <w:contextualSpacing/>
      </w:pPr>
      <w:r w:rsidRPr="005B5E2A">
        <w:rPr>
          <w:b/>
        </w:rPr>
        <w:t>Vito, G.F.</w:t>
      </w:r>
      <w:r w:rsidRPr="003B646C">
        <w:t xml:space="preserve"> &amp; Keil, T.J. (1990).  "Race and the Death Penalty in Kentucky Murder Trials:  An Analysis of Post-</w:t>
      </w:r>
      <w:r w:rsidRPr="003B646C">
        <w:rPr>
          <w:u w:val="single"/>
        </w:rPr>
        <w:t>Gregg</w:t>
      </w:r>
      <w:r w:rsidRPr="003B646C">
        <w:t xml:space="preserve"> Outcomes."  </w:t>
      </w:r>
      <w:r w:rsidRPr="003B646C">
        <w:rPr>
          <w:u w:val="single"/>
        </w:rPr>
        <w:t>Justice Quarterly</w:t>
      </w:r>
      <w:r w:rsidRPr="003B646C">
        <w:t>.  7(1): 189-207</w:t>
      </w:r>
      <w:r>
        <w:t>.</w:t>
      </w:r>
    </w:p>
    <w:p w14:paraId="048A0822" w14:textId="3E66AE95" w:rsidR="001742A3" w:rsidRDefault="001742A3" w:rsidP="00527DAE">
      <w:pPr>
        <w:ind w:left="720" w:hanging="720"/>
        <w:contextualSpacing/>
      </w:pPr>
    </w:p>
    <w:p w14:paraId="590C86F2" w14:textId="77777777" w:rsidR="001742A3" w:rsidRPr="003B646C" w:rsidRDefault="001742A3" w:rsidP="001742A3">
      <w:pPr>
        <w:autoSpaceDE w:val="0"/>
        <w:autoSpaceDN w:val="0"/>
        <w:adjustRightInd w:val="0"/>
        <w:ind w:left="720" w:hanging="720"/>
      </w:pPr>
      <w:r w:rsidRPr="005B5E2A">
        <w:rPr>
          <w:b/>
        </w:rPr>
        <w:t>Vito, G.F.</w:t>
      </w:r>
      <w:r w:rsidRPr="003B646C">
        <w:t xml:space="preserve">, &amp; Keil, T.J.  (1989). “Selecting Juveniles for Death:  The Kentucky Experience, 1976 -1986."  </w:t>
      </w:r>
      <w:r w:rsidRPr="003B646C">
        <w:rPr>
          <w:u w:val="single"/>
        </w:rPr>
        <w:t>Journal of Contemporary Criminal Justice</w:t>
      </w:r>
      <w:r w:rsidRPr="003B646C">
        <w:t xml:space="preserve">.  5 (4): 181-198.  </w:t>
      </w:r>
    </w:p>
    <w:p w14:paraId="50A1D4D2" w14:textId="77777777" w:rsidR="001742A3" w:rsidRPr="003B646C" w:rsidRDefault="001742A3" w:rsidP="001742A3">
      <w:pPr>
        <w:autoSpaceDE w:val="0"/>
        <w:autoSpaceDN w:val="0"/>
        <w:adjustRightInd w:val="0"/>
        <w:ind w:left="720" w:hanging="720"/>
      </w:pPr>
    </w:p>
    <w:p w14:paraId="6B6E4D22" w14:textId="77777777" w:rsidR="001742A3" w:rsidRPr="003B646C" w:rsidRDefault="001742A3" w:rsidP="001742A3">
      <w:pPr>
        <w:autoSpaceDE w:val="0"/>
        <w:autoSpaceDN w:val="0"/>
        <w:adjustRightInd w:val="0"/>
        <w:ind w:left="720" w:hanging="720"/>
      </w:pPr>
      <w:r w:rsidRPr="003B646C">
        <w:t xml:space="preserve">Keil, T.J., &amp; </w:t>
      </w:r>
      <w:r w:rsidRPr="005B5E2A">
        <w:rPr>
          <w:b/>
        </w:rPr>
        <w:t>Vito, G.F.</w:t>
      </w:r>
      <w:r w:rsidRPr="003B646C">
        <w:t xml:space="preserve">  (1989). “Race, Homicide Severity, and the Application of the Death Penalty:  Consideration of the Barnett Scale."  </w:t>
      </w:r>
      <w:r w:rsidRPr="003B646C">
        <w:rPr>
          <w:u w:val="single"/>
        </w:rPr>
        <w:t>Criminology</w:t>
      </w:r>
      <w:r w:rsidRPr="003B646C">
        <w:t>.  27 (3): 511-536.</w:t>
      </w:r>
    </w:p>
    <w:p w14:paraId="2D53E157" w14:textId="77777777" w:rsidR="001742A3" w:rsidRDefault="001742A3" w:rsidP="001742A3">
      <w:pPr>
        <w:autoSpaceDE w:val="0"/>
        <w:autoSpaceDN w:val="0"/>
        <w:adjustRightInd w:val="0"/>
        <w:ind w:left="720" w:hanging="720"/>
        <w:rPr>
          <w:b/>
        </w:rPr>
      </w:pPr>
      <w:bookmarkStart w:id="1" w:name="_Hlk20569480"/>
    </w:p>
    <w:p w14:paraId="18303038" w14:textId="2D764578" w:rsidR="001742A3" w:rsidRPr="003B646C" w:rsidRDefault="001742A3" w:rsidP="001742A3">
      <w:pPr>
        <w:autoSpaceDE w:val="0"/>
        <w:autoSpaceDN w:val="0"/>
        <w:adjustRightInd w:val="0"/>
        <w:ind w:left="720" w:hanging="720"/>
      </w:pPr>
      <w:r w:rsidRPr="005B5E2A">
        <w:rPr>
          <w:b/>
        </w:rPr>
        <w:t>Vito, G.F.</w:t>
      </w:r>
      <w:r w:rsidRPr="003B646C">
        <w:t>, &amp; Keil, T.J.  (1988). “Capital Sentencing in Kentucky:  An Examination of the Factors Influencing Decision Making in the Post-</w:t>
      </w:r>
      <w:r w:rsidRPr="003B646C">
        <w:rPr>
          <w:u w:val="single"/>
        </w:rPr>
        <w:t>Gregg</w:t>
      </w:r>
      <w:r w:rsidRPr="003B646C">
        <w:t xml:space="preserve"> Period."  </w:t>
      </w:r>
      <w:r w:rsidRPr="003B646C">
        <w:rPr>
          <w:u w:val="single"/>
        </w:rPr>
        <w:t>Journal of Criminal Law and Criminology</w:t>
      </w:r>
      <w:r>
        <w:t>.  79 (2): 301-321.</w:t>
      </w:r>
      <w:bookmarkEnd w:id="1"/>
    </w:p>
    <w:p w14:paraId="0BB69A8E" w14:textId="77777777" w:rsidR="001742A3" w:rsidRPr="003B646C" w:rsidRDefault="001742A3" w:rsidP="001742A3">
      <w:pPr>
        <w:autoSpaceDE w:val="0"/>
        <w:autoSpaceDN w:val="0"/>
        <w:adjustRightInd w:val="0"/>
        <w:ind w:left="720" w:hanging="720"/>
      </w:pPr>
    </w:p>
    <w:p w14:paraId="7753F4A0" w14:textId="77777777" w:rsidR="001742A3" w:rsidRPr="003B646C" w:rsidRDefault="001742A3" w:rsidP="001742A3">
      <w:pPr>
        <w:autoSpaceDE w:val="0"/>
        <w:autoSpaceDN w:val="0"/>
        <w:adjustRightInd w:val="0"/>
        <w:ind w:left="720" w:hanging="720"/>
      </w:pPr>
      <w:r w:rsidRPr="005B5E2A">
        <w:rPr>
          <w:b/>
        </w:rPr>
        <w:t>Vito, G.F.</w:t>
      </w:r>
      <w:r w:rsidRPr="003B646C">
        <w:t>, &amp; Wilson, D.G.  (1988). “Back From the Dead:  Tracking the Progress of</w:t>
      </w:r>
    </w:p>
    <w:p w14:paraId="6ADCA36C" w14:textId="77777777" w:rsidR="001742A3" w:rsidRPr="003B646C" w:rsidRDefault="001742A3" w:rsidP="001742A3">
      <w:pPr>
        <w:autoSpaceDE w:val="0"/>
        <w:autoSpaceDN w:val="0"/>
        <w:adjustRightInd w:val="0"/>
        <w:ind w:left="720"/>
      </w:pPr>
      <w:r w:rsidRPr="003B646C">
        <w:t xml:space="preserve">Kentucky's </w:t>
      </w:r>
      <w:r w:rsidRPr="003B646C">
        <w:rPr>
          <w:u w:val="single"/>
        </w:rPr>
        <w:t>Furman</w:t>
      </w:r>
      <w:r w:rsidRPr="003B646C">
        <w:t xml:space="preserve">-Commuted Death Row Population."  </w:t>
      </w:r>
      <w:r w:rsidRPr="003B646C">
        <w:rPr>
          <w:u w:val="single"/>
        </w:rPr>
        <w:t>Justice Quarterly</w:t>
      </w:r>
      <w:r w:rsidRPr="003B646C">
        <w:t xml:space="preserve">.  5 (1): 101-112. </w:t>
      </w:r>
    </w:p>
    <w:p w14:paraId="47F05D88" w14:textId="77777777" w:rsidR="004D5EB9" w:rsidRPr="001742A3" w:rsidRDefault="004D5EB9" w:rsidP="00527DAE">
      <w:pPr>
        <w:ind w:left="720" w:hanging="720"/>
        <w:contextualSpacing/>
      </w:pPr>
    </w:p>
    <w:p w14:paraId="277C5259" w14:textId="2E2E794D" w:rsidR="00527DAE" w:rsidRDefault="00527DAE" w:rsidP="00527DAE">
      <w:pPr>
        <w:ind w:left="720" w:hanging="720"/>
        <w:contextualSpacing/>
      </w:pPr>
      <w:r>
        <w:rPr>
          <w:b/>
          <w:bCs/>
          <w:i/>
          <w:iCs/>
        </w:rPr>
        <w:t>Homicide</w:t>
      </w:r>
    </w:p>
    <w:p w14:paraId="3F87139F" w14:textId="3C0893A1" w:rsidR="00527DAE" w:rsidRDefault="00527DAE" w:rsidP="00527DAE">
      <w:pPr>
        <w:ind w:left="720" w:hanging="720"/>
        <w:contextualSpacing/>
      </w:pPr>
    </w:p>
    <w:p w14:paraId="15998B36" w14:textId="42357E03" w:rsidR="00527DAE" w:rsidRDefault="00527DAE" w:rsidP="00527DAE">
      <w:pPr>
        <w:autoSpaceDE w:val="0"/>
        <w:autoSpaceDN w:val="0"/>
        <w:adjustRightInd w:val="0"/>
        <w:ind w:left="720" w:hanging="720"/>
        <w:jc w:val="both"/>
      </w:pPr>
      <w:r w:rsidRPr="00681F27">
        <w:t xml:space="preserve">Andreescu, V., </w:t>
      </w:r>
      <w:proofErr w:type="spellStart"/>
      <w:r w:rsidRPr="00681F27">
        <w:t>Shutt</w:t>
      </w:r>
      <w:proofErr w:type="spellEnd"/>
      <w:r w:rsidRPr="00681F27">
        <w:t xml:space="preserve">, J.E., &amp; </w:t>
      </w:r>
      <w:r w:rsidRPr="005B5E2A">
        <w:rPr>
          <w:b/>
        </w:rPr>
        <w:t>Vito, G.F.</w:t>
      </w:r>
      <w:r w:rsidRPr="00681F27">
        <w:t xml:space="preserve"> (2011). “The Violent South: Culture of Honor, Social Disorganization, and Murder in Appalachia.” </w:t>
      </w:r>
      <w:r w:rsidRPr="00681F27">
        <w:rPr>
          <w:u w:val="single"/>
        </w:rPr>
        <w:t>Criminal Justice Review</w:t>
      </w:r>
      <w:r w:rsidRPr="00681F27">
        <w:t>, Vol. 36, No. 1: 76-103</w:t>
      </w:r>
      <w:r w:rsidR="00DC003E">
        <w:t>.</w:t>
      </w:r>
    </w:p>
    <w:p w14:paraId="192FFFAD" w14:textId="77777777" w:rsidR="00DC003E" w:rsidRPr="00681F27" w:rsidRDefault="00DC003E" w:rsidP="00527DAE">
      <w:pPr>
        <w:autoSpaceDE w:val="0"/>
        <w:autoSpaceDN w:val="0"/>
        <w:adjustRightInd w:val="0"/>
        <w:ind w:left="720" w:hanging="720"/>
        <w:jc w:val="both"/>
      </w:pPr>
    </w:p>
    <w:p w14:paraId="6552BE06" w14:textId="6B730396" w:rsidR="00DC003E" w:rsidRDefault="00DC003E" w:rsidP="00DC003E">
      <w:pPr>
        <w:autoSpaceDE w:val="0"/>
        <w:autoSpaceDN w:val="0"/>
        <w:adjustRightInd w:val="0"/>
        <w:ind w:left="720" w:hanging="720"/>
        <w:jc w:val="both"/>
        <w:rPr>
          <w:rFonts w:ascii="CG Times" w:hAnsi="CG Times" w:cs="CG Times"/>
          <w:u w:val="single"/>
        </w:rPr>
      </w:pPr>
      <w:r w:rsidRPr="00681F27">
        <w:rPr>
          <w:rFonts w:ascii="CG Times" w:hAnsi="CG Times" w:cs="CG Times"/>
        </w:rPr>
        <w:t xml:space="preserve">Suresh, G. &amp; </w:t>
      </w:r>
      <w:r w:rsidRPr="005B5E2A">
        <w:rPr>
          <w:rFonts w:ascii="CG Times" w:hAnsi="CG Times" w:cs="CG Times"/>
          <w:b/>
        </w:rPr>
        <w:t>Vito, G.F.</w:t>
      </w:r>
      <w:r w:rsidRPr="00681F27">
        <w:rPr>
          <w:rFonts w:ascii="CG Times" w:hAnsi="CG Times" w:cs="CG Times"/>
        </w:rPr>
        <w:t xml:space="preserve"> (2009). “Homicide Patterns and Public Housing: The Case of Louisville, Kentucky, 1989-2007.” </w:t>
      </w:r>
      <w:r w:rsidRPr="00681F27">
        <w:rPr>
          <w:rFonts w:ascii="CG Times" w:hAnsi="CG Times" w:cs="CG Times"/>
          <w:u w:val="single"/>
        </w:rPr>
        <w:t>Homicide Studies</w:t>
      </w:r>
      <w:r w:rsidRPr="00681F27">
        <w:rPr>
          <w:rFonts w:ascii="CG Times" w:hAnsi="CG Times" w:cs="CG Times"/>
        </w:rPr>
        <w:t>, Vol. 13, No. 4: 411-433.</w:t>
      </w:r>
      <w:r w:rsidRPr="00681F27">
        <w:rPr>
          <w:rFonts w:ascii="CG Times" w:hAnsi="CG Times" w:cs="CG Times"/>
          <w:u w:val="single"/>
        </w:rPr>
        <w:t xml:space="preserve"> </w:t>
      </w:r>
    </w:p>
    <w:p w14:paraId="365D9285" w14:textId="3ECACA10" w:rsidR="00414D2C" w:rsidRDefault="00414D2C" w:rsidP="00DC003E">
      <w:pPr>
        <w:autoSpaceDE w:val="0"/>
        <w:autoSpaceDN w:val="0"/>
        <w:adjustRightInd w:val="0"/>
        <w:ind w:left="720" w:hanging="720"/>
        <w:jc w:val="both"/>
        <w:rPr>
          <w:rFonts w:ascii="CG Times" w:hAnsi="CG Times" w:cs="CG Times"/>
          <w:u w:val="single"/>
        </w:rPr>
      </w:pPr>
    </w:p>
    <w:p w14:paraId="6E5E6A16" w14:textId="77777777" w:rsidR="00414D2C" w:rsidRPr="003B646C" w:rsidRDefault="00414D2C" w:rsidP="00414D2C">
      <w:pPr>
        <w:autoSpaceDE w:val="0"/>
        <w:autoSpaceDN w:val="0"/>
        <w:adjustRightInd w:val="0"/>
        <w:ind w:left="720" w:hanging="720"/>
      </w:pPr>
      <w:r w:rsidRPr="003B646C">
        <w:t xml:space="preserve">Keil, T.J., &amp; </w:t>
      </w:r>
      <w:r w:rsidRPr="005B5E2A">
        <w:rPr>
          <w:b/>
        </w:rPr>
        <w:t>Vito, G.F.</w:t>
      </w:r>
      <w:r w:rsidRPr="003B646C">
        <w:t xml:space="preserve">  (1991). “Age of the Victim and the Seriousness of Homicides:</w:t>
      </w:r>
    </w:p>
    <w:p w14:paraId="3718C07C" w14:textId="77777777" w:rsidR="00414D2C" w:rsidRPr="003B646C" w:rsidRDefault="00414D2C" w:rsidP="00414D2C">
      <w:pPr>
        <w:autoSpaceDE w:val="0"/>
        <w:autoSpaceDN w:val="0"/>
        <w:adjustRightInd w:val="0"/>
        <w:ind w:left="720"/>
      </w:pPr>
      <w:r w:rsidRPr="003B646C">
        <w:t xml:space="preserve">Kentucky, 1976 - 1986."  </w:t>
      </w:r>
      <w:r w:rsidRPr="003B646C">
        <w:rPr>
          <w:u w:val="single"/>
        </w:rPr>
        <w:t>Journal of Contemporary Criminal Justice</w:t>
      </w:r>
      <w:r w:rsidRPr="003B646C">
        <w:t xml:space="preserve">.  7 (4): 257-272. </w:t>
      </w:r>
    </w:p>
    <w:p w14:paraId="04B6A82D" w14:textId="77777777" w:rsidR="00414D2C" w:rsidRPr="00681F27" w:rsidRDefault="00414D2C" w:rsidP="00DC003E">
      <w:pPr>
        <w:autoSpaceDE w:val="0"/>
        <w:autoSpaceDN w:val="0"/>
        <w:adjustRightInd w:val="0"/>
        <w:ind w:left="720" w:hanging="720"/>
        <w:jc w:val="both"/>
        <w:rPr>
          <w:rFonts w:ascii="CG Times" w:hAnsi="CG Times" w:cs="CG Times"/>
        </w:rPr>
      </w:pPr>
    </w:p>
    <w:p w14:paraId="189E65D6" w14:textId="6B410D16" w:rsidR="00514151" w:rsidRDefault="00514151" w:rsidP="00AC39C5">
      <w:pPr>
        <w:autoSpaceDE w:val="0"/>
        <w:autoSpaceDN w:val="0"/>
        <w:adjustRightInd w:val="0"/>
        <w:ind w:left="720" w:hanging="720"/>
        <w:jc w:val="both"/>
        <w:rPr>
          <w:b/>
          <w:bCs/>
          <w:i/>
          <w:iCs/>
        </w:rPr>
      </w:pPr>
      <w:r>
        <w:rPr>
          <w:b/>
          <w:bCs/>
          <w:i/>
          <w:iCs/>
        </w:rPr>
        <w:t>Policing</w:t>
      </w:r>
    </w:p>
    <w:p w14:paraId="63C192DC" w14:textId="77777777" w:rsidR="00514151" w:rsidRPr="00514151" w:rsidRDefault="00514151" w:rsidP="00AC39C5">
      <w:pPr>
        <w:autoSpaceDE w:val="0"/>
        <w:autoSpaceDN w:val="0"/>
        <w:adjustRightInd w:val="0"/>
        <w:ind w:left="720" w:hanging="720"/>
        <w:jc w:val="both"/>
      </w:pPr>
    </w:p>
    <w:p w14:paraId="05820776" w14:textId="6BE71638" w:rsidR="002B5D43" w:rsidRPr="00AC0C8B" w:rsidRDefault="002B5D43" w:rsidP="00BC3BEA">
      <w:pPr>
        <w:ind w:left="720" w:hanging="720"/>
      </w:pPr>
      <w:r>
        <w:t xml:space="preserve">Vito, A.G., Higgins. </w:t>
      </w:r>
      <w:r w:rsidRPr="002B5D43">
        <w:t xml:space="preserve">G.E., &amp; </w:t>
      </w:r>
      <w:r w:rsidRPr="002B5D43">
        <w:rPr>
          <w:b/>
          <w:bCs/>
        </w:rPr>
        <w:t>Vito, G.F.</w:t>
      </w:r>
      <w:r w:rsidRPr="002B5D43">
        <w:t xml:space="preserve"> (</w:t>
      </w:r>
      <w:r w:rsidR="00AC0C8B">
        <w:t>2021</w:t>
      </w:r>
      <w:r>
        <w:t>). “Police Stop and Frisk and the Impact of Race</w:t>
      </w:r>
      <w:r w:rsidR="00BC3BEA">
        <w:t>: A Focal Concerns Theory Approach</w:t>
      </w:r>
      <w:r>
        <w:t xml:space="preserve">.” </w:t>
      </w:r>
      <w:r>
        <w:rPr>
          <w:u w:val="single"/>
        </w:rPr>
        <w:t xml:space="preserve">Social Sciences. </w:t>
      </w:r>
      <w:r w:rsidR="00AC0C8B">
        <w:t>https://doi.org/10.3390/socsci10060230.</w:t>
      </w:r>
    </w:p>
    <w:p w14:paraId="04854082" w14:textId="77777777" w:rsidR="002B5D43" w:rsidRPr="002B5D43" w:rsidRDefault="002B5D43" w:rsidP="00AC39C5">
      <w:pPr>
        <w:autoSpaceDE w:val="0"/>
        <w:autoSpaceDN w:val="0"/>
        <w:adjustRightInd w:val="0"/>
        <w:ind w:left="720" w:hanging="720"/>
        <w:jc w:val="both"/>
      </w:pPr>
    </w:p>
    <w:p w14:paraId="7F473887" w14:textId="089204A6" w:rsidR="0084528C" w:rsidRPr="0084528C" w:rsidRDefault="0084528C" w:rsidP="00AC39C5">
      <w:pPr>
        <w:autoSpaceDE w:val="0"/>
        <w:autoSpaceDN w:val="0"/>
        <w:adjustRightInd w:val="0"/>
        <w:ind w:left="720" w:hanging="720"/>
        <w:jc w:val="both"/>
      </w:pPr>
      <w:r w:rsidRPr="00D93A65">
        <w:t xml:space="preserve">Andreescu, V. &amp; </w:t>
      </w:r>
      <w:r w:rsidRPr="00D93A65">
        <w:rPr>
          <w:b/>
        </w:rPr>
        <w:t>Vito, G.F.</w:t>
      </w:r>
      <w:r w:rsidRPr="00D93A65">
        <w:t xml:space="preserve"> (</w:t>
      </w:r>
      <w:r w:rsidR="00E63668" w:rsidRPr="00D93A65">
        <w:t>2021</w:t>
      </w:r>
      <w:r w:rsidRPr="00D93A65">
        <w:t xml:space="preserve">). </w:t>
      </w:r>
      <w:r>
        <w:t xml:space="preserve">“Strain, Negative Emotions, and Turnover Intentions among American Police Managers.” </w:t>
      </w:r>
      <w:r>
        <w:rPr>
          <w:u w:val="single"/>
        </w:rPr>
        <w:t>Policing</w:t>
      </w:r>
      <w:r w:rsidRPr="00AA3950">
        <w:rPr>
          <w:iCs/>
          <w:color w:val="auto"/>
          <w:u w:val="single"/>
        </w:rPr>
        <w:t>: An International Journal of Police Strategies &amp; Management</w:t>
      </w:r>
      <w:r>
        <w:t>.</w:t>
      </w:r>
      <w:r w:rsidR="00E63668">
        <w:t xml:space="preserve"> DOI 10.1108/PIJPSM-01-2021-0014.</w:t>
      </w:r>
    </w:p>
    <w:p w14:paraId="6A5099E9" w14:textId="77777777" w:rsidR="0084528C" w:rsidRDefault="0084528C" w:rsidP="00AC39C5">
      <w:pPr>
        <w:autoSpaceDE w:val="0"/>
        <w:autoSpaceDN w:val="0"/>
        <w:adjustRightInd w:val="0"/>
        <w:ind w:left="720" w:hanging="720"/>
        <w:jc w:val="both"/>
      </w:pPr>
    </w:p>
    <w:p w14:paraId="49DD1E77" w14:textId="61C689B9" w:rsidR="00AC39C5" w:rsidRPr="00AC39C5" w:rsidRDefault="00AC39C5" w:rsidP="00AC39C5">
      <w:pPr>
        <w:autoSpaceDE w:val="0"/>
        <w:autoSpaceDN w:val="0"/>
        <w:adjustRightInd w:val="0"/>
        <w:ind w:left="720" w:hanging="720"/>
        <w:jc w:val="both"/>
      </w:pPr>
      <w:r>
        <w:t xml:space="preserve">Vito, A.G., Griffin, V.W., </w:t>
      </w:r>
      <w:r w:rsidRPr="00AC39C5">
        <w:rPr>
          <w:b/>
        </w:rPr>
        <w:t>Vito, G.F.</w:t>
      </w:r>
      <w:r>
        <w:t xml:space="preserve">, &amp; Higgins, G.E. (2020). “Does Daylight Matter? An Examination of Racial Bias in Traffic Stops by the Police.” </w:t>
      </w:r>
      <w:r>
        <w:rPr>
          <w:u w:val="single"/>
        </w:rPr>
        <w:t>Policing</w:t>
      </w:r>
      <w:r w:rsidRPr="00AA3950">
        <w:rPr>
          <w:iCs/>
          <w:color w:val="auto"/>
          <w:u w:val="single"/>
        </w:rPr>
        <w:t>: An International Journal of Police Strategies &amp; Management</w:t>
      </w:r>
      <w:r>
        <w:t>. DOI 10.1108/PIJPSM-04-2020-0055.</w:t>
      </w:r>
    </w:p>
    <w:p w14:paraId="42E687A8" w14:textId="77777777" w:rsidR="00AC39C5" w:rsidRDefault="00AC39C5" w:rsidP="00DD02C1">
      <w:pPr>
        <w:autoSpaceDE w:val="0"/>
        <w:autoSpaceDN w:val="0"/>
        <w:adjustRightInd w:val="0"/>
        <w:jc w:val="both"/>
      </w:pPr>
    </w:p>
    <w:p w14:paraId="20EF1C5D" w14:textId="75B72B13" w:rsidR="00E75F09" w:rsidRDefault="00E75F09" w:rsidP="00DD02C1">
      <w:pPr>
        <w:autoSpaceDE w:val="0"/>
        <w:autoSpaceDN w:val="0"/>
        <w:adjustRightInd w:val="0"/>
        <w:jc w:val="both"/>
      </w:pPr>
      <w:proofErr w:type="spellStart"/>
      <w:r>
        <w:lastRenderedPageBreak/>
        <w:t>Baek</w:t>
      </w:r>
      <w:proofErr w:type="spellEnd"/>
      <w:r>
        <w:t xml:space="preserve">, H., Byers, E.H., &amp; </w:t>
      </w:r>
      <w:r>
        <w:rPr>
          <w:b/>
        </w:rPr>
        <w:t>Vito, G.F.</w:t>
      </w:r>
      <w:r>
        <w:t xml:space="preserve"> (2018). “Transformational Leadership and Organizational </w:t>
      </w:r>
      <w:r>
        <w:tab/>
        <w:t xml:space="preserve">Commitment in a Korean Police Station.” </w:t>
      </w:r>
      <w:r>
        <w:rPr>
          <w:u w:val="single"/>
        </w:rPr>
        <w:t xml:space="preserve">International Journal of Police Science &amp; </w:t>
      </w:r>
      <w:r w:rsidRPr="00E75F09">
        <w:tab/>
      </w:r>
      <w:r w:rsidRPr="00E75F09">
        <w:rPr>
          <w:u w:val="single"/>
        </w:rPr>
        <w:t>Management</w:t>
      </w:r>
      <w:r>
        <w:t xml:space="preserve">. </w:t>
      </w:r>
      <w:r w:rsidR="005F5FFE">
        <w:t>Vol. 20, No. 2: 155-170.</w:t>
      </w:r>
    </w:p>
    <w:p w14:paraId="257C72E2" w14:textId="77777777" w:rsidR="00860E79" w:rsidRDefault="00860E79" w:rsidP="00860E79">
      <w:pPr>
        <w:autoSpaceDE w:val="0"/>
        <w:autoSpaceDN w:val="0"/>
        <w:adjustRightInd w:val="0"/>
        <w:ind w:left="720" w:hanging="720"/>
        <w:jc w:val="both"/>
      </w:pPr>
      <w:r>
        <w:rPr>
          <w:b/>
        </w:rPr>
        <w:t xml:space="preserve">Vito, G.F., </w:t>
      </w:r>
      <w:r>
        <w:t xml:space="preserve">Reed, J.C., &amp; Walsh, W.F. (2017). “Competing Views of </w:t>
      </w:r>
      <w:proofErr w:type="spellStart"/>
      <w:r>
        <w:t>Compstat</w:t>
      </w:r>
      <w:proofErr w:type="spellEnd"/>
      <w:r>
        <w:t xml:space="preserve">: PERF Chiefs vs. Police Managers.” </w:t>
      </w:r>
      <w:r w:rsidRPr="003B646C">
        <w:rPr>
          <w:u w:val="single"/>
        </w:rPr>
        <w:t>Police Practice and Research: An International Journal</w:t>
      </w:r>
      <w:r>
        <w:t>, Vol. 18, No. 1: 15-25.</w:t>
      </w:r>
    </w:p>
    <w:p w14:paraId="32DD80C2" w14:textId="77777777" w:rsidR="004D5EB9" w:rsidRPr="001742A3" w:rsidRDefault="004D5EB9" w:rsidP="00514151">
      <w:pPr>
        <w:rPr>
          <w:color w:val="auto"/>
        </w:rPr>
      </w:pPr>
    </w:p>
    <w:p w14:paraId="773423A8" w14:textId="46793470" w:rsidR="00514151" w:rsidRPr="00AA3950" w:rsidRDefault="00514151" w:rsidP="00514151">
      <w:pPr>
        <w:rPr>
          <w:color w:val="auto"/>
        </w:rPr>
      </w:pPr>
      <w:r w:rsidRPr="00E63668">
        <w:rPr>
          <w:color w:val="auto"/>
        </w:rPr>
        <w:t xml:space="preserve">Vito, A. G., &amp; </w:t>
      </w:r>
      <w:r w:rsidRPr="00E63668">
        <w:rPr>
          <w:b/>
          <w:color w:val="auto"/>
        </w:rPr>
        <w:t>Vito, G. F</w:t>
      </w:r>
      <w:r w:rsidRPr="00E63668">
        <w:rPr>
          <w:color w:val="auto"/>
        </w:rPr>
        <w:t xml:space="preserve">. (2015). </w:t>
      </w:r>
      <w:r>
        <w:rPr>
          <w:color w:val="auto"/>
        </w:rPr>
        <w:t>“</w:t>
      </w:r>
      <w:r w:rsidRPr="00AA3950">
        <w:rPr>
          <w:color w:val="auto"/>
        </w:rPr>
        <w:t xml:space="preserve">What </w:t>
      </w:r>
      <w:r>
        <w:rPr>
          <w:color w:val="auto"/>
        </w:rPr>
        <w:t>Police L</w:t>
      </w:r>
      <w:r w:rsidRPr="00AA3950">
        <w:rPr>
          <w:color w:val="auto"/>
        </w:rPr>
        <w:t xml:space="preserve">eaders </w:t>
      </w:r>
      <w:r>
        <w:rPr>
          <w:color w:val="auto"/>
        </w:rPr>
        <w:t>L</w:t>
      </w:r>
      <w:r w:rsidRPr="00AA3950">
        <w:rPr>
          <w:color w:val="auto"/>
        </w:rPr>
        <w:t>earn</w:t>
      </w:r>
      <w:r>
        <w:rPr>
          <w:color w:val="auto"/>
        </w:rPr>
        <w:t>ed from “Lincoln on Leadership.”</w:t>
      </w:r>
      <w:r w:rsidRPr="00AA3950">
        <w:rPr>
          <w:color w:val="auto"/>
        </w:rPr>
        <w:t xml:space="preserve"> </w:t>
      </w:r>
      <w:r>
        <w:rPr>
          <w:color w:val="auto"/>
        </w:rPr>
        <w:tab/>
      </w:r>
      <w:r w:rsidRPr="00AA3950">
        <w:rPr>
          <w:iCs/>
          <w:color w:val="auto"/>
          <w:u w:val="single"/>
        </w:rPr>
        <w:t>Policing: An International Journal of Police Strategies &amp; Management</w:t>
      </w:r>
      <w:r w:rsidRPr="00AA3950">
        <w:rPr>
          <w:color w:val="auto"/>
        </w:rPr>
        <w:t xml:space="preserve">, </w:t>
      </w:r>
      <w:r w:rsidRPr="00AA3950">
        <w:rPr>
          <w:i/>
          <w:iCs/>
          <w:color w:val="auto"/>
        </w:rPr>
        <w:t>38</w:t>
      </w:r>
      <w:r w:rsidRPr="00AA3950">
        <w:rPr>
          <w:color w:val="auto"/>
        </w:rPr>
        <w:t>(4), 775-787.</w:t>
      </w:r>
    </w:p>
    <w:p w14:paraId="0EFC5EDB" w14:textId="56826DCC" w:rsidR="00514151" w:rsidRDefault="00514151" w:rsidP="00DD02C1">
      <w:pPr>
        <w:autoSpaceDE w:val="0"/>
        <w:autoSpaceDN w:val="0"/>
        <w:adjustRightInd w:val="0"/>
        <w:jc w:val="both"/>
      </w:pPr>
    </w:p>
    <w:p w14:paraId="5D4333AA" w14:textId="77777777" w:rsidR="00514151" w:rsidRDefault="00514151" w:rsidP="00514151">
      <w:pPr>
        <w:ind w:left="720" w:hanging="720"/>
        <w:rPr>
          <w:rFonts w:ascii="Calibri" w:hAnsi="Calibri"/>
          <w:color w:val="1F497D"/>
          <w:sz w:val="22"/>
          <w:szCs w:val="22"/>
        </w:rPr>
      </w:pPr>
      <w:r w:rsidRPr="005464C7">
        <w:rPr>
          <w:bCs/>
          <w:snapToGrid w:val="0"/>
        </w:rPr>
        <w:t>Higgins, G. E.</w:t>
      </w:r>
      <w:r w:rsidRPr="005464C7">
        <w:rPr>
          <w:snapToGrid w:val="0"/>
        </w:rPr>
        <w:t>,</w:t>
      </w:r>
      <w:r>
        <w:rPr>
          <w:snapToGrid w:val="0"/>
        </w:rPr>
        <w:t xml:space="preserve"> </w:t>
      </w:r>
      <w:r w:rsidRPr="00EC439F">
        <w:rPr>
          <w:b/>
          <w:snapToGrid w:val="0"/>
        </w:rPr>
        <w:t>Vito, G. F.</w:t>
      </w:r>
      <w:r>
        <w:rPr>
          <w:snapToGrid w:val="0"/>
        </w:rPr>
        <w:t xml:space="preserve">, &amp; Denney, A. (2014).  Transactional and Transformational Leadership:  An Examination of the Leadership Challenge Model.  </w:t>
      </w:r>
      <w:r>
        <w:rPr>
          <w:snapToGrid w:val="0"/>
          <w:u w:val="single"/>
        </w:rPr>
        <w:t>Policing: An International Journal of Police Strategies &amp; Management</w:t>
      </w:r>
      <w:r>
        <w:rPr>
          <w:snapToGrid w:val="0"/>
        </w:rPr>
        <w:t xml:space="preserve">, Vol. 37, No. 4: 809-822. </w:t>
      </w:r>
    </w:p>
    <w:p w14:paraId="64BB0D90" w14:textId="73AB5070" w:rsidR="00514151" w:rsidRDefault="00514151" w:rsidP="00DD02C1">
      <w:pPr>
        <w:autoSpaceDE w:val="0"/>
        <w:autoSpaceDN w:val="0"/>
        <w:adjustRightInd w:val="0"/>
        <w:jc w:val="both"/>
      </w:pPr>
    </w:p>
    <w:p w14:paraId="55B49D86" w14:textId="77777777" w:rsidR="00514151" w:rsidRPr="005464C7" w:rsidRDefault="00514151" w:rsidP="00514151">
      <w:pPr>
        <w:ind w:left="720" w:hanging="720"/>
      </w:pPr>
      <w:proofErr w:type="spellStart"/>
      <w:r w:rsidRPr="005464C7">
        <w:t>Kunselman</w:t>
      </w:r>
      <w:proofErr w:type="spellEnd"/>
      <w:r w:rsidRPr="005464C7">
        <w:t xml:space="preserve">, J., </w:t>
      </w:r>
      <w:r w:rsidRPr="00EC439F">
        <w:rPr>
          <w:b/>
        </w:rPr>
        <w:t>Vito, G.F</w:t>
      </w:r>
      <w:r w:rsidRPr="005464C7">
        <w:t xml:space="preserve">. &amp; Walsh, W.F. (2013). “Police Manager’s Attitudes towards a U.S. Marine Corps Military Model: Responses to </w:t>
      </w:r>
      <w:r w:rsidRPr="005464C7">
        <w:rPr>
          <w:i/>
        </w:rPr>
        <w:t>Core Business</w:t>
      </w:r>
      <w:r w:rsidRPr="005464C7">
        <w:t xml:space="preserve">. </w:t>
      </w:r>
      <w:r w:rsidRPr="005464C7">
        <w:rPr>
          <w:u w:val="single"/>
        </w:rPr>
        <w:t>International Journal of Police Science &amp; Management</w:t>
      </w:r>
      <w:r w:rsidRPr="005464C7">
        <w:t>, Vol. 15, No. 4: 305-322.</w:t>
      </w:r>
    </w:p>
    <w:p w14:paraId="65F5767C" w14:textId="77777777" w:rsidR="00527DAE" w:rsidRPr="005464C7" w:rsidRDefault="00527DAE" w:rsidP="00527DAE">
      <w:pPr>
        <w:spacing w:before="100" w:beforeAutospacing="1" w:after="100" w:afterAutospacing="1"/>
        <w:ind w:left="720" w:hanging="720"/>
      </w:pPr>
      <w:r w:rsidRPr="005464C7">
        <w:t xml:space="preserve">Vito, A.G. &amp; </w:t>
      </w:r>
      <w:r w:rsidRPr="00EC439F">
        <w:rPr>
          <w:b/>
        </w:rPr>
        <w:t>Vito, G.F.</w:t>
      </w:r>
      <w:r w:rsidRPr="005464C7">
        <w:t xml:space="preserve"> (2013). “Lessons for Policing from </w:t>
      </w:r>
      <w:r w:rsidRPr="005464C7">
        <w:rPr>
          <w:i/>
        </w:rPr>
        <w:t>Moneyball:</w:t>
      </w:r>
      <w:r w:rsidRPr="005464C7">
        <w:t xml:space="preserve"> The Views of Police Managers – A Research Note.” </w:t>
      </w:r>
      <w:r w:rsidRPr="005464C7">
        <w:rPr>
          <w:u w:val="single"/>
        </w:rPr>
        <w:t>American Journal of Criminal Justice</w:t>
      </w:r>
      <w:r w:rsidRPr="005464C7">
        <w:t>, Vol. 38, No. 2: 236-244.</w:t>
      </w:r>
    </w:p>
    <w:p w14:paraId="14CF567B" w14:textId="77777777" w:rsidR="00527DAE" w:rsidRDefault="00527DAE" w:rsidP="00527DAE">
      <w:pPr>
        <w:spacing w:before="100" w:beforeAutospacing="1" w:after="100" w:afterAutospacing="1"/>
        <w:ind w:left="720" w:hanging="720"/>
      </w:pPr>
      <w:r w:rsidRPr="005464C7">
        <w:t xml:space="preserve">Higgins, G. E., </w:t>
      </w:r>
      <w:proofErr w:type="spellStart"/>
      <w:r w:rsidRPr="005464C7">
        <w:t>Ercikti</w:t>
      </w:r>
      <w:proofErr w:type="spellEnd"/>
      <w:r w:rsidRPr="005464C7">
        <w:t xml:space="preserve">, S., &amp; </w:t>
      </w:r>
      <w:r w:rsidRPr="00EC439F">
        <w:rPr>
          <w:b/>
        </w:rPr>
        <w:t>Vito, G. F.</w:t>
      </w:r>
      <w:r>
        <w:t xml:space="preserve"> (2013).  “Job Satisfaction: </w:t>
      </w:r>
      <w:r w:rsidRPr="005464C7">
        <w:t xml:space="preserve">Validating </w:t>
      </w:r>
      <w:proofErr w:type="spellStart"/>
      <w:r w:rsidRPr="005464C7">
        <w:t>Dantzker’s</w:t>
      </w:r>
      <w:proofErr w:type="spellEnd"/>
      <w:r w:rsidRPr="005464C7">
        <w:t xml:space="preserve"> Four-Factor Model Using Structural Equation Modeling.”  </w:t>
      </w:r>
      <w:r w:rsidRPr="005464C7">
        <w:rPr>
          <w:u w:val="single"/>
        </w:rPr>
        <w:t>Criminal Justice Studies</w:t>
      </w:r>
      <w:r w:rsidRPr="005464C7">
        <w:t>. Vol. 26, No. 1: 19-29.</w:t>
      </w:r>
    </w:p>
    <w:p w14:paraId="71356195" w14:textId="77777777" w:rsidR="00527DAE" w:rsidRPr="00514151" w:rsidRDefault="00527DAE" w:rsidP="00527DAE">
      <w:pPr>
        <w:spacing w:before="100" w:beforeAutospacing="1" w:after="100" w:afterAutospacing="1"/>
        <w:ind w:left="720" w:hanging="720"/>
        <w:rPr>
          <w:lang w:val="fr-FR"/>
        </w:rPr>
      </w:pPr>
      <w:r w:rsidRPr="00681F27">
        <w:t xml:space="preserve">Andreescu, V., Keeling, D., </w:t>
      </w:r>
      <w:r w:rsidRPr="00EC439F">
        <w:rPr>
          <w:b/>
        </w:rPr>
        <w:t>Vito, G.F.</w:t>
      </w:r>
      <w:r>
        <w:t xml:space="preserve">, &amp; </w:t>
      </w:r>
      <w:proofErr w:type="spellStart"/>
      <w:r>
        <w:t>Voinic</w:t>
      </w:r>
      <w:proofErr w:type="spellEnd"/>
      <w:r>
        <w:t>, M. C. (2012</w:t>
      </w:r>
      <w:r w:rsidRPr="00681F27">
        <w:t xml:space="preserve">). “Romanian and American Police Officers’ Perceptions of Professional Integrity and Ethical Behavior.” </w:t>
      </w:r>
      <w:proofErr w:type="spellStart"/>
      <w:r w:rsidRPr="00514151">
        <w:rPr>
          <w:iCs/>
          <w:u w:val="single"/>
          <w:lang w:val="fr-FR"/>
        </w:rPr>
        <w:t>Revista</w:t>
      </w:r>
      <w:proofErr w:type="spellEnd"/>
      <w:r w:rsidRPr="00514151">
        <w:rPr>
          <w:iCs/>
          <w:u w:val="single"/>
          <w:lang w:val="fr-FR"/>
        </w:rPr>
        <w:t xml:space="preserve"> Romana de Sociologie/</w:t>
      </w:r>
      <w:proofErr w:type="spellStart"/>
      <w:r w:rsidRPr="00514151">
        <w:rPr>
          <w:iCs/>
          <w:u w:val="single"/>
          <w:lang w:val="fr-FR"/>
        </w:rPr>
        <w:t>Romanian</w:t>
      </w:r>
      <w:proofErr w:type="spellEnd"/>
      <w:r w:rsidRPr="00514151">
        <w:rPr>
          <w:iCs/>
          <w:u w:val="single"/>
          <w:lang w:val="fr-FR"/>
        </w:rPr>
        <w:t xml:space="preserve"> Journal of </w:t>
      </w:r>
      <w:proofErr w:type="spellStart"/>
      <w:r w:rsidRPr="00514151">
        <w:rPr>
          <w:iCs/>
          <w:u w:val="single"/>
          <w:lang w:val="fr-FR"/>
        </w:rPr>
        <w:t>Sociology</w:t>
      </w:r>
      <w:proofErr w:type="spellEnd"/>
      <w:r w:rsidRPr="00514151">
        <w:rPr>
          <w:lang w:val="fr-FR"/>
        </w:rPr>
        <w:t>, Vol. 23, Nos. 3-4: 185-207.</w:t>
      </w:r>
    </w:p>
    <w:p w14:paraId="7C297AA6" w14:textId="77777777" w:rsidR="00527DAE" w:rsidRPr="00681F27" w:rsidRDefault="00527DAE" w:rsidP="00527DAE">
      <w:pPr>
        <w:spacing w:before="100" w:beforeAutospacing="1" w:after="100" w:afterAutospacing="1"/>
        <w:ind w:left="720" w:hanging="720"/>
      </w:pPr>
      <w:r w:rsidRPr="00681F27">
        <w:t xml:space="preserve">Higgins, G. E., </w:t>
      </w:r>
      <w:r w:rsidRPr="00EC439F">
        <w:rPr>
          <w:b/>
        </w:rPr>
        <w:t>Vito, G. F.</w:t>
      </w:r>
      <w:r w:rsidRPr="00EC439F">
        <w:t>,</w:t>
      </w:r>
      <w:r w:rsidRPr="00681F27">
        <w:t xml:space="preserve"> Grossi, E. L., &amp; Vito, A.G. (2012). “Searches and Traffic Stops:  Racial Profiling and Capriciousness.”  </w:t>
      </w:r>
      <w:r w:rsidRPr="00681F27">
        <w:rPr>
          <w:u w:val="single"/>
        </w:rPr>
        <w:t>Journal of Ethnicity in Criminal Justice</w:t>
      </w:r>
      <w:r w:rsidRPr="00681F27">
        <w:t xml:space="preserve">. Vol. 10, No. 3: 163-179. </w:t>
      </w:r>
    </w:p>
    <w:p w14:paraId="3721C9DB" w14:textId="77777777" w:rsidR="00527DAE" w:rsidRPr="00681F27" w:rsidRDefault="00527DAE" w:rsidP="00527DAE">
      <w:pPr>
        <w:spacing w:before="100" w:beforeAutospacing="1" w:after="100" w:afterAutospacing="1"/>
        <w:ind w:left="720" w:hanging="720"/>
        <w:rPr>
          <w:color w:val="FF0000"/>
        </w:rPr>
      </w:pPr>
      <w:r w:rsidRPr="00681F27">
        <w:t xml:space="preserve">Higgins, G.E., </w:t>
      </w:r>
      <w:r w:rsidRPr="00EC439F">
        <w:rPr>
          <w:b/>
        </w:rPr>
        <w:t>Vito, G.F.</w:t>
      </w:r>
      <w:r w:rsidRPr="00681F27">
        <w:t xml:space="preserve">, &amp; Grossi, E.L. (2012).  “The Impact of Race on the Police Decision to Search during a Traffic Stop:  A Focal Concerns Theory Perspective.”  </w:t>
      </w:r>
      <w:r w:rsidRPr="00681F27">
        <w:rPr>
          <w:u w:val="single"/>
        </w:rPr>
        <w:t>Journal of Contemporary Criminal Justice</w:t>
      </w:r>
      <w:r w:rsidRPr="00681F27">
        <w:t xml:space="preserve">. Vol. 28, No. 2: 166-183. </w:t>
      </w:r>
    </w:p>
    <w:p w14:paraId="43F1BD0F" w14:textId="77777777" w:rsidR="00527DAE" w:rsidRPr="00681F27" w:rsidRDefault="00527DAE" w:rsidP="00527DAE">
      <w:pPr>
        <w:autoSpaceDE w:val="0"/>
        <w:autoSpaceDN w:val="0"/>
        <w:adjustRightInd w:val="0"/>
        <w:ind w:left="720" w:hanging="720"/>
        <w:jc w:val="both"/>
      </w:pPr>
      <w:r w:rsidRPr="005B5E2A">
        <w:rPr>
          <w:b/>
        </w:rPr>
        <w:t>Vito, G.F.</w:t>
      </w:r>
      <w:r w:rsidRPr="00681F27">
        <w:t xml:space="preserve">, Suresh, G., &amp; Richards, G.E. (2011). “Emphasizing the Servant in Public Service: The Opinions of Police Managers.” </w:t>
      </w:r>
      <w:r w:rsidRPr="00681F27">
        <w:rPr>
          <w:u w:val="single"/>
        </w:rPr>
        <w:t>Policing</w:t>
      </w:r>
      <w:r>
        <w:rPr>
          <w:u w:val="single"/>
        </w:rPr>
        <w:t>:</w:t>
      </w:r>
      <w:r w:rsidRPr="005464C7">
        <w:rPr>
          <w:snapToGrid w:val="0"/>
          <w:u w:val="single"/>
        </w:rPr>
        <w:t xml:space="preserve"> </w:t>
      </w:r>
      <w:r>
        <w:rPr>
          <w:snapToGrid w:val="0"/>
          <w:u w:val="single"/>
        </w:rPr>
        <w:t>An International Journal of Police Strategies &amp; Management</w:t>
      </w:r>
      <w:r>
        <w:rPr>
          <w:snapToGrid w:val="0"/>
        </w:rPr>
        <w:t>,</w:t>
      </w:r>
      <w:r w:rsidRPr="00681F27">
        <w:t xml:space="preserve"> Vol. 34, No. 4: 674-686. </w:t>
      </w:r>
    </w:p>
    <w:p w14:paraId="2BEEBCE5" w14:textId="77777777" w:rsidR="00527DAE" w:rsidRPr="00681F27" w:rsidRDefault="00527DAE" w:rsidP="00527DAE">
      <w:pPr>
        <w:autoSpaceDE w:val="0"/>
        <w:autoSpaceDN w:val="0"/>
        <w:adjustRightInd w:val="0"/>
        <w:ind w:left="720" w:hanging="720"/>
        <w:jc w:val="both"/>
      </w:pPr>
    </w:p>
    <w:p w14:paraId="00D16BDF" w14:textId="77777777" w:rsidR="00527DAE" w:rsidRPr="00681F27" w:rsidRDefault="00527DAE" w:rsidP="00527DAE">
      <w:pPr>
        <w:autoSpaceDE w:val="0"/>
        <w:autoSpaceDN w:val="0"/>
        <w:adjustRightInd w:val="0"/>
        <w:ind w:left="720" w:hanging="720"/>
        <w:jc w:val="both"/>
      </w:pPr>
      <w:proofErr w:type="spellStart"/>
      <w:r w:rsidRPr="00681F27">
        <w:t>Ercikti</w:t>
      </w:r>
      <w:proofErr w:type="spellEnd"/>
      <w:r w:rsidRPr="00681F27">
        <w:t xml:space="preserve">, S., </w:t>
      </w:r>
      <w:r w:rsidRPr="005B5E2A">
        <w:rPr>
          <w:b/>
        </w:rPr>
        <w:t>Vito, G.F.</w:t>
      </w:r>
      <w:r w:rsidRPr="00681F27">
        <w:t xml:space="preserve">, Walsh, W.F., &amp; Higgins, G.E. (2011). “Major Determinants of Job Satisfaction among Police Managers.” </w:t>
      </w:r>
      <w:r w:rsidRPr="00681F27">
        <w:rPr>
          <w:u w:val="single"/>
        </w:rPr>
        <w:t>The Southwest Journal of Criminal Justice</w:t>
      </w:r>
      <w:r w:rsidRPr="00681F27">
        <w:t>, Vol. 8, No. 1: 97-111.</w:t>
      </w:r>
    </w:p>
    <w:p w14:paraId="7D23F2D8" w14:textId="77777777" w:rsidR="00527DAE" w:rsidRPr="00681F27" w:rsidRDefault="00527DAE" w:rsidP="00527DAE">
      <w:pPr>
        <w:autoSpaceDE w:val="0"/>
        <w:autoSpaceDN w:val="0"/>
        <w:adjustRightInd w:val="0"/>
        <w:ind w:left="720" w:hanging="720"/>
        <w:jc w:val="both"/>
      </w:pPr>
    </w:p>
    <w:p w14:paraId="67284872" w14:textId="750AE6FE" w:rsidR="00527DAE" w:rsidRDefault="00527DAE" w:rsidP="00527DAE">
      <w:pPr>
        <w:autoSpaceDE w:val="0"/>
        <w:autoSpaceDN w:val="0"/>
        <w:adjustRightInd w:val="0"/>
        <w:ind w:left="720" w:hanging="720"/>
        <w:jc w:val="both"/>
        <w:rPr>
          <w:rFonts w:ascii="CG Times" w:hAnsi="CG Times" w:cs="CG Times"/>
        </w:rPr>
      </w:pPr>
      <w:r w:rsidRPr="005B5E2A">
        <w:rPr>
          <w:rFonts w:ascii="CG Times" w:hAnsi="CG Times" w:cs="CG Times"/>
          <w:b/>
        </w:rPr>
        <w:lastRenderedPageBreak/>
        <w:t>Vito, G.F.</w:t>
      </w:r>
      <w:r w:rsidRPr="00681F27">
        <w:rPr>
          <w:rFonts w:ascii="CG Times" w:hAnsi="CG Times" w:cs="CG Times"/>
        </w:rPr>
        <w:t xml:space="preserve">, Wolfe, S., Higgins, G.E., &amp; Walsh, W.F. (2011). “Police Integrity: Rankings of Scenarios on the </w:t>
      </w:r>
      <w:proofErr w:type="spellStart"/>
      <w:r w:rsidRPr="00681F27">
        <w:rPr>
          <w:rFonts w:ascii="CG Times" w:hAnsi="CG Times" w:cs="CG Times"/>
        </w:rPr>
        <w:t>Klockars</w:t>
      </w:r>
      <w:proofErr w:type="spellEnd"/>
      <w:r w:rsidRPr="00681F27">
        <w:rPr>
          <w:rFonts w:ascii="CG Times" w:hAnsi="CG Times" w:cs="CG Times"/>
        </w:rPr>
        <w:t xml:space="preserve"> Scale by “Management Cops.” </w:t>
      </w:r>
      <w:r w:rsidRPr="00681F27">
        <w:rPr>
          <w:rFonts w:ascii="CG Times" w:hAnsi="CG Times" w:cs="CG Times"/>
          <w:u w:val="single"/>
        </w:rPr>
        <w:t>Criminal Justice Review</w:t>
      </w:r>
      <w:r w:rsidRPr="00681F27">
        <w:rPr>
          <w:rFonts w:ascii="CG Times" w:hAnsi="CG Times" w:cs="CG Times"/>
        </w:rPr>
        <w:t>, Vol. 36, No. 2: 152-164.</w:t>
      </w:r>
    </w:p>
    <w:p w14:paraId="3E4C9A5B" w14:textId="66F3A3E5" w:rsidR="00527DAE" w:rsidRDefault="00527DAE" w:rsidP="00527DAE">
      <w:pPr>
        <w:autoSpaceDE w:val="0"/>
        <w:autoSpaceDN w:val="0"/>
        <w:adjustRightInd w:val="0"/>
        <w:ind w:left="720" w:hanging="720"/>
        <w:jc w:val="both"/>
        <w:rPr>
          <w:rFonts w:ascii="CG Times" w:hAnsi="CG Times" w:cs="CG Times"/>
        </w:rPr>
      </w:pPr>
    </w:p>
    <w:p w14:paraId="5011ABFC" w14:textId="77777777" w:rsidR="00DC003E" w:rsidRPr="00681F27" w:rsidRDefault="00DC003E" w:rsidP="00DC003E">
      <w:pPr>
        <w:autoSpaceDE w:val="0"/>
        <w:autoSpaceDN w:val="0"/>
        <w:adjustRightInd w:val="0"/>
        <w:ind w:left="720" w:hanging="720"/>
        <w:contextualSpacing/>
        <w:jc w:val="both"/>
      </w:pPr>
      <w:r w:rsidRPr="001742A3">
        <w:t xml:space="preserve">Andreescu, V. &amp; </w:t>
      </w:r>
      <w:r w:rsidRPr="001742A3">
        <w:rPr>
          <w:b/>
        </w:rPr>
        <w:t>Vito, G.F.</w:t>
      </w:r>
      <w:r w:rsidRPr="001742A3">
        <w:t xml:space="preserve"> (2010). </w:t>
      </w:r>
      <w:r w:rsidRPr="00681F27">
        <w:t xml:space="preserve">“An Exploratory Study on Ideal Leadership </w:t>
      </w:r>
      <w:proofErr w:type="spellStart"/>
      <w:r w:rsidRPr="00681F27">
        <w:t>Behaviour</w:t>
      </w:r>
      <w:proofErr w:type="spellEnd"/>
      <w:r w:rsidRPr="00681F27">
        <w:t xml:space="preserve">: The Opinions of American Police Managers.” </w:t>
      </w:r>
      <w:r w:rsidRPr="00681F27">
        <w:rPr>
          <w:u w:val="single"/>
        </w:rPr>
        <w:t>International Journal of Police Science and Management</w:t>
      </w:r>
      <w:r w:rsidRPr="00681F27">
        <w:t>, Vol. 12, No. 4: 567-583.</w:t>
      </w:r>
    </w:p>
    <w:p w14:paraId="5370029D" w14:textId="77777777" w:rsidR="00257B08" w:rsidRDefault="00257B08" w:rsidP="00DC003E">
      <w:pPr>
        <w:widowControl w:val="0"/>
        <w:ind w:left="720" w:hanging="720"/>
        <w:contextualSpacing/>
        <w:rPr>
          <w:rFonts w:ascii="CG Times" w:hAnsi="CG Times" w:cs="CG Times"/>
        </w:rPr>
      </w:pPr>
    </w:p>
    <w:p w14:paraId="009FB479" w14:textId="26DBA5AF" w:rsidR="00DC003E" w:rsidRPr="00514151" w:rsidRDefault="00DC003E" w:rsidP="00DC003E">
      <w:pPr>
        <w:widowControl w:val="0"/>
        <w:ind w:left="720" w:hanging="720"/>
        <w:contextualSpacing/>
        <w:rPr>
          <w:lang w:val="fr-FR"/>
        </w:rPr>
      </w:pPr>
      <w:r w:rsidRPr="00681F27">
        <w:rPr>
          <w:rFonts w:ascii="CG Times" w:hAnsi="CG Times" w:cs="CG Times"/>
        </w:rPr>
        <w:t xml:space="preserve">Delice, M., </w:t>
      </w:r>
      <w:proofErr w:type="spellStart"/>
      <w:r w:rsidRPr="00681F27">
        <w:rPr>
          <w:rFonts w:ascii="CG Times" w:hAnsi="CG Times" w:cs="CG Times"/>
        </w:rPr>
        <w:t>Gozubenli</w:t>
      </w:r>
      <w:proofErr w:type="spellEnd"/>
      <w:r w:rsidRPr="00681F27">
        <w:rPr>
          <w:rFonts w:ascii="CG Times" w:hAnsi="CG Times" w:cs="CG Times"/>
        </w:rPr>
        <w:t xml:space="preserve">, M., &amp; </w:t>
      </w:r>
      <w:r w:rsidRPr="005B5E2A">
        <w:rPr>
          <w:rFonts w:ascii="CG Times" w:hAnsi="CG Times" w:cs="CG Times"/>
          <w:b/>
        </w:rPr>
        <w:t>Vito, G.F.</w:t>
      </w:r>
      <w:r w:rsidRPr="00681F27">
        <w:rPr>
          <w:rFonts w:ascii="CG Times" w:hAnsi="CG Times" w:cs="CG Times"/>
        </w:rPr>
        <w:t xml:space="preserve"> (Spring 2010). “Citizen Police Academies: Do They Really Work?” </w:t>
      </w:r>
      <w:r w:rsidRPr="00681F27">
        <w:rPr>
          <w:rFonts w:ascii="CG Times" w:hAnsi="CG Times" w:cs="CG Times"/>
          <w:u w:val="single"/>
        </w:rPr>
        <w:t>Praxis: Journal of the Ohio Council of Criminal Justice Education</w:t>
      </w:r>
      <w:r w:rsidRPr="00681F27">
        <w:rPr>
          <w:rFonts w:ascii="CG Times" w:hAnsi="CG Times" w:cs="CG Times"/>
        </w:rPr>
        <w:t xml:space="preserve">.  </w:t>
      </w:r>
      <w:hyperlink r:id="rId11" w:history="1">
        <w:r w:rsidRPr="00514151">
          <w:rPr>
            <w:rStyle w:val="Hyperlink"/>
            <w:rFonts w:ascii="CG Times" w:hAnsi="CG Times" w:cs="CG Times"/>
            <w:lang w:val="fr-FR"/>
          </w:rPr>
          <w:t>http://www.occje.org/pdfs/praxis/spring2010/DeliceGozubenliVitopaper.pdf</w:t>
        </w:r>
      </w:hyperlink>
      <w:r w:rsidRPr="00514151">
        <w:rPr>
          <w:rFonts w:ascii="CG Times" w:hAnsi="CG Times" w:cs="CG Times"/>
          <w:lang w:val="fr-FR"/>
        </w:rPr>
        <w:t xml:space="preserve"> </w:t>
      </w:r>
      <w:r w:rsidRPr="00514151">
        <w:rPr>
          <w:lang w:val="fr-FR"/>
        </w:rPr>
        <w:t>29 pages.</w:t>
      </w:r>
    </w:p>
    <w:p w14:paraId="690DCB29" w14:textId="77777777" w:rsidR="00F45644" w:rsidRDefault="00F45644" w:rsidP="00DC003E">
      <w:pPr>
        <w:widowControl w:val="0"/>
        <w:ind w:left="720" w:hanging="720"/>
        <w:contextualSpacing/>
        <w:rPr>
          <w:rFonts w:ascii="CG Times" w:hAnsi="CG Times" w:cs="CG Times"/>
          <w:lang w:val="fr-FR"/>
        </w:rPr>
      </w:pPr>
    </w:p>
    <w:p w14:paraId="3AC9C267" w14:textId="7D1350C0" w:rsidR="00DC003E" w:rsidRPr="00681F27" w:rsidRDefault="00DC003E" w:rsidP="00DC003E">
      <w:pPr>
        <w:widowControl w:val="0"/>
        <w:ind w:left="720" w:hanging="720"/>
        <w:contextualSpacing/>
        <w:rPr>
          <w:rFonts w:ascii="CG Times" w:hAnsi="CG Times" w:cs="CG Times"/>
        </w:rPr>
      </w:pPr>
      <w:r w:rsidRPr="00514151">
        <w:rPr>
          <w:rFonts w:ascii="CG Times" w:hAnsi="CG Times" w:cs="CG Times"/>
          <w:lang w:val="fr-FR"/>
        </w:rPr>
        <w:t xml:space="preserve">Higgins, G.E., </w:t>
      </w:r>
      <w:proofErr w:type="spellStart"/>
      <w:r w:rsidRPr="00514151">
        <w:rPr>
          <w:rFonts w:ascii="CG Times" w:hAnsi="CG Times" w:cs="CG Times"/>
          <w:lang w:val="fr-FR"/>
        </w:rPr>
        <w:t>Gabbidon</w:t>
      </w:r>
      <w:proofErr w:type="spellEnd"/>
      <w:r w:rsidRPr="00514151">
        <w:rPr>
          <w:rFonts w:ascii="CG Times" w:hAnsi="CG Times" w:cs="CG Times"/>
          <w:lang w:val="fr-FR"/>
        </w:rPr>
        <w:t xml:space="preserve">, S.L., &amp; </w:t>
      </w:r>
      <w:r w:rsidRPr="00514151">
        <w:rPr>
          <w:rFonts w:ascii="CG Times" w:hAnsi="CG Times" w:cs="CG Times"/>
          <w:b/>
          <w:lang w:val="fr-FR"/>
        </w:rPr>
        <w:t>Vito, G.F.</w:t>
      </w:r>
      <w:r w:rsidRPr="00514151">
        <w:rPr>
          <w:rFonts w:ascii="CG Times" w:hAnsi="CG Times" w:cs="CG Times"/>
          <w:lang w:val="fr-FR"/>
        </w:rPr>
        <w:t xml:space="preserve"> (2010). </w:t>
      </w:r>
      <w:r w:rsidRPr="00681F27">
        <w:rPr>
          <w:rFonts w:ascii="CG Times" w:hAnsi="CG Times" w:cs="CG Times"/>
        </w:rPr>
        <w:t>“</w:t>
      </w:r>
      <w:r w:rsidRPr="00681F27">
        <w:t xml:space="preserve">Exploring the Influence of Race Relations and Public Safety Concerns on Public Support for Racial Profiling During Traffic Stops.” </w:t>
      </w:r>
      <w:r w:rsidRPr="00681F27">
        <w:rPr>
          <w:u w:val="single"/>
        </w:rPr>
        <w:t>International Journal of Police Science and Management</w:t>
      </w:r>
      <w:r w:rsidRPr="00681F27">
        <w:t>, Vol. 12, No. 2: 12-22.</w:t>
      </w:r>
    </w:p>
    <w:p w14:paraId="6933BBF3" w14:textId="77777777" w:rsidR="00DC003E" w:rsidRPr="00681F27" w:rsidRDefault="00DC003E" w:rsidP="00DC003E">
      <w:pPr>
        <w:widowControl w:val="0"/>
        <w:ind w:left="720" w:hanging="720"/>
        <w:contextualSpacing/>
        <w:rPr>
          <w:rFonts w:ascii="CG Times" w:hAnsi="CG Times" w:cs="CG Times"/>
        </w:rPr>
      </w:pPr>
    </w:p>
    <w:p w14:paraId="00BE4939" w14:textId="71C125C9" w:rsidR="00DC003E" w:rsidRDefault="00DC003E" w:rsidP="00DC003E">
      <w:pPr>
        <w:autoSpaceDE w:val="0"/>
        <w:autoSpaceDN w:val="0"/>
        <w:adjustRightInd w:val="0"/>
        <w:ind w:left="720" w:hanging="720"/>
        <w:contextualSpacing/>
        <w:jc w:val="both"/>
      </w:pPr>
      <w:r w:rsidRPr="005B5E2A">
        <w:rPr>
          <w:rFonts w:ascii="CG Times" w:hAnsi="CG Times" w:cs="CG Times"/>
          <w:b/>
        </w:rPr>
        <w:t>Vito, G.F.</w:t>
      </w:r>
      <w:r w:rsidRPr="00681F27">
        <w:rPr>
          <w:rFonts w:ascii="CG Times" w:hAnsi="CG Times" w:cs="CG Times"/>
        </w:rPr>
        <w:t xml:space="preserve"> &amp; Higgins, G.E. (2010). “Examining the Validity of the Leadership Challenge Inventory: The Case for Law Enforcement.” </w:t>
      </w:r>
      <w:r w:rsidRPr="00681F27">
        <w:rPr>
          <w:u w:val="single"/>
        </w:rPr>
        <w:t>International Journal of Police Science and Management</w:t>
      </w:r>
      <w:r w:rsidRPr="00681F27">
        <w:t>, Vol. 12, No. 3: 1-15.</w:t>
      </w:r>
    </w:p>
    <w:p w14:paraId="704287E6" w14:textId="77777777" w:rsidR="00DC003E" w:rsidRDefault="00DC003E" w:rsidP="00DC003E">
      <w:pPr>
        <w:autoSpaceDE w:val="0"/>
        <w:autoSpaceDN w:val="0"/>
        <w:adjustRightInd w:val="0"/>
        <w:ind w:left="720" w:hanging="720"/>
        <w:jc w:val="both"/>
        <w:rPr>
          <w:b/>
        </w:rPr>
      </w:pPr>
    </w:p>
    <w:p w14:paraId="61540EDA" w14:textId="70E0845B" w:rsidR="00DC003E" w:rsidRPr="00681F27" w:rsidRDefault="00DC003E" w:rsidP="00DC003E">
      <w:pPr>
        <w:autoSpaceDE w:val="0"/>
        <w:autoSpaceDN w:val="0"/>
        <w:adjustRightInd w:val="0"/>
        <w:ind w:left="720" w:hanging="720"/>
        <w:jc w:val="both"/>
      </w:pPr>
      <w:r w:rsidRPr="005B5E2A">
        <w:rPr>
          <w:b/>
        </w:rPr>
        <w:t>Vito, G.F.</w:t>
      </w:r>
      <w:r w:rsidRPr="00681F27">
        <w:t xml:space="preserve"> &amp; Walsh, W.F. (2008). “Suspicion and Traffic Stops: Crime Control or Racial Profiling.” </w:t>
      </w:r>
      <w:r w:rsidRPr="00681F27">
        <w:rPr>
          <w:u w:val="single"/>
        </w:rPr>
        <w:t>International Journal of Police Science and Management</w:t>
      </w:r>
      <w:r w:rsidRPr="00681F27">
        <w:t>. 10(1): 89-100.</w:t>
      </w:r>
    </w:p>
    <w:p w14:paraId="70CAB794" w14:textId="77777777" w:rsidR="00DC003E" w:rsidRPr="00681F27" w:rsidRDefault="00DC003E" w:rsidP="00DC003E">
      <w:pPr>
        <w:autoSpaceDE w:val="0"/>
        <w:autoSpaceDN w:val="0"/>
        <w:adjustRightInd w:val="0"/>
        <w:ind w:left="720" w:hanging="720"/>
        <w:jc w:val="both"/>
      </w:pPr>
    </w:p>
    <w:p w14:paraId="2BF1A8AB" w14:textId="77777777" w:rsidR="00DC003E" w:rsidRPr="009429CA" w:rsidRDefault="00DC003E" w:rsidP="00DC003E">
      <w:pPr>
        <w:autoSpaceDE w:val="0"/>
        <w:autoSpaceDN w:val="0"/>
        <w:adjustRightInd w:val="0"/>
        <w:ind w:left="720" w:hanging="720"/>
        <w:jc w:val="both"/>
      </w:pPr>
      <w:r w:rsidRPr="00681F27">
        <w:t xml:space="preserve">Higgins, G.E., </w:t>
      </w:r>
      <w:r w:rsidRPr="005B5E2A">
        <w:rPr>
          <w:b/>
        </w:rPr>
        <w:t>Vito, G.F.</w:t>
      </w:r>
      <w:r w:rsidRPr="00681F27">
        <w:t xml:space="preserve">, &amp; Walsh, W.F. (2008). “Searches: An Understudied Area of Profiling.” </w:t>
      </w:r>
      <w:r w:rsidRPr="00681F27">
        <w:rPr>
          <w:u w:val="single"/>
        </w:rPr>
        <w:t>Journal of Ethnicity in Criminal Justice</w:t>
      </w:r>
      <w:r w:rsidRPr="00681F27">
        <w:t>. 6(1): 23-40.</w:t>
      </w:r>
    </w:p>
    <w:p w14:paraId="19D37C4B" w14:textId="77777777" w:rsidR="00DC003E" w:rsidRPr="00681F27" w:rsidRDefault="00DC003E" w:rsidP="00DC003E">
      <w:pPr>
        <w:autoSpaceDE w:val="0"/>
        <w:autoSpaceDN w:val="0"/>
        <w:adjustRightInd w:val="0"/>
        <w:ind w:left="720" w:hanging="720"/>
        <w:contextualSpacing/>
        <w:jc w:val="both"/>
        <w:rPr>
          <w:rFonts w:ascii="CG Times" w:hAnsi="CG Times" w:cs="CG Times"/>
        </w:rPr>
      </w:pPr>
    </w:p>
    <w:p w14:paraId="3127FA78" w14:textId="77777777" w:rsidR="00DC003E" w:rsidRPr="00117947" w:rsidRDefault="00DC003E" w:rsidP="00DC003E">
      <w:pPr>
        <w:autoSpaceDE w:val="0"/>
        <w:autoSpaceDN w:val="0"/>
        <w:adjustRightInd w:val="0"/>
        <w:ind w:left="720" w:hanging="720"/>
        <w:jc w:val="both"/>
        <w:rPr>
          <w:i/>
          <w:color w:val="FF0000"/>
        </w:rPr>
      </w:pPr>
      <w:r w:rsidRPr="005B5E2A">
        <w:rPr>
          <w:b/>
        </w:rPr>
        <w:t>Vito, G.F.</w:t>
      </w:r>
      <w:r w:rsidRPr="003B646C">
        <w:t xml:space="preserve">, Walsh, W.F., &amp; </w:t>
      </w:r>
      <w:proofErr w:type="spellStart"/>
      <w:r w:rsidRPr="003B646C">
        <w:t>Kunselman</w:t>
      </w:r>
      <w:proofErr w:type="spellEnd"/>
      <w:r w:rsidRPr="003B646C">
        <w:t>, J.C. (</w:t>
      </w:r>
      <w:r>
        <w:t>2005</w:t>
      </w:r>
      <w:r w:rsidRPr="003B646C">
        <w:t xml:space="preserve">). “Community Policing: The Middle Manager’s Perspective.” </w:t>
      </w:r>
      <w:r w:rsidRPr="003B646C">
        <w:rPr>
          <w:u w:val="single"/>
        </w:rPr>
        <w:t>Police Quarterly</w:t>
      </w:r>
      <w:r w:rsidRPr="003B646C">
        <w:t>.</w:t>
      </w:r>
      <w:r>
        <w:t xml:space="preserve"> 8(4): 490-511. </w:t>
      </w:r>
    </w:p>
    <w:p w14:paraId="65C093E0" w14:textId="77777777" w:rsidR="00DC003E" w:rsidRDefault="00DC003E" w:rsidP="00DC003E">
      <w:pPr>
        <w:autoSpaceDE w:val="0"/>
        <w:autoSpaceDN w:val="0"/>
        <w:adjustRightInd w:val="0"/>
        <w:ind w:left="720" w:hanging="720"/>
        <w:jc w:val="both"/>
        <w:rPr>
          <w:b/>
        </w:rPr>
      </w:pPr>
    </w:p>
    <w:p w14:paraId="27F5E0C0" w14:textId="77777777" w:rsidR="00DC003E" w:rsidRPr="00E90F83" w:rsidRDefault="00DC003E" w:rsidP="00DC003E">
      <w:pPr>
        <w:autoSpaceDE w:val="0"/>
        <w:autoSpaceDN w:val="0"/>
        <w:adjustRightInd w:val="0"/>
        <w:ind w:left="720" w:hanging="720"/>
        <w:jc w:val="both"/>
      </w:pPr>
      <w:r w:rsidRPr="005B5E2A">
        <w:rPr>
          <w:b/>
        </w:rPr>
        <w:t>Vito, G.F.</w:t>
      </w:r>
      <w:r>
        <w:t xml:space="preserve">, Walsh, W.F. &amp; </w:t>
      </w:r>
      <w:proofErr w:type="spellStart"/>
      <w:r>
        <w:t>Kunselman</w:t>
      </w:r>
      <w:proofErr w:type="spellEnd"/>
      <w:r>
        <w:t>, J.C. (2005). “</w:t>
      </w:r>
      <w:proofErr w:type="spellStart"/>
      <w:r>
        <w:t>Compstat</w:t>
      </w:r>
      <w:proofErr w:type="spellEnd"/>
      <w:r>
        <w:t xml:space="preserve">: The Manager’s Perspective.” </w:t>
      </w:r>
      <w:r>
        <w:rPr>
          <w:u w:val="single"/>
        </w:rPr>
        <w:t>International Journal of Police Science and Management</w:t>
      </w:r>
      <w:r>
        <w:t>. 7(3): 187-196.</w:t>
      </w:r>
    </w:p>
    <w:p w14:paraId="2BE37524" w14:textId="77777777" w:rsidR="00DC003E" w:rsidRPr="00681F27" w:rsidRDefault="00DC003E" w:rsidP="00527DAE">
      <w:pPr>
        <w:autoSpaceDE w:val="0"/>
        <w:autoSpaceDN w:val="0"/>
        <w:adjustRightInd w:val="0"/>
        <w:ind w:left="720" w:hanging="720"/>
        <w:jc w:val="both"/>
        <w:rPr>
          <w:rFonts w:ascii="CG Times" w:hAnsi="CG Times" w:cs="CG Times"/>
        </w:rPr>
      </w:pPr>
    </w:p>
    <w:p w14:paraId="37DC4430" w14:textId="77777777" w:rsidR="00DC003E" w:rsidRPr="00B408A2" w:rsidRDefault="00DC003E" w:rsidP="00DC003E">
      <w:pPr>
        <w:autoSpaceDE w:val="0"/>
        <w:autoSpaceDN w:val="0"/>
        <w:adjustRightInd w:val="0"/>
        <w:ind w:left="720" w:hanging="720"/>
        <w:jc w:val="both"/>
      </w:pPr>
      <w:r>
        <w:t xml:space="preserve">Walsh, W.F. &amp; </w:t>
      </w:r>
      <w:r w:rsidRPr="005B5E2A">
        <w:rPr>
          <w:b/>
        </w:rPr>
        <w:t>Vito, G.F.</w:t>
      </w:r>
      <w:r>
        <w:t xml:space="preserve"> (2004). “The Meaning of </w:t>
      </w:r>
      <w:proofErr w:type="spellStart"/>
      <w:r>
        <w:t>Compstat</w:t>
      </w:r>
      <w:proofErr w:type="spellEnd"/>
      <w:r>
        <w:t xml:space="preserve">: Analysis and Response.” </w:t>
      </w:r>
      <w:r>
        <w:rPr>
          <w:u w:val="single"/>
        </w:rPr>
        <w:t>Journal of Contemporary Criminal Justice</w:t>
      </w:r>
      <w:r>
        <w:t>. 20(1): 51-69.</w:t>
      </w:r>
    </w:p>
    <w:p w14:paraId="17F10F26" w14:textId="15DEED7D" w:rsidR="00514151" w:rsidRPr="00337E47" w:rsidRDefault="00514151" w:rsidP="00514151">
      <w:pPr>
        <w:autoSpaceDE w:val="0"/>
        <w:autoSpaceDN w:val="0"/>
        <w:adjustRightInd w:val="0"/>
        <w:ind w:left="720" w:hanging="720"/>
        <w:jc w:val="both"/>
        <w:rPr>
          <w:u w:val="single"/>
        </w:rPr>
      </w:pPr>
    </w:p>
    <w:p w14:paraId="338B9C61" w14:textId="77777777" w:rsidR="00337E47" w:rsidRPr="003B646C" w:rsidRDefault="00337E47" w:rsidP="00337E47">
      <w:pPr>
        <w:autoSpaceDE w:val="0"/>
        <w:autoSpaceDN w:val="0"/>
        <w:adjustRightInd w:val="0"/>
        <w:ind w:left="720" w:hanging="720"/>
        <w:jc w:val="both"/>
      </w:pPr>
      <w:r w:rsidRPr="003B646C">
        <w:t xml:space="preserve">Walsh, W.F., </w:t>
      </w:r>
      <w:r w:rsidRPr="005B5E2A">
        <w:rPr>
          <w:b/>
        </w:rPr>
        <w:t>Vito, G.F.</w:t>
      </w:r>
      <w:r w:rsidRPr="003B646C">
        <w:t>, Tewksbury, R. &amp; Wilson, G.P. (2000).  “Fighting Back in Bright</w:t>
      </w:r>
    </w:p>
    <w:p w14:paraId="0DFAF382" w14:textId="77777777" w:rsidR="00337E47" w:rsidRPr="003B646C" w:rsidRDefault="00337E47" w:rsidP="00337E47">
      <w:pPr>
        <w:autoSpaceDE w:val="0"/>
        <w:autoSpaceDN w:val="0"/>
        <w:adjustRightInd w:val="0"/>
        <w:ind w:left="720"/>
        <w:jc w:val="both"/>
      </w:pPr>
      <w:r w:rsidRPr="003B646C">
        <w:t xml:space="preserve">Leaf: Community Policing and Public Housing.” </w:t>
      </w:r>
      <w:r w:rsidRPr="003B646C">
        <w:rPr>
          <w:u w:val="single"/>
        </w:rPr>
        <w:t>American Journal of Criminal Justice</w:t>
      </w:r>
      <w:r w:rsidRPr="003B646C">
        <w:t xml:space="preserve">. 25(1): 77-92. </w:t>
      </w:r>
    </w:p>
    <w:p w14:paraId="6F5C7387" w14:textId="77777777" w:rsidR="00337E47" w:rsidRPr="003B646C" w:rsidRDefault="00337E47" w:rsidP="00337E47">
      <w:pPr>
        <w:autoSpaceDE w:val="0"/>
        <w:autoSpaceDN w:val="0"/>
        <w:adjustRightInd w:val="0"/>
        <w:ind w:left="720" w:hanging="720"/>
        <w:jc w:val="both"/>
      </w:pPr>
    </w:p>
    <w:p w14:paraId="48C8EFD0" w14:textId="77777777" w:rsidR="00337E47" w:rsidRPr="003B646C" w:rsidRDefault="00337E47" w:rsidP="00337E47">
      <w:pPr>
        <w:autoSpaceDE w:val="0"/>
        <w:autoSpaceDN w:val="0"/>
        <w:adjustRightInd w:val="0"/>
        <w:ind w:left="720" w:hanging="720"/>
        <w:jc w:val="both"/>
      </w:pPr>
      <w:r w:rsidRPr="005B5E2A">
        <w:rPr>
          <w:b/>
        </w:rPr>
        <w:t>Vito, G.F.</w:t>
      </w:r>
      <w:r w:rsidRPr="003B646C">
        <w:t xml:space="preserve"> &amp; </w:t>
      </w:r>
      <w:proofErr w:type="spellStart"/>
      <w:r w:rsidRPr="003B646C">
        <w:t>Kunselman</w:t>
      </w:r>
      <w:proofErr w:type="spellEnd"/>
      <w:r w:rsidRPr="003B646C">
        <w:t>, J. (2000).  “Reinventing Government: The Views of Police Middle</w:t>
      </w:r>
    </w:p>
    <w:p w14:paraId="5FA4DC72" w14:textId="77777777" w:rsidR="00337E47" w:rsidRPr="005C6557" w:rsidRDefault="00337E47" w:rsidP="00337E47">
      <w:pPr>
        <w:autoSpaceDE w:val="0"/>
        <w:autoSpaceDN w:val="0"/>
        <w:adjustRightInd w:val="0"/>
        <w:ind w:left="720" w:hanging="720"/>
        <w:jc w:val="both"/>
      </w:pPr>
      <w:r w:rsidRPr="003B646C">
        <w:tab/>
        <w:t xml:space="preserve">Managers.”  </w:t>
      </w:r>
      <w:r w:rsidRPr="003B646C">
        <w:rPr>
          <w:u w:val="single"/>
        </w:rPr>
        <w:t>Police Quarterly</w:t>
      </w:r>
      <w:r w:rsidRPr="003B646C">
        <w:t>.  3(3): 315-330.</w:t>
      </w:r>
      <w:r>
        <w:t xml:space="preserve"> This article is reprinted in </w:t>
      </w:r>
      <w:r>
        <w:rPr>
          <w:i/>
        </w:rPr>
        <w:t>Contemporary Policing: Controversies, Challenges, and Solutions</w:t>
      </w:r>
      <w:r>
        <w:t xml:space="preserve">, edited by Quint C. Thurman and </w:t>
      </w:r>
      <w:proofErr w:type="spellStart"/>
      <w:r>
        <w:t>Jihong</w:t>
      </w:r>
      <w:proofErr w:type="spellEnd"/>
      <w:r>
        <w:t xml:space="preserve"> Zhao (Los Angeles, CA: Roxbury, 2004).</w:t>
      </w:r>
    </w:p>
    <w:p w14:paraId="52A9F21B" w14:textId="77777777" w:rsidR="00337E47" w:rsidRPr="003B646C" w:rsidRDefault="00337E47" w:rsidP="00337E47">
      <w:pPr>
        <w:autoSpaceDE w:val="0"/>
        <w:autoSpaceDN w:val="0"/>
        <w:adjustRightInd w:val="0"/>
        <w:ind w:left="720" w:hanging="720"/>
        <w:jc w:val="both"/>
      </w:pPr>
    </w:p>
    <w:p w14:paraId="5CB9D6D7" w14:textId="77777777" w:rsidR="00337E47" w:rsidRPr="003B646C" w:rsidRDefault="00337E47" w:rsidP="00337E47">
      <w:pPr>
        <w:autoSpaceDE w:val="0"/>
        <w:autoSpaceDN w:val="0"/>
        <w:adjustRightInd w:val="0"/>
        <w:ind w:left="720" w:hanging="720"/>
      </w:pPr>
      <w:r w:rsidRPr="003B646C">
        <w:lastRenderedPageBreak/>
        <w:t xml:space="preserve">Walsh, W.F. &amp; </w:t>
      </w:r>
      <w:r w:rsidRPr="005B5E2A">
        <w:rPr>
          <w:b/>
        </w:rPr>
        <w:t>Vito, G.F.</w:t>
      </w:r>
      <w:r w:rsidRPr="003B646C">
        <w:t xml:space="preserve">  (2000). “Policing Drug Activity in Public Housing: A Case Study in Planning for Community Policing.”  </w:t>
      </w:r>
      <w:r w:rsidRPr="003B646C">
        <w:rPr>
          <w:u w:val="single"/>
        </w:rPr>
        <w:t>Police Practice and Research: An International Journal</w:t>
      </w:r>
      <w:r w:rsidRPr="003B646C">
        <w:t>.  1(2): 273-295.</w:t>
      </w:r>
    </w:p>
    <w:p w14:paraId="24498F3B" w14:textId="77777777" w:rsidR="00514151" w:rsidRPr="002969BD" w:rsidRDefault="00514151" w:rsidP="00514151">
      <w:pPr>
        <w:autoSpaceDE w:val="0"/>
        <w:autoSpaceDN w:val="0"/>
        <w:adjustRightInd w:val="0"/>
        <w:ind w:left="720" w:hanging="720"/>
        <w:jc w:val="both"/>
        <w:rPr>
          <w:u w:val="single"/>
        </w:rPr>
      </w:pPr>
    </w:p>
    <w:p w14:paraId="78962B1B" w14:textId="77777777" w:rsidR="002969BD" w:rsidRPr="003B646C" w:rsidRDefault="002969BD" w:rsidP="002969BD">
      <w:pPr>
        <w:autoSpaceDE w:val="0"/>
        <w:autoSpaceDN w:val="0"/>
        <w:adjustRightInd w:val="0"/>
        <w:ind w:left="720" w:hanging="720"/>
      </w:pPr>
      <w:r w:rsidRPr="005B5E2A">
        <w:rPr>
          <w:b/>
        </w:rPr>
        <w:t>Vito, G.F.</w:t>
      </w:r>
      <w:r w:rsidRPr="003B646C">
        <w:t xml:space="preserve">, Longmire, D.R., &amp; Kenney, J.P.  (1984). “Burglary Suppression:  A Review of Program Findings."  </w:t>
      </w:r>
      <w:r w:rsidRPr="003B646C">
        <w:rPr>
          <w:u w:val="single"/>
        </w:rPr>
        <w:t>Journal of Contemporary Criminal Justice</w:t>
      </w:r>
      <w:r w:rsidRPr="003B646C">
        <w:t>.  2 (3): 11-14.</w:t>
      </w:r>
    </w:p>
    <w:p w14:paraId="3400AD69" w14:textId="77777777" w:rsidR="002969BD" w:rsidRPr="003B646C" w:rsidRDefault="002969BD" w:rsidP="002969BD">
      <w:pPr>
        <w:autoSpaceDE w:val="0"/>
        <w:autoSpaceDN w:val="0"/>
        <w:adjustRightInd w:val="0"/>
        <w:ind w:left="720" w:hanging="720"/>
      </w:pPr>
    </w:p>
    <w:p w14:paraId="19095FB3" w14:textId="77777777" w:rsidR="002969BD" w:rsidRPr="003B646C" w:rsidRDefault="002969BD" w:rsidP="002969BD">
      <w:pPr>
        <w:autoSpaceDE w:val="0"/>
        <w:autoSpaceDN w:val="0"/>
        <w:adjustRightInd w:val="0"/>
        <w:ind w:left="720" w:hanging="720"/>
      </w:pPr>
      <w:r w:rsidRPr="005B5E2A">
        <w:rPr>
          <w:b/>
        </w:rPr>
        <w:t>Vito, G.F.</w:t>
      </w:r>
      <w:r w:rsidRPr="003B646C">
        <w:t xml:space="preserve">, Longmire, D.R., &amp; Kenney, J.P.  (1983). “Preventing Rape:  An Evaluation of a Multi-Faceted Program."  </w:t>
      </w:r>
      <w:r w:rsidRPr="003B646C">
        <w:rPr>
          <w:u w:val="single"/>
        </w:rPr>
        <w:t>Police Studies</w:t>
      </w:r>
      <w:r w:rsidRPr="003B646C">
        <w:t xml:space="preserve">.  6 (4):  30-36, 50.  Also includes a commentary, "More Thoughts on Rape Prevention." </w:t>
      </w:r>
    </w:p>
    <w:p w14:paraId="0E39CF27" w14:textId="77777777" w:rsidR="00514151" w:rsidRPr="002969BD" w:rsidRDefault="00514151" w:rsidP="00DD02C1">
      <w:pPr>
        <w:autoSpaceDE w:val="0"/>
        <w:autoSpaceDN w:val="0"/>
        <w:adjustRightInd w:val="0"/>
        <w:jc w:val="both"/>
      </w:pPr>
    </w:p>
    <w:p w14:paraId="2FCF7274" w14:textId="77777777" w:rsidR="002969BD" w:rsidRPr="003B646C" w:rsidRDefault="002969BD" w:rsidP="002969BD">
      <w:pPr>
        <w:autoSpaceDE w:val="0"/>
        <w:autoSpaceDN w:val="0"/>
        <w:adjustRightInd w:val="0"/>
        <w:ind w:left="720" w:hanging="720"/>
      </w:pPr>
      <w:r w:rsidRPr="003B646C">
        <w:t xml:space="preserve">Longmire, D.R., </w:t>
      </w:r>
      <w:r w:rsidRPr="005B5E2A">
        <w:rPr>
          <w:b/>
        </w:rPr>
        <w:t>Vito, G.F.</w:t>
      </w:r>
      <w:r w:rsidRPr="003B646C">
        <w:t>, &amp; Kenney, J.P.  (1983). “Combating the Crime of Arson:</w:t>
      </w:r>
    </w:p>
    <w:p w14:paraId="4466939F" w14:textId="77777777" w:rsidR="002969BD" w:rsidRPr="003B646C" w:rsidRDefault="002969BD" w:rsidP="002969BD">
      <w:pPr>
        <w:autoSpaceDE w:val="0"/>
        <w:autoSpaceDN w:val="0"/>
        <w:adjustRightInd w:val="0"/>
        <w:ind w:left="720"/>
      </w:pPr>
      <w:r w:rsidRPr="003B646C">
        <w:t xml:space="preserve">Detection, Arrest and Conviction."  </w:t>
      </w:r>
      <w:r w:rsidRPr="003B646C">
        <w:rPr>
          <w:u w:val="single"/>
        </w:rPr>
        <w:t>Journal of Criminal Justice</w:t>
      </w:r>
      <w:r w:rsidRPr="003B646C">
        <w:t>.  11 (4): 359-368.</w:t>
      </w:r>
    </w:p>
    <w:p w14:paraId="2E3A1F8B" w14:textId="77777777" w:rsidR="002969BD" w:rsidRPr="003B646C" w:rsidRDefault="002969BD" w:rsidP="002969BD">
      <w:pPr>
        <w:autoSpaceDE w:val="0"/>
        <w:autoSpaceDN w:val="0"/>
        <w:adjustRightInd w:val="0"/>
        <w:ind w:left="720" w:hanging="720"/>
      </w:pPr>
    </w:p>
    <w:p w14:paraId="06D8D6BD" w14:textId="77777777" w:rsidR="002969BD" w:rsidRPr="003B646C" w:rsidRDefault="002969BD" w:rsidP="002969BD">
      <w:pPr>
        <w:autoSpaceDE w:val="0"/>
        <w:autoSpaceDN w:val="0"/>
        <w:adjustRightInd w:val="0"/>
        <w:ind w:left="720" w:hanging="720"/>
      </w:pPr>
      <w:r w:rsidRPr="005B5E2A">
        <w:rPr>
          <w:b/>
        </w:rPr>
        <w:t>Vito, G.F.</w:t>
      </w:r>
      <w:r w:rsidRPr="003B646C">
        <w:t xml:space="preserve">, Longmire, D.R., &amp; Kenney, J.P.  (1983). “Cracking Down on Crime: Issues in the Evaluation of Crime Suppression Programs."  </w:t>
      </w:r>
      <w:r w:rsidRPr="003B646C">
        <w:rPr>
          <w:u w:val="single"/>
        </w:rPr>
        <w:t>Journal of Police Science and Administration</w:t>
      </w:r>
      <w:r w:rsidRPr="003B646C">
        <w:t xml:space="preserve">. 11 (1): 38-41.  </w:t>
      </w:r>
    </w:p>
    <w:p w14:paraId="47B2CFD3" w14:textId="77777777" w:rsidR="002969BD" w:rsidRPr="003B646C" w:rsidRDefault="002969BD" w:rsidP="002969BD">
      <w:pPr>
        <w:autoSpaceDE w:val="0"/>
        <w:autoSpaceDN w:val="0"/>
        <w:adjustRightInd w:val="0"/>
        <w:ind w:left="720" w:hanging="720"/>
      </w:pPr>
    </w:p>
    <w:p w14:paraId="31DBB037" w14:textId="77777777" w:rsidR="002969BD" w:rsidRPr="003B646C" w:rsidRDefault="002969BD" w:rsidP="002969BD">
      <w:pPr>
        <w:autoSpaceDE w:val="0"/>
        <w:autoSpaceDN w:val="0"/>
        <w:adjustRightInd w:val="0"/>
        <w:ind w:left="720" w:hanging="720"/>
      </w:pPr>
      <w:r w:rsidRPr="003B646C">
        <w:t xml:space="preserve">Kenney, J.P., Adams, G.B., &amp; </w:t>
      </w:r>
      <w:r w:rsidRPr="005B5E2A">
        <w:rPr>
          <w:b/>
        </w:rPr>
        <w:t>Vito, G.F.</w:t>
      </w:r>
      <w:r w:rsidRPr="003B646C">
        <w:t xml:space="preserve">  (1982). “Consolidation of Police Services:  An Opportunity for Innovation."  </w:t>
      </w:r>
      <w:r w:rsidRPr="003B646C">
        <w:rPr>
          <w:u w:val="single"/>
        </w:rPr>
        <w:t>Journal of Police Science and Administration</w:t>
      </w:r>
      <w:r w:rsidRPr="003B646C">
        <w:t xml:space="preserve">.  20 (4): 466-472. </w:t>
      </w:r>
    </w:p>
    <w:p w14:paraId="289FFE4A" w14:textId="77777777" w:rsidR="004D5EB9" w:rsidRDefault="004D5EB9" w:rsidP="00DD02C1">
      <w:pPr>
        <w:autoSpaceDE w:val="0"/>
        <w:autoSpaceDN w:val="0"/>
        <w:adjustRightInd w:val="0"/>
        <w:jc w:val="both"/>
        <w:rPr>
          <w:b/>
          <w:bCs/>
          <w:i/>
          <w:iCs/>
        </w:rPr>
      </w:pPr>
    </w:p>
    <w:p w14:paraId="101FD795" w14:textId="76A164AB" w:rsidR="00E75F09" w:rsidRPr="00514151" w:rsidRDefault="00514151" w:rsidP="00DD02C1">
      <w:pPr>
        <w:autoSpaceDE w:val="0"/>
        <w:autoSpaceDN w:val="0"/>
        <w:adjustRightInd w:val="0"/>
        <w:jc w:val="both"/>
        <w:rPr>
          <w:b/>
          <w:bCs/>
          <w:i/>
          <w:iCs/>
        </w:rPr>
      </w:pPr>
      <w:r>
        <w:rPr>
          <w:b/>
          <w:bCs/>
          <w:i/>
          <w:iCs/>
        </w:rPr>
        <w:t>Substance Abuse</w:t>
      </w:r>
    </w:p>
    <w:p w14:paraId="3D57A958" w14:textId="77777777" w:rsidR="00E67E17" w:rsidRDefault="00E67E17" w:rsidP="000D771F">
      <w:pPr>
        <w:autoSpaceDE w:val="0"/>
        <w:autoSpaceDN w:val="0"/>
        <w:adjustRightInd w:val="0"/>
        <w:ind w:left="720" w:hanging="720"/>
        <w:jc w:val="both"/>
      </w:pPr>
    </w:p>
    <w:p w14:paraId="6708666A" w14:textId="77777777" w:rsidR="000D771F" w:rsidRDefault="000D771F" w:rsidP="000D771F">
      <w:pPr>
        <w:autoSpaceDE w:val="0"/>
        <w:autoSpaceDN w:val="0"/>
        <w:adjustRightInd w:val="0"/>
        <w:ind w:left="720" w:hanging="720"/>
        <w:jc w:val="both"/>
      </w:pPr>
      <w:r>
        <w:t xml:space="preserve">Block, M.M., </w:t>
      </w:r>
      <w:r>
        <w:rPr>
          <w:b/>
        </w:rPr>
        <w:t xml:space="preserve">Vito, G.F., </w:t>
      </w:r>
      <w:r w:rsidR="00B5431F">
        <w:t xml:space="preserve">&amp; </w:t>
      </w:r>
      <w:r>
        <w:t>H</w:t>
      </w:r>
      <w:r w:rsidR="00B5431F">
        <w:t xml:space="preserve">iggins, G.E. </w:t>
      </w:r>
      <w:r>
        <w:t>(</w:t>
      </w:r>
      <w:r w:rsidR="00FC2DC0">
        <w:t>2017</w:t>
      </w:r>
      <w:r>
        <w:t xml:space="preserve">). “Strengths and Weaknesses of Prescription Drug Monitoring Programs: A Focus Group Assessment of Law Enforcement Officers.” </w:t>
      </w:r>
      <w:r>
        <w:rPr>
          <w:u w:val="single"/>
        </w:rPr>
        <w:t>Deviant Behavior</w:t>
      </w:r>
      <w:r>
        <w:t>.</w:t>
      </w:r>
      <w:r w:rsidR="00FC2DC0">
        <w:t xml:space="preserve"> </w:t>
      </w:r>
      <w:r w:rsidR="00E94FBB">
        <w:t>Vol. 39, No. 5: 576</w:t>
      </w:r>
      <w:r w:rsidR="004368B1">
        <w:t>-586.</w:t>
      </w:r>
    </w:p>
    <w:p w14:paraId="484DDB5B" w14:textId="77777777" w:rsidR="00B5431F" w:rsidRDefault="00B5431F" w:rsidP="000D771F">
      <w:pPr>
        <w:autoSpaceDE w:val="0"/>
        <w:autoSpaceDN w:val="0"/>
        <w:adjustRightInd w:val="0"/>
        <w:ind w:left="720" w:hanging="720"/>
        <w:jc w:val="both"/>
      </w:pPr>
    </w:p>
    <w:p w14:paraId="6DE50CA5" w14:textId="77777777" w:rsidR="00B5431F" w:rsidRPr="00B5431F" w:rsidRDefault="00B5431F" w:rsidP="00B5431F">
      <w:pPr>
        <w:autoSpaceDE w:val="0"/>
        <w:autoSpaceDN w:val="0"/>
        <w:adjustRightInd w:val="0"/>
        <w:ind w:left="720" w:hanging="720"/>
        <w:jc w:val="both"/>
      </w:pPr>
      <w:r>
        <w:t xml:space="preserve">Vito, A.G., </w:t>
      </w:r>
      <w:r>
        <w:rPr>
          <w:b/>
        </w:rPr>
        <w:t>Vito, G.F.</w:t>
      </w:r>
      <w:r>
        <w:t>, Higgins, G.E., &amp; Tewksbury, R. (</w:t>
      </w:r>
      <w:r w:rsidR="00FC2DC0">
        <w:t>2017</w:t>
      </w:r>
      <w:r>
        <w:t xml:space="preserve">). “The Recidivism of Drug Offenders Following Release from Prison: A Comparison of Kentucky Outcomes.” </w:t>
      </w:r>
      <w:r>
        <w:rPr>
          <w:u w:val="single"/>
        </w:rPr>
        <w:t>Corrections: Policy, Practice &amp; Research</w:t>
      </w:r>
      <w:r>
        <w:t>.</w:t>
      </w:r>
      <w:r w:rsidR="00FC2DC0">
        <w:t xml:space="preserve"> </w:t>
      </w:r>
      <w:r w:rsidR="008E6AEB">
        <w:t>Vol. 2, No. 4: 223-236.</w:t>
      </w:r>
    </w:p>
    <w:p w14:paraId="072306F0" w14:textId="2C6F65B8" w:rsidR="000D771F" w:rsidRDefault="000D771F" w:rsidP="00DD02C1">
      <w:pPr>
        <w:autoSpaceDE w:val="0"/>
        <w:autoSpaceDN w:val="0"/>
        <w:adjustRightInd w:val="0"/>
        <w:jc w:val="both"/>
      </w:pPr>
    </w:p>
    <w:p w14:paraId="7566EE6C" w14:textId="77777777" w:rsidR="00527DAE" w:rsidRDefault="00527DAE" w:rsidP="00527DAE">
      <w:pPr>
        <w:ind w:left="720" w:hanging="720"/>
      </w:pPr>
      <w:proofErr w:type="spellStart"/>
      <w:r>
        <w:t>Wixson</w:t>
      </w:r>
      <w:proofErr w:type="spellEnd"/>
      <w:r>
        <w:t xml:space="preserve">, S. E., </w:t>
      </w:r>
      <w:proofErr w:type="spellStart"/>
      <w:r>
        <w:t>Rippetoe</w:t>
      </w:r>
      <w:proofErr w:type="spellEnd"/>
      <w:r>
        <w:t xml:space="preserve">, T. F., Blumenschein, K., Talbert, J., </w:t>
      </w:r>
      <w:proofErr w:type="spellStart"/>
      <w:r>
        <w:t>Goodin</w:t>
      </w:r>
      <w:proofErr w:type="spellEnd"/>
      <w:r>
        <w:t>, A. J</w:t>
      </w:r>
      <w:r w:rsidRPr="005464C7">
        <w:t xml:space="preserve">., </w:t>
      </w:r>
      <w:r w:rsidRPr="005464C7">
        <w:rPr>
          <w:bCs/>
        </w:rPr>
        <w:t>Higgins, G. E.</w:t>
      </w:r>
      <w:r w:rsidRPr="005464C7">
        <w:t>,</w:t>
      </w:r>
      <w:r>
        <w:t xml:space="preserve"> &amp; </w:t>
      </w:r>
      <w:r w:rsidRPr="00EC439F">
        <w:rPr>
          <w:b/>
        </w:rPr>
        <w:t>Vito, G. F.</w:t>
      </w:r>
      <w:r>
        <w:rPr>
          <w:b/>
        </w:rPr>
        <w:t xml:space="preserve"> </w:t>
      </w:r>
      <w:r>
        <w:t xml:space="preserve">(2014).  Law Enforcement Perceptions of a Prescription Drug Monitoring Program.  </w:t>
      </w:r>
      <w:r>
        <w:rPr>
          <w:u w:val="single"/>
        </w:rPr>
        <w:t>International Journal of Police Science &amp; Management</w:t>
      </w:r>
      <w:r>
        <w:t>, Vol. 16, No. 4: 288-296.</w:t>
      </w:r>
    </w:p>
    <w:p w14:paraId="06255E64" w14:textId="03B81E29" w:rsidR="00527DAE" w:rsidRDefault="00527DAE" w:rsidP="00527DAE">
      <w:pPr>
        <w:spacing w:before="100" w:beforeAutospacing="1" w:after="100" w:afterAutospacing="1"/>
        <w:ind w:left="720" w:hanging="720"/>
      </w:pPr>
      <w:r w:rsidRPr="00681F27">
        <w:t xml:space="preserve">Vito, A.G., Higgins, G.E., </w:t>
      </w:r>
      <w:r w:rsidRPr="00EC439F">
        <w:rPr>
          <w:b/>
        </w:rPr>
        <w:t>Vito, G.F.</w:t>
      </w:r>
      <w:r w:rsidRPr="00681F27">
        <w:t xml:space="preserve">, &amp; Walsh, W.F. (2012). “The Threat of Methamphetamine Use and Production: Evaluation Results from a Kentucky Law Enforcement Program.” </w:t>
      </w:r>
      <w:r w:rsidRPr="00681F27">
        <w:rPr>
          <w:u w:val="single"/>
        </w:rPr>
        <w:t>International Journal of Police Science and Management</w:t>
      </w:r>
      <w:r w:rsidRPr="00681F27">
        <w:t>. Vol. 14, No. 3: 201-212.</w:t>
      </w:r>
    </w:p>
    <w:p w14:paraId="76F2E89D" w14:textId="77777777" w:rsidR="00337E47" w:rsidRPr="003B646C" w:rsidRDefault="00337E47" w:rsidP="00337E47">
      <w:pPr>
        <w:autoSpaceDE w:val="0"/>
        <w:autoSpaceDN w:val="0"/>
        <w:adjustRightInd w:val="0"/>
        <w:ind w:left="720" w:hanging="720"/>
      </w:pPr>
      <w:r w:rsidRPr="005B5E2A">
        <w:rPr>
          <w:b/>
        </w:rPr>
        <w:t>Vito, G.F.</w:t>
      </w:r>
      <w:r w:rsidRPr="003B646C">
        <w:t xml:space="preserve"> &amp; Tewksbury, R. (2000). “Gender Comparisons in Drug Testing Probationers and Parolees.” </w:t>
      </w:r>
      <w:r w:rsidRPr="003B646C">
        <w:rPr>
          <w:u w:val="single"/>
        </w:rPr>
        <w:t>Corrections Compendium</w:t>
      </w:r>
      <w:r w:rsidRPr="003B646C">
        <w:t xml:space="preserve"> 25(9): 1-4, 16-17.</w:t>
      </w:r>
    </w:p>
    <w:p w14:paraId="18C84DF3" w14:textId="77777777" w:rsidR="00337E47" w:rsidRDefault="00337E47" w:rsidP="00337E47">
      <w:pPr>
        <w:autoSpaceDE w:val="0"/>
        <w:autoSpaceDN w:val="0"/>
        <w:adjustRightInd w:val="0"/>
        <w:ind w:left="720" w:hanging="720"/>
        <w:rPr>
          <w:b/>
        </w:rPr>
      </w:pPr>
    </w:p>
    <w:p w14:paraId="5D78518A" w14:textId="3986D415" w:rsidR="00337E47" w:rsidRPr="003B646C" w:rsidRDefault="00337E47" w:rsidP="00337E47">
      <w:pPr>
        <w:autoSpaceDE w:val="0"/>
        <w:autoSpaceDN w:val="0"/>
        <w:adjustRightInd w:val="0"/>
        <w:ind w:left="720" w:hanging="720"/>
      </w:pPr>
      <w:r w:rsidRPr="005B5E2A">
        <w:rPr>
          <w:b/>
        </w:rPr>
        <w:t>Vito, G.F.</w:t>
      </w:r>
      <w:r w:rsidRPr="003B646C">
        <w:t xml:space="preserve"> &amp; Tewksbury, R.A.  (1998). “The Jefferson County (KY) Drug</w:t>
      </w:r>
      <w:r>
        <w:t xml:space="preserve"> </w:t>
      </w:r>
      <w:r w:rsidRPr="003B646C">
        <w:t xml:space="preserve">Court Program:  An Impact Assessment.”  </w:t>
      </w:r>
      <w:r w:rsidRPr="003B646C">
        <w:rPr>
          <w:u w:val="single"/>
        </w:rPr>
        <w:t>Federal Probation</w:t>
      </w:r>
      <w:r w:rsidRPr="003B646C">
        <w:t>.  LXII (2): 46-51.</w:t>
      </w:r>
      <w:r>
        <w:t xml:space="preserve"> </w:t>
      </w:r>
      <w:r w:rsidRPr="00C932F7">
        <w:lastRenderedPageBreak/>
        <w:t>http://www.uscourts.gov/viewer.aspx?doc=/uscourts/FederalCourts/PPS/Fedprob/1998decfp.pdf</w:t>
      </w:r>
      <w:r>
        <w:t>.</w:t>
      </w:r>
    </w:p>
    <w:p w14:paraId="2AB7C567" w14:textId="77777777" w:rsidR="00337E47" w:rsidRDefault="00337E47" w:rsidP="00337E47">
      <w:pPr>
        <w:autoSpaceDE w:val="0"/>
        <w:autoSpaceDN w:val="0"/>
        <w:adjustRightInd w:val="0"/>
        <w:ind w:left="720" w:hanging="720"/>
        <w:rPr>
          <w:b/>
        </w:rPr>
      </w:pPr>
    </w:p>
    <w:p w14:paraId="048309EA" w14:textId="5EFCFE61" w:rsidR="00337E47" w:rsidRPr="003B646C" w:rsidRDefault="00337E47" w:rsidP="00337E47">
      <w:pPr>
        <w:autoSpaceDE w:val="0"/>
        <w:autoSpaceDN w:val="0"/>
        <w:adjustRightInd w:val="0"/>
        <w:ind w:left="720" w:hanging="720"/>
      </w:pPr>
      <w:r w:rsidRPr="005B5E2A">
        <w:rPr>
          <w:b/>
        </w:rPr>
        <w:t>Vito, G.F.</w:t>
      </w:r>
      <w:r w:rsidRPr="003B646C">
        <w:t xml:space="preserve"> (1998).  “What Works in Drug Testing and Monitoring.”  </w:t>
      </w:r>
      <w:r w:rsidRPr="003B646C">
        <w:rPr>
          <w:u w:val="single"/>
        </w:rPr>
        <w:t>The International Community Corrections Association Journal</w:t>
      </w:r>
      <w:r w:rsidRPr="003B646C">
        <w:t>.  VIII (3): 22-34.</w:t>
      </w:r>
    </w:p>
    <w:p w14:paraId="32201925" w14:textId="77777777" w:rsidR="00337E47" w:rsidRPr="003B646C" w:rsidRDefault="00337E47" w:rsidP="00337E47">
      <w:pPr>
        <w:autoSpaceDE w:val="0"/>
        <w:autoSpaceDN w:val="0"/>
        <w:adjustRightInd w:val="0"/>
        <w:ind w:left="720" w:hanging="720"/>
      </w:pPr>
    </w:p>
    <w:p w14:paraId="2A8B9DA9" w14:textId="77777777" w:rsidR="00414D2C" w:rsidRDefault="00337E47" w:rsidP="00337E47">
      <w:pPr>
        <w:autoSpaceDE w:val="0"/>
        <w:autoSpaceDN w:val="0"/>
        <w:adjustRightInd w:val="0"/>
        <w:ind w:left="720" w:hanging="720"/>
      </w:pPr>
      <w:r w:rsidRPr="003B646C">
        <w:t xml:space="preserve">Tewksbury, R.A., </w:t>
      </w:r>
      <w:r w:rsidRPr="005B5E2A">
        <w:rPr>
          <w:b/>
        </w:rPr>
        <w:t>Vito, G.F.</w:t>
      </w:r>
      <w:r w:rsidRPr="003B646C">
        <w:t xml:space="preserve">, &amp; Cummings, S.B. (1998). “Injection Drug Users and HIV Risk Behaviors: The Criminal Justice Professionals' Role in Identifying and Responding to Multi-Faceted Risk Behaviors."  </w:t>
      </w:r>
      <w:r w:rsidRPr="003B646C">
        <w:rPr>
          <w:u w:val="single"/>
        </w:rPr>
        <w:t>Journal of Crime &amp; Justice</w:t>
      </w:r>
      <w:r w:rsidRPr="003B646C">
        <w:t>.  XXI (1): 1-23.</w:t>
      </w:r>
      <w:r>
        <w:t xml:space="preserve"> This article was also reprinted in Lanier, M.M. (Ed.) (2006). </w:t>
      </w:r>
      <w:r>
        <w:rPr>
          <w:i/>
        </w:rPr>
        <w:t>The Impact of HIV/AIDS on Criminology and Criminal Justice</w:t>
      </w:r>
      <w:r>
        <w:t>. Burlington, VT: Ashgate Publishing, pp.229-250.</w:t>
      </w:r>
    </w:p>
    <w:p w14:paraId="3E6BE184" w14:textId="77777777" w:rsidR="00414D2C" w:rsidRDefault="00414D2C" w:rsidP="00337E47">
      <w:pPr>
        <w:autoSpaceDE w:val="0"/>
        <w:autoSpaceDN w:val="0"/>
        <w:adjustRightInd w:val="0"/>
        <w:ind w:left="720" w:hanging="720"/>
      </w:pPr>
    </w:p>
    <w:p w14:paraId="4BB750EE" w14:textId="77777777" w:rsidR="00414D2C" w:rsidRPr="003B646C" w:rsidRDefault="00414D2C" w:rsidP="00414D2C">
      <w:pPr>
        <w:autoSpaceDE w:val="0"/>
        <w:autoSpaceDN w:val="0"/>
        <w:adjustRightInd w:val="0"/>
        <w:ind w:left="720" w:hanging="720"/>
      </w:pPr>
      <w:r w:rsidRPr="005B5E2A">
        <w:rPr>
          <w:b/>
        </w:rPr>
        <w:t>Vito, G.F.</w:t>
      </w:r>
      <w:r w:rsidRPr="003B646C">
        <w:t xml:space="preserve">, Wilson, D.G., &amp; Holmes, S.T.  (1993). “Drug Testing in Community Corrections: Results from a Four -Year Program."  </w:t>
      </w:r>
      <w:r w:rsidRPr="003B646C">
        <w:rPr>
          <w:u w:val="single"/>
        </w:rPr>
        <w:t>The Prison Journal</w:t>
      </w:r>
      <w:r w:rsidRPr="003B646C">
        <w:t>.  73 (3&amp;4): 343-354.</w:t>
      </w:r>
    </w:p>
    <w:p w14:paraId="295C537D" w14:textId="77777777" w:rsidR="00414D2C" w:rsidRDefault="00414D2C" w:rsidP="00337E47">
      <w:pPr>
        <w:autoSpaceDE w:val="0"/>
        <w:autoSpaceDN w:val="0"/>
        <w:adjustRightInd w:val="0"/>
        <w:ind w:left="720" w:hanging="720"/>
      </w:pPr>
    </w:p>
    <w:p w14:paraId="0758C8BF" w14:textId="77777777" w:rsidR="00414D2C" w:rsidRPr="003B646C" w:rsidRDefault="00337E47" w:rsidP="00414D2C">
      <w:pPr>
        <w:autoSpaceDE w:val="0"/>
        <w:autoSpaceDN w:val="0"/>
        <w:adjustRightInd w:val="0"/>
        <w:ind w:left="720" w:hanging="720"/>
      </w:pPr>
      <w:r>
        <w:t xml:space="preserve"> </w:t>
      </w:r>
      <w:r w:rsidR="00414D2C" w:rsidRPr="003B646C">
        <w:t xml:space="preserve">Potter, G., Gaines, L.K., &amp; </w:t>
      </w:r>
      <w:r w:rsidR="00414D2C" w:rsidRPr="005B5E2A">
        <w:rPr>
          <w:b/>
        </w:rPr>
        <w:t>Vito, G.F.</w:t>
      </w:r>
      <w:r w:rsidR="00414D2C" w:rsidRPr="003B646C">
        <w:t xml:space="preserve">  (1992). “Using Dollars to Fight Drugs:  The</w:t>
      </w:r>
    </w:p>
    <w:p w14:paraId="7419FED5" w14:textId="77777777" w:rsidR="00414D2C" w:rsidRPr="003B646C" w:rsidRDefault="00414D2C" w:rsidP="00414D2C">
      <w:pPr>
        <w:autoSpaceDE w:val="0"/>
        <w:autoSpaceDN w:val="0"/>
        <w:adjustRightInd w:val="0"/>
        <w:ind w:left="720"/>
      </w:pPr>
      <w:r w:rsidRPr="003B646C">
        <w:t xml:space="preserve">Dysfunctional Aspects of Policymaking."  </w:t>
      </w:r>
      <w:r w:rsidRPr="003B646C">
        <w:rPr>
          <w:u w:val="single"/>
        </w:rPr>
        <w:t>Journal of Contemporary Criminal Justice</w:t>
      </w:r>
      <w:r w:rsidRPr="003B646C">
        <w:t>.  8 (4):  332-350.</w:t>
      </w:r>
    </w:p>
    <w:p w14:paraId="24521B1B" w14:textId="77777777" w:rsidR="00414D2C" w:rsidRPr="003B646C" w:rsidRDefault="00414D2C" w:rsidP="00414D2C">
      <w:pPr>
        <w:autoSpaceDE w:val="0"/>
        <w:autoSpaceDN w:val="0"/>
        <w:adjustRightInd w:val="0"/>
        <w:ind w:left="720" w:hanging="720"/>
      </w:pPr>
    </w:p>
    <w:p w14:paraId="7CE699AC" w14:textId="77777777" w:rsidR="00414D2C" w:rsidRPr="003B646C" w:rsidRDefault="00414D2C" w:rsidP="00414D2C">
      <w:pPr>
        <w:autoSpaceDE w:val="0"/>
        <w:autoSpaceDN w:val="0"/>
        <w:adjustRightInd w:val="0"/>
        <w:ind w:left="720" w:hanging="720"/>
      </w:pPr>
      <w:r w:rsidRPr="005B5E2A">
        <w:rPr>
          <w:b/>
        </w:rPr>
        <w:t>Vito, G.F.</w:t>
      </w:r>
      <w:r w:rsidRPr="003B646C">
        <w:t xml:space="preserve">, Holmes, S.T., Keil, T.J., &amp; Wilson, D.G.  (1992). “Drug Testing in Community Corrections:  A Comparative Program Analysis."  </w:t>
      </w:r>
      <w:r w:rsidRPr="003B646C">
        <w:rPr>
          <w:u w:val="single"/>
        </w:rPr>
        <w:t>Journal of Crime and Justice</w:t>
      </w:r>
      <w:r w:rsidRPr="003B646C">
        <w:t>.  XV (1):  63-90.</w:t>
      </w:r>
    </w:p>
    <w:p w14:paraId="147170B1" w14:textId="35A24489" w:rsidR="00337E47" w:rsidRPr="000F3511" w:rsidRDefault="00337E47" w:rsidP="00337E47">
      <w:pPr>
        <w:autoSpaceDE w:val="0"/>
        <w:autoSpaceDN w:val="0"/>
        <w:adjustRightInd w:val="0"/>
        <w:ind w:left="720" w:hanging="720"/>
      </w:pPr>
    </w:p>
    <w:p w14:paraId="55985CDE" w14:textId="77777777" w:rsidR="00414D2C" w:rsidRPr="003B646C" w:rsidRDefault="00414D2C" w:rsidP="00414D2C">
      <w:pPr>
        <w:autoSpaceDE w:val="0"/>
        <w:autoSpaceDN w:val="0"/>
        <w:adjustRightInd w:val="0"/>
        <w:ind w:left="720" w:hanging="720"/>
      </w:pPr>
      <w:r w:rsidRPr="005B5E2A">
        <w:rPr>
          <w:b/>
        </w:rPr>
        <w:t>Vito, G.F.</w:t>
      </w:r>
      <w:r w:rsidRPr="003B646C">
        <w:t xml:space="preserve">, Wilson, D.G., &amp; Keil, T.J.  (1990). “Drug Testing, Treatment, and Revocation:  A Review of Program Findings."  </w:t>
      </w:r>
      <w:r w:rsidRPr="003B646C">
        <w:rPr>
          <w:u w:val="single"/>
        </w:rPr>
        <w:t>Federal Probation</w:t>
      </w:r>
      <w:r w:rsidRPr="003B646C">
        <w:t>. 54 (3): 37-43.</w:t>
      </w:r>
    </w:p>
    <w:p w14:paraId="5D7A388C" w14:textId="77777777" w:rsidR="00414D2C" w:rsidRDefault="00414D2C" w:rsidP="00414D2C">
      <w:pPr>
        <w:autoSpaceDE w:val="0"/>
        <w:autoSpaceDN w:val="0"/>
        <w:adjustRightInd w:val="0"/>
        <w:ind w:left="720" w:hanging="720"/>
        <w:rPr>
          <w:b/>
        </w:rPr>
      </w:pPr>
    </w:p>
    <w:p w14:paraId="4B2DD3F5" w14:textId="59F66B2B" w:rsidR="00414D2C" w:rsidRPr="003B646C" w:rsidRDefault="00414D2C" w:rsidP="00414D2C">
      <w:pPr>
        <w:autoSpaceDE w:val="0"/>
        <w:autoSpaceDN w:val="0"/>
        <w:adjustRightInd w:val="0"/>
        <w:ind w:left="720" w:hanging="720"/>
      </w:pPr>
      <w:r w:rsidRPr="005B5E2A">
        <w:rPr>
          <w:b/>
        </w:rPr>
        <w:t>Vito, G.F.</w:t>
      </w:r>
      <w:r w:rsidRPr="003B646C">
        <w:t xml:space="preserve">  (1989). “The Kentucky Substance Abuse Program:  A Private Program to Treat Probationers and Parolees."  </w:t>
      </w:r>
      <w:r w:rsidRPr="003B646C">
        <w:rPr>
          <w:u w:val="single"/>
        </w:rPr>
        <w:t>Federal Probation</w:t>
      </w:r>
      <w:r w:rsidRPr="003B646C">
        <w:t>.    53 (1): 65-72.</w:t>
      </w:r>
    </w:p>
    <w:p w14:paraId="382946C1" w14:textId="77777777" w:rsidR="00414D2C" w:rsidRPr="003B646C" w:rsidRDefault="00414D2C" w:rsidP="00414D2C">
      <w:pPr>
        <w:autoSpaceDE w:val="0"/>
        <w:autoSpaceDN w:val="0"/>
        <w:adjustRightInd w:val="0"/>
        <w:ind w:left="720" w:hanging="720"/>
      </w:pPr>
    </w:p>
    <w:p w14:paraId="228C3168" w14:textId="77777777" w:rsidR="00414D2C" w:rsidRPr="003B646C" w:rsidRDefault="00414D2C" w:rsidP="00414D2C">
      <w:pPr>
        <w:autoSpaceDE w:val="0"/>
        <w:autoSpaceDN w:val="0"/>
        <w:adjustRightInd w:val="0"/>
        <w:ind w:left="720" w:hanging="720"/>
      </w:pPr>
      <w:r w:rsidRPr="005B5E2A">
        <w:rPr>
          <w:b/>
        </w:rPr>
        <w:t>Vito, G.F.</w:t>
      </w:r>
      <w:r w:rsidRPr="003B646C">
        <w:t xml:space="preserve">  (1989). “The War on Drugs - The Kentucky Substance Abuse Program."</w:t>
      </w:r>
    </w:p>
    <w:p w14:paraId="77502DB5" w14:textId="77777777" w:rsidR="00414D2C" w:rsidRPr="003B646C" w:rsidRDefault="00414D2C" w:rsidP="00414D2C">
      <w:pPr>
        <w:autoSpaceDE w:val="0"/>
        <w:autoSpaceDN w:val="0"/>
        <w:adjustRightInd w:val="0"/>
        <w:ind w:left="720"/>
      </w:pPr>
      <w:r w:rsidRPr="003B646C">
        <w:rPr>
          <w:u w:val="single"/>
        </w:rPr>
        <w:t>Corrections Today</w:t>
      </w:r>
      <w:r w:rsidRPr="003B646C">
        <w:t>, (July): 34-37.</w:t>
      </w:r>
    </w:p>
    <w:p w14:paraId="247F491F" w14:textId="77777777" w:rsidR="00B02A68" w:rsidRDefault="00B02A68" w:rsidP="00290CF7">
      <w:pPr>
        <w:autoSpaceDE w:val="0"/>
        <w:autoSpaceDN w:val="0"/>
        <w:adjustRightInd w:val="0"/>
        <w:ind w:left="720" w:hanging="720"/>
        <w:jc w:val="both"/>
        <w:rPr>
          <w:b/>
        </w:rPr>
      </w:pPr>
    </w:p>
    <w:p w14:paraId="16074FD9" w14:textId="7BA18A86" w:rsidR="00514151" w:rsidRPr="00514151" w:rsidRDefault="00514151" w:rsidP="00290CF7">
      <w:pPr>
        <w:autoSpaceDE w:val="0"/>
        <w:autoSpaceDN w:val="0"/>
        <w:adjustRightInd w:val="0"/>
        <w:ind w:left="720" w:hanging="720"/>
        <w:jc w:val="both"/>
        <w:rPr>
          <w:bCs/>
        </w:rPr>
      </w:pPr>
      <w:r>
        <w:rPr>
          <w:b/>
          <w:i/>
          <w:iCs/>
        </w:rPr>
        <w:t>Corrections</w:t>
      </w:r>
    </w:p>
    <w:p w14:paraId="55A367D1" w14:textId="77777777" w:rsidR="00514151" w:rsidRDefault="00514151" w:rsidP="00290CF7">
      <w:pPr>
        <w:autoSpaceDE w:val="0"/>
        <w:autoSpaceDN w:val="0"/>
        <w:adjustRightInd w:val="0"/>
        <w:ind w:left="720" w:hanging="720"/>
        <w:jc w:val="both"/>
        <w:rPr>
          <w:b/>
        </w:rPr>
      </w:pPr>
    </w:p>
    <w:p w14:paraId="4224F929" w14:textId="318EFD97" w:rsidR="00290CF7" w:rsidRPr="00746786" w:rsidRDefault="00290CF7" w:rsidP="00290CF7">
      <w:pPr>
        <w:autoSpaceDE w:val="0"/>
        <w:autoSpaceDN w:val="0"/>
        <w:adjustRightInd w:val="0"/>
        <w:ind w:left="720" w:hanging="720"/>
        <w:jc w:val="both"/>
      </w:pPr>
      <w:r>
        <w:rPr>
          <w:b/>
        </w:rPr>
        <w:t>Vito, G.F.</w:t>
      </w:r>
      <w:r>
        <w:t xml:space="preserve">, Higgins, G.E., &amp; Tewksbury, R. (2015). “The Effectiveness of Parole Supervision: Use of Propensity Score Matching to Analyze Reincarceration Rates in Kentucky.” </w:t>
      </w:r>
      <w:r>
        <w:rPr>
          <w:u w:val="single"/>
        </w:rPr>
        <w:t>Criminal Justice Policy Review</w:t>
      </w:r>
      <w:r>
        <w:t xml:space="preserve">, </w:t>
      </w:r>
      <w:r w:rsidRPr="00746786">
        <w:rPr>
          <w:color w:val="auto"/>
        </w:rPr>
        <w:t>DOI: 10.1177/0887403415609717</w:t>
      </w:r>
      <w:r>
        <w:rPr>
          <w:color w:val="auto"/>
        </w:rPr>
        <w:t>. Published On Line First by Sage Publications.</w:t>
      </w:r>
    </w:p>
    <w:p w14:paraId="676D143C" w14:textId="77777777" w:rsidR="00290CF7" w:rsidRPr="00681F27" w:rsidRDefault="00290CF7" w:rsidP="00290CF7">
      <w:pPr>
        <w:spacing w:before="100" w:beforeAutospacing="1" w:after="100" w:afterAutospacing="1"/>
        <w:ind w:left="720" w:hanging="720"/>
      </w:pPr>
      <w:r w:rsidRPr="00EC439F">
        <w:rPr>
          <w:b/>
        </w:rPr>
        <w:t>Vito, G. F.</w:t>
      </w:r>
      <w:r w:rsidRPr="00EC439F">
        <w:t xml:space="preserve">, </w:t>
      </w:r>
      <w:r w:rsidRPr="00681F27">
        <w:t xml:space="preserve">Higgins, G. E., &amp; Tewksbury, R. (2012). “Characteristics of Parole Violators in Kentucky.”  </w:t>
      </w:r>
      <w:r w:rsidRPr="00681F27">
        <w:rPr>
          <w:u w:val="single"/>
        </w:rPr>
        <w:t xml:space="preserve">Federal Probation. </w:t>
      </w:r>
      <w:r w:rsidRPr="00681F27">
        <w:t>Vol. 76, No. 1: http://www.uscourts.gov/viewer.aspx?doc=/uscourts/FederalCourts/PPS/Fedprob/2012-06/index.html</w:t>
      </w:r>
    </w:p>
    <w:p w14:paraId="68D40E51" w14:textId="77777777" w:rsidR="00290CF7" w:rsidRPr="00681F27" w:rsidRDefault="00290CF7" w:rsidP="00290CF7">
      <w:pPr>
        <w:ind w:left="720" w:hanging="720"/>
        <w:contextualSpacing/>
      </w:pPr>
      <w:r w:rsidRPr="00681F27">
        <w:t xml:space="preserve">Tewksbury, R.; </w:t>
      </w:r>
      <w:r w:rsidRPr="005B5E2A">
        <w:rPr>
          <w:b/>
        </w:rPr>
        <w:t>Vito, G.F.</w:t>
      </w:r>
      <w:r w:rsidRPr="00681F27">
        <w:t xml:space="preserve">, &amp; Higgins, G.E. (2012). “Parole Decisions and the Role of Institutional Factors in Successful Re-Entry.” </w:t>
      </w:r>
      <w:r w:rsidRPr="00681F27">
        <w:rPr>
          <w:u w:val="single"/>
        </w:rPr>
        <w:t>Corrections Today</w:t>
      </w:r>
      <w:r w:rsidRPr="00681F27">
        <w:t>, Vol. 73, No. 6: 70-74.</w:t>
      </w:r>
    </w:p>
    <w:p w14:paraId="7E666721" w14:textId="77777777" w:rsidR="00290CF7" w:rsidRPr="00681F27" w:rsidRDefault="00290CF7" w:rsidP="00290CF7">
      <w:pPr>
        <w:autoSpaceDE w:val="0"/>
        <w:autoSpaceDN w:val="0"/>
        <w:adjustRightInd w:val="0"/>
        <w:ind w:left="720" w:hanging="720"/>
        <w:jc w:val="both"/>
      </w:pPr>
    </w:p>
    <w:p w14:paraId="398F4776" w14:textId="77777777" w:rsidR="00290CF7" w:rsidRPr="00681F27" w:rsidRDefault="00290CF7" w:rsidP="00290CF7">
      <w:pPr>
        <w:autoSpaceDE w:val="0"/>
        <w:autoSpaceDN w:val="0"/>
        <w:adjustRightInd w:val="0"/>
        <w:ind w:left="720" w:hanging="720"/>
        <w:jc w:val="both"/>
      </w:pPr>
      <w:r w:rsidRPr="005B5E2A">
        <w:rPr>
          <w:b/>
        </w:rPr>
        <w:t>Vito, G.F.</w:t>
      </w:r>
      <w:r w:rsidRPr="00681F27">
        <w:t xml:space="preserve">, Tewksbury, R., &amp; Higgins, G.E. (2010). “Evaluation of Kentucky’s Early Release Initiative: Sentence Commutations, Public Safety and Recidivism.” </w:t>
      </w:r>
      <w:r w:rsidRPr="00681F27">
        <w:rPr>
          <w:u w:val="single"/>
        </w:rPr>
        <w:t>Federal Probation</w:t>
      </w:r>
      <w:r w:rsidRPr="00681F27">
        <w:t xml:space="preserve">, Vol. 74, No. 3: 22-26. </w:t>
      </w:r>
    </w:p>
    <w:p w14:paraId="27D0CBE1" w14:textId="77777777" w:rsidR="00290CF7" w:rsidRPr="00681F27" w:rsidRDefault="00290CF7" w:rsidP="00290CF7">
      <w:pPr>
        <w:autoSpaceDE w:val="0"/>
        <w:autoSpaceDN w:val="0"/>
        <w:adjustRightInd w:val="0"/>
        <w:ind w:left="720" w:hanging="720"/>
        <w:jc w:val="both"/>
        <w:rPr>
          <w:rFonts w:ascii="CG Times" w:hAnsi="CG Times" w:cs="CG Times"/>
        </w:rPr>
      </w:pPr>
    </w:p>
    <w:p w14:paraId="102A4CE9" w14:textId="1DEDE90C" w:rsidR="00290CF7" w:rsidRDefault="00290CF7" w:rsidP="00290CF7">
      <w:pPr>
        <w:autoSpaceDE w:val="0"/>
        <w:autoSpaceDN w:val="0"/>
        <w:adjustRightInd w:val="0"/>
        <w:ind w:left="720" w:hanging="720"/>
        <w:jc w:val="both"/>
        <w:rPr>
          <w:rFonts w:ascii="CG Times" w:hAnsi="CG Times" w:cs="CG Times"/>
        </w:rPr>
      </w:pPr>
      <w:r w:rsidRPr="005B5E2A">
        <w:rPr>
          <w:rFonts w:ascii="CG Times" w:hAnsi="CG Times" w:cs="CG Times"/>
          <w:b/>
        </w:rPr>
        <w:t>Vito, G.F.</w:t>
      </w:r>
      <w:r w:rsidRPr="00681F27">
        <w:rPr>
          <w:rFonts w:ascii="CG Times" w:hAnsi="CG Times" w:cs="CG Times"/>
        </w:rPr>
        <w:t xml:space="preserve">, Schutt, J.E., &amp; Tewksbury, R. (2009). “Estimating the Impact of Kentucky’s Felon Disenfranchisement Policy on 2008 Presidential and Senatorial Elections.” </w:t>
      </w:r>
      <w:r w:rsidRPr="00681F27">
        <w:rPr>
          <w:rFonts w:ascii="CG Times" w:hAnsi="CG Times" w:cs="CG Times"/>
          <w:u w:val="single"/>
        </w:rPr>
        <w:t>Federal Probation</w:t>
      </w:r>
      <w:r w:rsidRPr="00681F27">
        <w:rPr>
          <w:rFonts w:ascii="CG Times" w:hAnsi="CG Times" w:cs="CG Times"/>
        </w:rPr>
        <w:t>, (June): 28-32.</w:t>
      </w:r>
    </w:p>
    <w:p w14:paraId="4B123C36" w14:textId="159CCF11" w:rsidR="00DC003E" w:rsidRDefault="00DC003E" w:rsidP="00290CF7">
      <w:pPr>
        <w:autoSpaceDE w:val="0"/>
        <w:autoSpaceDN w:val="0"/>
        <w:adjustRightInd w:val="0"/>
        <w:ind w:left="720" w:hanging="720"/>
        <w:jc w:val="both"/>
        <w:rPr>
          <w:rFonts w:ascii="CG Times" w:hAnsi="CG Times" w:cs="CG Times"/>
        </w:rPr>
      </w:pPr>
    </w:p>
    <w:p w14:paraId="63B2E30B" w14:textId="77777777" w:rsidR="00DC003E" w:rsidRPr="003B646C" w:rsidRDefault="00DC003E" w:rsidP="00DC003E">
      <w:pPr>
        <w:autoSpaceDE w:val="0"/>
        <w:autoSpaceDN w:val="0"/>
        <w:adjustRightInd w:val="0"/>
        <w:ind w:left="720" w:hanging="720"/>
        <w:jc w:val="both"/>
      </w:pPr>
      <w:proofErr w:type="spellStart"/>
      <w:r w:rsidRPr="003B646C">
        <w:t>Kunselman</w:t>
      </w:r>
      <w:proofErr w:type="spellEnd"/>
      <w:r w:rsidRPr="003B646C">
        <w:t xml:space="preserve">, J.C. &amp; </w:t>
      </w:r>
      <w:r w:rsidRPr="005B5E2A">
        <w:rPr>
          <w:b/>
        </w:rPr>
        <w:t>Vito, G.F.</w:t>
      </w:r>
      <w:r w:rsidRPr="003B646C">
        <w:t xml:space="preserve"> (2002). “Questioning Mandatory Sentencing Efficacy: A Case Study of Persistent Felony Offender Rapists in Kentucky.” </w:t>
      </w:r>
      <w:r w:rsidRPr="003B646C">
        <w:rPr>
          <w:u w:val="single"/>
        </w:rPr>
        <w:t>American Journal of Criminal Justice</w:t>
      </w:r>
      <w:r w:rsidRPr="003B646C">
        <w:t>. 27(1): 53-68.</w:t>
      </w:r>
    </w:p>
    <w:p w14:paraId="3BC084C9" w14:textId="5747D9B6" w:rsidR="00DC003E" w:rsidRDefault="00DC003E" w:rsidP="00290CF7">
      <w:pPr>
        <w:autoSpaceDE w:val="0"/>
        <w:autoSpaceDN w:val="0"/>
        <w:adjustRightInd w:val="0"/>
        <w:ind w:left="720" w:hanging="720"/>
        <w:jc w:val="both"/>
        <w:rPr>
          <w:rFonts w:ascii="CG Times" w:hAnsi="CG Times" w:cs="CG Times"/>
        </w:rPr>
      </w:pPr>
    </w:p>
    <w:p w14:paraId="352BAB7F" w14:textId="77777777" w:rsidR="00337E47" w:rsidRPr="003B646C" w:rsidRDefault="00337E47" w:rsidP="00337E47">
      <w:pPr>
        <w:autoSpaceDE w:val="0"/>
        <w:autoSpaceDN w:val="0"/>
        <w:adjustRightInd w:val="0"/>
        <w:ind w:left="720" w:hanging="720"/>
      </w:pPr>
      <w:r w:rsidRPr="005B5E2A">
        <w:rPr>
          <w:b/>
        </w:rPr>
        <w:t>Vito, G.F.</w:t>
      </w:r>
      <w:r w:rsidRPr="003B646C">
        <w:t xml:space="preserve"> &amp; Tewksbury, R. (1999). “Improving the Educational Skills of </w:t>
      </w:r>
      <w:r>
        <w:t>Jail</w:t>
      </w:r>
      <w:r w:rsidRPr="003B646C">
        <w:t xml:space="preserve"> Inmates: The Results of an Impact Evaluation.” </w:t>
      </w:r>
      <w:r w:rsidRPr="003B646C">
        <w:rPr>
          <w:u w:val="single"/>
        </w:rPr>
        <w:t>Corrections Compendium</w:t>
      </w:r>
      <w:r w:rsidRPr="003B646C">
        <w:t xml:space="preserve"> 24(10): 1-4, 16-17.</w:t>
      </w:r>
    </w:p>
    <w:p w14:paraId="7A780D4E" w14:textId="77777777" w:rsidR="00337E47" w:rsidRPr="00681F27" w:rsidRDefault="00337E47" w:rsidP="00290CF7">
      <w:pPr>
        <w:autoSpaceDE w:val="0"/>
        <w:autoSpaceDN w:val="0"/>
        <w:adjustRightInd w:val="0"/>
        <w:ind w:left="720" w:hanging="720"/>
        <w:jc w:val="both"/>
        <w:rPr>
          <w:rFonts w:ascii="CG Times" w:hAnsi="CG Times" w:cs="CG Times"/>
        </w:rPr>
      </w:pPr>
    </w:p>
    <w:p w14:paraId="520595A3" w14:textId="77777777" w:rsidR="00337E47" w:rsidRPr="003B646C" w:rsidRDefault="00337E47" w:rsidP="00337E47">
      <w:pPr>
        <w:autoSpaceDE w:val="0"/>
        <w:autoSpaceDN w:val="0"/>
        <w:adjustRightInd w:val="0"/>
        <w:ind w:left="720" w:hanging="720"/>
      </w:pPr>
      <w:r w:rsidRPr="003B646C">
        <w:t xml:space="preserve">Grossi, E.L., Keil, T.J., &amp; </w:t>
      </w:r>
      <w:r w:rsidRPr="005B5E2A">
        <w:rPr>
          <w:b/>
        </w:rPr>
        <w:t>Vito, G.F.</w:t>
      </w:r>
      <w:r w:rsidRPr="003B646C">
        <w:t xml:space="preserve"> (1996).  “Surviving 'The Joint': Mitigating Factors of</w:t>
      </w:r>
    </w:p>
    <w:p w14:paraId="3B4A6582" w14:textId="77777777" w:rsidR="00337E47" w:rsidRPr="003B646C" w:rsidRDefault="00337E47" w:rsidP="00337E47">
      <w:pPr>
        <w:autoSpaceDE w:val="0"/>
        <w:autoSpaceDN w:val="0"/>
        <w:adjustRightInd w:val="0"/>
        <w:ind w:left="720" w:hanging="720"/>
      </w:pPr>
      <w:r w:rsidRPr="003B646C">
        <w:tab/>
        <w:t xml:space="preserve">Correctional Officer Stress."  </w:t>
      </w:r>
      <w:r w:rsidRPr="003B646C">
        <w:rPr>
          <w:u w:val="single"/>
        </w:rPr>
        <w:t>Journal of Crime &amp; Justice</w:t>
      </w:r>
      <w:r w:rsidRPr="003B646C">
        <w:t>.  XIX (2): 103-120.</w:t>
      </w:r>
    </w:p>
    <w:p w14:paraId="41D535C6" w14:textId="4934EA25" w:rsidR="00290CF7" w:rsidRDefault="00290CF7" w:rsidP="00290CF7">
      <w:pPr>
        <w:autoSpaceDE w:val="0"/>
        <w:autoSpaceDN w:val="0"/>
        <w:adjustRightInd w:val="0"/>
        <w:ind w:left="720" w:hanging="720"/>
        <w:jc w:val="both"/>
        <w:rPr>
          <w:rFonts w:ascii="CG Times" w:hAnsi="CG Times" w:cs="CG Times"/>
        </w:rPr>
      </w:pPr>
    </w:p>
    <w:p w14:paraId="4D068758" w14:textId="77777777" w:rsidR="00414D2C" w:rsidRPr="003B646C" w:rsidRDefault="00414D2C" w:rsidP="00414D2C">
      <w:pPr>
        <w:autoSpaceDE w:val="0"/>
        <w:autoSpaceDN w:val="0"/>
        <w:adjustRightInd w:val="0"/>
        <w:ind w:left="720" w:hanging="720"/>
      </w:pPr>
      <w:r w:rsidRPr="003B646C">
        <w:t xml:space="preserve">Burns, J.C. &amp; </w:t>
      </w:r>
      <w:r w:rsidRPr="005B5E2A">
        <w:rPr>
          <w:b/>
        </w:rPr>
        <w:t>Vito, G.F.</w:t>
      </w:r>
      <w:r w:rsidRPr="003B646C">
        <w:t xml:space="preserve"> (1995).  "An Impact Analysis of the Alabama Boot Camp Program." </w:t>
      </w:r>
      <w:r w:rsidRPr="003B646C">
        <w:rPr>
          <w:u w:val="single"/>
        </w:rPr>
        <w:t>Federal Probation</w:t>
      </w:r>
      <w:r w:rsidRPr="003B646C">
        <w:t>.  59(1): 63-67.</w:t>
      </w:r>
    </w:p>
    <w:p w14:paraId="0E8324D9" w14:textId="77777777" w:rsidR="00414D2C" w:rsidRPr="003B646C" w:rsidRDefault="00414D2C" w:rsidP="00414D2C">
      <w:pPr>
        <w:autoSpaceDE w:val="0"/>
        <w:autoSpaceDN w:val="0"/>
        <w:adjustRightInd w:val="0"/>
        <w:ind w:left="720" w:hanging="720"/>
      </w:pPr>
    </w:p>
    <w:p w14:paraId="58293F32" w14:textId="77777777" w:rsidR="00414D2C" w:rsidRPr="003B646C" w:rsidRDefault="00414D2C" w:rsidP="00414D2C">
      <w:pPr>
        <w:autoSpaceDE w:val="0"/>
        <w:autoSpaceDN w:val="0"/>
        <w:adjustRightInd w:val="0"/>
        <w:ind w:left="720" w:hanging="720"/>
      </w:pPr>
      <w:r w:rsidRPr="003B646C">
        <w:t xml:space="preserve">Tewksbury, R.A. &amp; </w:t>
      </w:r>
      <w:r w:rsidRPr="005B5E2A">
        <w:rPr>
          <w:b/>
        </w:rPr>
        <w:t>Vito, G.F.</w:t>
      </w:r>
      <w:r w:rsidRPr="003B646C">
        <w:t xml:space="preserve"> (1994).  Improving the Educational Skills of </w:t>
      </w:r>
      <w:r>
        <w:t>Jail</w:t>
      </w:r>
      <w:r w:rsidRPr="003B646C">
        <w:t xml:space="preserve"> Inmates:  Preliminary Program Findings."  </w:t>
      </w:r>
      <w:r w:rsidRPr="003B646C">
        <w:rPr>
          <w:u w:val="single"/>
        </w:rPr>
        <w:t>Federal Probation</w:t>
      </w:r>
      <w:r w:rsidRPr="003B646C">
        <w:t>.  58 (2): 55-59.</w:t>
      </w:r>
    </w:p>
    <w:p w14:paraId="0E0766FC" w14:textId="77777777" w:rsidR="00414D2C" w:rsidRPr="00681F27" w:rsidRDefault="00414D2C" w:rsidP="00290CF7">
      <w:pPr>
        <w:autoSpaceDE w:val="0"/>
        <w:autoSpaceDN w:val="0"/>
        <w:adjustRightInd w:val="0"/>
        <w:ind w:left="720" w:hanging="720"/>
        <w:jc w:val="both"/>
        <w:rPr>
          <w:rFonts w:ascii="CG Times" w:hAnsi="CG Times" w:cs="CG Times"/>
        </w:rPr>
      </w:pPr>
    </w:p>
    <w:p w14:paraId="6581AA23" w14:textId="77777777" w:rsidR="00414D2C" w:rsidRPr="003B646C" w:rsidRDefault="00414D2C" w:rsidP="00414D2C">
      <w:pPr>
        <w:autoSpaceDE w:val="0"/>
        <w:autoSpaceDN w:val="0"/>
        <w:adjustRightInd w:val="0"/>
        <w:ind w:left="720" w:hanging="720"/>
      </w:pPr>
      <w:r w:rsidRPr="00A4298A">
        <w:rPr>
          <w:b/>
        </w:rPr>
        <w:t>Vito, G. F.</w:t>
      </w:r>
      <w:r w:rsidRPr="003B646C">
        <w:t xml:space="preserve">, &amp; Wilson, D.G. (1990).  "Persistent Felony Offenders in Kentucky:  A Comparison of Incarcerated Felons."  </w:t>
      </w:r>
      <w:r w:rsidRPr="003B646C">
        <w:rPr>
          <w:u w:val="single"/>
        </w:rPr>
        <w:t>Journal of Contemporary Criminal Justice</w:t>
      </w:r>
      <w:r w:rsidRPr="003B646C">
        <w:t>. 6 (4): 237-253.</w:t>
      </w:r>
    </w:p>
    <w:p w14:paraId="6E55148D" w14:textId="3A68FD79" w:rsidR="00290CF7" w:rsidRDefault="00290CF7" w:rsidP="00290CF7">
      <w:pPr>
        <w:autoSpaceDE w:val="0"/>
        <w:autoSpaceDN w:val="0"/>
        <w:adjustRightInd w:val="0"/>
        <w:ind w:left="720" w:hanging="720"/>
        <w:jc w:val="both"/>
      </w:pPr>
    </w:p>
    <w:p w14:paraId="1BF10EA9" w14:textId="77777777" w:rsidR="00414D2C" w:rsidRPr="003B646C" w:rsidRDefault="00414D2C" w:rsidP="00414D2C">
      <w:pPr>
        <w:autoSpaceDE w:val="0"/>
        <w:autoSpaceDN w:val="0"/>
        <w:adjustRightInd w:val="0"/>
        <w:ind w:left="720" w:hanging="720"/>
      </w:pPr>
      <w:r w:rsidRPr="003B646C">
        <w:t xml:space="preserve">Wilson, D.G., &amp; </w:t>
      </w:r>
      <w:r w:rsidRPr="005B5E2A">
        <w:rPr>
          <w:b/>
        </w:rPr>
        <w:t>Vito, G.F.</w:t>
      </w:r>
      <w:r w:rsidRPr="003B646C">
        <w:t xml:space="preserve">  (1988). “Long Term Inmates:  Special Needs and Management Considerations."  </w:t>
      </w:r>
      <w:r w:rsidRPr="003B646C">
        <w:rPr>
          <w:u w:val="single"/>
        </w:rPr>
        <w:t>Federal Probation</w:t>
      </w:r>
      <w:r>
        <w:t>,</w:t>
      </w:r>
      <w:r w:rsidRPr="003B646C">
        <w:t xml:space="preserve"> 52 (3): 21-26.</w:t>
      </w:r>
    </w:p>
    <w:p w14:paraId="09CC2AD0" w14:textId="77777777" w:rsidR="00414D2C" w:rsidRPr="003B646C" w:rsidRDefault="00414D2C" w:rsidP="00414D2C">
      <w:pPr>
        <w:autoSpaceDE w:val="0"/>
        <w:autoSpaceDN w:val="0"/>
        <w:adjustRightInd w:val="0"/>
        <w:ind w:left="720" w:hanging="720"/>
      </w:pPr>
    </w:p>
    <w:p w14:paraId="789310A0" w14:textId="77777777" w:rsidR="00414D2C" w:rsidRPr="003B646C" w:rsidRDefault="00414D2C" w:rsidP="00414D2C">
      <w:pPr>
        <w:autoSpaceDE w:val="0"/>
        <w:autoSpaceDN w:val="0"/>
        <w:adjustRightInd w:val="0"/>
        <w:ind w:left="720" w:hanging="720"/>
      </w:pPr>
      <w:r w:rsidRPr="003B646C">
        <w:t xml:space="preserve">Latessa, E.J., &amp; </w:t>
      </w:r>
      <w:r w:rsidRPr="005B5E2A">
        <w:rPr>
          <w:b/>
        </w:rPr>
        <w:t>Vito, G.F.</w:t>
      </w:r>
      <w:r w:rsidRPr="003B646C">
        <w:t xml:space="preserve">  (1988). “The Effect of Intensive Supervision upon Shock</w:t>
      </w:r>
    </w:p>
    <w:p w14:paraId="3CF1CAA1" w14:textId="77777777" w:rsidR="00414D2C" w:rsidRPr="003B646C" w:rsidRDefault="00414D2C" w:rsidP="00414D2C">
      <w:pPr>
        <w:autoSpaceDE w:val="0"/>
        <w:autoSpaceDN w:val="0"/>
        <w:adjustRightInd w:val="0"/>
        <w:ind w:left="720"/>
      </w:pPr>
      <w:r w:rsidRPr="003B646C">
        <w:t xml:space="preserve">Probationers."  </w:t>
      </w:r>
      <w:r w:rsidRPr="003B646C">
        <w:rPr>
          <w:u w:val="single"/>
        </w:rPr>
        <w:t>Journal of Criminal Justice</w:t>
      </w:r>
      <w:r w:rsidRPr="003B646C">
        <w:t xml:space="preserve">.  16 (4): 319-330.  </w:t>
      </w:r>
    </w:p>
    <w:p w14:paraId="68D0CEFD" w14:textId="2DA1BD6B" w:rsidR="00414D2C" w:rsidRDefault="00414D2C" w:rsidP="00290CF7">
      <w:pPr>
        <w:autoSpaceDE w:val="0"/>
        <w:autoSpaceDN w:val="0"/>
        <w:adjustRightInd w:val="0"/>
        <w:ind w:left="720" w:hanging="720"/>
        <w:jc w:val="both"/>
      </w:pPr>
    </w:p>
    <w:p w14:paraId="30EC6EDD" w14:textId="3BE38399" w:rsidR="00414D2C" w:rsidRDefault="002969BD" w:rsidP="00290CF7">
      <w:pPr>
        <w:autoSpaceDE w:val="0"/>
        <w:autoSpaceDN w:val="0"/>
        <w:adjustRightInd w:val="0"/>
        <w:ind w:left="720" w:hanging="720"/>
        <w:jc w:val="both"/>
      </w:pPr>
      <w:r w:rsidRPr="003B646C">
        <w:t xml:space="preserve">Allen, H.E., Latessa, E.J., &amp; </w:t>
      </w:r>
      <w:r w:rsidRPr="005B5E2A">
        <w:rPr>
          <w:b/>
        </w:rPr>
        <w:t>Vito, G.F.</w:t>
      </w:r>
      <w:r w:rsidRPr="003B646C">
        <w:t xml:space="preserve">  (1987). “Corrections in the Year 2000."  </w:t>
      </w:r>
      <w:r w:rsidRPr="003B646C">
        <w:rPr>
          <w:u w:val="single"/>
        </w:rPr>
        <w:t>Corrections Today</w:t>
      </w:r>
      <w:r w:rsidRPr="003B646C">
        <w:t>, (April): 92-96.</w:t>
      </w:r>
    </w:p>
    <w:p w14:paraId="223C4CD1" w14:textId="7E5BA54B" w:rsidR="002969BD" w:rsidRDefault="002969BD" w:rsidP="00290CF7">
      <w:pPr>
        <w:autoSpaceDE w:val="0"/>
        <w:autoSpaceDN w:val="0"/>
        <w:adjustRightInd w:val="0"/>
        <w:ind w:left="720" w:hanging="720"/>
        <w:jc w:val="both"/>
      </w:pPr>
    </w:p>
    <w:p w14:paraId="35FC1329" w14:textId="77777777" w:rsidR="002969BD" w:rsidRPr="003B646C" w:rsidRDefault="002969BD" w:rsidP="002969BD">
      <w:pPr>
        <w:autoSpaceDE w:val="0"/>
        <w:autoSpaceDN w:val="0"/>
        <w:adjustRightInd w:val="0"/>
        <w:ind w:left="720" w:hanging="720"/>
      </w:pPr>
      <w:r w:rsidRPr="005B5E2A">
        <w:rPr>
          <w:b/>
        </w:rPr>
        <w:t>Vito, G.F.</w:t>
      </w:r>
      <w:r w:rsidRPr="003B646C">
        <w:t xml:space="preserve">  (1986). “Felony Probation and Recidivism:  Replication and Response."  </w:t>
      </w:r>
      <w:r w:rsidRPr="003B646C">
        <w:rPr>
          <w:u w:val="single"/>
        </w:rPr>
        <w:t>Federal Probation</w:t>
      </w:r>
      <w:r w:rsidRPr="003B646C">
        <w:t xml:space="preserve">. 50 (4): 17-25.  Reprinted in </w:t>
      </w:r>
      <w:r w:rsidRPr="003B646C">
        <w:rPr>
          <w:u w:val="single"/>
        </w:rPr>
        <w:t>Corrections:  An Issues Approach (Third Edition)</w:t>
      </w:r>
      <w:r w:rsidRPr="003B646C">
        <w:t xml:space="preserve">, edited by Lawrence F. Travis III, Martin D. Schwartz, and Todd R. Clear.  Cincinnati, OH:  Anderson, pp. 193-210, (1992). </w:t>
      </w:r>
    </w:p>
    <w:p w14:paraId="2277D627" w14:textId="77777777" w:rsidR="002969BD" w:rsidRPr="003B646C" w:rsidRDefault="002969BD" w:rsidP="002969BD">
      <w:pPr>
        <w:autoSpaceDE w:val="0"/>
        <w:autoSpaceDN w:val="0"/>
        <w:adjustRightInd w:val="0"/>
        <w:ind w:left="720" w:hanging="720"/>
      </w:pPr>
    </w:p>
    <w:p w14:paraId="6A5F49DE" w14:textId="77777777" w:rsidR="002969BD" w:rsidRPr="003B646C" w:rsidRDefault="002969BD" w:rsidP="002969BD">
      <w:pPr>
        <w:autoSpaceDE w:val="0"/>
        <w:autoSpaceDN w:val="0"/>
        <w:adjustRightInd w:val="0"/>
        <w:ind w:left="720" w:hanging="720"/>
      </w:pPr>
      <w:r w:rsidRPr="003B646C">
        <w:t xml:space="preserve">Wilson, D.G., &amp; </w:t>
      </w:r>
      <w:r w:rsidRPr="005B5E2A">
        <w:rPr>
          <w:b/>
        </w:rPr>
        <w:t>Vito, G.F.</w:t>
      </w:r>
      <w:r w:rsidRPr="003B646C">
        <w:t xml:space="preserve">  (1986). “Imprisoned Elders:  The Experience of One Institution." </w:t>
      </w:r>
      <w:r w:rsidRPr="003B646C">
        <w:rPr>
          <w:u w:val="single"/>
        </w:rPr>
        <w:t>Criminal Justice Policy Review</w:t>
      </w:r>
      <w:r w:rsidRPr="003B646C">
        <w:t xml:space="preserve">.  1 (4): 399-421.  </w:t>
      </w:r>
    </w:p>
    <w:p w14:paraId="64A1B039" w14:textId="77777777" w:rsidR="002969BD" w:rsidRPr="003B646C" w:rsidRDefault="002969BD" w:rsidP="002969BD">
      <w:pPr>
        <w:autoSpaceDE w:val="0"/>
        <w:autoSpaceDN w:val="0"/>
        <w:adjustRightInd w:val="0"/>
        <w:ind w:left="720" w:hanging="720"/>
      </w:pPr>
    </w:p>
    <w:p w14:paraId="29F26E19" w14:textId="77777777" w:rsidR="002969BD" w:rsidRPr="003B646C" w:rsidRDefault="002969BD" w:rsidP="002969BD">
      <w:pPr>
        <w:autoSpaceDE w:val="0"/>
        <w:autoSpaceDN w:val="0"/>
        <w:adjustRightInd w:val="0"/>
        <w:ind w:left="720" w:hanging="720"/>
      </w:pPr>
      <w:r w:rsidRPr="003B646C">
        <w:lastRenderedPageBreak/>
        <w:t xml:space="preserve">Travis III, L.F., Latessa, E.J., &amp; </w:t>
      </w:r>
      <w:r w:rsidRPr="005B5E2A">
        <w:rPr>
          <w:b/>
        </w:rPr>
        <w:t>Vito, G.F.</w:t>
      </w:r>
      <w:r w:rsidRPr="003B646C">
        <w:t xml:space="preserve">  (1985). “Agenda Building in Criminal Justice:  The Case of Determinate Sentencing."  </w:t>
      </w:r>
      <w:r w:rsidRPr="003B646C">
        <w:rPr>
          <w:u w:val="single"/>
        </w:rPr>
        <w:t>American Journal of Criminal Justice</w:t>
      </w:r>
      <w:r w:rsidRPr="003B646C">
        <w:t xml:space="preserve">.  10 (1): 1-21. Reprinted in </w:t>
      </w:r>
      <w:r w:rsidRPr="003B646C">
        <w:rPr>
          <w:u w:val="single"/>
        </w:rPr>
        <w:t>The Administration and Management of Criminal Justice Organizations</w:t>
      </w:r>
      <w:r w:rsidRPr="003B646C">
        <w:t xml:space="preserve">, edited by Stan </w:t>
      </w:r>
      <w:proofErr w:type="spellStart"/>
      <w:r w:rsidRPr="003B646C">
        <w:t>Stojkovic</w:t>
      </w:r>
      <w:proofErr w:type="spellEnd"/>
      <w:r w:rsidRPr="003B646C">
        <w:t xml:space="preserve">, John </w:t>
      </w:r>
      <w:proofErr w:type="spellStart"/>
      <w:r w:rsidRPr="003B646C">
        <w:t>Klofas</w:t>
      </w:r>
      <w:proofErr w:type="spellEnd"/>
      <w:r w:rsidRPr="003B646C">
        <w:t xml:space="preserve">, and David </w:t>
      </w:r>
      <w:proofErr w:type="spellStart"/>
      <w:r w:rsidRPr="003B646C">
        <w:t>Kalnich</w:t>
      </w:r>
      <w:proofErr w:type="spellEnd"/>
      <w:r w:rsidRPr="003B646C">
        <w:t>.  Prospect Heights, IL:  Waveland Press, pp. 440-454, (1990).</w:t>
      </w:r>
    </w:p>
    <w:p w14:paraId="5476846E" w14:textId="77777777" w:rsidR="002969BD" w:rsidRPr="003B646C" w:rsidRDefault="002969BD" w:rsidP="002969BD">
      <w:pPr>
        <w:autoSpaceDE w:val="0"/>
        <w:autoSpaceDN w:val="0"/>
        <w:adjustRightInd w:val="0"/>
        <w:ind w:left="720" w:hanging="720"/>
      </w:pPr>
    </w:p>
    <w:p w14:paraId="61C35783" w14:textId="77777777" w:rsidR="002969BD" w:rsidRPr="003B646C" w:rsidRDefault="002969BD" w:rsidP="002969BD">
      <w:pPr>
        <w:autoSpaceDE w:val="0"/>
        <w:autoSpaceDN w:val="0"/>
        <w:adjustRightInd w:val="0"/>
        <w:ind w:left="720" w:hanging="720"/>
      </w:pPr>
      <w:r w:rsidRPr="005B5E2A">
        <w:rPr>
          <w:b/>
        </w:rPr>
        <w:t>Vito, G.F.</w:t>
      </w:r>
      <w:r w:rsidRPr="003B646C">
        <w:t xml:space="preserve">, Holmes, R.M., &amp; Wilson, D.G.  (1985). “The Effect of Shock and Regular Probation upon Recidivism:  A Comparative Analysis."  </w:t>
      </w:r>
      <w:r w:rsidRPr="003B646C">
        <w:rPr>
          <w:u w:val="single"/>
        </w:rPr>
        <w:t>American Journal of Criminal Justice</w:t>
      </w:r>
      <w:r w:rsidRPr="003B646C">
        <w:t xml:space="preserve">.  9 (2): 152-162.  </w:t>
      </w:r>
    </w:p>
    <w:p w14:paraId="1E01177B" w14:textId="77777777" w:rsidR="002969BD" w:rsidRPr="003B646C" w:rsidRDefault="002969BD" w:rsidP="002969BD">
      <w:pPr>
        <w:autoSpaceDE w:val="0"/>
        <w:autoSpaceDN w:val="0"/>
        <w:adjustRightInd w:val="0"/>
        <w:ind w:left="720" w:hanging="720"/>
      </w:pPr>
    </w:p>
    <w:p w14:paraId="2AEE89D3" w14:textId="77777777" w:rsidR="002969BD" w:rsidRPr="003B646C" w:rsidRDefault="002969BD" w:rsidP="002969BD">
      <w:pPr>
        <w:autoSpaceDE w:val="0"/>
        <w:autoSpaceDN w:val="0"/>
        <w:adjustRightInd w:val="0"/>
        <w:ind w:left="720" w:hanging="720"/>
      </w:pPr>
      <w:r w:rsidRPr="003B646C">
        <w:t xml:space="preserve">Travis III, L.F., Latessa, E.J., &amp; </w:t>
      </w:r>
      <w:r w:rsidRPr="005B5E2A">
        <w:rPr>
          <w:b/>
        </w:rPr>
        <w:t>Vito, G.F.</w:t>
      </w:r>
      <w:r w:rsidRPr="003B646C">
        <w:t xml:space="preserve">  (1985). “The Role of Private Enterprise in</w:t>
      </w:r>
    </w:p>
    <w:p w14:paraId="1C2A29B6" w14:textId="77777777" w:rsidR="002969BD" w:rsidRPr="003B646C" w:rsidRDefault="002969BD" w:rsidP="002969BD">
      <w:pPr>
        <w:autoSpaceDE w:val="0"/>
        <w:autoSpaceDN w:val="0"/>
        <w:adjustRightInd w:val="0"/>
        <w:ind w:left="720"/>
      </w:pPr>
      <w:r w:rsidRPr="003B646C">
        <w:t xml:space="preserve">Institutional Corrections:  A Call for Caution."  </w:t>
      </w:r>
      <w:r w:rsidRPr="003B646C">
        <w:rPr>
          <w:u w:val="single"/>
        </w:rPr>
        <w:t>Federal Probation</w:t>
      </w:r>
      <w:r w:rsidRPr="003B646C">
        <w:t>.  49 (4): 11-16.</w:t>
      </w:r>
    </w:p>
    <w:p w14:paraId="188EFE97" w14:textId="77777777" w:rsidR="002969BD" w:rsidRPr="003B646C" w:rsidRDefault="002969BD" w:rsidP="002969BD">
      <w:pPr>
        <w:autoSpaceDE w:val="0"/>
        <w:autoSpaceDN w:val="0"/>
        <w:adjustRightInd w:val="0"/>
        <w:ind w:left="720" w:hanging="720"/>
      </w:pPr>
    </w:p>
    <w:p w14:paraId="40C9A7AB" w14:textId="77777777" w:rsidR="002969BD" w:rsidRPr="003B646C" w:rsidRDefault="002969BD" w:rsidP="002969BD">
      <w:pPr>
        <w:autoSpaceDE w:val="0"/>
        <w:autoSpaceDN w:val="0"/>
        <w:adjustRightInd w:val="0"/>
        <w:ind w:left="720" w:hanging="720"/>
      </w:pPr>
      <w:r w:rsidRPr="003B646C">
        <w:t xml:space="preserve">Wilson, D.G., &amp; </w:t>
      </w:r>
      <w:r w:rsidRPr="005B5E2A">
        <w:rPr>
          <w:b/>
        </w:rPr>
        <w:t>Vito, G.F.</w:t>
      </w:r>
      <w:r w:rsidRPr="003B646C">
        <w:t xml:space="preserve">  (1985). “Forgotten People:  Elderly Inmates."  </w:t>
      </w:r>
      <w:r w:rsidRPr="003B646C">
        <w:rPr>
          <w:u w:val="single"/>
        </w:rPr>
        <w:t>Federal Probation</w:t>
      </w:r>
      <w:r w:rsidRPr="003B646C">
        <w:t>. 49 (1): 18-24.</w:t>
      </w:r>
    </w:p>
    <w:p w14:paraId="13322989" w14:textId="77777777" w:rsidR="002969BD" w:rsidRPr="003B646C" w:rsidRDefault="002969BD" w:rsidP="002969BD">
      <w:pPr>
        <w:autoSpaceDE w:val="0"/>
        <w:autoSpaceDN w:val="0"/>
        <w:adjustRightInd w:val="0"/>
        <w:ind w:left="720" w:hanging="720"/>
      </w:pPr>
    </w:p>
    <w:p w14:paraId="06701B27" w14:textId="77777777" w:rsidR="002969BD" w:rsidRPr="003B646C" w:rsidRDefault="002969BD" w:rsidP="002969BD">
      <w:pPr>
        <w:autoSpaceDE w:val="0"/>
        <w:autoSpaceDN w:val="0"/>
        <w:adjustRightInd w:val="0"/>
        <w:ind w:left="720" w:hanging="720"/>
      </w:pPr>
      <w:r w:rsidRPr="005B5E2A">
        <w:rPr>
          <w:b/>
        </w:rPr>
        <w:t>Vito, G.F.</w:t>
      </w:r>
      <w:r w:rsidRPr="003B646C">
        <w:t xml:space="preserve">  (1985). "Putting Prisoners to Work:  Policies and Problems."  </w:t>
      </w:r>
      <w:r w:rsidRPr="003B646C">
        <w:rPr>
          <w:u w:val="single"/>
        </w:rPr>
        <w:t>Journal of Offender Counseling, Services and Rehabilitation</w:t>
      </w:r>
      <w:r w:rsidRPr="003B646C">
        <w:t>.   9 (3): 21-34.</w:t>
      </w:r>
    </w:p>
    <w:p w14:paraId="15CE6B5B" w14:textId="77777777" w:rsidR="002969BD" w:rsidRPr="003B646C" w:rsidRDefault="002969BD" w:rsidP="002969BD">
      <w:pPr>
        <w:autoSpaceDE w:val="0"/>
        <w:autoSpaceDN w:val="0"/>
        <w:adjustRightInd w:val="0"/>
        <w:ind w:left="720" w:hanging="720"/>
      </w:pPr>
    </w:p>
    <w:p w14:paraId="2AF940C6" w14:textId="59804DB1" w:rsidR="002969BD" w:rsidRPr="003B646C" w:rsidRDefault="002969BD" w:rsidP="002969BD">
      <w:pPr>
        <w:autoSpaceDE w:val="0"/>
        <w:autoSpaceDN w:val="0"/>
        <w:adjustRightInd w:val="0"/>
        <w:ind w:left="720" w:hanging="720"/>
      </w:pPr>
      <w:r w:rsidRPr="005B5E2A">
        <w:rPr>
          <w:b/>
        </w:rPr>
        <w:t>Vito, G.F.</w:t>
      </w:r>
      <w:r w:rsidRPr="003B646C">
        <w:t xml:space="preserve">  (1984). "Developments in Shock Probation:  A Review of Research Findings and Policy Implications."  </w:t>
      </w:r>
      <w:r w:rsidRPr="003B646C">
        <w:rPr>
          <w:u w:val="single"/>
        </w:rPr>
        <w:t>Federal Probation</w:t>
      </w:r>
      <w:r w:rsidRPr="003B646C">
        <w:t xml:space="preserve">.  48 (2): 22-27.  Reprinted in </w:t>
      </w:r>
      <w:r w:rsidRPr="003B646C">
        <w:rPr>
          <w:u w:val="single"/>
        </w:rPr>
        <w:t>Annual Editions:  Criminal Justice 86/87</w:t>
      </w:r>
      <w:r w:rsidRPr="003B646C">
        <w:t>, edited by John J. Sullivan and Joseph L. Victor.  Guilford, CT:  Dushkin Publishing, pp. 241-246.</w:t>
      </w:r>
    </w:p>
    <w:p w14:paraId="1CE1375E" w14:textId="6F05438F" w:rsidR="002969BD" w:rsidRDefault="002969BD" w:rsidP="00290CF7">
      <w:pPr>
        <w:autoSpaceDE w:val="0"/>
        <w:autoSpaceDN w:val="0"/>
        <w:adjustRightInd w:val="0"/>
        <w:ind w:left="720" w:hanging="720"/>
        <w:jc w:val="both"/>
      </w:pPr>
    </w:p>
    <w:p w14:paraId="1203AF29" w14:textId="77777777" w:rsidR="002969BD" w:rsidRPr="003B646C" w:rsidRDefault="002969BD" w:rsidP="002969BD">
      <w:pPr>
        <w:autoSpaceDE w:val="0"/>
        <w:autoSpaceDN w:val="0"/>
        <w:adjustRightInd w:val="0"/>
        <w:ind w:left="720" w:hanging="720"/>
      </w:pPr>
      <w:r w:rsidRPr="005B5E2A">
        <w:rPr>
          <w:b/>
        </w:rPr>
        <w:t>Vito, G.F.</w:t>
      </w:r>
      <w:r w:rsidRPr="003B646C">
        <w:t xml:space="preserve">, &amp; Marshall, F.H.  (1983). “The Administrative Caseload Project:  An Alternative Model of Probation Caseload Management."  </w:t>
      </w:r>
      <w:r w:rsidRPr="003B646C">
        <w:rPr>
          <w:u w:val="single"/>
        </w:rPr>
        <w:t>Federal Probation</w:t>
      </w:r>
      <w:r w:rsidRPr="003B646C">
        <w:t>.  46 (3): 33-41.</w:t>
      </w:r>
    </w:p>
    <w:p w14:paraId="37FDAC47" w14:textId="32637364" w:rsidR="002969BD" w:rsidRDefault="002969BD" w:rsidP="00290CF7">
      <w:pPr>
        <w:autoSpaceDE w:val="0"/>
        <w:autoSpaceDN w:val="0"/>
        <w:adjustRightInd w:val="0"/>
        <w:ind w:left="720" w:hanging="720"/>
        <w:jc w:val="both"/>
      </w:pPr>
    </w:p>
    <w:p w14:paraId="72C157A1" w14:textId="77777777" w:rsidR="002969BD" w:rsidRPr="003B646C" w:rsidRDefault="002969BD" w:rsidP="002969BD">
      <w:pPr>
        <w:autoSpaceDE w:val="0"/>
        <w:autoSpaceDN w:val="0"/>
        <w:adjustRightInd w:val="0"/>
        <w:ind w:left="720" w:hanging="720"/>
      </w:pPr>
      <w:r w:rsidRPr="003B646C">
        <w:t xml:space="preserve">Marshall, F.H., &amp; </w:t>
      </w:r>
      <w:r w:rsidRPr="005B5E2A">
        <w:rPr>
          <w:b/>
        </w:rPr>
        <w:t>Vito, G.F.</w:t>
      </w:r>
      <w:r w:rsidRPr="003B646C">
        <w:t xml:space="preserve">  (1982). “Not Without the Tools:  The Task of Probation in the Eighties."  </w:t>
      </w:r>
      <w:r w:rsidRPr="003B646C">
        <w:rPr>
          <w:u w:val="single"/>
        </w:rPr>
        <w:t>Federal Probation</w:t>
      </w:r>
      <w:r w:rsidRPr="003B646C">
        <w:t xml:space="preserve">.   45 (4): 37-40. </w:t>
      </w:r>
    </w:p>
    <w:p w14:paraId="7E4BB2D8" w14:textId="77777777" w:rsidR="002969BD" w:rsidRPr="003B646C" w:rsidRDefault="002969BD" w:rsidP="002969BD">
      <w:pPr>
        <w:autoSpaceDE w:val="0"/>
        <w:autoSpaceDN w:val="0"/>
        <w:adjustRightInd w:val="0"/>
        <w:ind w:left="720" w:hanging="720"/>
      </w:pPr>
    </w:p>
    <w:p w14:paraId="3919164F" w14:textId="77777777" w:rsidR="002969BD" w:rsidRPr="003B646C" w:rsidRDefault="002969BD" w:rsidP="002969BD">
      <w:pPr>
        <w:autoSpaceDE w:val="0"/>
        <w:autoSpaceDN w:val="0"/>
        <w:adjustRightInd w:val="0"/>
        <w:ind w:left="720" w:hanging="720"/>
      </w:pPr>
      <w:r w:rsidRPr="005B5E2A">
        <w:rPr>
          <w:b/>
        </w:rPr>
        <w:t>Vito, G.F.</w:t>
      </w:r>
      <w:r w:rsidRPr="003B646C">
        <w:t xml:space="preserve">  (1982). “Does It Work?  Problems in the Evaluation of Correctional Treatment Programs."  </w:t>
      </w:r>
      <w:r w:rsidRPr="003B646C">
        <w:rPr>
          <w:u w:val="single"/>
        </w:rPr>
        <w:t>Journal of Offender Counseling, Services and Rehabilitation</w:t>
      </w:r>
      <w:r w:rsidRPr="003B646C">
        <w:t>.   7 (1): 5-22.</w:t>
      </w:r>
    </w:p>
    <w:p w14:paraId="1279A8B2" w14:textId="77777777" w:rsidR="002969BD" w:rsidRPr="003B646C" w:rsidRDefault="002969BD" w:rsidP="002969BD">
      <w:pPr>
        <w:autoSpaceDE w:val="0"/>
        <w:autoSpaceDN w:val="0"/>
        <w:adjustRightInd w:val="0"/>
        <w:ind w:left="720" w:hanging="720"/>
      </w:pPr>
    </w:p>
    <w:p w14:paraId="60497FE4" w14:textId="77777777" w:rsidR="002969BD" w:rsidRPr="003B646C" w:rsidRDefault="002969BD" w:rsidP="002969BD">
      <w:pPr>
        <w:autoSpaceDE w:val="0"/>
        <w:autoSpaceDN w:val="0"/>
        <w:adjustRightInd w:val="0"/>
        <w:ind w:left="720" w:hanging="720"/>
      </w:pPr>
      <w:r w:rsidRPr="003B646C">
        <w:t xml:space="preserve">Gatz, N., &amp; </w:t>
      </w:r>
      <w:r w:rsidRPr="005B5E2A">
        <w:rPr>
          <w:b/>
        </w:rPr>
        <w:t>Vito, G.F.</w:t>
      </w:r>
      <w:r w:rsidRPr="003B646C">
        <w:t xml:space="preserve">  (1982). “The Use of the Determinate Sentence:  An Historical Example."  </w:t>
      </w:r>
      <w:r w:rsidRPr="003B646C">
        <w:rPr>
          <w:u w:val="single"/>
        </w:rPr>
        <w:t>Journal of Criminal Justice</w:t>
      </w:r>
      <w:r w:rsidRPr="003B646C">
        <w:t>.   10 (4): 323-329.</w:t>
      </w:r>
    </w:p>
    <w:p w14:paraId="7EBC35C0" w14:textId="77777777" w:rsidR="002969BD" w:rsidRPr="003B646C" w:rsidRDefault="002969BD" w:rsidP="002969BD">
      <w:pPr>
        <w:autoSpaceDE w:val="0"/>
        <w:autoSpaceDN w:val="0"/>
        <w:adjustRightInd w:val="0"/>
        <w:ind w:left="720" w:hanging="720"/>
      </w:pPr>
    </w:p>
    <w:p w14:paraId="1567047C" w14:textId="77777777" w:rsidR="002969BD" w:rsidRPr="003B646C" w:rsidRDefault="002969BD" w:rsidP="002969BD">
      <w:pPr>
        <w:autoSpaceDE w:val="0"/>
        <w:autoSpaceDN w:val="0"/>
        <w:adjustRightInd w:val="0"/>
        <w:ind w:left="720" w:hanging="720"/>
      </w:pPr>
      <w:r w:rsidRPr="003B646C">
        <w:t xml:space="preserve">Allen, H.E., &amp; </w:t>
      </w:r>
      <w:r w:rsidRPr="005B5E2A">
        <w:rPr>
          <w:b/>
        </w:rPr>
        <w:t>Vito, G.F.</w:t>
      </w:r>
      <w:r w:rsidRPr="003B646C">
        <w:t xml:space="preserve">  (1981). “Shock Probation in Ohio:  A Comparison of Outcomes."  </w:t>
      </w:r>
      <w:r w:rsidRPr="003B646C">
        <w:rPr>
          <w:u w:val="single"/>
        </w:rPr>
        <w:t>International Journal of Offender Therapy and Comparative Criminology</w:t>
      </w:r>
      <w:r w:rsidRPr="003B646C">
        <w:t>.  24 (1): 70-76.</w:t>
      </w:r>
    </w:p>
    <w:p w14:paraId="2C23B4BB" w14:textId="77777777" w:rsidR="002969BD" w:rsidRPr="003B646C" w:rsidRDefault="002969BD" w:rsidP="002969BD">
      <w:pPr>
        <w:autoSpaceDE w:val="0"/>
        <w:autoSpaceDN w:val="0"/>
        <w:adjustRightInd w:val="0"/>
        <w:ind w:left="720" w:hanging="720"/>
      </w:pPr>
    </w:p>
    <w:p w14:paraId="70D93FCC" w14:textId="77777777" w:rsidR="002969BD" w:rsidRPr="003B646C" w:rsidRDefault="002969BD" w:rsidP="002969BD">
      <w:pPr>
        <w:autoSpaceDE w:val="0"/>
        <w:autoSpaceDN w:val="0"/>
        <w:adjustRightInd w:val="0"/>
        <w:ind w:left="720" w:hanging="720"/>
      </w:pPr>
      <w:r w:rsidRPr="003B646C">
        <w:t xml:space="preserve">Allen, H.E., &amp; </w:t>
      </w:r>
      <w:r w:rsidRPr="005B5E2A">
        <w:rPr>
          <w:b/>
        </w:rPr>
        <w:t>Vito, G.F.</w:t>
      </w:r>
      <w:r w:rsidRPr="003B646C">
        <w:t xml:space="preserve">  (1980). “Shock Probation in Ohio:  The Use of Base Expectancy Rates as an Evaluation Technique."  </w:t>
      </w:r>
      <w:r w:rsidRPr="003B646C">
        <w:rPr>
          <w:u w:val="single"/>
        </w:rPr>
        <w:t>Criminal Justice and Behavior</w:t>
      </w:r>
      <w:r w:rsidRPr="003B646C">
        <w:t xml:space="preserve">.   7 (3): 315-330.  </w:t>
      </w:r>
    </w:p>
    <w:p w14:paraId="59717B74" w14:textId="77777777" w:rsidR="002969BD" w:rsidRPr="003B646C" w:rsidRDefault="002969BD" w:rsidP="002969BD">
      <w:pPr>
        <w:autoSpaceDE w:val="0"/>
        <w:autoSpaceDN w:val="0"/>
        <w:adjustRightInd w:val="0"/>
        <w:ind w:left="720" w:hanging="720"/>
      </w:pPr>
    </w:p>
    <w:p w14:paraId="719A0534" w14:textId="77777777" w:rsidR="002969BD" w:rsidRPr="003B646C" w:rsidRDefault="002969BD" w:rsidP="002969BD">
      <w:pPr>
        <w:autoSpaceDE w:val="0"/>
        <w:autoSpaceDN w:val="0"/>
        <w:adjustRightInd w:val="0"/>
        <w:ind w:left="720" w:hanging="720"/>
      </w:pPr>
      <w:r w:rsidRPr="003B646C">
        <w:t xml:space="preserve">Carlson, E.W., </w:t>
      </w:r>
      <w:r w:rsidRPr="005B5E2A">
        <w:rPr>
          <w:b/>
        </w:rPr>
        <w:t>Vito, G.F.</w:t>
      </w:r>
      <w:r w:rsidRPr="003B646C">
        <w:t xml:space="preserve">, &amp; Parks, E.C.  (1980). “Race as a Factor in Volunteer Assistance to Parolees."  </w:t>
      </w:r>
      <w:r w:rsidRPr="003B646C">
        <w:rPr>
          <w:u w:val="single"/>
        </w:rPr>
        <w:t>Evaluation Review</w:t>
      </w:r>
      <w:r w:rsidRPr="003B646C">
        <w:t>.   4 (3): 323-338.</w:t>
      </w:r>
    </w:p>
    <w:p w14:paraId="3CC68398" w14:textId="77777777" w:rsidR="002969BD" w:rsidRPr="003B646C" w:rsidRDefault="002969BD" w:rsidP="002969BD">
      <w:pPr>
        <w:autoSpaceDE w:val="0"/>
        <w:autoSpaceDN w:val="0"/>
        <w:adjustRightInd w:val="0"/>
        <w:ind w:left="720" w:hanging="720"/>
      </w:pPr>
    </w:p>
    <w:p w14:paraId="26B320AF" w14:textId="77777777" w:rsidR="002969BD" w:rsidRPr="003B646C" w:rsidRDefault="002969BD" w:rsidP="002969BD">
      <w:pPr>
        <w:autoSpaceDE w:val="0"/>
        <w:autoSpaceDN w:val="0"/>
        <w:adjustRightInd w:val="0"/>
        <w:ind w:left="720" w:hanging="720"/>
      </w:pPr>
      <w:r w:rsidRPr="003B646C">
        <w:lastRenderedPageBreak/>
        <w:t xml:space="preserve">Allen, H.E., &amp; </w:t>
      </w:r>
      <w:r w:rsidRPr="005B5E2A">
        <w:rPr>
          <w:b/>
        </w:rPr>
        <w:t>Vito, G.F.</w:t>
      </w:r>
      <w:r w:rsidRPr="003B646C">
        <w:t xml:space="preserve">  (1979). “Shock Probation in Ohio:  A Cost-Effectiveness Analysis."  </w:t>
      </w:r>
      <w:proofErr w:type="spellStart"/>
      <w:r w:rsidRPr="003B646C">
        <w:rPr>
          <w:u w:val="single"/>
        </w:rPr>
        <w:t>Chitty's</w:t>
      </w:r>
      <w:proofErr w:type="spellEnd"/>
      <w:r w:rsidRPr="003B646C">
        <w:rPr>
          <w:u w:val="single"/>
        </w:rPr>
        <w:t xml:space="preserve"> Law Journal</w:t>
      </w:r>
      <w:r w:rsidRPr="003B646C">
        <w:t>.    27: 347-355.</w:t>
      </w:r>
    </w:p>
    <w:p w14:paraId="40F99179" w14:textId="77777777" w:rsidR="002969BD" w:rsidRPr="003B646C" w:rsidRDefault="002969BD" w:rsidP="002969BD">
      <w:pPr>
        <w:autoSpaceDE w:val="0"/>
        <w:autoSpaceDN w:val="0"/>
        <w:adjustRightInd w:val="0"/>
        <w:ind w:left="720" w:hanging="720"/>
      </w:pPr>
    </w:p>
    <w:p w14:paraId="414E95C4" w14:textId="77777777" w:rsidR="002969BD" w:rsidRPr="003B646C" w:rsidRDefault="002969BD" w:rsidP="002969BD">
      <w:pPr>
        <w:autoSpaceDE w:val="0"/>
        <w:autoSpaceDN w:val="0"/>
        <w:adjustRightInd w:val="0"/>
        <w:ind w:left="720" w:hanging="720"/>
      </w:pPr>
      <w:r w:rsidRPr="005B5E2A">
        <w:rPr>
          <w:b/>
        </w:rPr>
        <w:t>Vito, G.F.</w:t>
      </w:r>
      <w:r w:rsidRPr="003B646C">
        <w:t xml:space="preserve">, &amp; Latessa, E.J.  (1979). “Cost Analysis in Probation Research:  An Evaluation Synthesis."  </w:t>
      </w:r>
      <w:r w:rsidRPr="003B646C">
        <w:rPr>
          <w:u w:val="single"/>
        </w:rPr>
        <w:t>Journal of Contemporary Criminal Justice</w:t>
      </w:r>
      <w:r w:rsidRPr="003B646C">
        <w:t>.  1 (3): 3-5.</w:t>
      </w:r>
    </w:p>
    <w:p w14:paraId="7ED44CA0" w14:textId="77777777" w:rsidR="002969BD" w:rsidRPr="003B646C" w:rsidRDefault="002969BD" w:rsidP="002969BD">
      <w:pPr>
        <w:autoSpaceDE w:val="0"/>
        <w:autoSpaceDN w:val="0"/>
        <w:adjustRightInd w:val="0"/>
        <w:ind w:left="720" w:hanging="720"/>
      </w:pPr>
    </w:p>
    <w:p w14:paraId="318CA0D2" w14:textId="77777777" w:rsidR="002969BD" w:rsidRPr="003B646C" w:rsidRDefault="002969BD" w:rsidP="002969BD">
      <w:pPr>
        <w:autoSpaceDE w:val="0"/>
        <w:autoSpaceDN w:val="0"/>
        <w:adjustRightInd w:val="0"/>
        <w:ind w:left="720" w:hanging="720"/>
      </w:pPr>
      <w:r w:rsidRPr="005B5E2A">
        <w:rPr>
          <w:b/>
        </w:rPr>
        <w:t>Vito, G.F.</w:t>
      </w:r>
      <w:r w:rsidRPr="003B646C">
        <w:t xml:space="preserve">  (1978). “Shock Probation in Ohio:  A Re-examination of the Factors Influencing the Use of an Early Release Program."  </w:t>
      </w:r>
      <w:r w:rsidRPr="003B646C">
        <w:rPr>
          <w:u w:val="single"/>
        </w:rPr>
        <w:t>Offender Rehabilitation</w:t>
      </w:r>
      <w:r w:rsidRPr="003B646C">
        <w:t>.   3 (2): 123-133.</w:t>
      </w:r>
    </w:p>
    <w:p w14:paraId="2C4E7F59" w14:textId="5A783FC3" w:rsidR="002969BD" w:rsidRDefault="002969BD" w:rsidP="00290CF7">
      <w:pPr>
        <w:autoSpaceDE w:val="0"/>
        <w:autoSpaceDN w:val="0"/>
        <w:adjustRightInd w:val="0"/>
        <w:ind w:left="720" w:hanging="720"/>
        <w:jc w:val="both"/>
      </w:pPr>
    </w:p>
    <w:p w14:paraId="52331227" w14:textId="415F156D" w:rsidR="002969BD" w:rsidRPr="002969BD" w:rsidRDefault="002969BD" w:rsidP="00290CF7">
      <w:pPr>
        <w:autoSpaceDE w:val="0"/>
        <w:autoSpaceDN w:val="0"/>
        <w:adjustRightInd w:val="0"/>
        <w:ind w:left="720" w:hanging="720"/>
        <w:jc w:val="both"/>
        <w:rPr>
          <w:b/>
          <w:bCs/>
          <w:i/>
          <w:iCs/>
        </w:rPr>
      </w:pPr>
      <w:r>
        <w:rPr>
          <w:b/>
          <w:bCs/>
          <w:i/>
          <w:iCs/>
        </w:rPr>
        <w:t>Criminal Justice Education</w:t>
      </w:r>
    </w:p>
    <w:p w14:paraId="316428A8" w14:textId="5BA9E70E" w:rsidR="00C8725C" w:rsidRDefault="00C8725C" w:rsidP="00C8725C">
      <w:pPr>
        <w:spacing w:before="100" w:beforeAutospacing="1" w:after="100" w:afterAutospacing="1"/>
        <w:ind w:left="720" w:hanging="720"/>
      </w:pPr>
      <w:r w:rsidRPr="00EC439F">
        <w:rPr>
          <w:b/>
        </w:rPr>
        <w:t>Vito, G.F.</w:t>
      </w:r>
      <w:r>
        <w:t xml:space="preserve"> (2015</w:t>
      </w:r>
      <w:r w:rsidRPr="005464C7">
        <w:t xml:space="preserve">). “On Teaching and Conducting Research on Police Managers: The Administrative Officer’s Course at the Southern Police Institute. The Bruce Smith Sr. Award Recipient Address.” </w:t>
      </w:r>
      <w:r w:rsidRPr="005464C7">
        <w:rPr>
          <w:u w:val="single"/>
        </w:rPr>
        <w:t>Journal of Criminal Justice Education</w:t>
      </w:r>
      <w:r>
        <w:t>, Vol. 26, No. 3: 307-315.</w:t>
      </w:r>
    </w:p>
    <w:p w14:paraId="67D7D19A" w14:textId="77777777" w:rsidR="001742A3" w:rsidRPr="00681F27" w:rsidRDefault="001742A3" w:rsidP="001742A3">
      <w:pPr>
        <w:ind w:left="720" w:hanging="720"/>
        <w:contextualSpacing/>
      </w:pPr>
      <w:r w:rsidRPr="00681F27">
        <w:t xml:space="preserve">Tewksbury, R. &amp; </w:t>
      </w:r>
      <w:r w:rsidRPr="00926083">
        <w:rPr>
          <w:b/>
        </w:rPr>
        <w:t>Vito, G.F.</w:t>
      </w:r>
      <w:r w:rsidRPr="00681F27">
        <w:t xml:space="preserve"> (2012). “Research Productivity of Law Enforcement Scholars: Are Those with Practical Experience Equal to Their Peers without Practical Experience.” </w:t>
      </w:r>
      <w:r w:rsidRPr="00681F27">
        <w:rPr>
          <w:u w:val="single"/>
        </w:rPr>
        <w:t>International Journal of Police Science and Management</w:t>
      </w:r>
      <w:r w:rsidRPr="00681F27">
        <w:t>. Vol. 14, No. 2: 107-117.</w:t>
      </w:r>
    </w:p>
    <w:p w14:paraId="1E5626F2" w14:textId="77777777" w:rsidR="001742A3" w:rsidRDefault="001742A3" w:rsidP="00290CF7">
      <w:pPr>
        <w:autoSpaceDE w:val="0"/>
        <w:autoSpaceDN w:val="0"/>
        <w:adjustRightInd w:val="0"/>
        <w:ind w:left="720" w:hanging="720"/>
        <w:jc w:val="both"/>
        <w:rPr>
          <w:b/>
        </w:rPr>
      </w:pPr>
    </w:p>
    <w:p w14:paraId="51026A72" w14:textId="5D90FD66" w:rsidR="00290CF7" w:rsidRDefault="00290CF7" w:rsidP="00290CF7">
      <w:pPr>
        <w:autoSpaceDE w:val="0"/>
        <w:autoSpaceDN w:val="0"/>
        <w:adjustRightInd w:val="0"/>
        <w:ind w:left="720" w:hanging="720"/>
        <w:jc w:val="both"/>
      </w:pPr>
      <w:r w:rsidRPr="005B5E2A">
        <w:rPr>
          <w:b/>
        </w:rPr>
        <w:t>Vito, G.F.</w:t>
      </w:r>
      <w:r w:rsidRPr="00681F27">
        <w:t xml:space="preserve"> &amp; Tewksbury, R. (2008). “The Great Books in Criminal Justice: As Ranked by Elite Members of the Academy of Criminal Justice Sciences.” </w:t>
      </w:r>
      <w:r w:rsidRPr="00681F27">
        <w:rPr>
          <w:u w:val="single"/>
        </w:rPr>
        <w:t>Journal of Criminal Justice Education</w:t>
      </w:r>
      <w:r w:rsidRPr="00681F27">
        <w:t>. 19(3): 366-382.</w:t>
      </w:r>
    </w:p>
    <w:p w14:paraId="2BC4A945" w14:textId="77777777" w:rsidR="002969BD" w:rsidRPr="00681F27" w:rsidRDefault="002969BD" w:rsidP="00290CF7">
      <w:pPr>
        <w:autoSpaceDE w:val="0"/>
        <w:autoSpaceDN w:val="0"/>
        <w:adjustRightInd w:val="0"/>
        <w:ind w:left="720" w:hanging="720"/>
        <w:jc w:val="both"/>
      </w:pPr>
    </w:p>
    <w:p w14:paraId="0E8907F7" w14:textId="77777777" w:rsidR="002969BD" w:rsidRDefault="002969BD" w:rsidP="002969BD">
      <w:pPr>
        <w:autoSpaceDE w:val="0"/>
        <w:autoSpaceDN w:val="0"/>
        <w:adjustRightInd w:val="0"/>
        <w:ind w:left="720" w:hanging="720"/>
      </w:pPr>
      <w:r w:rsidRPr="005B5E2A">
        <w:rPr>
          <w:b/>
        </w:rPr>
        <w:t>Vito, G.F.</w:t>
      </w:r>
      <w:r w:rsidRPr="003B646C">
        <w:t xml:space="preserve">  (1999). “Research and Relevance: The Role of the Academy of Criminal Justice Sciences.”  1998 Presidential Address of the Academy of Criminal Justice Sciences.  </w:t>
      </w:r>
      <w:r w:rsidRPr="003B646C">
        <w:rPr>
          <w:u w:val="single"/>
        </w:rPr>
        <w:t>Justice Quarterly</w:t>
      </w:r>
      <w:r w:rsidRPr="003B646C">
        <w:t>.  16(1): 1-18.</w:t>
      </w:r>
    </w:p>
    <w:p w14:paraId="3C2B1863" w14:textId="77777777" w:rsidR="00290CF7" w:rsidRDefault="00290CF7" w:rsidP="00290CF7">
      <w:pPr>
        <w:autoSpaceDE w:val="0"/>
        <w:autoSpaceDN w:val="0"/>
        <w:adjustRightInd w:val="0"/>
        <w:ind w:left="720" w:hanging="720"/>
        <w:jc w:val="both"/>
      </w:pPr>
    </w:p>
    <w:p w14:paraId="15408F0F" w14:textId="2B81B3E6" w:rsidR="002969BD" w:rsidRPr="002969BD" w:rsidRDefault="00C8725C" w:rsidP="00290CF7">
      <w:pPr>
        <w:autoSpaceDE w:val="0"/>
        <w:autoSpaceDN w:val="0"/>
        <w:adjustRightInd w:val="0"/>
        <w:ind w:left="720" w:hanging="720"/>
        <w:jc w:val="both"/>
        <w:rPr>
          <w:b/>
          <w:bCs/>
          <w:i/>
          <w:iCs/>
        </w:rPr>
      </w:pPr>
      <w:r>
        <w:rPr>
          <w:b/>
          <w:bCs/>
          <w:i/>
          <w:iCs/>
        </w:rPr>
        <w:t>Public Policy</w:t>
      </w:r>
    </w:p>
    <w:p w14:paraId="31CAA6E6" w14:textId="77777777" w:rsidR="002969BD" w:rsidRDefault="002969BD" w:rsidP="00290CF7">
      <w:pPr>
        <w:autoSpaceDE w:val="0"/>
        <w:autoSpaceDN w:val="0"/>
        <w:adjustRightInd w:val="0"/>
        <w:ind w:left="720" w:hanging="720"/>
        <w:jc w:val="both"/>
      </w:pPr>
    </w:p>
    <w:p w14:paraId="5C53500D" w14:textId="08524735" w:rsidR="00290CF7" w:rsidRPr="00681349" w:rsidRDefault="00290CF7" w:rsidP="00290CF7">
      <w:pPr>
        <w:autoSpaceDE w:val="0"/>
        <w:autoSpaceDN w:val="0"/>
        <w:adjustRightInd w:val="0"/>
        <w:ind w:left="720" w:hanging="720"/>
        <w:jc w:val="both"/>
        <w:rPr>
          <w:i/>
        </w:rPr>
      </w:pPr>
      <w:r>
        <w:t xml:space="preserve">Suresh, G. &amp; </w:t>
      </w:r>
      <w:r w:rsidRPr="005B5E2A">
        <w:rPr>
          <w:b/>
        </w:rPr>
        <w:t>Vito, G.F.</w:t>
      </w:r>
      <w:r>
        <w:t xml:space="preserve"> (2007). “The Tragedy of Public Housing: Spatial Analysis of Hotspots of Aggravated Assaults in Louisville (1989-1998).” </w:t>
      </w:r>
      <w:r>
        <w:rPr>
          <w:u w:val="single"/>
        </w:rPr>
        <w:t>American Journal of Criminal Justice</w:t>
      </w:r>
      <w:r>
        <w:t>. 32 (1&amp;2): 99-115.</w:t>
      </w:r>
    </w:p>
    <w:p w14:paraId="6E4946E5" w14:textId="77777777" w:rsidR="001742A3" w:rsidRDefault="001742A3" w:rsidP="001742A3">
      <w:pPr>
        <w:autoSpaceDE w:val="0"/>
        <w:autoSpaceDN w:val="0"/>
        <w:adjustRightInd w:val="0"/>
        <w:ind w:left="720" w:hanging="720"/>
      </w:pPr>
    </w:p>
    <w:p w14:paraId="5D45AB94" w14:textId="54D44433" w:rsidR="001742A3" w:rsidRDefault="001742A3" w:rsidP="001742A3">
      <w:pPr>
        <w:autoSpaceDE w:val="0"/>
        <w:autoSpaceDN w:val="0"/>
        <w:adjustRightInd w:val="0"/>
        <w:ind w:left="720" w:hanging="720"/>
      </w:pPr>
      <w:r w:rsidRPr="003B646C">
        <w:t xml:space="preserve">Sykes, G.W., </w:t>
      </w:r>
      <w:r w:rsidRPr="005B5E2A">
        <w:rPr>
          <w:b/>
        </w:rPr>
        <w:t>Vito, G.F.</w:t>
      </w:r>
      <w:r w:rsidRPr="003B646C">
        <w:t>, &amp; McElrath, K.  (1987). “</w:t>
      </w:r>
      <w:r>
        <w:t>Jail</w:t>
      </w:r>
      <w:r w:rsidRPr="003B646C">
        <w:t xml:space="preserve"> Populations and Crime Rates."  </w:t>
      </w:r>
      <w:r w:rsidRPr="003B646C">
        <w:rPr>
          <w:u w:val="single"/>
        </w:rPr>
        <w:t>Journal of Police Science and Administration</w:t>
      </w:r>
      <w:r w:rsidRPr="003B646C">
        <w:t>.  15 (1): 72-77.</w:t>
      </w:r>
    </w:p>
    <w:p w14:paraId="41CF10CD" w14:textId="77777777" w:rsidR="00C8725C" w:rsidRDefault="00C8725C" w:rsidP="002969BD">
      <w:pPr>
        <w:autoSpaceDE w:val="0"/>
        <w:autoSpaceDN w:val="0"/>
        <w:adjustRightInd w:val="0"/>
        <w:ind w:left="720" w:hanging="720"/>
        <w:rPr>
          <w:b/>
        </w:rPr>
      </w:pPr>
    </w:p>
    <w:p w14:paraId="4A9CFA71" w14:textId="78C1E730" w:rsidR="002969BD" w:rsidRDefault="002969BD" w:rsidP="002969BD">
      <w:pPr>
        <w:autoSpaceDE w:val="0"/>
        <w:autoSpaceDN w:val="0"/>
        <w:adjustRightInd w:val="0"/>
        <w:ind w:left="720" w:hanging="720"/>
      </w:pPr>
      <w:r w:rsidRPr="005B5E2A">
        <w:rPr>
          <w:b/>
        </w:rPr>
        <w:t>Vito, G.F.</w:t>
      </w:r>
      <w:r w:rsidRPr="003B646C">
        <w:t xml:space="preserve">  (1983). “The Politics of Crime Control:  Implications of Reagan Administration Pronouncements of Crime."  </w:t>
      </w:r>
      <w:r w:rsidRPr="003B646C">
        <w:rPr>
          <w:u w:val="single"/>
        </w:rPr>
        <w:t>Journal of Contemporary Criminal Justice</w:t>
      </w:r>
      <w:r w:rsidRPr="003B646C">
        <w:t>.    2 (2): 1-7.</w:t>
      </w:r>
    </w:p>
    <w:p w14:paraId="612C86DE" w14:textId="77777777" w:rsidR="002969BD" w:rsidRDefault="002969BD" w:rsidP="002969BD">
      <w:pPr>
        <w:autoSpaceDE w:val="0"/>
        <w:autoSpaceDN w:val="0"/>
        <w:adjustRightInd w:val="0"/>
        <w:ind w:left="720" w:hanging="720"/>
        <w:rPr>
          <w:b/>
        </w:rPr>
      </w:pPr>
    </w:p>
    <w:p w14:paraId="638DA8EA" w14:textId="03409F51" w:rsidR="00290CF7" w:rsidRDefault="000C3E9E" w:rsidP="002969BD">
      <w:pPr>
        <w:autoSpaceDE w:val="0"/>
        <w:autoSpaceDN w:val="0"/>
        <w:adjustRightInd w:val="0"/>
        <w:ind w:left="720" w:hanging="720"/>
      </w:pPr>
      <w:r>
        <w:rPr>
          <w:b/>
        </w:rPr>
        <w:t>BOOK CHAPTERS</w:t>
      </w:r>
    </w:p>
    <w:p w14:paraId="4C95F4F2" w14:textId="77777777" w:rsidR="000C3E9E" w:rsidRDefault="000C3E9E" w:rsidP="00DD02C1">
      <w:pPr>
        <w:autoSpaceDE w:val="0"/>
        <w:autoSpaceDN w:val="0"/>
        <w:adjustRightInd w:val="0"/>
        <w:jc w:val="both"/>
      </w:pPr>
    </w:p>
    <w:p w14:paraId="0306826A" w14:textId="3BA47045" w:rsidR="00884FEE" w:rsidRPr="00884FEE" w:rsidRDefault="00884FEE" w:rsidP="000C3E9E">
      <w:pPr>
        <w:autoSpaceDE w:val="0"/>
        <w:autoSpaceDN w:val="0"/>
        <w:adjustRightInd w:val="0"/>
        <w:ind w:left="1440" w:hanging="1440"/>
        <w:jc w:val="both"/>
        <w:rPr>
          <w:b/>
          <w:bCs/>
          <w:i/>
          <w:iCs/>
        </w:rPr>
      </w:pPr>
      <w:r w:rsidRPr="00884FEE">
        <w:rPr>
          <w:b/>
          <w:bCs/>
          <w:i/>
          <w:iCs/>
        </w:rPr>
        <w:t>Policing</w:t>
      </w:r>
    </w:p>
    <w:p w14:paraId="6038B7AA" w14:textId="77777777" w:rsidR="00884FEE" w:rsidRDefault="00884FEE" w:rsidP="000C3E9E">
      <w:pPr>
        <w:autoSpaceDE w:val="0"/>
        <w:autoSpaceDN w:val="0"/>
        <w:adjustRightInd w:val="0"/>
        <w:ind w:left="1440" w:hanging="1440"/>
        <w:jc w:val="both"/>
      </w:pPr>
    </w:p>
    <w:p w14:paraId="2FE2BCE2" w14:textId="2BC5D993" w:rsidR="009E51B1" w:rsidRPr="009E51B1" w:rsidRDefault="009E51B1" w:rsidP="000C3E9E">
      <w:pPr>
        <w:autoSpaceDE w:val="0"/>
        <w:autoSpaceDN w:val="0"/>
        <w:adjustRightInd w:val="0"/>
        <w:ind w:left="1440" w:hanging="1440"/>
        <w:jc w:val="both"/>
      </w:pPr>
      <w:r>
        <w:t>2019</w:t>
      </w:r>
      <w:r>
        <w:tab/>
      </w:r>
      <w:r>
        <w:rPr>
          <w:b/>
        </w:rPr>
        <w:t>Vito, G.F.</w:t>
      </w:r>
      <w:r>
        <w:t xml:space="preserve"> “A Vision of Contemporary Policing: Present Practices and Future Developments.” In </w:t>
      </w:r>
      <w:r>
        <w:rPr>
          <w:u w:val="single"/>
        </w:rPr>
        <w:t>Critical Issues in Crime and Justice: Thought, Policy &amp; Practice</w:t>
      </w:r>
      <w:r>
        <w:t xml:space="preserve">, </w:t>
      </w:r>
      <w:r>
        <w:lastRenderedPageBreak/>
        <w:t xml:space="preserve">pp.249-268, edited by Dan Okada, Mary Maguire, &amp; Alexia </w:t>
      </w:r>
      <w:proofErr w:type="spellStart"/>
      <w:r>
        <w:t>Sardina</w:t>
      </w:r>
      <w:proofErr w:type="spellEnd"/>
      <w:r>
        <w:t>. Thousand Oaks, CA: Sage.</w:t>
      </w:r>
    </w:p>
    <w:p w14:paraId="28750331" w14:textId="17B20846" w:rsidR="009E51B1" w:rsidRDefault="009E51B1" w:rsidP="000C3E9E">
      <w:pPr>
        <w:autoSpaceDE w:val="0"/>
        <w:autoSpaceDN w:val="0"/>
        <w:adjustRightInd w:val="0"/>
        <w:ind w:left="1440" w:hanging="1440"/>
        <w:jc w:val="both"/>
      </w:pPr>
    </w:p>
    <w:p w14:paraId="4B9282A8" w14:textId="77777777" w:rsidR="00884FEE" w:rsidRPr="003C0CB3" w:rsidRDefault="00884FEE" w:rsidP="00884FEE">
      <w:pPr>
        <w:autoSpaceDE w:val="0"/>
        <w:autoSpaceDN w:val="0"/>
        <w:adjustRightInd w:val="0"/>
        <w:ind w:left="1440" w:hanging="1440"/>
        <w:jc w:val="both"/>
        <w:rPr>
          <w:u w:val="single"/>
        </w:rPr>
      </w:pPr>
      <w:r>
        <w:t>2015</w:t>
      </w:r>
      <w:r>
        <w:tab/>
      </w:r>
      <w:r w:rsidRPr="005B5E2A">
        <w:rPr>
          <w:b/>
        </w:rPr>
        <w:t>Vito, G.F.</w:t>
      </w:r>
      <w:r>
        <w:t xml:space="preserve"> “Contemporary Police and Society.” In </w:t>
      </w:r>
      <w:r>
        <w:rPr>
          <w:u w:val="single"/>
        </w:rPr>
        <w:t>Critical Issues in Crime and Justice: Thought, Policy &amp; Practice</w:t>
      </w:r>
      <w:r>
        <w:t xml:space="preserve">, pp. 279-296, edited by Mary Maguire &amp; Dan Okada. Thousand Oaks, CA: Sage. </w:t>
      </w:r>
    </w:p>
    <w:p w14:paraId="4EAB4524" w14:textId="77777777" w:rsidR="00884FEE" w:rsidRDefault="00884FEE" w:rsidP="00884FEE">
      <w:pPr>
        <w:autoSpaceDE w:val="0"/>
        <w:autoSpaceDN w:val="0"/>
        <w:adjustRightInd w:val="0"/>
        <w:ind w:left="1440" w:hanging="1440"/>
        <w:jc w:val="both"/>
      </w:pPr>
    </w:p>
    <w:p w14:paraId="1B885551" w14:textId="77777777" w:rsidR="00884FEE" w:rsidRPr="00681F27" w:rsidRDefault="00884FEE" w:rsidP="00884FEE">
      <w:pPr>
        <w:autoSpaceDE w:val="0"/>
        <w:autoSpaceDN w:val="0"/>
        <w:adjustRightInd w:val="0"/>
        <w:ind w:left="1440" w:hanging="1440"/>
        <w:jc w:val="both"/>
      </w:pPr>
      <w:r w:rsidRPr="005464C7">
        <w:t>2013</w:t>
      </w:r>
      <w:r w:rsidRPr="005464C7">
        <w:tab/>
      </w:r>
      <w:r w:rsidRPr="005B5E2A">
        <w:rPr>
          <w:b/>
        </w:rPr>
        <w:t>Vito, G.F.</w:t>
      </w:r>
      <w:r w:rsidRPr="005464C7">
        <w:t xml:space="preserve"> “The </w:t>
      </w:r>
      <w:proofErr w:type="spellStart"/>
      <w:r w:rsidRPr="005464C7">
        <w:t>Compstat</w:t>
      </w:r>
      <w:proofErr w:type="spellEnd"/>
      <w:r w:rsidRPr="005464C7">
        <w:t xml:space="preserve"> Process as Presented in </w:t>
      </w:r>
      <w:r w:rsidRPr="005464C7">
        <w:rPr>
          <w:i/>
        </w:rPr>
        <w:t>The Wire</w:t>
      </w:r>
      <w:r w:rsidRPr="005464C7">
        <w:t xml:space="preserve">.” In </w:t>
      </w:r>
      <w:r w:rsidRPr="005464C7">
        <w:rPr>
          <w:u w:val="single"/>
        </w:rPr>
        <w:t xml:space="preserve">Crime and Justice in the City as Seen Through </w:t>
      </w:r>
      <w:r w:rsidRPr="005464C7">
        <w:rPr>
          <w:i/>
          <w:u w:val="single"/>
        </w:rPr>
        <w:t>The Wire</w:t>
      </w:r>
      <w:r w:rsidRPr="005464C7">
        <w:t>, pp. 153-170, edited by David C. Brody and Peter A. Collins. Carolina Academic Press.</w:t>
      </w:r>
    </w:p>
    <w:p w14:paraId="23F416E2" w14:textId="661EB171" w:rsidR="00884FEE" w:rsidRDefault="00884FEE" w:rsidP="000C3E9E">
      <w:pPr>
        <w:autoSpaceDE w:val="0"/>
        <w:autoSpaceDN w:val="0"/>
        <w:adjustRightInd w:val="0"/>
        <w:ind w:left="1440" w:hanging="1440"/>
        <w:jc w:val="both"/>
      </w:pPr>
    </w:p>
    <w:p w14:paraId="428A37FB" w14:textId="77777777" w:rsidR="00884FEE" w:rsidRDefault="00884FEE" w:rsidP="000C3E9E">
      <w:pPr>
        <w:autoSpaceDE w:val="0"/>
        <w:autoSpaceDN w:val="0"/>
        <w:adjustRightInd w:val="0"/>
        <w:ind w:left="1440" w:hanging="1440"/>
        <w:jc w:val="both"/>
      </w:pPr>
    </w:p>
    <w:p w14:paraId="2D5183EC" w14:textId="36ADBD00" w:rsidR="00884FEE" w:rsidRPr="00884FEE" w:rsidRDefault="00884FEE" w:rsidP="000C3E9E">
      <w:pPr>
        <w:autoSpaceDE w:val="0"/>
        <w:autoSpaceDN w:val="0"/>
        <w:adjustRightInd w:val="0"/>
        <w:ind w:left="1440" w:hanging="1440"/>
        <w:jc w:val="both"/>
        <w:rPr>
          <w:b/>
          <w:bCs/>
          <w:i/>
          <w:iCs/>
        </w:rPr>
      </w:pPr>
      <w:r>
        <w:rPr>
          <w:b/>
          <w:bCs/>
          <w:i/>
          <w:iCs/>
        </w:rPr>
        <w:t>Death Penalty</w:t>
      </w:r>
    </w:p>
    <w:p w14:paraId="212C0A3C" w14:textId="77777777" w:rsidR="00884FEE" w:rsidRDefault="00884FEE" w:rsidP="000C3E9E">
      <w:pPr>
        <w:autoSpaceDE w:val="0"/>
        <w:autoSpaceDN w:val="0"/>
        <w:adjustRightInd w:val="0"/>
        <w:ind w:left="1440" w:hanging="1440"/>
        <w:jc w:val="both"/>
      </w:pPr>
    </w:p>
    <w:p w14:paraId="2C084784" w14:textId="2B3EBED7" w:rsidR="00A935E6" w:rsidRPr="00A935E6" w:rsidRDefault="00A935E6" w:rsidP="000C3E9E">
      <w:pPr>
        <w:autoSpaceDE w:val="0"/>
        <w:autoSpaceDN w:val="0"/>
        <w:adjustRightInd w:val="0"/>
        <w:ind w:left="1440" w:hanging="1440"/>
        <w:jc w:val="both"/>
      </w:pPr>
      <w:r>
        <w:t>2018</w:t>
      </w:r>
      <w:r>
        <w:tab/>
        <w:t xml:space="preserve">Vito, A.G. &amp; </w:t>
      </w:r>
      <w:r>
        <w:rPr>
          <w:b/>
        </w:rPr>
        <w:t>Vito, G.F.</w:t>
      </w:r>
      <w:r>
        <w:t xml:space="preserve"> “General Deterrence and Brutalization.” In </w:t>
      </w:r>
      <w:r>
        <w:rPr>
          <w:u w:val="single"/>
        </w:rPr>
        <w:t>Routledge Handbook on Capital Punishment</w:t>
      </w:r>
      <w:r w:rsidR="00160D9D">
        <w:t>, pp. 170-182, edited by Robert M. Bohm and Gavin Lee. New York: Routledge.</w:t>
      </w:r>
    </w:p>
    <w:p w14:paraId="54AC6F30" w14:textId="77777777" w:rsidR="00A935E6" w:rsidRDefault="00A935E6" w:rsidP="000C3E9E">
      <w:pPr>
        <w:autoSpaceDE w:val="0"/>
        <w:autoSpaceDN w:val="0"/>
        <w:adjustRightInd w:val="0"/>
        <w:ind w:left="1440" w:hanging="1440"/>
        <w:jc w:val="both"/>
      </w:pPr>
    </w:p>
    <w:p w14:paraId="76327547" w14:textId="05932ED5" w:rsidR="000C3E9E" w:rsidRDefault="00E24F58" w:rsidP="000C3E9E">
      <w:pPr>
        <w:autoSpaceDE w:val="0"/>
        <w:autoSpaceDN w:val="0"/>
        <w:adjustRightInd w:val="0"/>
        <w:ind w:left="1440" w:hanging="1440"/>
        <w:jc w:val="both"/>
      </w:pPr>
      <w:r>
        <w:t>2016</w:t>
      </w:r>
      <w:r w:rsidR="000C3E9E" w:rsidRPr="005464C7">
        <w:tab/>
      </w:r>
      <w:r w:rsidR="000C3E9E" w:rsidRPr="005B5E2A">
        <w:rPr>
          <w:b/>
        </w:rPr>
        <w:t>Vito, G.F.</w:t>
      </w:r>
      <w:r w:rsidR="000C3E9E" w:rsidRPr="005464C7">
        <w:t xml:space="preserve"> &amp; Higgins, G.E. “Capital Sentencing and Structural Racism: The Source of Bias.” In</w:t>
      </w:r>
      <w:r w:rsidR="00B77B36">
        <w:t xml:space="preserve"> </w:t>
      </w:r>
      <w:r w:rsidR="00B77B36">
        <w:rPr>
          <w:u w:val="single"/>
        </w:rPr>
        <w:t xml:space="preserve">Race and the Death Penalty: The Legacy of </w:t>
      </w:r>
      <w:r w:rsidR="00B77B36">
        <w:rPr>
          <w:i/>
          <w:u w:val="single"/>
        </w:rPr>
        <w:t>McCleskey v. Kemp</w:t>
      </w:r>
      <w:r>
        <w:t xml:space="preserve">, pp. 71-88, edited by David P. Keys and R.J. </w:t>
      </w:r>
      <w:proofErr w:type="spellStart"/>
      <w:r>
        <w:t>Maratea</w:t>
      </w:r>
      <w:proofErr w:type="spellEnd"/>
      <w:r w:rsidR="000C3E9E" w:rsidRPr="005464C7">
        <w:t>.</w:t>
      </w:r>
      <w:r>
        <w:t xml:space="preserve"> Boulder, CO: Lynne </w:t>
      </w:r>
      <w:proofErr w:type="spellStart"/>
      <w:r>
        <w:t>Reinner</w:t>
      </w:r>
      <w:proofErr w:type="spellEnd"/>
      <w:r>
        <w:t xml:space="preserve"> Publishers.</w:t>
      </w:r>
    </w:p>
    <w:p w14:paraId="7A7864F6" w14:textId="77C62B6C" w:rsidR="00884FEE" w:rsidRDefault="00884FEE" w:rsidP="000C3E9E">
      <w:pPr>
        <w:autoSpaceDE w:val="0"/>
        <w:autoSpaceDN w:val="0"/>
        <w:adjustRightInd w:val="0"/>
        <w:ind w:left="1440" w:hanging="1440"/>
        <w:jc w:val="both"/>
      </w:pPr>
    </w:p>
    <w:p w14:paraId="366D376B" w14:textId="77777777" w:rsidR="00884FEE" w:rsidRPr="00292FB3" w:rsidRDefault="00884FEE" w:rsidP="00884FEE">
      <w:pPr>
        <w:autoSpaceDE w:val="0"/>
        <w:autoSpaceDN w:val="0"/>
        <w:adjustRightInd w:val="0"/>
        <w:ind w:left="1440" w:hanging="1440"/>
        <w:jc w:val="both"/>
      </w:pPr>
      <w:r w:rsidRPr="00681F27">
        <w:t>2008</w:t>
      </w:r>
      <w:r w:rsidRPr="00681F27">
        <w:tab/>
        <w:t xml:space="preserve">“Police Manager’s Attitudes toward Capital Punishment.” In </w:t>
      </w:r>
      <w:r w:rsidRPr="00681F27">
        <w:rPr>
          <w:u w:val="single"/>
        </w:rPr>
        <w:t>The Death Penalty Today</w:t>
      </w:r>
      <w:r w:rsidRPr="00681F27">
        <w:t>, pp. 159-170, edited by Robert Bohm. Taylor and Francis Publishers.</w:t>
      </w:r>
    </w:p>
    <w:p w14:paraId="087CCA65" w14:textId="77777777" w:rsidR="00884FEE" w:rsidRDefault="00884FEE" w:rsidP="000C3E9E">
      <w:pPr>
        <w:autoSpaceDE w:val="0"/>
        <w:autoSpaceDN w:val="0"/>
        <w:adjustRightInd w:val="0"/>
        <w:ind w:left="1440" w:hanging="1440"/>
        <w:jc w:val="both"/>
      </w:pPr>
    </w:p>
    <w:p w14:paraId="68A6CA69" w14:textId="77777777" w:rsidR="00884FEE" w:rsidRDefault="00884FEE" w:rsidP="00884FEE">
      <w:pPr>
        <w:autoSpaceDE w:val="0"/>
        <w:autoSpaceDN w:val="0"/>
        <w:adjustRightInd w:val="0"/>
        <w:ind w:left="1440" w:hanging="1440"/>
        <w:jc w:val="both"/>
      </w:pPr>
      <w:r w:rsidRPr="003B646C">
        <w:t>1995</w:t>
      </w:r>
      <w:r w:rsidRPr="003B646C">
        <w:tab/>
        <w:t xml:space="preserve">"The Penalty of Death in the Next Century."  In </w:t>
      </w:r>
      <w:r w:rsidRPr="003B646C">
        <w:rPr>
          <w:u w:val="single"/>
        </w:rPr>
        <w:t>Crime and Justice in the Year</w:t>
      </w:r>
      <w:r w:rsidRPr="003B646C">
        <w:t xml:space="preserve">   </w:t>
      </w:r>
      <w:r w:rsidRPr="003B646C">
        <w:rPr>
          <w:u w:val="single"/>
        </w:rPr>
        <w:t>2010</w:t>
      </w:r>
      <w:r w:rsidRPr="003B646C">
        <w:t xml:space="preserve">, pp. 251-266, edited by John </w:t>
      </w:r>
      <w:proofErr w:type="spellStart"/>
      <w:r w:rsidRPr="003B646C">
        <w:t>Klofas</w:t>
      </w:r>
      <w:proofErr w:type="spellEnd"/>
      <w:r w:rsidRPr="003B646C">
        <w:t xml:space="preserve"> and Stan </w:t>
      </w:r>
      <w:proofErr w:type="spellStart"/>
      <w:r w:rsidRPr="003B646C">
        <w:t>Stojkovic</w:t>
      </w:r>
      <w:proofErr w:type="spellEnd"/>
      <w:r w:rsidRPr="003B646C">
        <w:t>.  Belmont, CA:  Wadsworth.</w:t>
      </w:r>
    </w:p>
    <w:p w14:paraId="2D11F138" w14:textId="514F4CEB" w:rsidR="00884FEE" w:rsidRDefault="00884FEE" w:rsidP="000C3E9E">
      <w:pPr>
        <w:autoSpaceDE w:val="0"/>
        <w:autoSpaceDN w:val="0"/>
        <w:adjustRightInd w:val="0"/>
        <w:ind w:left="1440" w:hanging="1440"/>
        <w:jc w:val="both"/>
      </w:pPr>
    </w:p>
    <w:p w14:paraId="1D3B48CA" w14:textId="77777777" w:rsidR="00884FEE" w:rsidRPr="003B646C" w:rsidRDefault="00884FEE" w:rsidP="00884FEE">
      <w:pPr>
        <w:autoSpaceDE w:val="0"/>
        <w:autoSpaceDN w:val="0"/>
        <w:adjustRightInd w:val="0"/>
        <w:ind w:left="1440" w:hanging="1440"/>
        <w:jc w:val="both"/>
      </w:pPr>
      <w:r w:rsidRPr="003B646C">
        <w:t xml:space="preserve">1991 </w:t>
      </w:r>
      <w:r w:rsidRPr="003B646C">
        <w:tab/>
        <w:t xml:space="preserve">"Return of the Dead:  An Update on the Status of </w:t>
      </w:r>
      <w:r w:rsidRPr="003B646C">
        <w:rPr>
          <w:u w:val="single"/>
        </w:rPr>
        <w:t>Furman</w:t>
      </w:r>
      <w:r w:rsidRPr="003B646C">
        <w:t xml:space="preserve">-Commuted Death Row Inmates."  In </w:t>
      </w:r>
      <w:r w:rsidRPr="003B646C">
        <w:rPr>
          <w:u w:val="single"/>
        </w:rPr>
        <w:t>The Death Penalty in America:  Current Research</w:t>
      </w:r>
      <w:r w:rsidRPr="003B646C">
        <w:t xml:space="preserve">, pp. 89-100, edited by Robert M. Bohm.  Cincinnati:  Anderson.  Co-authored with Pat Koester and Deborah G. Wilson. </w:t>
      </w:r>
    </w:p>
    <w:p w14:paraId="066440EF" w14:textId="77777777" w:rsidR="00884FEE" w:rsidRPr="003B646C" w:rsidRDefault="00884FEE" w:rsidP="00884FEE">
      <w:pPr>
        <w:autoSpaceDE w:val="0"/>
        <w:autoSpaceDN w:val="0"/>
        <w:adjustRightInd w:val="0"/>
        <w:jc w:val="both"/>
      </w:pPr>
    </w:p>
    <w:p w14:paraId="4F1BB23E" w14:textId="77777777" w:rsidR="00884FEE" w:rsidRPr="003B646C" w:rsidRDefault="00884FEE" w:rsidP="00884FEE">
      <w:pPr>
        <w:autoSpaceDE w:val="0"/>
        <w:autoSpaceDN w:val="0"/>
        <w:adjustRightInd w:val="0"/>
        <w:ind w:left="1440" w:hanging="1440"/>
        <w:jc w:val="both"/>
      </w:pPr>
      <w:r w:rsidRPr="003B646C">
        <w:t>1991</w:t>
      </w:r>
      <w:r w:rsidRPr="003B646C">
        <w:tab/>
        <w:t xml:space="preserve">"Comparison of the Dead:  Attributes and Outcomes of </w:t>
      </w:r>
      <w:r w:rsidRPr="003B646C">
        <w:rPr>
          <w:u w:val="single"/>
        </w:rPr>
        <w:t>Furman</w:t>
      </w:r>
      <w:r w:rsidRPr="003B646C">
        <w:t xml:space="preserve">-Commuted Death Row Inmates in Kentucky and Ohio."  In </w:t>
      </w:r>
      <w:r w:rsidRPr="003B646C">
        <w:rPr>
          <w:u w:val="single"/>
        </w:rPr>
        <w:t>The Death Penalty in America:  Current Research</w:t>
      </w:r>
      <w:r w:rsidRPr="003B646C">
        <w:t>, pp. 101-112, edited by Robert M. Bohm.  Cincinnati:  Anderson. Co-authored with Deborah G. Wilson and Edward J. Latessa.</w:t>
      </w:r>
    </w:p>
    <w:p w14:paraId="7491CECF" w14:textId="77777777" w:rsidR="00884FEE" w:rsidRPr="003B646C" w:rsidRDefault="00884FEE" w:rsidP="00884FEE">
      <w:pPr>
        <w:autoSpaceDE w:val="0"/>
        <w:autoSpaceDN w:val="0"/>
        <w:adjustRightInd w:val="0"/>
        <w:jc w:val="both"/>
      </w:pPr>
    </w:p>
    <w:p w14:paraId="18B7D6AF" w14:textId="77777777" w:rsidR="00884FEE" w:rsidRPr="003B646C" w:rsidRDefault="00884FEE" w:rsidP="00884FEE">
      <w:pPr>
        <w:autoSpaceDE w:val="0"/>
        <w:autoSpaceDN w:val="0"/>
        <w:adjustRightInd w:val="0"/>
        <w:ind w:left="1440" w:hanging="1440"/>
        <w:jc w:val="both"/>
      </w:pPr>
      <w:r w:rsidRPr="003B646C">
        <w:t>1991</w:t>
      </w:r>
      <w:r w:rsidRPr="003B646C">
        <w:tab/>
        <w:t xml:space="preserve">"Kentucky Prosecutors' Decision to Seek the Death Penalty:  A </w:t>
      </w:r>
      <w:proofErr w:type="spellStart"/>
      <w:r w:rsidRPr="003B646C">
        <w:t>Lisrel</w:t>
      </w:r>
      <w:proofErr w:type="spellEnd"/>
      <w:r w:rsidRPr="003B646C">
        <w:t xml:space="preserve"> Model."  In </w:t>
      </w:r>
      <w:r w:rsidRPr="003B646C">
        <w:rPr>
          <w:u w:val="single"/>
        </w:rPr>
        <w:t>The Death Penalty in America:  Current Research</w:t>
      </w:r>
      <w:r w:rsidRPr="003B646C">
        <w:t>, pp. 53-70, edited by Robert Bohm.  Cincinnati:  Anderson.  Co-authored with Thomas J. Keil.</w:t>
      </w:r>
    </w:p>
    <w:p w14:paraId="67E37CE5" w14:textId="77777777" w:rsidR="00884FEE" w:rsidRPr="00884FEE" w:rsidRDefault="00884FEE" w:rsidP="000C3E9E">
      <w:pPr>
        <w:autoSpaceDE w:val="0"/>
        <w:autoSpaceDN w:val="0"/>
        <w:adjustRightInd w:val="0"/>
        <w:ind w:left="1440" w:hanging="1440"/>
        <w:jc w:val="both"/>
      </w:pPr>
    </w:p>
    <w:p w14:paraId="08CA13C4" w14:textId="5A73F1D9" w:rsidR="000C3E9E" w:rsidRPr="00884FEE" w:rsidRDefault="00884FEE" w:rsidP="000C3E9E">
      <w:pPr>
        <w:autoSpaceDE w:val="0"/>
        <w:autoSpaceDN w:val="0"/>
        <w:adjustRightInd w:val="0"/>
        <w:ind w:left="1440" w:hanging="1440"/>
        <w:jc w:val="both"/>
        <w:rPr>
          <w:b/>
          <w:bCs/>
          <w:i/>
          <w:iCs/>
        </w:rPr>
      </w:pPr>
      <w:r>
        <w:rPr>
          <w:b/>
          <w:bCs/>
          <w:i/>
          <w:iCs/>
        </w:rPr>
        <w:t>Corrections</w:t>
      </w:r>
    </w:p>
    <w:p w14:paraId="3869ED4A" w14:textId="77777777" w:rsidR="000C3E9E" w:rsidRPr="00681F27" w:rsidRDefault="000C3E9E" w:rsidP="000C3E9E">
      <w:pPr>
        <w:autoSpaceDE w:val="0"/>
        <w:autoSpaceDN w:val="0"/>
        <w:adjustRightInd w:val="0"/>
        <w:ind w:left="1440" w:hanging="1440"/>
        <w:jc w:val="both"/>
      </w:pPr>
    </w:p>
    <w:p w14:paraId="5422DE6B" w14:textId="16F3DC97" w:rsidR="000C3E9E" w:rsidRPr="00681F27" w:rsidRDefault="000C3E9E" w:rsidP="00884FEE">
      <w:pPr>
        <w:autoSpaceDE w:val="0"/>
        <w:autoSpaceDN w:val="0"/>
        <w:adjustRightInd w:val="0"/>
        <w:ind w:left="1440" w:hanging="1440"/>
        <w:jc w:val="both"/>
        <w:rPr>
          <w:u w:val="single"/>
        </w:rPr>
      </w:pPr>
      <w:r w:rsidRPr="001742A3">
        <w:lastRenderedPageBreak/>
        <w:t>2009</w:t>
      </w:r>
      <w:r w:rsidRPr="001742A3">
        <w:tab/>
      </w:r>
      <w:r w:rsidRPr="001742A3">
        <w:rPr>
          <w:b/>
        </w:rPr>
        <w:t>Vito, G.F.</w:t>
      </w:r>
      <w:r w:rsidRPr="001742A3">
        <w:t xml:space="preserve">, &amp; Schutt, J. “Felon Disenfranchisement.”  </w:t>
      </w:r>
      <w:r w:rsidRPr="00681F27">
        <w:t xml:space="preserve">In </w:t>
      </w:r>
      <w:r w:rsidRPr="00681F27">
        <w:rPr>
          <w:u w:val="single"/>
        </w:rPr>
        <w:t>21</w:t>
      </w:r>
      <w:r w:rsidRPr="00681F27">
        <w:rPr>
          <w:u w:val="single"/>
          <w:vertAlign w:val="superscript"/>
        </w:rPr>
        <w:t>st</w:t>
      </w:r>
      <w:r w:rsidRPr="00681F27">
        <w:rPr>
          <w:u w:val="single"/>
        </w:rPr>
        <w:t xml:space="preserve"> Century Criminology: A Reference Handbook,</w:t>
      </w:r>
      <w:r w:rsidRPr="00681F27">
        <w:t xml:space="preserve"> pp. 814-822, edited by J. Mitchell Miller. Sage Publications.</w:t>
      </w:r>
    </w:p>
    <w:p w14:paraId="30EC5CA8" w14:textId="77777777" w:rsidR="000E5707" w:rsidRDefault="000E5707" w:rsidP="000C3E9E">
      <w:pPr>
        <w:autoSpaceDE w:val="0"/>
        <w:autoSpaceDN w:val="0"/>
        <w:adjustRightInd w:val="0"/>
        <w:ind w:left="1440" w:hanging="1440"/>
        <w:jc w:val="both"/>
      </w:pPr>
    </w:p>
    <w:p w14:paraId="4548408C" w14:textId="0D5C81CD" w:rsidR="000C3E9E" w:rsidRPr="003B646C" w:rsidRDefault="000C3E9E" w:rsidP="000C3E9E">
      <w:pPr>
        <w:autoSpaceDE w:val="0"/>
        <w:autoSpaceDN w:val="0"/>
        <w:adjustRightInd w:val="0"/>
        <w:ind w:left="1440" w:hanging="1440"/>
        <w:jc w:val="both"/>
      </w:pPr>
      <w:r w:rsidRPr="003B646C">
        <w:t>1999</w:t>
      </w:r>
      <w:r w:rsidRPr="003B646C">
        <w:tab/>
        <w:t xml:space="preserve">“What Works in Drug Testing and Monitoring.”  In </w:t>
      </w:r>
      <w:r w:rsidRPr="003B646C">
        <w:rPr>
          <w:u w:val="single"/>
        </w:rPr>
        <w:t>Strategic Solutions: The International Community Corrections Association Examines Substance Abuse</w:t>
      </w:r>
      <w:r>
        <w:t>, pp. 1</w:t>
      </w:r>
      <w:r w:rsidRPr="003B646C">
        <w:t>37-160, edited by Edward J. Latessa.  Lanham, MD: American Correctional Association.</w:t>
      </w:r>
    </w:p>
    <w:p w14:paraId="7FE119A4" w14:textId="77777777" w:rsidR="000C3E9E" w:rsidRPr="003B646C" w:rsidRDefault="000C3E9E" w:rsidP="000C3E9E">
      <w:pPr>
        <w:autoSpaceDE w:val="0"/>
        <w:autoSpaceDN w:val="0"/>
        <w:adjustRightInd w:val="0"/>
        <w:jc w:val="both"/>
      </w:pPr>
    </w:p>
    <w:p w14:paraId="79A1A029" w14:textId="77777777" w:rsidR="000C3E9E" w:rsidRPr="003B646C" w:rsidRDefault="000C3E9E" w:rsidP="000C3E9E">
      <w:pPr>
        <w:autoSpaceDE w:val="0"/>
        <w:autoSpaceDN w:val="0"/>
        <w:adjustRightInd w:val="0"/>
        <w:ind w:left="1440" w:hanging="1440"/>
        <w:jc w:val="both"/>
      </w:pPr>
      <w:r w:rsidRPr="003B646C">
        <w:t>1996</w:t>
      </w:r>
      <w:r w:rsidRPr="003B646C">
        <w:tab/>
        <w:t xml:space="preserve">"Drug Testing and Treatment of Probationers and Parolees:  Research Results on Kentucky's Statewide Program."  In </w:t>
      </w:r>
      <w:r w:rsidRPr="003B646C">
        <w:rPr>
          <w:u w:val="single"/>
        </w:rPr>
        <w:t>The State of Corrections - 1995 Proceedings of the American Correctional Association Annual Conferences, Dallas/Cincinnati</w:t>
      </w:r>
      <w:r w:rsidRPr="003B646C">
        <w:t>, pp. 149-156.  Laurel, MD:  American Correctional Association.  Co-authored with Deborah G. Wilson.</w:t>
      </w:r>
    </w:p>
    <w:p w14:paraId="488A4133" w14:textId="77777777" w:rsidR="000C3E9E" w:rsidRPr="003B646C" w:rsidRDefault="000C3E9E" w:rsidP="000C3E9E">
      <w:pPr>
        <w:autoSpaceDE w:val="0"/>
        <w:autoSpaceDN w:val="0"/>
        <w:adjustRightInd w:val="0"/>
        <w:jc w:val="both"/>
      </w:pPr>
    </w:p>
    <w:p w14:paraId="7AF4288D" w14:textId="77777777" w:rsidR="000C3E9E" w:rsidRPr="003B646C" w:rsidRDefault="000C3E9E" w:rsidP="000C3E9E">
      <w:pPr>
        <w:autoSpaceDE w:val="0"/>
        <w:autoSpaceDN w:val="0"/>
        <w:adjustRightInd w:val="0"/>
        <w:ind w:left="1440" w:hanging="1440"/>
        <w:jc w:val="both"/>
      </w:pPr>
      <w:r w:rsidRPr="003B646C">
        <w:t>1995</w:t>
      </w:r>
      <w:r w:rsidRPr="003B646C">
        <w:tab/>
        <w:t xml:space="preserve">"Treatment and Custody:  Two Sides of the Correctional Coin."  In </w:t>
      </w:r>
      <w:r w:rsidRPr="003B646C">
        <w:rPr>
          <w:u w:val="single"/>
        </w:rPr>
        <w:t>The State of Corrections - Proceedings of the American Correctional Association Annual Conferences, 1994</w:t>
      </w:r>
      <w:r w:rsidRPr="003B646C">
        <w:t>, pp. 286-292.  Laurel, MD:  American Correctional Association.</w:t>
      </w:r>
    </w:p>
    <w:p w14:paraId="2D4A17DE" w14:textId="77777777" w:rsidR="000C3E9E" w:rsidRPr="003B646C" w:rsidRDefault="000C3E9E" w:rsidP="000C3E9E">
      <w:pPr>
        <w:autoSpaceDE w:val="0"/>
        <w:autoSpaceDN w:val="0"/>
        <w:adjustRightInd w:val="0"/>
        <w:ind w:left="1440" w:hanging="1440"/>
        <w:jc w:val="both"/>
      </w:pPr>
    </w:p>
    <w:p w14:paraId="0E825D2B" w14:textId="77777777" w:rsidR="000C3E9E" w:rsidRPr="003B646C" w:rsidRDefault="000C3E9E" w:rsidP="000C3E9E">
      <w:pPr>
        <w:autoSpaceDE w:val="0"/>
        <w:autoSpaceDN w:val="0"/>
        <w:adjustRightInd w:val="0"/>
        <w:ind w:left="1440" w:hanging="1440"/>
        <w:jc w:val="both"/>
      </w:pPr>
      <w:r w:rsidRPr="003B646C">
        <w:t>1994</w:t>
      </w:r>
      <w:r w:rsidRPr="003B646C">
        <w:tab/>
        <w:t xml:space="preserve">"Drug Abuse Treatment and Community Corrections:  Evaluation Research Findings from the Kentucky Substance Abuse Program."  In </w:t>
      </w:r>
      <w:r w:rsidRPr="003B646C">
        <w:rPr>
          <w:u w:val="single"/>
        </w:rPr>
        <w:t>Community-Based Corrections:  Innovative Trends and Specialized Strategies</w:t>
      </w:r>
      <w:r w:rsidRPr="003B646C">
        <w:t xml:space="preserve">, pp. 123-136, edited by Charles B. Fields.  Garland Press. </w:t>
      </w:r>
    </w:p>
    <w:p w14:paraId="3C7C62BA" w14:textId="77777777" w:rsidR="000C3E9E" w:rsidRPr="003B646C" w:rsidRDefault="000C3E9E" w:rsidP="000C3E9E">
      <w:pPr>
        <w:autoSpaceDE w:val="0"/>
        <w:autoSpaceDN w:val="0"/>
        <w:adjustRightInd w:val="0"/>
        <w:jc w:val="both"/>
      </w:pPr>
    </w:p>
    <w:p w14:paraId="0AE45476" w14:textId="77777777" w:rsidR="000C3E9E" w:rsidRPr="003B646C" w:rsidRDefault="000C3E9E" w:rsidP="000C3E9E">
      <w:pPr>
        <w:autoSpaceDE w:val="0"/>
        <w:autoSpaceDN w:val="0"/>
        <w:adjustRightInd w:val="0"/>
        <w:ind w:left="1440" w:hanging="1440"/>
        <w:jc w:val="both"/>
        <w:rPr>
          <w:rFonts w:ascii="CG Times" w:hAnsi="CG Times" w:cs="CG Times"/>
        </w:rPr>
      </w:pPr>
      <w:r w:rsidRPr="003B646C">
        <w:t>1985</w:t>
      </w:r>
      <w:r w:rsidRPr="003B646C">
        <w:tab/>
        <w:t xml:space="preserve">"Probation as Punishment:  New Directions and Suggestions."  In </w:t>
      </w:r>
      <w:r w:rsidRPr="003B646C">
        <w:rPr>
          <w:u w:val="single"/>
        </w:rPr>
        <w:t>Probation, Parole and Community Corrections:  Critical Issues</w:t>
      </w:r>
      <w:r w:rsidRPr="003B646C">
        <w:t xml:space="preserve">, pp. 73-80, edited by Lawrence F. </w:t>
      </w:r>
      <w:r>
        <w:t>T</w:t>
      </w:r>
      <w:r w:rsidRPr="003B646C">
        <w:t>ravis III.  Prospect Heights, Illinois:  Waveland Publishing Co.</w:t>
      </w:r>
    </w:p>
    <w:p w14:paraId="7488F301" w14:textId="77777777" w:rsidR="000C3E9E" w:rsidRPr="003B646C" w:rsidRDefault="000C3E9E" w:rsidP="000C3E9E">
      <w:pPr>
        <w:autoSpaceDE w:val="0"/>
        <w:autoSpaceDN w:val="0"/>
        <w:adjustRightInd w:val="0"/>
        <w:jc w:val="both"/>
        <w:rPr>
          <w:rFonts w:ascii="Courier" w:hAnsi="Courier" w:cs="Courier"/>
        </w:rPr>
      </w:pPr>
    </w:p>
    <w:p w14:paraId="44DF59C9" w14:textId="77777777" w:rsidR="000C3E9E" w:rsidRPr="003B646C" w:rsidRDefault="000C3E9E" w:rsidP="000C3E9E">
      <w:pPr>
        <w:autoSpaceDE w:val="0"/>
        <w:autoSpaceDN w:val="0"/>
        <w:adjustRightInd w:val="0"/>
        <w:ind w:left="1440" w:hanging="1440"/>
        <w:jc w:val="both"/>
      </w:pPr>
      <w:r w:rsidRPr="003B646C">
        <w:t>1983</w:t>
      </w:r>
      <w:r w:rsidRPr="003B646C">
        <w:tab/>
        <w:t xml:space="preserve">"Reducing the Use of Imprisonment."  In </w:t>
      </w:r>
      <w:r w:rsidRPr="003B646C">
        <w:rPr>
          <w:u w:val="single"/>
        </w:rPr>
        <w:t>Corrections: An Issues Approach</w:t>
      </w:r>
      <w:r w:rsidRPr="003B646C">
        <w:t>, 2d ed., pp. 66-72, edited by Lawrence F. Travis III, Martin Schwartz, and Todd R. Clear.  Cincinnati:  Anderson.</w:t>
      </w:r>
    </w:p>
    <w:p w14:paraId="47844790" w14:textId="77777777" w:rsidR="000C3E9E" w:rsidRPr="003B646C" w:rsidRDefault="000C3E9E" w:rsidP="000C3E9E">
      <w:pPr>
        <w:autoSpaceDE w:val="0"/>
        <w:autoSpaceDN w:val="0"/>
        <w:adjustRightInd w:val="0"/>
        <w:jc w:val="both"/>
      </w:pPr>
    </w:p>
    <w:p w14:paraId="38BA4D75" w14:textId="77777777" w:rsidR="000C3E9E" w:rsidRDefault="000C3E9E" w:rsidP="000C3E9E">
      <w:pPr>
        <w:autoSpaceDE w:val="0"/>
        <w:autoSpaceDN w:val="0"/>
        <w:adjustRightInd w:val="0"/>
        <w:ind w:left="1440" w:hanging="1440"/>
        <w:jc w:val="both"/>
      </w:pPr>
      <w:r w:rsidRPr="003B646C">
        <w:t>1982</w:t>
      </w:r>
      <w:r w:rsidRPr="003B646C">
        <w:tab/>
        <w:t xml:space="preserve">"Hands On or Hands Off?  The Use of Judicial Intervention to Establish Prisoners' Rights."  In </w:t>
      </w:r>
      <w:r w:rsidRPr="003B646C">
        <w:rPr>
          <w:u w:val="single"/>
        </w:rPr>
        <w:t>Coping With Imprisonment</w:t>
      </w:r>
      <w:r w:rsidRPr="003B646C">
        <w:t xml:space="preserve">, pp. 79-100, edited by Nicolette </w:t>
      </w:r>
      <w:proofErr w:type="spellStart"/>
      <w:r w:rsidRPr="003B646C">
        <w:t>Parisi</w:t>
      </w:r>
      <w:proofErr w:type="spellEnd"/>
      <w:r w:rsidRPr="003B646C">
        <w:t>.  Beverly Hills, CA: Sage Publications.  Co-authored with Judith Hails Kaci.</w:t>
      </w:r>
    </w:p>
    <w:p w14:paraId="5E3A5BCA" w14:textId="77777777" w:rsidR="00891CA6" w:rsidRDefault="00891CA6" w:rsidP="000C3E9E">
      <w:pPr>
        <w:autoSpaceDE w:val="0"/>
        <w:autoSpaceDN w:val="0"/>
        <w:adjustRightInd w:val="0"/>
        <w:ind w:left="1440" w:hanging="1440"/>
        <w:jc w:val="both"/>
        <w:rPr>
          <w:b/>
        </w:rPr>
      </w:pPr>
    </w:p>
    <w:p w14:paraId="7FE04FDC" w14:textId="77777777" w:rsidR="000C3E9E" w:rsidRDefault="001460ED" w:rsidP="000C3E9E">
      <w:pPr>
        <w:autoSpaceDE w:val="0"/>
        <w:autoSpaceDN w:val="0"/>
        <w:adjustRightInd w:val="0"/>
        <w:ind w:left="1440" w:hanging="1440"/>
        <w:jc w:val="both"/>
      </w:pPr>
      <w:r>
        <w:rPr>
          <w:b/>
        </w:rPr>
        <w:t>BOOK REVIEWS</w:t>
      </w:r>
    </w:p>
    <w:p w14:paraId="5B64B84F" w14:textId="77777777" w:rsidR="001460ED" w:rsidRDefault="001460ED" w:rsidP="000C3E9E">
      <w:pPr>
        <w:autoSpaceDE w:val="0"/>
        <w:autoSpaceDN w:val="0"/>
        <w:adjustRightInd w:val="0"/>
        <w:ind w:left="1440" w:hanging="1440"/>
        <w:jc w:val="both"/>
      </w:pPr>
    </w:p>
    <w:p w14:paraId="41FFA59C" w14:textId="77777777" w:rsidR="001460ED" w:rsidRPr="00681F27" w:rsidRDefault="001460ED" w:rsidP="001460ED">
      <w:pPr>
        <w:autoSpaceDE w:val="0"/>
        <w:autoSpaceDN w:val="0"/>
        <w:adjustRightInd w:val="0"/>
        <w:ind w:left="1440" w:hanging="1440"/>
        <w:jc w:val="both"/>
      </w:pPr>
      <w:r w:rsidRPr="00681F27">
        <w:t>2012</w:t>
      </w:r>
      <w:r w:rsidRPr="00681F27">
        <w:tab/>
      </w:r>
      <w:r w:rsidRPr="00681F27">
        <w:rPr>
          <w:u w:val="single"/>
        </w:rPr>
        <w:t>Don’t Shoot: One Man, a Street Fellowship and the End of Violence in Inner-city America</w:t>
      </w:r>
      <w:r w:rsidRPr="00681F27">
        <w:t xml:space="preserve"> by David M. Kennedy. </w:t>
      </w:r>
      <w:r w:rsidRPr="00681F27">
        <w:rPr>
          <w:u w:val="single"/>
        </w:rPr>
        <w:t>ACJS Today</w:t>
      </w:r>
      <w:r w:rsidRPr="00681F27">
        <w:t>, Vol. XXXVII, Issue 1: 34-35.</w:t>
      </w:r>
    </w:p>
    <w:p w14:paraId="078135A1" w14:textId="77777777" w:rsidR="001460ED" w:rsidRPr="00681F27" w:rsidRDefault="001460ED" w:rsidP="001460ED">
      <w:pPr>
        <w:autoSpaceDE w:val="0"/>
        <w:autoSpaceDN w:val="0"/>
        <w:adjustRightInd w:val="0"/>
        <w:ind w:left="1440" w:hanging="1440"/>
        <w:jc w:val="both"/>
      </w:pPr>
    </w:p>
    <w:p w14:paraId="02F320CF" w14:textId="77777777" w:rsidR="001460ED" w:rsidRPr="00DC6910" w:rsidRDefault="001460ED" w:rsidP="001460ED">
      <w:pPr>
        <w:autoSpaceDE w:val="0"/>
        <w:autoSpaceDN w:val="0"/>
        <w:adjustRightInd w:val="0"/>
        <w:ind w:left="1440" w:hanging="1440"/>
        <w:jc w:val="both"/>
        <w:rPr>
          <w:i/>
        </w:rPr>
      </w:pPr>
      <w:r w:rsidRPr="00681F27">
        <w:t>2009</w:t>
      </w:r>
      <w:r w:rsidRPr="00681F27">
        <w:tab/>
      </w:r>
      <w:r w:rsidRPr="00681F27">
        <w:rPr>
          <w:u w:val="single"/>
        </w:rPr>
        <w:t>Intelligence-Led Policing</w:t>
      </w:r>
      <w:r w:rsidRPr="00681F27">
        <w:t xml:space="preserve"> by Jerry Ratcliffe. </w:t>
      </w:r>
      <w:r w:rsidRPr="00681F27">
        <w:rPr>
          <w:u w:val="single"/>
        </w:rPr>
        <w:t>International Criminal Justice Review</w:t>
      </w:r>
      <w:r w:rsidRPr="00681F27">
        <w:t>. Vol. 19, No. 2: 234-235.</w:t>
      </w:r>
    </w:p>
    <w:p w14:paraId="443E44F8" w14:textId="77777777" w:rsidR="001460ED" w:rsidRDefault="001460ED" w:rsidP="001460ED">
      <w:pPr>
        <w:autoSpaceDE w:val="0"/>
        <w:autoSpaceDN w:val="0"/>
        <w:adjustRightInd w:val="0"/>
        <w:ind w:left="1440" w:hanging="1440"/>
        <w:jc w:val="both"/>
      </w:pPr>
    </w:p>
    <w:p w14:paraId="23E8B889" w14:textId="77777777" w:rsidR="001460ED" w:rsidRPr="003B646C" w:rsidRDefault="001460ED" w:rsidP="001460ED">
      <w:pPr>
        <w:autoSpaceDE w:val="0"/>
        <w:autoSpaceDN w:val="0"/>
        <w:adjustRightInd w:val="0"/>
        <w:ind w:left="1440" w:hanging="1440"/>
        <w:jc w:val="both"/>
      </w:pPr>
      <w:r w:rsidRPr="003B646C">
        <w:t>2000</w:t>
      </w:r>
      <w:r w:rsidRPr="003B646C">
        <w:tab/>
      </w:r>
      <w:r w:rsidRPr="003B646C">
        <w:rPr>
          <w:u w:val="single"/>
        </w:rPr>
        <w:t>Turnaround</w:t>
      </w:r>
      <w:r w:rsidRPr="003B646C">
        <w:t xml:space="preserve"> by William Bratton.  </w:t>
      </w:r>
      <w:r w:rsidRPr="003B646C">
        <w:rPr>
          <w:u w:val="single"/>
        </w:rPr>
        <w:t>Journal of Contemporary Criminal Justice</w:t>
      </w:r>
      <w:r w:rsidRPr="003B646C">
        <w:t>. Vol. 16, No. 4: 350-352.</w:t>
      </w:r>
    </w:p>
    <w:p w14:paraId="31FC3377" w14:textId="77777777" w:rsidR="001460ED" w:rsidRPr="003B646C" w:rsidRDefault="001460ED" w:rsidP="001460ED">
      <w:pPr>
        <w:autoSpaceDE w:val="0"/>
        <w:autoSpaceDN w:val="0"/>
        <w:adjustRightInd w:val="0"/>
        <w:jc w:val="both"/>
      </w:pPr>
    </w:p>
    <w:p w14:paraId="27D903EA" w14:textId="77777777" w:rsidR="000E5707" w:rsidRDefault="000E5707" w:rsidP="001460ED">
      <w:pPr>
        <w:autoSpaceDE w:val="0"/>
        <w:autoSpaceDN w:val="0"/>
        <w:adjustRightInd w:val="0"/>
        <w:ind w:left="1440" w:hanging="1440"/>
        <w:jc w:val="both"/>
      </w:pPr>
    </w:p>
    <w:p w14:paraId="51B2E421" w14:textId="77777777" w:rsidR="000E5707" w:rsidRDefault="000E5707" w:rsidP="001460ED">
      <w:pPr>
        <w:autoSpaceDE w:val="0"/>
        <w:autoSpaceDN w:val="0"/>
        <w:adjustRightInd w:val="0"/>
        <w:ind w:left="1440" w:hanging="1440"/>
        <w:jc w:val="both"/>
      </w:pPr>
    </w:p>
    <w:p w14:paraId="334F31F3" w14:textId="4B77E5AC" w:rsidR="001460ED" w:rsidRPr="003B646C" w:rsidRDefault="001460ED" w:rsidP="001460ED">
      <w:pPr>
        <w:autoSpaceDE w:val="0"/>
        <w:autoSpaceDN w:val="0"/>
        <w:adjustRightInd w:val="0"/>
        <w:ind w:left="1440" w:hanging="1440"/>
        <w:jc w:val="both"/>
      </w:pPr>
      <w:r>
        <w:t>1</w:t>
      </w:r>
      <w:r w:rsidRPr="003B646C">
        <w:t>998</w:t>
      </w:r>
      <w:r w:rsidRPr="003B646C">
        <w:tab/>
      </w:r>
      <w:r w:rsidRPr="003B646C">
        <w:rPr>
          <w:u w:val="single"/>
        </w:rPr>
        <w:t>Policing Places with Drug Problems</w:t>
      </w:r>
      <w:r w:rsidRPr="003B646C">
        <w:t xml:space="preserve"> by Lorraine Green; </w:t>
      </w:r>
      <w:r w:rsidRPr="003B646C">
        <w:rPr>
          <w:u w:val="single"/>
        </w:rPr>
        <w:t>Fixing Broken Windows: Restoring Order and Reducing Crime in Our Communities</w:t>
      </w:r>
      <w:r w:rsidRPr="003B646C">
        <w:t xml:space="preserve"> by George L. </w:t>
      </w:r>
      <w:proofErr w:type="spellStart"/>
      <w:r w:rsidRPr="003B646C">
        <w:t>Kelling</w:t>
      </w:r>
      <w:proofErr w:type="spellEnd"/>
      <w:r w:rsidRPr="003B646C">
        <w:t xml:space="preserve"> and Catherine M. Coles; </w:t>
      </w:r>
      <w:r w:rsidRPr="003B646C">
        <w:rPr>
          <w:u w:val="single"/>
        </w:rPr>
        <w:t>Community Policing in Chicago</w:t>
      </w:r>
      <w:r w:rsidRPr="003B646C">
        <w:t xml:space="preserve"> by Wesley G. </w:t>
      </w:r>
      <w:proofErr w:type="spellStart"/>
      <w:r w:rsidRPr="003B646C">
        <w:t>Skogan</w:t>
      </w:r>
      <w:proofErr w:type="spellEnd"/>
      <w:r w:rsidRPr="003B646C">
        <w:t xml:space="preserve"> and Susan M. Harnett.  </w:t>
      </w:r>
      <w:r w:rsidRPr="003B646C">
        <w:rPr>
          <w:u w:val="single"/>
        </w:rPr>
        <w:t>American Journal of Criminal Justice</w:t>
      </w:r>
      <w:r w:rsidRPr="003B646C">
        <w:t>, Vol. 22, No. 2: 249-254.</w:t>
      </w:r>
    </w:p>
    <w:p w14:paraId="003C0954" w14:textId="77777777" w:rsidR="001460ED" w:rsidRPr="003B646C" w:rsidRDefault="001460ED" w:rsidP="001460ED">
      <w:pPr>
        <w:autoSpaceDE w:val="0"/>
        <w:autoSpaceDN w:val="0"/>
        <w:adjustRightInd w:val="0"/>
        <w:jc w:val="both"/>
      </w:pPr>
    </w:p>
    <w:p w14:paraId="1A3E8B06" w14:textId="77777777" w:rsidR="001460ED" w:rsidRPr="003B646C" w:rsidRDefault="001460ED" w:rsidP="001460ED">
      <w:pPr>
        <w:autoSpaceDE w:val="0"/>
        <w:autoSpaceDN w:val="0"/>
        <w:adjustRightInd w:val="0"/>
        <w:ind w:left="1440" w:hanging="1440"/>
        <w:jc w:val="both"/>
      </w:pPr>
      <w:r w:rsidRPr="003B646C">
        <w:t>1997</w:t>
      </w:r>
      <w:r w:rsidRPr="003B646C">
        <w:tab/>
      </w:r>
      <w:r w:rsidRPr="003B646C">
        <w:rPr>
          <w:u w:val="single"/>
        </w:rPr>
        <w:t>Benevolent Repression: Social Control and the American Reformatory-Prison Movement</w:t>
      </w:r>
      <w:r w:rsidRPr="003B646C">
        <w:t xml:space="preserve"> by A.W. </w:t>
      </w:r>
      <w:proofErr w:type="spellStart"/>
      <w:r w:rsidRPr="003B646C">
        <w:t>Pisciotta</w:t>
      </w:r>
      <w:proofErr w:type="spellEnd"/>
      <w:r w:rsidRPr="003B646C">
        <w:t xml:space="preserve">.  </w:t>
      </w:r>
      <w:r w:rsidRPr="003B646C">
        <w:rPr>
          <w:u w:val="single"/>
        </w:rPr>
        <w:t>Crime, Law and Social Change</w:t>
      </w:r>
      <w:r w:rsidRPr="003B646C">
        <w:t>, 193-194.</w:t>
      </w:r>
    </w:p>
    <w:p w14:paraId="6C681ECC" w14:textId="77777777" w:rsidR="001460ED" w:rsidRPr="003B646C" w:rsidRDefault="001460ED" w:rsidP="001460ED">
      <w:pPr>
        <w:autoSpaceDE w:val="0"/>
        <w:autoSpaceDN w:val="0"/>
        <w:adjustRightInd w:val="0"/>
        <w:jc w:val="both"/>
      </w:pPr>
    </w:p>
    <w:p w14:paraId="71727A77" w14:textId="77777777" w:rsidR="001460ED" w:rsidRPr="003B646C" w:rsidRDefault="001460ED" w:rsidP="001460ED">
      <w:pPr>
        <w:autoSpaceDE w:val="0"/>
        <w:autoSpaceDN w:val="0"/>
        <w:adjustRightInd w:val="0"/>
        <w:ind w:left="1440" w:hanging="1440"/>
        <w:jc w:val="both"/>
      </w:pPr>
      <w:r w:rsidRPr="003B646C">
        <w:t>1993</w:t>
      </w:r>
      <w:r w:rsidRPr="003B646C">
        <w:tab/>
      </w:r>
      <w:r w:rsidRPr="003B646C">
        <w:rPr>
          <w:u w:val="single"/>
        </w:rPr>
        <w:t>Street Kids, Street Drugs, Street Crime: An Examination of Drug Use and Serious Delinquency in Miami</w:t>
      </w:r>
      <w:r w:rsidRPr="003B646C">
        <w:t xml:space="preserve"> by J.A. </w:t>
      </w:r>
      <w:proofErr w:type="spellStart"/>
      <w:r w:rsidRPr="003B646C">
        <w:t>Inciardi</w:t>
      </w:r>
      <w:proofErr w:type="spellEnd"/>
      <w:r w:rsidRPr="003B646C">
        <w:t xml:space="preserve">, R. Horowitz, and A.E. </w:t>
      </w:r>
      <w:proofErr w:type="spellStart"/>
      <w:r w:rsidRPr="003B646C">
        <w:t>Pottieger</w:t>
      </w:r>
      <w:proofErr w:type="spellEnd"/>
      <w:r w:rsidRPr="003B646C">
        <w:t xml:space="preserve">, </w:t>
      </w:r>
      <w:r w:rsidRPr="003B646C">
        <w:rPr>
          <w:u w:val="single"/>
        </w:rPr>
        <w:t>Justice Quarterly</w:t>
      </w:r>
      <w:r w:rsidRPr="003B646C">
        <w:t>, Vol. 10, No. 4: 709-710.</w:t>
      </w:r>
    </w:p>
    <w:p w14:paraId="4FD10B1C" w14:textId="77777777" w:rsidR="001460ED" w:rsidRPr="003B646C" w:rsidRDefault="001460ED" w:rsidP="001460ED">
      <w:pPr>
        <w:autoSpaceDE w:val="0"/>
        <w:autoSpaceDN w:val="0"/>
        <w:adjustRightInd w:val="0"/>
        <w:jc w:val="both"/>
      </w:pPr>
    </w:p>
    <w:p w14:paraId="21A40FF5" w14:textId="77777777" w:rsidR="001460ED" w:rsidRPr="003B646C" w:rsidRDefault="001460ED" w:rsidP="001460ED">
      <w:pPr>
        <w:autoSpaceDE w:val="0"/>
        <w:autoSpaceDN w:val="0"/>
        <w:adjustRightInd w:val="0"/>
        <w:ind w:left="1440" w:hanging="1440"/>
        <w:jc w:val="both"/>
      </w:pPr>
      <w:r w:rsidRPr="003B646C">
        <w:t>1989</w:t>
      </w:r>
      <w:r w:rsidRPr="003B646C">
        <w:tab/>
      </w:r>
      <w:r w:rsidRPr="003B646C">
        <w:rPr>
          <w:u w:val="single"/>
        </w:rPr>
        <w:t>Breaking the Impasse in the War on Drugs</w:t>
      </w:r>
      <w:r w:rsidRPr="003B646C">
        <w:t xml:space="preserve"> by S. </w:t>
      </w:r>
      <w:proofErr w:type="spellStart"/>
      <w:r w:rsidRPr="003B646C">
        <w:t>Wisotsky</w:t>
      </w:r>
      <w:proofErr w:type="spellEnd"/>
      <w:r w:rsidRPr="003B646C">
        <w:t xml:space="preserve">, </w:t>
      </w:r>
      <w:r w:rsidRPr="003B646C">
        <w:rPr>
          <w:u w:val="single"/>
        </w:rPr>
        <w:t>Criminal Justice Review</w:t>
      </w:r>
      <w:r w:rsidRPr="003B646C">
        <w:t>, Vol. 14, No. 1: 91-92.</w:t>
      </w:r>
    </w:p>
    <w:p w14:paraId="2E04FB3A" w14:textId="77777777" w:rsidR="001460ED" w:rsidRPr="003B646C" w:rsidRDefault="001460ED" w:rsidP="001460ED">
      <w:pPr>
        <w:autoSpaceDE w:val="0"/>
        <w:autoSpaceDN w:val="0"/>
        <w:adjustRightInd w:val="0"/>
        <w:jc w:val="both"/>
      </w:pPr>
    </w:p>
    <w:p w14:paraId="1026B604" w14:textId="77777777" w:rsidR="001460ED" w:rsidRPr="003B646C" w:rsidRDefault="001460ED" w:rsidP="001460ED">
      <w:pPr>
        <w:autoSpaceDE w:val="0"/>
        <w:autoSpaceDN w:val="0"/>
        <w:adjustRightInd w:val="0"/>
        <w:ind w:left="1440" w:hanging="1440"/>
        <w:jc w:val="both"/>
      </w:pPr>
      <w:r w:rsidRPr="003B646C">
        <w:t>1988</w:t>
      </w:r>
      <w:r w:rsidRPr="003B646C">
        <w:tab/>
      </w:r>
      <w:r w:rsidRPr="003B646C">
        <w:rPr>
          <w:u w:val="single"/>
        </w:rPr>
        <w:t>The War On Drugs</w:t>
      </w:r>
      <w:r w:rsidRPr="003B646C">
        <w:t xml:space="preserve"> by </w:t>
      </w:r>
      <w:r w:rsidR="00D71E0A">
        <w:t>James</w:t>
      </w:r>
      <w:r w:rsidRPr="003B646C">
        <w:t xml:space="preserve"> A. </w:t>
      </w:r>
      <w:proofErr w:type="spellStart"/>
      <w:r w:rsidRPr="003B646C">
        <w:t>Inciardi</w:t>
      </w:r>
      <w:proofErr w:type="spellEnd"/>
      <w:r w:rsidRPr="003B646C">
        <w:t xml:space="preserve">, </w:t>
      </w:r>
      <w:r w:rsidRPr="003B646C">
        <w:rPr>
          <w:u w:val="single"/>
        </w:rPr>
        <w:t>Criminal Justice Policy Review</w:t>
      </w:r>
      <w:r w:rsidRPr="003B646C">
        <w:t xml:space="preserve">, Vol. 2, No. 1: 88-89. </w:t>
      </w:r>
    </w:p>
    <w:p w14:paraId="3821780B" w14:textId="77777777" w:rsidR="001460ED" w:rsidRPr="003B646C" w:rsidRDefault="001460ED" w:rsidP="001460ED">
      <w:pPr>
        <w:autoSpaceDE w:val="0"/>
        <w:autoSpaceDN w:val="0"/>
        <w:adjustRightInd w:val="0"/>
        <w:jc w:val="both"/>
      </w:pPr>
    </w:p>
    <w:p w14:paraId="7707077F" w14:textId="77777777" w:rsidR="001460ED" w:rsidRPr="003B646C" w:rsidRDefault="001460ED" w:rsidP="001460ED">
      <w:pPr>
        <w:autoSpaceDE w:val="0"/>
        <w:autoSpaceDN w:val="0"/>
        <w:adjustRightInd w:val="0"/>
        <w:ind w:left="1440" w:hanging="1440"/>
        <w:jc w:val="both"/>
      </w:pPr>
      <w:r w:rsidRPr="003B646C">
        <w:t>1980</w:t>
      </w:r>
      <w:r w:rsidRPr="003B646C">
        <w:tab/>
      </w:r>
      <w:r w:rsidRPr="003B646C">
        <w:rPr>
          <w:u w:val="single"/>
        </w:rPr>
        <w:t>Diversity in a Youth Correctional System:  Handling Delinquents in Massachusetts</w:t>
      </w:r>
      <w:r w:rsidRPr="003B646C">
        <w:t xml:space="preserve"> by R. G. Coates, A.D. Miller, and L. E. Ohlin, </w:t>
      </w:r>
      <w:r w:rsidRPr="003B646C">
        <w:rPr>
          <w:u w:val="single"/>
        </w:rPr>
        <w:t>Journal of Criminal Law and Criminology</w:t>
      </w:r>
      <w:r w:rsidRPr="003B646C">
        <w:t>, Vol. 71, No. 3: 342.</w:t>
      </w:r>
    </w:p>
    <w:p w14:paraId="63B79A9B" w14:textId="77777777" w:rsidR="001460ED" w:rsidRDefault="001460ED" w:rsidP="000C3E9E">
      <w:pPr>
        <w:autoSpaceDE w:val="0"/>
        <w:autoSpaceDN w:val="0"/>
        <w:adjustRightInd w:val="0"/>
        <w:ind w:left="1440" w:hanging="1440"/>
        <w:jc w:val="both"/>
      </w:pPr>
    </w:p>
    <w:p w14:paraId="15B315BC" w14:textId="77777777" w:rsidR="001460ED" w:rsidRDefault="001460ED" w:rsidP="000C3E9E">
      <w:pPr>
        <w:autoSpaceDE w:val="0"/>
        <w:autoSpaceDN w:val="0"/>
        <w:adjustRightInd w:val="0"/>
        <w:ind w:left="1440" w:hanging="1440"/>
        <w:jc w:val="both"/>
        <w:rPr>
          <w:b/>
        </w:rPr>
      </w:pPr>
      <w:r>
        <w:rPr>
          <w:b/>
        </w:rPr>
        <w:t>ENCYCLOPEDIA ENTRIES</w:t>
      </w:r>
    </w:p>
    <w:p w14:paraId="12559694" w14:textId="77777777" w:rsidR="001460ED" w:rsidRDefault="001460ED" w:rsidP="000C3E9E">
      <w:pPr>
        <w:autoSpaceDE w:val="0"/>
        <w:autoSpaceDN w:val="0"/>
        <w:adjustRightInd w:val="0"/>
        <w:ind w:left="1440" w:hanging="1440"/>
        <w:jc w:val="both"/>
      </w:pPr>
    </w:p>
    <w:p w14:paraId="787E77F7" w14:textId="77777777" w:rsidR="001460ED" w:rsidRPr="005464C7" w:rsidRDefault="001460ED" w:rsidP="001460ED">
      <w:pPr>
        <w:autoSpaceDE w:val="0"/>
        <w:autoSpaceDN w:val="0"/>
        <w:adjustRightInd w:val="0"/>
        <w:ind w:left="1440" w:hanging="1440"/>
        <w:jc w:val="both"/>
        <w:rPr>
          <w:u w:val="single"/>
        </w:rPr>
      </w:pPr>
      <w:r w:rsidRPr="005464C7">
        <w:t>2014</w:t>
      </w:r>
      <w:r w:rsidRPr="005464C7">
        <w:tab/>
        <w:t xml:space="preserve">Vito, A.G. &amp; </w:t>
      </w:r>
      <w:r w:rsidRPr="005B5E2A">
        <w:rPr>
          <w:b/>
        </w:rPr>
        <w:t>Vito, G.F.</w:t>
      </w:r>
      <w:r w:rsidRPr="005464C7">
        <w:t xml:space="preserve"> “Capital Punishment.” In </w:t>
      </w:r>
      <w:r w:rsidRPr="005464C7">
        <w:rPr>
          <w:u w:val="single"/>
        </w:rPr>
        <w:t xml:space="preserve">Encyclopedia of Crime and Justice, </w:t>
      </w:r>
      <w:r w:rsidRPr="005464C7">
        <w:t>edited by J. Mitchell Miller. New York: John Wiley.</w:t>
      </w:r>
    </w:p>
    <w:p w14:paraId="26CD3485" w14:textId="77777777" w:rsidR="001460ED" w:rsidRPr="005464C7" w:rsidRDefault="001460ED" w:rsidP="001460ED">
      <w:pPr>
        <w:autoSpaceDE w:val="0"/>
        <w:autoSpaceDN w:val="0"/>
        <w:adjustRightInd w:val="0"/>
        <w:ind w:left="1440" w:hanging="1440"/>
        <w:jc w:val="both"/>
      </w:pPr>
    </w:p>
    <w:p w14:paraId="39E7A216" w14:textId="77777777" w:rsidR="001460ED" w:rsidRDefault="00E62187" w:rsidP="000C3E9E">
      <w:pPr>
        <w:autoSpaceDE w:val="0"/>
        <w:autoSpaceDN w:val="0"/>
        <w:adjustRightInd w:val="0"/>
        <w:ind w:left="1440" w:hanging="1440"/>
        <w:jc w:val="both"/>
      </w:pPr>
      <w:r>
        <w:rPr>
          <w:b/>
        </w:rPr>
        <w:t>TECHNICAL REPORTS</w:t>
      </w:r>
    </w:p>
    <w:p w14:paraId="0641E888" w14:textId="77777777" w:rsidR="00E62187" w:rsidRDefault="00E62187" w:rsidP="000C3E9E">
      <w:pPr>
        <w:autoSpaceDE w:val="0"/>
        <w:autoSpaceDN w:val="0"/>
        <w:adjustRightInd w:val="0"/>
        <w:ind w:left="1440" w:hanging="1440"/>
        <w:jc w:val="both"/>
      </w:pPr>
    </w:p>
    <w:p w14:paraId="3F54E583" w14:textId="5BC6C1E0" w:rsidR="009F11A6" w:rsidRPr="009F11A6" w:rsidRDefault="009F11A6" w:rsidP="00E62187">
      <w:pPr>
        <w:autoSpaceDE w:val="0"/>
        <w:autoSpaceDN w:val="0"/>
        <w:adjustRightInd w:val="0"/>
        <w:ind w:left="720" w:hanging="720"/>
      </w:pPr>
      <w:r>
        <w:t>2022</w:t>
      </w:r>
      <w:r>
        <w:tab/>
      </w:r>
      <w:r>
        <w:rPr>
          <w:u w:val="single"/>
        </w:rPr>
        <w:t>Survey of AOC Graduates</w:t>
      </w:r>
      <w:r>
        <w:t>. Co-authored with John C. Reed and William F. Walsh.</w:t>
      </w:r>
    </w:p>
    <w:p w14:paraId="0B0FBC30" w14:textId="77777777" w:rsidR="009F11A6" w:rsidRDefault="009F11A6" w:rsidP="00E62187">
      <w:pPr>
        <w:autoSpaceDE w:val="0"/>
        <w:autoSpaceDN w:val="0"/>
        <w:adjustRightInd w:val="0"/>
        <w:ind w:left="720" w:hanging="720"/>
      </w:pPr>
    </w:p>
    <w:p w14:paraId="29826846" w14:textId="36F5B439" w:rsidR="00E62187" w:rsidRPr="00DE59A9" w:rsidRDefault="00E62187" w:rsidP="00E62187">
      <w:pPr>
        <w:autoSpaceDE w:val="0"/>
        <w:autoSpaceDN w:val="0"/>
        <w:adjustRightInd w:val="0"/>
        <w:ind w:left="720" w:hanging="720"/>
      </w:pPr>
      <w:r>
        <w:t>2012</w:t>
      </w:r>
      <w:r>
        <w:tab/>
      </w:r>
      <w:r>
        <w:rPr>
          <w:u w:val="single"/>
        </w:rPr>
        <w:t>Capital Sentencing in Kentucky, 2000-2010</w:t>
      </w:r>
      <w:r>
        <w:t>. Co-authored with George E. Higgins and Anthony G. Vito. Report to the Proteus Fund.</w:t>
      </w:r>
    </w:p>
    <w:p w14:paraId="0AE7081F" w14:textId="77777777" w:rsidR="00E62187" w:rsidRDefault="00E62187" w:rsidP="00E62187">
      <w:pPr>
        <w:autoSpaceDE w:val="0"/>
        <w:autoSpaceDN w:val="0"/>
        <w:adjustRightInd w:val="0"/>
        <w:ind w:left="720" w:hanging="720"/>
      </w:pPr>
    </w:p>
    <w:p w14:paraId="5C2F33B3" w14:textId="77777777" w:rsidR="00E62187" w:rsidRPr="00681F27" w:rsidRDefault="00E62187" w:rsidP="00E62187">
      <w:pPr>
        <w:autoSpaceDE w:val="0"/>
        <w:autoSpaceDN w:val="0"/>
        <w:adjustRightInd w:val="0"/>
        <w:ind w:left="720" w:hanging="720"/>
      </w:pPr>
      <w:r w:rsidRPr="00681F27">
        <w:t>2011</w:t>
      </w:r>
      <w:r w:rsidRPr="00681F27">
        <w:tab/>
      </w:r>
      <w:r w:rsidRPr="00681F27">
        <w:rPr>
          <w:u w:val="single"/>
        </w:rPr>
        <w:t>Kentucky State Police – Methamphetamine Program Evaluation</w:t>
      </w:r>
      <w:r w:rsidRPr="00681F27">
        <w:t>. Co-authored with George E. Higgins.</w:t>
      </w:r>
    </w:p>
    <w:p w14:paraId="19DF3AD6" w14:textId="77777777" w:rsidR="00E62187" w:rsidRPr="00681F27" w:rsidRDefault="00E62187" w:rsidP="00E62187">
      <w:pPr>
        <w:autoSpaceDE w:val="0"/>
        <w:autoSpaceDN w:val="0"/>
        <w:adjustRightInd w:val="0"/>
        <w:ind w:left="720" w:hanging="720"/>
      </w:pPr>
    </w:p>
    <w:p w14:paraId="23E0F14C" w14:textId="77777777" w:rsidR="00E62187" w:rsidRPr="00A06239" w:rsidRDefault="00E62187" w:rsidP="00E62187">
      <w:pPr>
        <w:autoSpaceDE w:val="0"/>
        <w:autoSpaceDN w:val="0"/>
        <w:adjustRightInd w:val="0"/>
        <w:ind w:left="720" w:hanging="720"/>
      </w:pPr>
      <w:r w:rsidRPr="00681F27">
        <w:t>2009</w:t>
      </w:r>
      <w:r w:rsidRPr="00681F27">
        <w:tab/>
      </w:r>
      <w:r w:rsidRPr="00681F27">
        <w:rPr>
          <w:u w:val="single"/>
        </w:rPr>
        <w:t>Louisville Metro Police Department – Methamphetamine Program Evaluation</w:t>
      </w:r>
      <w:r w:rsidRPr="00681F27">
        <w:t>. Co-authored with William F. Walsh and Geetha Suresh.</w:t>
      </w:r>
    </w:p>
    <w:p w14:paraId="0795A404" w14:textId="77777777" w:rsidR="00E62187" w:rsidRDefault="00E62187" w:rsidP="00E62187">
      <w:pPr>
        <w:autoSpaceDE w:val="0"/>
        <w:autoSpaceDN w:val="0"/>
        <w:adjustRightInd w:val="0"/>
      </w:pPr>
    </w:p>
    <w:p w14:paraId="12C1D1CC" w14:textId="77777777" w:rsidR="00E62187" w:rsidRPr="003B646C" w:rsidRDefault="00E62187" w:rsidP="00E62187">
      <w:pPr>
        <w:autoSpaceDE w:val="0"/>
        <w:autoSpaceDN w:val="0"/>
        <w:adjustRightInd w:val="0"/>
      </w:pPr>
      <w:r>
        <w:t>2003</w:t>
      </w:r>
      <w:r w:rsidRPr="003B646C">
        <w:tab/>
      </w:r>
      <w:r w:rsidRPr="003B646C">
        <w:rPr>
          <w:u w:val="single"/>
        </w:rPr>
        <w:t>Louisville Division of Police – Traffic Stop Study</w:t>
      </w:r>
      <w:r w:rsidRPr="003B646C">
        <w:t>. Co-authored with Elizabeth L.</w:t>
      </w:r>
    </w:p>
    <w:p w14:paraId="309A3642" w14:textId="77777777" w:rsidR="00E62187" w:rsidRPr="003B646C" w:rsidRDefault="00E62187" w:rsidP="00E62187">
      <w:pPr>
        <w:autoSpaceDE w:val="0"/>
        <w:autoSpaceDN w:val="0"/>
        <w:adjustRightInd w:val="0"/>
      </w:pPr>
      <w:r w:rsidRPr="003B646C">
        <w:tab/>
        <w:t xml:space="preserve">Grossi, </w:t>
      </w:r>
      <w:r>
        <w:t xml:space="preserve">and </w:t>
      </w:r>
      <w:r w:rsidRPr="003B646C">
        <w:t>Angela D. West.</w:t>
      </w:r>
    </w:p>
    <w:p w14:paraId="27204FD4" w14:textId="77777777" w:rsidR="00E62187" w:rsidRPr="003B646C" w:rsidRDefault="00E62187" w:rsidP="00E62187">
      <w:pPr>
        <w:autoSpaceDE w:val="0"/>
        <w:autoSpaceDN w:val="0"/>
        <w:adjustRightInd w:val="0"/>
      </w:pPr>
    </w:p>
    <w:p w14:paraId="1DA3474B" w14:textId="77777777" w:rsidR="00E62187" w:rsidRPr="003B646C" w:rsidRDefault="00E62187" w:rsidP="00E62187">
      <w:pPr>
        <w:autoSpaceDE w:val="0"/>
        <w:autoSpaceDN w:val="0"/>
        <w:adjustRightInd w:val="0"/>
        <w:ind w:left="720" w:hanging="720"/>
        <w:rPr>
          <w:u w:val="single"/>
        </w:rPr>
      </w:pPr>
      <w:r>
        <w:t>2003</w:t>
      </w:r>
      <w:r w:rsidRPr="003B646C">
        <w:tab/>
      </w:r>
      <w:r w:rsidRPr="003B646C">
        <w:rPr>
          <w:u w:val="single"/>
        </w:rPr>
        <w:t>Iowa City Police Department – Traffic Stop Study.</w:t>
      </w:r>
      <w:r w:rsidRPr="003B646C">
        <w:t xml:space="preserve"> Co-authored with Eliz</w:t>
      </w:r>
      <w:r>
        <w:t>abeth L. Grossi, and Angela D. West</w:t>
      </w:r>
      <w:r w:rsidRPr="003B646C">
        <w:t>.</w:t>
      </w:r>
    </w:p>
    <w:p w14:paraId="1BF2C278" w14:textId="77777777" w:rsidR="00E62187" w:rsidRPr="003B646C" w:rsidRDefault="00E62187" w:rsidP="00E62187">
      <w:pPr>
        <w:autoSpaceDE w:val="0"/>
        <w:autoSpaceDN w:val="0"/>
        <w:adjustRightInd w:val="0"/>
        <w:rPr>
          <w:u w:val="single"/>
        </w:rPr>
      </w:pPr>
    </w:p>
    <w:p w14:paraId="4B1B2E3D" w14:textId="77777777" w:rsidR="00E62187" w:rsidRPr="003B646C" w:rsidRDefault="00E62187" w:rsidP="00E62187">
      <w:pPr>
        <w:autoSpaceDE w:val="0"/>
        <w:autoSpaceDN w:val="0"/>
        <w:adjustRightInd w:val="0"/>
      </w:pPr>
      <w:r w:rsidRPr="003B646C">
        <w:t>2002</w:t>
      </w:r>
      <w:r w:rsidRPr="003B646C">
        <w:tab/>
      </w:r>
      <w:r w:rsidRPr="003B646C">
        <w:rPr>
          <w:u w:val="single"/>
        </w:rPr>
        <w:t>Louisville Division of Police – Traffic Stop Study</w:t>
      </w:r>
      <w:r w:rsidRPr="003B646C">
        <w:t>. Co-authored with Elizabeth L.</w:t>
      </w:r>
    </w:p>
    <w:p w14:paraId="6CC9C049" w14:textId="77777777" w:rsidR="00E62187" w:rsidRPr="003B646C" w:rsidRDefault="00E62187" w:rsidP="00E62187">
      <w:pPr>
        <w:autoSpaceDE w:val="0"/>
        <w:autoSpaceDN w:val="0"/>
        <w:adjustRightInd w:val="0"/>
      </w:pPr>
      <w:r w:rsidRPr="003B646C">
        <w:tab/>
        <w:t>Grossi, Angela D. West, and Terry D. Edwards.</w:t>
      </w:r>
    </w:p>
    <w:p w14:paraId="12E2A077" w14:textId="77777777" w:rsidR="00E62187" w:rsidRPr="003B646C" w:rsidRDefault="00E62187" w:rsidP="00E62187">
      <w:pPr>
        <w:autoSpaceDE w:val="0"/>
        <w:autoSpaceDN w:val="0"/>
        <w:adjustRightInd w:val="0"/>
      </w:pPr>
    </w:p>
    <w:p w14:paraId="1B32B718" w14:textId="77777777" w:rsidR="00E62187" w:rsidRPr="003B646C" w:rsidRDefault="00E62187" w:rsidP="00E62187">
      <w:pPr>
        <w:autoSpaceDE w:val="0"/>
        <w:autoSpaceDN w:val="0"/>
        <w:adjustRightInd w:val="0"/>
        <w:ind w:left="720" w:hanging="720"/>
      </w:pPr>
      <w:r w:rsidRPr="003B646C">
        <w:t>2002</w:t>
      </w:r>
      <w:r w:rsidRPr="003B646C">
        <w:tab/>
      </w:r>
      <w:r w:rsidRPr="003B646C">
        <w:rPr>
          <w:u w:val="single"/>
        </w:rPr>
        <w:t>Iowa City Police Department – Traffic Stop Study.</w:t>
      </w:r>
      <w:r w:rsidRPr="003B646C">
        <w:t xml:space="preserve"> Co-authored with Elizabeth L. Grossi, Angela D. West, and Terry D. Edwards.</w:t>
      </w:r>
    </w:p>
    <w:p w14:paraId="03A6E099" w14:textId="77777777" w:rsidR="00E62187" w:rsidRPr="003B646C" w:rsidRDefault="00E62187" w:rsidP="00E62187">
      <w:pPr>
        <w:autoSpaceDE w:val="0"/>
        <w:autoSpaceDN w:val="0"/>
        <w:adjustRightInd w:val="0"/>
      </w:pPr>
    </w:p>
    <w:p w14:paraId="34030EFF" w14:textId="77777777" w:rsidR="00E62187" w:rsidRPr="003B646C" w:rsidRDefault="00E62187" w:rsidP="00E62187">
      <w:pPr>
        <w:autoSpaceDE w:val="0"/>
        <w:autoSpaceDN w:val="0"/>
        <w:adjustRightInd w:val="0"/>
        <w:ind w:left="720" w:hanging="720"/>
      </w:pPr>
      <w:r w:rsidRPr="003B646C">
        <w:t>2001</w:t>
      </w:r>
      <w:r w:rsidRPr="003B646C">
        <w:tab/>
        <w:t xml:space="preserve">“Attitudes toward the Death Penalty in Kentucky: A Comparison of Survey Results – 1989, 1997, 1999.” </w:t>
      </w:r>
      <w:r w:rsidRPr="003B646C">
        <w:rPr>
          <w:u w:val="single"/>
        </w:rPr>
        <w:t>Kentucky Justice &amp; Safety Research Bulletin</w:t>
      </w:r>
      <w:r w:rsidRPr="003B646C">
        <w:t>. 3(1). Richmond, KY: Eastern Kentucky University, College of Justice &amp; Safety, September, 2001.</w:t>
      </w:r>
    </w:p>
    <w:p w14:paraId="74631610" w14:textId="77777777" w:rsidR="00E62187" w:rsidRPr="003B646C" w:rsidRDefault="00E62187" w:rsidP="00E62187">
      <w:pPr>
        <w:autoSpaceDE w:val="0"/>
        <w:autoSpaceDN w:val="0"/>
        <w:adjustRightInd w:val="0"/>
      </w:pPr>
    </w:p>
    <w:p w14:paraId="18526451" w14:textId="77777777" w:rsidR="00E62187" w:rsidRPr="003B3F55" w:rsidRDefault="00E62187" w:rsidP="00E62187">
      <w:pPr>
        <w:autoSpaceDE w:val="0"/>
        <w:autoSpaceDN w:val="0"/>
        <w:adjustRightInd w:val="0"/>
      </w:pPr>
      <w:r>
        <w:t>1998</w:t>
      </w:r>
      <w:r>
        <w:tab/>
      </w:r>
      <w:r w:rsidRPr="003B3F55">
        <w:rPr>
          <w:u w:val="single"/>
        </w:rPr>
        <w:t>A Drug Control Strategy: Prepared for the Housing Authority of Jefferson County (KY)</w:t>
      </w:r>
      <w:r w:rsidRPr="003B3F55">
        <w:t>.</w:t>
      </w:r>
    </w:p>
    <w:p w14:paraId="2BDF3EAF" w14:textId="77777777" w:rsidR="00E62187" w:rsidRPr="003B3F55" w:rsidRDefault="00E62187" w:rsidP="00E62187">
      <w:pPr>
        <w:autoSpaceDE w:val="0"/>
        <w:autoSpaceDN w:val="0"/>
        <w:adjustRightInd w:val="0"/>
        <w:ind w:left="720"/>
      </w:pPr>
      <w:r w:rsidRPr="003B3F55">
        <w:t>Co-authored with William F. Walsh and Richard Tewksbury.  Washington, DC: Office of Housing and Urban Development.</w:t>
      </w:r>
    </w:p>
    <w:p w14:paraId="2E748F73" w14:textId="77777777" w:rsidR="00E62187" w:rsidRPr="003B3F55" w:rsidRDefault="00E62187" w:rsidP="00E62187">
      <w:pPr>
        <w:autoSpaceDE w:val="0"/>
        <w:autoSpaceDN w:val="0"/>
        <w:adjustRightInd w:val="0"/>
      </w:pPr>
    </w:p>
    <w:p w14:paraId="48AFFA61" w14:textId="77777777" w:rsidR="00E62187" w:rsidRPr="003B646C" w:rsidRDefault="00E62187" w:rsidP="00E62187">
      <w:pPr>
        <w:autoSpaceDE w:val="0"/>
        <w:autoSpaceDN w:val="0"/>
        <w:adjustRightInd w:val="0"/>
        <w:ind w:left="720" w:hanging="720"/>
      </w:pPr>
      <w:r w:rsidRPr="003B646C">
        <w:t>1998</w:t>
      </w:r>
      <w:r w:rsidRPr="003B646C">
        <w:tab/>
      </w:r>
      <w:r w:rsidRPr="003B646C">
        <w:rPr>
          <w:u w:val="single"/>
        </w:rPr>
        <w:t>The State of Juvenile Justice in Kentucky:  Juvenile Justice Report No. 1</w:t>
      </w:r>
      <w:r w:rsidRPr="003B646C">
        <w:t>.  Center for Policy Research and Evaluation, University of Louisville.  Co-authored with Scott Cummings and Richard Tewksbury.</w:t>
      </w:r>
    </w:p>
    <w:p w14:paraId="22253FA5" w14:textId="77777777" w:rsidR="00E62187" w:rsidRPr="003B646C" w:rsidRDefault="00E62187" w:rsidP="00E62187">
      <w:pPr>
        <w:autoSpaceDE w:val="0"/>
        <w:autoSpaceDN w:val="0"/>
        <w:adjustRightInd w:val="0"/>
      </w:pPr>
    </w:p>
    <w:p w14:paraId="0A075FB5" w14:textId="77777777" w:rsidR="00E62187" w:rsidRPr="003B646C" w:rsidRDefault="00E62187" w:rsidP="00E62187">
      <w:pPr>
        <w:autoSpaceDE w:val="0"/>
        <w:autoSpaceDN w:val="0"/>
        <w:adjustRightInd w:val="0"/>
        <w:ind w:left="720" w:hanging="720"/>
      </w:pPr>
      <w:r w:rsidRPr="003B646C">
        <w:t>1998</w:t>
      </w:r>
      <w:r w:rsidRPr="003B646C">
        <w:tab/>
      </w:r>
      <w:r w:rsidRPr="003B646C">
        <w:rPr>
          <w:u w:val="single"/>
        </w:rPr>
        <w:t>Community Policing/Business Problem Solving Partnership: The Fort Myers Police Department and the Downtown Redevelopment Agency</w:t>
      </w:r>
      <w:r w:rsidRPr="003B646C">
        <w:t>.  Co-authored with William F. Walsh.</w:t>
      </w:r>
    </w:p>
    <w:p w14:paraId="57EF5029" w14:textId="77777777" w:rsidR="00E62187" w:rsidRPr="003B646C" w:rsidRDefault="00E62187" w:rsidP="00E62187">
      <w:pPr>
        <w:autoSpaceDE w:val="0"/>
        <w:autoSpaceDN w:val="0"/>
        <w:adjustRightInd w:val="0"/>
      </w:pPr>
    </w:p>
    <w:p w14:paraId="12E31195" w14:textId="77777777" w:rsidR="00E62187" w:rsidRPr="003B646C" w:rsidRDefault="00E62187" w:rsidP="00E62187">
      <w:pPr>
        <w:autoSpaceDE w:val="0"/>
        <w:autoSpaceDN w:val="0"/>
        <w:adjustRightInd w:val="0"/>
        <w:ind w:left="720" w:hanging="720"/>
      </w:pPr>
      <w:r w:rsidRPr="003B646C">
        <w:t>1998</w:t>
      </w:r>
      <w:r w:rsidRPr="003B646C">
        <w:tab/>
      </w:r>
      <w:r w:rsidRPr="003B646C">
        <w:rPr>
          <w:u w:val="single"/>
        </w:rPr>
        <w:t>Jefferson County Drug Court Program: Impact Evaluation, 1997</w:t>
      </w:r>
      <w:r w:rsidRPr="003B646C">
        <w:t>.  Co-authored with Richard A. Tewksbury.</w:t>
      </w:r>
    </w:p>
    <w:p w14:paraId="2C264F0E" w14:textId="77777777" w:rsidR="00E62187" w:rsidRPr="003B646C" w:rsidRDefault="00E62187" w:rsidP="00E62187">
      <w:pPr>
        <w:autoSpaceDE w:val="0"/>
        <w:autoSpaceDN w:val="0"/>
        <w:adjustRightInd w:val="0"/>
      </w:pPr>
    </w:p>
    <w:p w14:paraId="54B3A254" w14:textId="77777777" w:rsidR="00E62187" w:rsidRPr="003B646C" w:rsidRDefault="00E62187" w:rsidP="00E62187">
      <w:pPr>
        <w:autoSpaceDE w:val="0"/>
        <w:autoSpaceDN w:val="0"/>
        <w:adjustRightInd w:val="0"/>
        <w:ind w:left="720" w:hanging="720"/>
      </w:pPr>
      <w:r w:rsidRPr="003B646C">
        <w:t>1998</w:t>
      </w:r>
      <w:r w:rsidRPr="003B646C">
        <w:tab/>
      </w:r>
      <w:r w:rsidRPr="003B646C">
        <w:rPr>
          <w:u w:val="single"/>
        </w:rPr>
        <w:t>A Drug Control Strategy: Prepared for the Bloomington (IL) Housing Authority</w:t>
      </w:r>
      <w:r w:rsidRPr="003B646C">
        <w:t>.  Co-authored with William F. Walsh.  Washington, DC: Office of Housing and Urban Development.</w:t>
      </w:r>
    </w:p>
    <w:p w14:paraId="0A674CFB" w14:textId="77777777" w:rsidR="00E62187" w:rsidRPr="003B646C" w:rsidRDefault="00E62187" w:rsidP="00E62187">
      <w:pPr>
        <w:autoSpaceDE w:val="0"/>
        <w:autoSpaceDN w:val="0"/>
        <w:adjustRightInd w:val="0"/>
      </w:pPr>
    </w:p>
    <w:p w14:paraId="3800F234" w14:textId="77777777" w:rsidR="00E62187" w:rsidRPr="003B646C" w:rsidRDefault="00E62187" w:rsidP="00E62187">
      <w:pPr>
        <w:autoSpaceDE w:val="0"/>
        <w:autoSpaceDN w:val="0"/>
        <w:adjustRightInd w:val="0"/>
        <w:ind w:left="720" w:hanging="720"/>
      </w:pPr>
      <w:r w:rsidRPr="003B646C">
        <w:t>1997</w:t>
      </w:r>
      <w:r w:rsidRPr="003B646C">
        <w:tab/>
      </w:r>
      <w:r w:rsidRPr="003B646C">
        <w:rPr>
          <w:u w:val="single"/>
        </w:rPr>
        <w:t>Community Partnership Close Out Report: The A.W.A.R.E. Coalition (Area-wide Alcohol/Drugs Rehabilitation Education Enforcement Coalition</w:t>
      </w:r>
      <w:r w:rsidRPr="003B646C">
        <w:t>.  Center for Substance Abuse Programs Grant Number: H86 SPO 3916.  Grantee Agency: Jefferson County Fiscal Court.  University of Louisville: Urban Studies Institute.  Co-authored with Richard Deutsch and Scott B. Cummings.</w:t>
      </w:r>
    </w:p>
    <w:p w14:paraId="17589780" w14:textId="77777777" w:rsidR="00E62187" w:rsidRPr="003B646C" w:rsidRDefault="00E62187" w:rsidP="00E62187">
      <w:pPr>
        <w:autoSpaceDE w:val="0"/>
        <w:autoSpaceDN w:val="0"/>
        <w:adjustRightInd w:val="0"/>
      </w:pPr>
    </w:p>
    <w:p w14:paraId="3CB8BE7A" w14:textId="77777777" w:rsidR="00E62187" w:rsidRPr="003B646C" w:rsidRDefault="00E62187" w:rsidP="00E62187">
      <w:pPr>
        <w:autoSpaceDE w:val="0"/>
        <w:autoSpaceDN w:val="0"/>
        <w:adjustRightInd w:val="0"/>
        <w:ind w:left="720" w:hanging="720"/>
      </w:pPr>
      <w:r w:rsidRPr="003B646C">
        <w:t>1997</w:t>
      </w:r>
      <w:r w:rsidRPr="003B646C">
        <w:tab/>
      </w:r>
      <w:r w:rsidRPr="003B646C">
        <w:rPr>
          <w:u w:val="single"/>
        </w:rPr>
        <w:t>A Drug Control Strategy: Prepared for the Durham (NC) Housing Authority</w:t>
      </w:r>
      <w:r w:rsidRPr="003B646C">
        <w:t>.  Co-authored with Richard A. Tewksbury and William F. Walsh.  Washington, DC: Office of Housing and Urban Development.</w:t>
      </w:r>
    </w:p>
    <w:p w14:paraId="167011E9" w14:textId="77777777" w:rsidR="00E62187" w:rsidRPr="003B646C" w:rsidRDefault="00E62187" w:rsidP="00E62187">
      <w:pPr>
        <w:autoSpaceDE w:val="0"/>
        <w:autoSpaceDN w:val="0"/>
        <w:adjustRightInd w:val="0"/>
      </w:pPr>
    </w:p>
    <w:p w14:paraId="646BC4F9" w14:textId="77777777" w:rsidR="00E62187" w:rsidRPr="003B646C" w:rsidRDefault="00E62187" w:rsidP="00E62187">
      <w:pPr>
        <w:autoSpaceDE w:val="0"/>
        <w:autoSpaceDN w:val="0"/>
        <w:adjustRightInd w:val="0"/>
        <w:ind w:left="720" w:hanging="720"/>
      </w:pPr>
      <w:r w:rsidRPr="003B646C">
        <w:t>1996</w:t>
      </w:r>
      <w:r w:rsidRPr="003B646C">
        <w:tab/>
      </w:r>
      <w:r w:rsidRPr="003B646C">
        <w:rPr>
          <w:u w:val="single"/>
        </w:rPr>
        <w:t>A Drug Control Strategy: Prepared for the New Albany (IN) Housing Authority</w:t>
      </w:r>
      <w:r w:rsidRPr="003B646C">
        <w:t>.  Co-authored with William F. Walsh.  Washington, DC: Office of Housing and Urban Development.</w:t>
      </w:r>
    </w:p>
    <w:p w14:paraId="1570808B" w14:textId="77777777" w:rsidR="00E62187" w:rsidRPr="003B646C" w:rsidRDefault="00E62187" w:rsidP="00E62187">
      <w:pPr>
        <w:autoSpaceDE w:val="0"/>
        <w:autoSpaceDN w:val="0"/>
        <w:adjustRightInd w:val="0"/>
      </w:pPr>
    </w:p>
    <w:p w14:paraId="1800002F" w14:textId="77777777" w:rsidR="00E62187" w:rsidRPr="003B646C" w:rsidRDefault="00E62187" w:rsidP="00E62187">
      <w:pPr>
        <w:autoSpaceDE w:val="0"/>
        <w:autoSpaceDN w:val="0"/>
        <w:adjustRightInd w:val="0"/>
        <w:ind w:left="720" w:hanging="720"/>
      </w:pPr>
      <w:r w:rsidRPr="003B646C">
        <w:t>1996</w:t>
      </w:r>
      <w:r w:rsidRPr="003B646C">
        <w:tab/>
      </w:r>
      <w:r w:rsidRPr="003B646C">
        <w:rPr>
          <w:u w:val="single"/>
        </w:rPr>
        <w:t>Jefferson County Drug Court: Process Evaluation, 1996</w:t>
      </w:r>
      <w:r w:rsidRPr="003B646C">
        <w:t>.  Co-authored with Richard A. Tewksbury.  Louisville, KY: Jefferson County Fiscal Court.</w:t>
      </w:r>
    </w:p>
    <w:p w14:paraId="5313BA94" w14:textId="77777777" w:rsidR="00E62187" w:rsidRPr="003B646C" w:rsidRDefault="00E62187" w:rsidP="00E62187">
      <w:pPr>
        <w:autoSpaceDE w:val="0"/>
        <w:autoSpaceDN w:val="0"/>
        <w:adjustRightInd w:val="0"/>
      </w:pPr>
    </w:p>
    <w:p w14:paraId="36E99FC0" w14:textId="77777777" w:rsidR="00E62187" w:rsidRPr="003B646C" w:rsidRDefault="00E62187" w:rsidP="00E62187">
      <w:pPr>
        <w:autoSpaceDE w:val="0"/>
        <w:autoSpaceDN w:val="0"/>
        <w:adjustRightInd w:val="0"/>
        <w:ind w:left="720" w:hanging="720"/>
      </w:pPr>
      <w:r w:rsidRPr="003B646C">
        <w:t>1994</w:t>
      </w:r>
      <w:r w:rsidRPr="003B646C">
        <w:tab/>
      </w:r>
      <w:r w:rsidRPr="003B646C">
        <w:rPr>
          <w:u w:val="single"/>
        </w:rPr>
        <w:t>Final Report, 1993-94 Program Year:  Statewide Drug Testing and Treatment Program</w:t>
      </w:r>
      <w:r w:rsidRPr="003B646C">
        <w:t>.  Co-authored with Deborah G. Wilson.  Frankfort, KY:  Kentucky Department of Corrections, Division of Community Services.</w:t>
      </w:r>
    </w:p>
    <w:p w14:paraId="3BA25660" w14:textId="77777777" w:rsidR="00E62187" w:rsidRPr="003B646C" w:rsidRDefault="00E62187" w:rsidP="00E62187">
      <w:pPr>
        <w:autoSpaceDE w:val="0"/>
        <w:autoSpaceDN w:val="0"/>
        <w:adjustRightInd w:val="0"/>
      </w:pPr>
    </w:p>
    <w:p w14:paraId="5DD8819B" w14:textId="77777777" w:rsidR="00E62187" w:rsidRPr="003B646C" w:rsidRDefault="00E62187" w:rsidP="00E62187">
      <w:pPr>
        <w:autoSpaceDE w:val="0"/>
        <w:autoSpaceDN w:val="0"/>
        <w:adjustRightInd w:val="0"/>
        <w:ind w:left="720" w:hanging="720"/>
      </w:pPr>
      <w:r w:rsidRPr="003B646C">
        <w:t>1993</w:t>
      </w:r>
      <w:r w:rsidRPr="003B646C">
        <w:tab/>
      </w:r>
      <w:r w:rsidRPr="003B646C">
        <w:rPr>
          <w:u w:val="single"/>
        </w:rPr>
        <w:t>Race and the Death Penalty in Kentucky Murder Trials:  1976 - 1991</w:t>
      </w:r>
      <w:r w:rsidRPr="003B646C">
        <w:t>.  A study conducted at the request of the 1992 General Assembly.  Co-authored with Thomas J. Keil.</w:t>
      </w:r>
    </w:p>
    <w:p w14:paraId="55F10441" w14:textId="77777777" w:rsidR="00E62187" w:rsidRPr="003B646C" w:rsidRDefault="00E62187" w:rsidP="00E62187">
      <w:pPr>
        <w:autoSpaceDE w:val="0"/>
        <w:autoSpaceDN w:val="0"/>
        <w:adjustRightInd w:val="0"/>
      </w:pPr>
    </w:p>
    <w:p w14:paraId="1A3D0F80" w14:textId="77777777" w:rsidR="00E62187" w:rsidRPr="003B646C" w:rsidRDefault="00E62187" w:rsidP="00E62187">
      <w:pPr>
        <w:autoSpaceDE w:val="0"/>
        <w:autoSpaceDN w:val="0"/>
        <w:adjustRightInd w:val="0"/>
        <w:ind w:left="720" w:hanging="720"/>
      </w:pPr>
      <w:r w:rsidRPr="003B646C">
        <w:t>1993</w:t>
      </w:r>
      <w:r w:rsidRPr="003B646C">
        <w:tab/>
      </w:r>
      <w:r w:rsidRPr="003B646C">
        <w:rPr>
          <w:u w:val="single"/>
        </w:rPr>
        <w:t>Jefferson County Drug Testing Project:  Final Report - Program Evaluation</w:t>
      </w:r>
      <w:r w:rsidRPr="003B646C">
        <w:t>.  Co-authored with Deborah G. Wilson.  Report prepared for the Louisville and Jefferson County Crime Commission and Kentucky Justice Cabinet.</w:t>
      </w:r>
    </w:p>
    <w:p w14:paraId="33886BD4" w14:textId="77777777" w:rsidR="00E62187" w:rsidRPr="003B646C" w:rsidRDefault="00E62187" w:rsidP="00E62187">
      <w:pPr>
        <w:autoSpaceDE w:val="0"/>
        <w:autoSpaceDN w:val="0"/>
        <w:adjustRightInd w:val="0"/>
      </w:pPr>
    </w:p>
    <w:p w14:paraId="139D850D" w14:textId="77777777" w:rsidR="00E62187" w:rsidRPr="003B646C" w:rsidRDefault="00E62187" w:rsidP="00E62187">
      <w:pPr>
        <w:autoSpaceDE w:val="0"/>
        <w:autoSpaceDN w:val="0"/>
        <w:adjustRightInd w:val="0"/>
        <w:ind w:left="720" w:hanging="720"/>
      </w:pPr>
      <w:r w:rsidRPr="003B646C">
        <w:t>1992</w:t>
      </w:r>
      <w:r w:rsidRPr="003B646C">
        <w:tab/>
      </w:r>
      <w:r w:rsidRPr="003B646C">
        <w:rPr>
          <w:u w:val="single"/>
        </w:rPr>
        <w:t>Jefferson County Drug Testing Project:  Final Report - Program Evaluation</w:t>
      </w:r>
      <w:r w:rsidRPr="003B646C">
        <w:t>.  Co-authored with Deborah G. Wilson.  Report prepared for the Louisville and Jefferson County Crime Commission and Kentucky Justice Cabinet.</w:t>
      </w:r>
    </w:p>
    <w:p w14:paraId="1D05FFD1" w14:textId="77777777" w:rsidR="00E62187" w:rsidRPr="003B646C" w:rsidRDefault="00E62187" w:rsidP="00E62187">
      <w:pPr>
        <w:autoSpaceDE w:val="0"/>
        <w:autoSpaceDN w:val="0"/>
        <w:adjustRightInd w:val="0"/>
      </w:pPr>
    </w:p>
    <w:p w14:paraId="0A33C255" w14:textId="77777777" w:rsidR="00E62187" w:rsidRPr="003B646C" w:rsidRDefault="00E62187" w:rsidP="00E62187">
      <w:pPr>
        <w:autoSpaceDE w:val="0"/>
        <w:autoSpaceDN w:val="0"/>
        <w:adjustRightInd w:val="0"/>
        <w:ind w:left="720" w:hanging="720"/>
      </w:pPr>
      <w:r w:rsidRPr="003B646C">
        <w:t>1991</w:t>
      </w:r>
      <w:r w:rsidRPr="003B646C">
        <w:tab/>
      </w:r>
      <w:r w:rsidRPr="003B646C">
        <w:rPr>
          <w:u w:val="single"/>
        </w:rPr>
        <w:t>Jefferson County Drug Testing Project:  Final Report - Year 3</w:t>
      </w:r>
      <w:r w:rsidRPr="003B646C">
        <w:t>.  Co-authored with Deborah G. Wilson.  Report prepared for the Louisville and Jefferson County Crime Commission and Kentucky Justice Cabinet.</w:t>
      </w:r>
    </w:p>
    <w:p w14:paraId="7EB2DC57" w14:textId="77777777" w:rsidR="00E62187" w:rsidRPr="003B646C" w:rsidRDefault="00E62187" w:rsidP="00E62187">
      <w:pPr>
        <w:autoSpaceDE w:val="0"/>
        <w:autoSpaceDN w:val="0"/>
        <w:adjustRightInd w:val="0"/>
      </w:pPr>
    </w:p>
    <w:p w14:paraId="2EBBEEEA" w14:textId="77777777" w:rsidR="00E62187" w:rsidRPr="003B646C" w:rsidRDefault="00E62187" w:rsidP="00E62187">
      <w:pPr>
        <w:autoSpaceDE w:val="0"/>
        <w:autoSpaceDN w:val="0"/>
        <w:adjustRightInd w:val="0"/>
        <w:ind w:left="720" w:hanging="720"/>
      </w:pPr>
      <w:r w:rsidRPr="003B646C">
        <w:t>1990</w:t>
      </w:r>
      <w:r w:rsidRPr="003B646C">
        <w:tab/>
      </w:r>
      <w:r w:rsidRPr="003B646C">
        <w:rPr>
          <w:u w:val="single"/>
        </w:rPr>
        <w:t>The "Other" Grass of Kentucky:  Marijuana Violation and Arrest Patterns</w:t>
      </w:r>
      <w:r w:rsidRPr="003B646C">
        <w:t>.  Kentucky Criminal Justice Statistical Analysis Center, Office of the Attorney General.  Co-authored with Thomas J. Keil.</w:t>
      </w:r>
    </w:p>
    <w:p w14:paraId="7AC963D7" w14:textId="77777777" w:rsidR="00E62187" w:rsidRPr="003B646C" w:rsidRDefault="00E62187" w:rsidP="00E62187">
      <w:pPr>
        <w:autoSpaceDE w:val="0"/>
        <w:autoSpaceDN w:val="0"/>
        <w:adjustRightInd w:val="0"/>
      </w:pPr>
    </w:p>
    <w:p w14:paraId="1B083155" w14:textId="77777777" w:rsidR="00E62187" w:rsidRPr="003B646C" w:rsidRDefault="00E62187" w:rsidP="00E62187">
      <w:pPr>
        <w:autoSpaceDE w:val="0"/>
        <w:autoSpaceDN w:val="0"/>
        <w:adjustRightInd w:val="0"/>
        <w:ind w:left="720" w:hanging="720"/>
      </w:pPr>
      <w:r w:rsidRPr="003B646C">
        <w:t xml:space="preserve">1990 </w:t>
      </w:r>
      <w:r w:rsidRPr="003B646C">
        <w:tab/>
      </w:r>
      <w:r w:rsidRPr="003B646C">
        <w:rPr>
          <w:u w:val="single"/>
        </w:rPr>
        <w:t>Kentucky Uniform Crime Report - Uniform Offense e Report Research Project:  An Analysis of Incident-Based Data -Burglary and Theft</w:t>
      </w:r>
      <w:r w:rsidRPr="003B646C">
        <w:t>.  Kentucky Criminal Justice Statistical Analysis Center, Office of the Attorney General.  Co-authored with Thomas J. Keil.</w:t>
      </w:r>
    </w:p>
    <w:p w14:paraId="24595808" w14:textId="77777777" w:rsidR="00E62187" w:rsidRPr="003B646C" w:rsidRDefault="00E62187" w:rsidP="00E62187">
      <w:pPr>
        <w:autoSpaceDE w:val="0"/>
        <w:autoSpaceDN w:val="0"/>
        <w:adjustRightInd w:val="0"/>
      </w:pPr>
    </w:p>
    <w:p w14:paraId="1292EFB2" w14:textId="77777777" w:rsidR="00E62187" w:rsidRPr="003B646C" w:rsidRDefault="00E62187" w:rsidP="00E62187">
      <w:pPr>
        <w:autoSpaceDE w:val="0"/>
        <w:autoSpaceDN w:val="0"/>
        <w:adjustRightInd w:val="0"/>
        <w:ind w:left="720" w:hanging="720"/>
      </w:pPr>
      <w:r w:rsidRPr="003B646C">
        <w:t>1990</w:t>
      </w:r>
      <w:r w:rsidRPr="003B646C">
        <w:tab/>
      </w:r>
      <w:r w:rsidRPr="003B646C">
        <w:rPr>
          <w:u w:val="single"/>
        </w:rPr>
        <w:t>Jefferson County Drug Testing Project:  Final Report - Year 2</w:t>
      </w:r>
      <w:r w:rsidRPr="003B646C">
        <w:t>.  Co-authored with Deborah G. Wilson.  Report prepared for the Louisville and Jefferson County Crime Commission and Kentucky Justice Cabinet.</w:t>
      </w:r>
    </w:p>
    <w:p w14:paraId="2A022967" w14:textId="77777777" w:rsidR="00E62187" w:rsidRPr="003B646C" w:rsidRDefault="00E62187" w:rsidP="00E62187">
      <w:pPr>
        <w:autoSpaceDE w:val="0"/>
        <w:autoSpaceDN w:val="0"/>
        <w:adjustRightInd w:val="0"/>
      </w:pPr>
    </w:p>
    <w:p w14:paraId="2FFB0E90" w14:textId="77777777" w:rsidR="00E62187" w:rsidRPr="003B646C" w:rsidRDefault="00E62187" w:rsidP="00E62187">
      <w:pPr>
        <w:autoSpaceDE w:val="0"/>
        <w:autoSpaceDN w:val="0"/>
        <w:adjustRightInd w:val="0"/>
        <w:ind w:left="720" w:hanging="720"/>
      </w:pPr>
      <w:r w:rsidRPr="003B646C">
        <w:t>1989</w:t>
      </w:r>
      <w:r w:rsidRPr="003B646C">
        <w:tab/>
      </w:r>
      <w:r w:rsidRPr="003B646C">
        <w:rPr>
          <w:u w:val="single"/>
        </w:rPr>
        <w:t>Kentucky Uniform Crime Report- Uniform Offense Report Research Project:  An Analysis of Incident-Based Data</w:t>
      </w:r>
      <w:r w:rsidRPr="003B646C">
        <w:t>.  Kentucky Criminal Justice Statistical Analysis Center, Office of the Attorney General.  Co-authored with Thomas J. Keil.</w:t>
      </w:r>
    </w:p>
    <w:p w14:paraId="4D6A825A" w14:textId="77777777" w:rsidR="00E62187" w:rsidRPr="003B646C" w:rsidRDefault="00E62187" w:rsidP="00E62187">
      <w:pPr>
        <w:autoSpaceDE w:val="0"/>
        <w:autoSpaceDN w:val="0"/>
        <w:adjustRightInd w:val="0"/>
      </w:pPr>
    </w:p>
    <w:p w14:paraId="0A17A0F2" w14:textId="77777777" w:rsidR="00E62187" w:rsidRPr="003B646C" w:rsidRDefault="00E62187" w:rsidP="00E62187">
      <w:pPr>
        <w:autoSpaceDE w:val="0"/>
        <w:autoSpaceDN w:val="0"/>
        <w:adjustRightInd w:val="0"/>
        <w:ind w:left="720" w:hanging="720"/>
      </w:pPr>
      <w:r w:rsidRPr="003B646C">
        <w:t>1989</w:t>
      </w:r>
      <w:r w:rsidRPr="003B646C">
        <w:tab/>
      </w:r>
      <w:r w:rsidRPr="003B646C">
        <w:rPr>
          <w:u w:val="single"/>
        </w:rPr>
        <w:t>Driving Under the Influence:  An Analysis of Official Data</w:t>
      </w:r>
      <w:r w:rsidRPr="003B646C">
        <w:t>.  Kentucky Criminal Justice Statistical Analysis Center, Office of the Attorney General.  Co-authored with Thomas J. Keil.</w:t>
      </w:r>
    </w:p>
    <w:p w14:paraId="47862D1E" w14:textId="77777777" w:rsidR="00E62187" w:rsidRPr="003B646C" w:rsidRDefault="00E62187" w:rsidP="00E62187">
      <w:pPr>
        <w:autoSpaceDE w:val="0"/>
        <w:autoSpaceDN w:val="0"/>
        <w:adjustRightInd w:val="0"/>
      </w:pPr>
    </w:p>
    <w:p w14:paraId="017DC380" w14:textId="77777777" w:rsidR="00E62187" w:rsidRPr="003B646C" w:rsidRDefault="00E62187" w:rsidP="00E62187">
      <w:pPr>
        <w:autoSpaceDE w:val="0"/>
        <w:autoSpaceDN w:val="0"/>
        <w:adjustRightInd w:val="0"/>
        <w:ind w:left="720" w:hanging="720"/>
      </w:pPr>
      <w:r w:rsidRPr="003B646C">
        <w:lastRenderedPageBreak/>
        <w:t>1989</w:t>
      </w:r>
      <w:r w:rsidRPr="003B646C">
        <w:tab/>
      </w:r>
      <w:r w:rsidRPr="003B646C">
        <w:rPr>
          <w:u w:val="single"/>
        </w:rPr>
        <w:t>Research Summary:  Attitudes in the State of Kentucky on the Death Penalty</w:t>
      </w:r>
      <w:r w:rsidRPr="003B646C">
        <w:t xml:space="preserve">.  Co-authored with Thomas J. Keil.  Findings published in </w:t>
      </w:r>
      <w:r w:rsidRPr="003B646C">
        <w:rPr>
          <w:u w:val="single"/>
        </w:rPr>
        <w:t>The Advocate</w:t>
      </w:r>
      <w:r w:rsidRPr="003B646C">
        <w:t xml:space="preserve"> (February, 1990): 32-34.</w:t>
      </w:r>
    </w:p>
    <w:p w14:paraId="31F0AB5C" w14:textId="77777777" w:rsidR="00E62187" w:rsidRPr="003B646C" w:rsidRDefault="00E62187" w:rsidP="00E62187">
      <w:pPr>
        <w:autoSpaceDE w:val="0"/>
        <w:autoSpaceDN w:val="0"/>
        <w:adjustRightInd w:val="0"/>
        <w:ind w:left="720" w:hanging="720"/>
      </w:pPr>
      <w:r w:rsidRPr="003B646C">
        <w:t>1989</w:t>
      </w:r>
      <w:r w:rsidRPr="003B646C">
        <w:tab/>
      </w:r>
      <w:r w:rsidRPr="003B646C">
        <w:rPr>
          <w:u w:val="single"/>
        </w:rPr>
        <w:t>Jefferson County Drug Testing Project:  Final Report - Year 1</w:t>
      </w:r>
      <w:r w:rsidRPr="003B646C">
        <w:t>.  Co-authored with Deborah G. Wilson.  Report prepared for the Louisville and Jefferson County Crime Commission and Kentucky Justice Cabinet.</w:t>
      </w:r>
    </w:p>
    <w:p w14:paraId="78EAA7CF" w14:textId="77777777" w:rsidR="00E62187" w:rsidRPr="003B646C" w:rsidRDefault="00E62187" w:rsidP="00E62187">
      <w:pPr>
        <w:autoSpaceDE w:val="0"/>
        <w:autoSpaceDN w:val="0"/>
        <w:adjustRightInd w:val="0"/>
      </w:pPr>
    </w:p>
    <w:p w14:paraId="5D34A3AA" w14:textId="77777777" w:rsidR="00E62187" w:rsidRPr="003B646C" w:rsidRDefault="00E62187" w:rsidP="00E62187">
      <w:pPr>
        <w:autoSpaceDE w:val="0"/>
        <w:autoSpaceDN w:val="0"/>
        <w:adjustRightInd w:val="0"/>
        <w:ind w:left="720" w:hanging="720"/>
      </w:pPr>
      <w:r w:rsidRPr="003B646C">
        <w:t>1986</w:t>
      </w:r>
      <w:r w:rsidRPr="003B646C">
        <w:tab/>
      </w:r>
      <w:r w:rsidRPr="003B646C">
        <w:rPr>
          <w:u w:val="single"/>
        </w:rPr>
        <w:t>Back from the Dead:  Tracking the Progress of Kentucky's Furman-Commuted Death Row Population</w:t>
      </w:r>
      <w:r w:rsidRPr="003B646C">
        <w:t>.  Kentucky Criminal Justice Statistical Analysis Center, the Urban Studies Center, University of Louisville.  Co-authored with Deborah G. Wilson.</w:t>
      </w:r>
    </w:p>
    <w:p w14:paraId="47778726" w14:textId="77777777" w:rsidR="00E62187" w:rsidRDefault="00E62187" w:rsidP="00E62187">
      <w:pPr>
        <w:autoSpaceDE w:val="0"/>
        <w:autoSpaceDN w:val="0"/>
        <w:adjustRightInd w:val="0"/>
        <w:ind w:left="720" w:hanging="720"/>
      </w:pPr>
    </w:p>
    <w:p w14:paraId="4F88A734" w14:textId="77777777" w:rsidR="00E62187" w:rsidRPr="003B646C" w:rsidRDefault="00E62187" w:rsidP="00E62187">
      <w:pPr>
        <w:autoSpaceDE w:val="0"/>
        <w:autoSpaceDN w:val="0"/>
        <w:adjustRightInd w:val="0"/>
        <w:ind w:left="720" w:hanging="720"/>
      </w:pPr>
      <w:r w:rsidRPr="003B646C">
        <w:t>1986</w:t>
      </w:r>
      <w:r w:rsidRPr="003B646C">
        <w:tab/>
      </w:r>
      <w:r w:rsidRPr="003B646C">
        <w:rPr>
          <w:u w:val="single"/>
        </w:rPr>
        <w:t>Persistent Felony Offenders in Kentucky:  A Comparison of Incarcerated Felons</w:t>
      </w:r>
      <w:r w:rsidRPr="003B646C">
        <w:t>.  Kentucky Criminal Justice Statistical Analysis Center, the Urban Studies Center, University of Louisville.  Co-authored with Deborah G. Wilson.</w:t>
      </w:r>
    </w:p>
    <w:p w14:paraId="48834D08" w14:textId="77777777" w:rsidR="00E62187" w:rsidRPr="003B646C" w:rsidRDefault="00E62187" w:rsidP="00E62187">
      <w:pPr>
        <w:autoSpaceDE w:val="0"/>
        <w:autoSpaceDN w:val="0"/>
        <w:adjustRightInd w:val="0"/>
      </w:pPr>
    </w:p>
    <w:p w14:paraId="702F0F42" w14:textId="77777777" w:rsidR="00E62187" w:rsidRPr="003B646C" w:rsidRDefault="00E62187" w:rsidP="00E62187">
      <w:pPr>
        <w:autoSpaceDE w:val="0"/>
        <w:autoSpaceDN w:val="0"/>
        <w:adjustRightInd w:val="0"/>
        <w:ind w:left="720" w:hanging="720"/>
      </w:pPr>
      <w:r w:rsidRPr="003B646C">
        <w:t>1986</w:t>
      </w:r>
      <w:r w:rsidRPr="003B646C">
        <w:tab/>
      </w:r>
      <w:r w:rsidRPr="003B646C">
        <w:rPr>
          <w:u w:val="single"/>
        </w:rPr>
        <w:t>An Offender Based Tracking System Study of Three Judicial Districts in the Commonwealth of Kentucky</w:t>
      </w:r>
      <w:r w:rsidRPr="003B646C">
        <w:t xml:space="preserve">.  Kentucky Criminal Justice Statistical Analysis Center, the Urban Studies Center, University of Louisville.  Co-authored with </w:t>
      </w:r>
      <w:r w:rsidR="00D71E0A">
        <w:t>Jack</w:t>
      </w:r>
      <w:r w:rsidRPr="003B646C">
        <w:t xml:space="preserve"> B. Ellis.</w:t>
      </w:r>
    </w:p>
    <w:p w14:paraId="586951A2" w14:textId="77777777" w:rsidR="00E62187" w:rsidRPr="003B646C" w:rsidRDefault="00E62187" w:rsidP="00E62187">
      <w:pPr>
        <w:autoSpaceDE w:val="0"/>
        <w:autoSpaceDN w:val="0"/>
        <w:adjustRightInd w:val="0"/>
      </w:pPr>
    </w:p>
    <w:p w14:paraId="5B6D9B07" w14:textId="77777777" w:rsidR="00E62187" w:rsidRPr="003B646C" w:rsidRDefault="00E62187" w:rsidP="00E62187">
      <w:pPr>
        <w:autoSpaceDE w:val="0"/>
        <w:autoSpaceDN w:val="0"/>
        <w:adjustRightInd w:val="0"/>
        <w:ind w:left="720" w:hanging="720"/>
      </w:pPr>
      <w:r w:rsidRPr="003B646C">
        <w:t>1984</w:t>
      </w:r>
      <w:r w:rsidRPr="003B646C">
        <w:tab/>
      </w:r>
      <w:r w:rsidRPr="003B646C">
        <w:rPr>
          <w:u w:val="single"/>
        </w:rPr>
        <w:t>Inmate Profile and Needs Assessment:  Elderly Inmates at the Kentucky State Reformatory</w:t>
      </w:r>
      <w:r w:rsidRPr="003B646C">
        <w:t>.  School of Justice Administration, College of Urban and Public Affairs, University of Louisville.  Co-authored with Deborah G. Wilson.</w:t>
      </w:r>
    </w:p>
    <w:p w14:paraId="16E139F5" w14:textId="77777777" w:rsidR="00E62187" w:rsidRPr="003B646C" w:rsidRDefault="00E62187" w:rsidP="00E62187">
      <w:pPr>
        <w:autoSpaceDE w:val="0"/>
        <w:autoSpaceDN w:val="0"/>
        <w:adjustRightInd w:val="0"/>
      </w:pPr>
    </w:p>
    <w:p w14:paraId="59791A62" w14:textId="77777777" w:rsidR="00E62187" w:rsidRDefault="00E62187" w:rsidP="00E62187">
      <w:pPr>
        <w:autoSpaceDE w:val="0"/>
        <w:autoSpaceDN w:val="0"/>
        <w:adjustRightInd w:val="0"/>
        <w:ind w:left="720" w:hanging="720"/>
      </w:pPr>
      <w:r w:rsidRPr="003B646C">
        <w:t>1983</w:t>
      </w:r>
      <w:r w:rsidRPr="003B646C">
        <w:tab/>
      </w:r>
      <w:r w:rsidRPr="003B646C">
        <w:rPr>
          <w:u w:val="single"/>
        </w:rPr>
        <w:t>University of Louisville Survey of Kentucky State Reformatory Employees</w:t>
      </w:r>
      <w:r w:rsidRPr="003B646C">
        <w:t xml:space="preserve">. College of Urban and Public Affairs, University of Louisville.  Co-authored with Steven L. </w:t>
      </w:r>
      <w:proofErr w:type="spellStart"/>
      <w:r w:rsidRPr="003B646C">
        <w:t>Merker</w:t>
      </w:r>
      <w:proofErr w:type="spellEnd"/>
      <w:r w:rsidRPr="003B646C">
        <w:t xml:space="preserve"> and Gary B. Rhodes.</w:t>
      </w:r>
    </w:p>
    <w:p w14:paraId="15F60C27" w14:textId="77777777" w:rsidR="00E62187" w:rsidRPr="003B646C" w:rsidRDefault="00E62187" w:rsidP="00E62187">
      <w:pPr>
        <w:autoSpaceDE w:val="0"/>
        <w:autoSpaceDN w:val="0"/>
        <w:adjustRightInd w:val="0"/>
        <w:ind w:left="720" w:hanging="720"/>
      </w:pPr>
    </w:p>
    <w:p w14:paraId="1B3CF2E3" w14:textId="77777777" w:rsidR="00E62187" w:rsidRPr="003B646C" w:rsidRDefault="00E62187" w:rsidP="00E62187">
      <w:pPr>
        <w:autoSpaceDE w:val="0"/>
        <w:autoSpaceDN w:val="0"/>
        <w:adjustRightInd w:val="0"/>
        <w:ind w:left="720" w:hanging="720"/>
      </w:pPr>
      <w:r w:rsidRPr="003B646C">
        <w:t>1982</w:t>
      </w:r>
      <w:r w:rsidRPr="003B646C">
        <w:tab/>
      </w:r>
      <w:r w:rsidRPr="003B646C">
        <w:rPr>
          <w:u w:val="single"/>
        </w:rPr>
        <w:t>Evaluation Report - The Administrative Caseload Project:  An Alternative Model of Probation Caseload Management</w:t>
      </w:r>
      <w:r w:rsidRPr="003B646C">
        <w:t>.  Prepared for the United States Probation Office, Eastern District of Pennsylvania, Philadelphia, PA.  Co-authored with Franklin H. Marshall.</w:t>
      </w:r>
    </w:p>
    <w:p w14:paraId="0C3EA338" w14:textId="77777777" w:rsidR="00E62187" w:rsidRPr="003B646C" w:rsidRDefault="00E62187" w:rsidP="00E62187">
      <w:pPr>
        <w:autoSpaceDE w:val="0"/>
        <w:autoSpaceDN w:val="0"/>
        <w:adjustRightInd w:val="0"/>
      </w:pPr>
    </w:p>
    <w:p w14:paraId="5A084A06" w14:textId="77777777" w:rsidR="00E62187" w:rsidRPr="003B646C" w:rsidRDefault="00E62187" w:rsidP="00E62187">
      <w:pPr>
        <w:autoSpaceDE w:val="0"/>
        <w:autoSpaceDN w:val="0"/>
        <w:adjustRightInd w:val="0"/>
        <w:ind w:left="720" w:hanging="720"/>
      </w:pPr>
      <w:r w:rsidRPr="003B646C">
        <w:t>1981</w:t>
      </w:r>
      <w:r w:rsidRPr="003B646C">
        <w:tab/>
      </w:r>
      <w:r w:rsidRPr="003B646C">
        <w:rPr>
          <w:u w:val="single"/>
        </w:rPr>
        <w:t>Orange County Crime Reduction Program:  Final Report</w:t>
      </w:r>
      <w:r w:rsidRPr="003B646C">
        <w:t xml:space="preserve"> .  Orange County Criminal Justice Council and the Center for Criminal Justice Research and Training, Department of Criminal Justice, California State University, Long Beach, CA.  Co-authored with John P. Kenney and Dennis R. Longmire.</w:t>
      </w:r>
    </w:p>
    <w:p w14:paraId="0B0CA83E" w14:textId="77777777" w:rsidR="00E62187" w:rsidRPr="003B646C" w:rsidRDefault="00E62187" w:rsidP="00E62187">
      <w:pPr>
        <w:autoSpaceDE w:val="0"/>
        <w:autoSpaceDN w:val="0"/>
        <w:adjustRightInd w:val="0"/>
      </w:pPr>
    </w:p>
    <w:p w14:paraId="7F9F00C0" w14:textId="77777777" w:rsidR="00E62187" w:rsidRPr="003B646C" w:rsidRDefault="00E62187" w:rsidP="00E62187">
      <w:pPr>
        <w:autoSpaceDE w:val="0"/>
        <w:autoSpaceDN w:val="0"/>
        <w:adjustRightInd w:val="0"/>
        <w:ind w:left="720" w:hanging="720"/>
      </w:pPr>
      <w:r w:rsidRPr="003B646C">
        <w:t>1980</w:t>
      </w:r>
      <w:r w:rsidRPr="003B646C">
        <w:tab/>
      </w:r>
      <w:r w:rsidRPr="003B646C">
        <w:rPr>
          <w:u w:val="single"/>
        </w:rPr>
        <w:t>Orange County Crime Reduction Program:  First-Year Evaluation</w:t>
      </w:r>
      <w:r w:rsidRPr="003B646C">
        <w:t>.  Orange County Criminal Justice Council and the Center for Criminal Justice Research and Training, Department of Criminal Justice, California State University, Long Beach, CA.  Co-authored with John P. Kenney and Dennis R. Longmire.</w:t>
      </w:r>
    </w:p>
    <w:p w14:paraId="11ECC8BA" w14:textId="77777777" w:rsidR="00E62187" w:rsidRPr="003B646C" w:rsidRDefault="00E62187" w:rsidP="00E62187">
      <w:pPr>
        <w:autoSpaceDE w:val="0"/>
        <w:autoSpaceDN w:val="0"/>
        <w:adjustRightInd w:val="0"/>
      </w:pPr>
    </w:p>
    <w:p w14:paraId="43DD4E87" w14:textId="77777777" w:rsidR="00E62187" w:rsidRPr="003B646C" w:rsidRDefault="00E62187" w:rsidP="00E62187">
      <w:pPr>
        <w:autoSpaceDE w:val="0"/>
        <w:autoSpaceDN w:val="0"/>
        <w:adjustRightInd w:val="0"/>
        <w:ind w:left="720" w:hanging="720"/>
      </w:pPr>
      <w:r w:rsidRPr="003B646C">
        <w:t>1980</w:t>
      </w:r>
      <w:r w:rsidRPr="003B646C">
        <w:tab/>
      </w:r>
      <w:r w:rsidRPr="003B646C">
        <w:rPr>
          <w:u w:val="single"/>
        </w:rPr>
        <w:t>The Impact of Determinate Sentencing Upon Corrections</w:t>
      </w:r>
      <w:r w:rsidRPr="003B646C">
        <w:t xml:space="preserve"> .  National Institute of Corrections and the Department of Criminal Justice, California State University, Long Beach, CA. Co-authored with Gary B. Adams, John P. Kenney, and Dennis R. Longmire.</w:t>
      </w:r>
    </w:p>
    <w:p w14:paraId="1C1A6B69" w14:textId="77777777" w:rsidR="00E62187" w:rsidRPr="003B646C" w:rsidRDefault="00E62187" w:rsidP="00E62187">
      <w:pPr>
        <w:autoSpaceDE w:val="0"/>
        <w:autoSpaceDN w:val="0"/>
        <w:adjustRightInd w:val="0"/>
      </w:pPr>
    </w:p>
    <w:p w14:paraId="3C9750DE" w14:textId="77777777" w:rsidR="00E62187" w:rsidRPr="003B646C" w:rsidRDefault="00E62187" w:rsidP="00E62187">
      <w:pPr>
        <w:autoSpaceDE w:val="0"/>
        <w:autoSpaceDN w:val="0"/>
        <w:adjustRightInd w:val="0"/>
        <w:ind w:left="720" w:hanging="720"/>
      </w:pPr>
      <w:r w:rsidRPr="003B646C">
        <w:lastRenderedPageBreak/>
        <w:t>1979</w:t>
      </w:r>
      <w:r w:rsidRPr="003B646C">
        <w:tab/>
      </w:r>
      <w:r w:rsidRPr="003B646C">
        <w:rPr>
          <w:u w:val="single"/>
        </w:rPr>
        <w:t>Conference Proceedings:  The Impact of the Determinate Sentence Upon Corrections</w:t>
      </w:r>
      <w:r w:rsidRPr="003B646C">
        <w:t>.  National Institute of Corrections and the Department of Criminal Justice, California State University, Long Beach, CA.  Co-authored with Gary B. Adams and John P. Kenney.</w:t>
      </w:r>
    </w:p>
    <w:p w14:paraId="1406378F" w14:textId="77777777" w:rsidR="00E62187" w:rsidRPr="003B646C" w:rsidRDefault="00E62187" w:rsidP="00E62187">
      <w:pPr>
        <w:autoSpaceDE w:val="0"/>
        <w:autoSpaceDN w:val="0"/>
        <w:adjustRightInd w:val="0"/>
      </w:pPr>
    </w:p>
    <w:p w14:paraId="4D8E136F" w14:textId="77777777" w:rsidR="00E62187" w:rsidRPr="003B646C" w:rsidRDefault="00E62187" w:rsidP="00E62187">
      <w:pPr>
        <w:autoSpaceDE w:val="0"/>
        <w:autoSpaceDN w:val="0"/>
        <w:adjustRightInd w:val="0"/>
        <w:ind w:left="720" w:hanging="720"/>
      </w:pPr>
      <w:r w:rsidRPr="003B646C">
        <w:t>1979</w:t>
      </w:r>
      <w:r w:rsidRPr="003B646C">
        <w:tab/>
      </w:r>
      <w:r w:rsidRPr="003B646C">
        <w:rPr>
          <w:u w:val="single"/>
        </w:rPr>
        <w:t>Issues in Probation Management</w:t>
      </w:r>
      <w:r w:rsidRPr="003B646C">
        <w:t xml:space="preserve">.  Program for the Study of Crime and Delinquency, The Ohio State University.  Officially published as:  </w:t>
      </w:r>
      <w:r w:rsidRPr="003B646C">
        <w:rPr>
          <w:u w:val="single"/>
        </w:rPr>
        <w:t>Critical Issues in Adult Probation:  Issues in Probation Management</w:t>
      </w:r>
      <w:r w:rsidRPr="003B646C">
        <w:t>.  Law Enforcement Assistance Administration, National Institute of Law Enforcement and Criminal Justice.  Co-authored with Harry E. Allen, Eric W. Carlson, Chris W. Eskridge, Edward J. Latessa, and Evelyn C. Parks.</w:t>
      </w:r>
    </w:p>
    <w:p w14:paraId="5E8C62C9" w14:textId="77777777" w:rsidR="00E62187" w:rsidRPr="003B646C" w:rsidRDefault="00E62187" w:rsidP="00E62187">
      <w:pPr>
        <w:autoSpaceDE w:val="0"/>
        <w:autoSpaceDN w:val="0"/>
        <w:adjustRightInd w:val="0"/>
      </w:pPr>
    </w:p>
    <w:p w14:paraId="4AB6B493" w14:textId="77777777" w:rsidR="00E62187" w:rsidRPr="003B646C" w:rsidRDefault="00E62187" w:rsidP="00E62187">
      <w:pPr>
        <w:autoSpaceDE w:val="0"/>
        <w:autoSpaceDN w:val="0"/>
        <w:adjustRightInd w:val="0"/>
        <w:ind w:left="720" w:hanging="720"/>
      </w:pPr>
      <w:r w:rsidRPr="003B646C">
        <w:t>1978</w:t>
      </w:r>
      <w:r w:rsidRPr="003B646C">
        <w:tab/>
      </w:r>
      <w:r w:rsidRPr="003B646C">
        <w:rPr>
          <w:u w:val="single"/>
        </w:rPr>
        <w:t>The Alvis House Probationary Diversion Program:  A Third-Year Report</w:t>
      </w:r>
      <w:r w:rsidRPr="003B646C">
        <w:t>.  Program for the Study of Crime and Delinquency, The Ohio State University.  Co-authored with Eric W. Carlson and Edward J. Latessa.</w:t>
      </w:r>
    </w:p>
    <w:p w14:paraId="5E3A5965" w14:textId="77777777" w:rsidR="00E62187" w:rsidRPr="003B646C" w:rsidRDefault="00E62187" w:rsidP="00E62187">
      <w:pPr>
        <w:autoSpaceDE w:val="0"/>
        <w:autoSpaceDN w:val="0"/>
        <w:adjustRightInd w:val="0"/>
      </w:pPr>
    </w:p>
    <w:p w14:paraId="7F846A67" w14:textId="77777777" w:rsidR="00E62187" w:rsidRPr="003B646C" w:rsidRDefault="00E62187" w:rsidP="00E62187">
      <w:pPr>
        <w:autoSpaceDE w:val="0"/>
        <w:autoSpaceDN w:val="0"/>
        <w:adjustRightInd w:val="0"/>
        <w:ind w:left="720" w:hanging="720"/>
      </w:pPr>
      <w:r w:rsidRPr="003B646C">
        <w:t>1977</w:t>
      </w:r>
      <w:r w:rsidRPr="003B646C">
        <w:tab/>
      </w:r>
      <w:r w:rsidRPr="003B646C">
        <w:rPr>
          <w:u w:val="single"/>
        </w:rPr>
        <w:t>Man-To-Man Associates:  An Evaluation of the Effectiveness of Volunteer Assistance to Incarcerated Offenders and Ex-Offenders</w:t>
      </w:r>
      <w:r w:rsidRPr="003B646C">
        <w:t>.  Program for the Study of Crime and Delinquency, The Ohio State University.  Co-authored with Eric W. Carlson and Evelyn C. Parks.</w:t>
      </w:r>
    </w:p>
    <w:p w14:paraId="15F2F525" w14:textId="77777777" w:rsidR="00E62187" w:rsidRPr="003B646C" w:rsidRDefault="00E62187" w:rsidP="00E62187">
      <w:pPr>
        <w:autoSpaceDE w:val="0"/>
        <w:autoSpaceDN w:val="0"/>
        <w:adjustRightInd w:val="0"/>
      </w:pPr>
    </w:p>
    <w:p w14:paraId="24B34C82" w14:textId="77777777" w:rsidR="00E62187" w:rsidRPr="003B646C" w:rsidRDefault="00E62187" w:rsidP="00E62187">
      <w:pPr>
        <w:autoSpaceDE w:val="0"/>
        <w:autoSpaceDN w:val="0"/>
        <w:adjustRightInd w:val="0"/>
        <w:ind w:left="720" w:hanging="720"/>
      </w:pPr>
      <w:r w:rsidRPr="003B646C">
        <w:t>1977</w:t>
      </w:r>
      <w:r w:rsidRPr="003B646C">
        <w:tab/>
      </w:r>
      <w:r w:rsidRPr="003B646C">
        <w:rPr>
          <w:u w:val="single"/>
        </w:rPr>
        <w:t>Marion Correctional Institution, Drug/Alcohol Abuse Therapeutic Community:  Project Papillon</w:t>
      </w:r>
      <w:r w:rsidRPr="003B646C">
        <w:t xml:space="preserve">.  Program for the Study of Crime and Delinquency, The Ohio State University. Co-authored with George </w:t>
      </w:r>
      <w:proofErr w:type="spellStart"/>
      <w:r w:rsidRPr="003B646C">
        <w:t>Kaitsa</w:t>
      </w:r>
      <w:proofErr w:type="spellEnd"/>
      <w:r w:rsidRPr="003B646C">
        <w:t>.</w:t>
      </w:r>
    </w:p>
    <w:p w14:paraId="0D8AD652" w14:textId="77777777" w:rsidR="00E62187" w:rsidRDefault="00E62187" w:rsidP="000C3E9E">
      <w:pPr>
        <w:autoSpaceDE w:val="0"/>
        <w:autoSpaceDN w:val="0"/>
        <w:adjustRightInd w:val="0"/>
        <w:ind w:left="1440" w:hanging="1440"/>
        <w:jc w:val="both"/>
      </w:pPr>
    </w:p>
    <w:p w14:paraId="224CB905" w14:textId="77777777" w:rsidR="00E62187" w:rsidRDefault="000E6486" w:rsidP="000C3E9E">
      <w:pPr>
        <w:pBdr>
          <w:bottom w:val="single" w:sz="12" w:space="1" w:color="auto"/>
        </w:pBdr>
        <w:autoSpaceDE w:val="0"/>
        <w:autoSpaceDN w:val="0"/>
        <w:adjustRightInd w:val="0"/>
        <w:ind w:left="1440" w:hanging="1440"/>
        <w:jc w:val="both"/>
        <w:rPr>
          <w:b/>
        </w:rPr>
      </w:pPr>
      <w:r>
        <w:rPr>
          <w:b/>
        </w:rPr>
        <w:t>GRANTS AND CONTRACTS</w:t>
      </w:r>
    </w:p>
    <w:p w14:paraId="7462B540" w14:textId="77777777" w:rsidR="000E6486" w:rsidRPr="00681F27" w:rsidRDefault="000E6486" w:rsidP="000E6486">
      <w:pPr>
        <w:autoSpaceDE w:val="0"/>
        <w:autoSpaceDN w:val="0"/>
        <w:adjustRightInd w:val="0"/>
        <w:jc w:val="both"/>
        <w:rPr>
          <w:bCs/>
        </w:rPr>
      </w:pPr>
    </w:p>
    <w:p w14:paraId="09D0608C" w14:textId="77777777" w:rsidR="007A60FE" w:rsidRDefault="007A60FE" w:rsidP="007A60FE">
      <w:pPr>
        <w:autoSpaceDE w:val="0"/>
        <w:autoSpaceDN w:val="0"/>
        <w:adjustRightInd w:val="0"/>
        <w:ind w:left="1440" w:hanging="1440"/>
        <w:jc w:val="both"/>
        <w:rPr>
          <w:bCs/>
        </w:rPr>
      </w:pPr>
      <w:r>
        <w:rPr>
          <w:bCs/>
        </w:rPr>
        <w:t>2016</w:t>
      </w:r>
      <w:r>
        <w:rPr>
          <w:bCs/>
        </w:rPr>
        <w:tab/>
        <w:t>Kentucky Department of Public Advocacy, U.S. Bureau of Justice Assistance (Smart Defense Program): “Answering Gideon’s Call: Improving Indigent Defense Delivery Systems.” ($29,999).</w:t>
      </w:r>
    </w:p>
    <w:p w14:paraId="1A149DEC" w14:textId="77777777" w:rsidR="007A60FE" w:rsidRDefault="007A60FE" w:rsidP="000E6486">
      <w:pPr>
        <w:autoSpaceDE w:val="0"/>
        <w:autoSpaceDN w:val="0"/>
        <w:adjustRightInd w:val="0"/>
        <w:ind w:left="1440" w:hanging="1440"/>
        <w:jc w:val="both"/>
        <w:rPr>
          <w:bCs/>
        </w:rPr>
      </w:pPr>
    </w:p>
    <w:p w14:paraId="23FB3004" w14:textId="77777777" w:rsidR="000E6486" w:rsidRPr="00681F27" w:rsidRDefault="000E6486" w:rsidP="000E6486">
      <w:pPr>
        <w:autoSpaceDE w:val="0"/>
        <w:autoSpaceDN w:val="0"/>
        <w:adjustRightInd w:val="0"/>
        <w:ind w:left="1440" w:hanging="1440"/>
        <w:jc w:val="both"/>
        <w:rPr>
          <w:bCs/>
        </w:rPr>
      </w:pPr>
      <w:r>
        <w:rPr>
          <w:bCs/>
        </w:rPr>
        <w:t>2013-14</w:t>
      </w:r>
      <w:r>
        <w:rPr>
          <w:bCs/>
        </w:rPr>
        <w:tab/>
      </w:r>
      <w:r w:rsidRPr="00757C99">
        <w:rPr>
          <w:bCs/>
        </w:rPr>
        <w:t>National Institute of Justice: “Optimizing Prescription Drug Monitoring Programs to Support Law Enforcement Activities.” Subcontract with the Institute of Pharmaceutical Outcomes and Policy of the University of Kentucky College of Pharmacy. (Subcontract: $95,419.92)</w:t>
      </w:r>
      <w:r>
        <w:rPr>
          <w:bCs/>
        </w:rPr>
        <w:t>.</w:t>
      </w:r>
    </w:p>
    <w:p w14:paraId="766DD5A7" w14:textId="77777777" w:rsidR="000E6486" w:rsidRPr="00681F27" w:rsidRDefault="000E6486" w:rsidP="000E6486">
      <w:pPr>
        <w:autoSpaceDE w:val="0"/>
        <w:autoSpaceDN w:val="0"/>
        <w:adjustRightInd w:val="0"/>
        <w:ind w:left="720"/>
        <w:jc w:val="both"/>
        <w:rPr>
          <w:bCs/>
        </w:rPr>
      </w:pPr>
    </w:p>
    <w:p w14:paraId="6EAA5D74" w14:textId="77777777" w:rsidR="000E6486" w:rsidRPr="00681F27" w:rsidRDefault="000E6486" w:rsidP="000E6486">
      <w:pPr>
        <w:autoSpaceDE w:val="0"/>
        <w:autoSpaceDN w:val="0"/>
        <w:adjustRightInd w:val="0"/>
        <w:ind w:left="1440" w:hanging="1440"/>
        <w:jc w:val="both"/>
        <w:rPr>
          <w:bCs/>
        </w:rPr>
      </w:pPr>
      <w:r w:rsidRPr="00681F27">
        <w:rPr>
          <w:bCs/>
        </w:rPr>
        <w:t>2011</w:t>
      </w:r>
      <w:r w:rsidRPr="00681F27">
        <w:rPr>
          <w:bCs/>
        </w:rPr>
        <w:tab/>
      </w:r>
      <w:r w:rsidRPr="00681F27">
        <w:rPr>
          <w:bCs/>
          <w:u w:val="single"/>
        </w:rPr>
        <w:t>Evaluator</w:t>
      </w:r>
      <w:r w:rsidRPr="00681F27">
        <w:rPr>
          <w:bCs/>
        </w:rPr>
        <w:t xml:space="preserve">. Capital Sentencing in Kentucky. Proteus Foundation ($10,000). </w:t>
      </w:r>
    </w:p>
    <w:p w14:paraId="18D019AA" w14:textId="77777777" w:rsidR="000E6486" w:rsidRPr="00681F27" w:rsidRDefault="000E6486" w:rsidP="000E6486">
      <w:pPr>
        <w:autoSpaceDE w:val="0"/>
        <w:autoSpaceDN w:val="0"/>
        <w:adjustRightInd w:val="0"/>
        <w:ind w:left="1440" w:hanging="1440"/>
        <w:jc w:val="both"/>
        <w:rPr>
          <w:bCs/>
        </w:rPr>
      </w:pPr>
    </w:p>
    <w:p w14:paraId="02753F3E" w14:textId="77777777" w:rsidR="000E6486" w:rsidRPr="00681F27" w:rsidRDefault="000E6486" w:rsidP="000E6486">
      <w:pPr>
        <w:autoSpaceDE w:val="0"/>
        <w:autoSpaceDN w:val="0"/>
        <w:adjustRightInd w:val="0"/>
        <w:ind w:left="1440" w:hanging="1440"/>
        <w:jc w:val="both"/>
        <w:rPr>
          <w:bCs/>
        </w:rPr>
      </w:pPr>
      <w:r w:rsidRPr="00681F27">
        <w:rPr>
          <w:bCs/>
        </w:rPr>
        <w:t>2010</w:t>
      </w:r>
      <w:r w:rsidRPr="00681F27">
        <w:rPr>
          <w:bCs/>
        </w:rPr>
        <w:tab/>
      </w:r>
      <w:r w:rsidRPr="00681F27">
        <w:rPr>
          <w:bCs/>
          <w:u w:val="single"/>
        </w:rPr>
        <w:t>Evaluator</w:t>
      </w:r>
      <w:r w:rsidRPr="00681F27">
        <w:rPr>
          <w:bCs/>
        </w:rPr>
        <w:t>. Kentucky State Police Methamphetamine Enforcement Program Evaluation. ($22,000)</w:t>
      </w:r>
    </w:p>
    <w:p w14:paraId="6707CEA4" w14:textId="77777777" w:rsidR="000E6486" w:rsidRPr="00681F27" w:rsidRDefault="000E6486" w:rsidP="000E6486">
      <w:pPr>
        <w:autoSpaceDE w:val="0"/>
        <w:autoSpaceDN w:val="0"/>
        <w:adjustRightInd w:val="0"/>
        <w:jc w:val="both"/>
        <w:rPr>
          <w:bCs/>
        </w:rPr>
      </w:pPr>
    </w:p>
    <w:p w14:paraId="318F4E5C" w14:textId="77777777" w:rsidR="000E6486" w:rsidRPr="00681F27" w:rsidRDefault="000E6486" w:rsidP="000E6486">
      <w:pPr>
        <w:autoSpaceDE w:val="0"/>
        <w:autoSpaceDN w:val="0"/>
        <w:adjustRightInd w:val="0"/>
        <w:jc w:val="both"/>
        <w:rPr>
          <w:bCs/>
        </w:rPr>
      </w:pPr>
      <w:r w:rsidRPr="00681F27">
        <w:rPr>
          <w:bCs/>
        </w:rPr>
        <w:t>2008</w:t>
      </w:r>
      <w:r w:rsidRPr="00681F27">
        <w:rPr>
          <w:bCs/>
        </w:rPr>
        <w:tab/>
      </w:r>
      <w:r w:rsidRPr="00681F27">
        <w:rPr>
          <w:bCs/>
        </w:rPr>
        <w:tab/>
      </w:r>
      <w:r w:rsidRPr="00681F27">
        <w:rPr>
          <w:bCs/>
          <w:u w:val="single"/>
        </w:rPr>
        <w:t>Evaluator</w:t>
      </w:r>
      <w:r w:rsidRPr="00681F27">
        <w:rPr>
          <w:bCs/>
        </w:rPr>
        <w:t>. Job/Task Assessment – Kentucky Department of Wildlife. ($25,000)</w:t>
      </w:r>
    </w:p>
    <w:p w14:paraId="61BDF5AA" w14:textId="77777777" w:rsidR="000E6486" w:rsidRPr="00681F27" w:rsidRDefault="000E6486" w:rsidP="000E6486">
      <w:pPr>
        <w:autoSpaceDE w:val="0"/>
        <w:autoSpaceDN w:val="0"/>
        <w:adjustRightInd w:val="0"/>
        <w:jc w:val="both"/>
        <w:rPr>
          <w:bCs/>
        </w:rPr>
      </w:pPr>
    </w:p>
    <w:p w14:paraId="4F865738" w14:textId="77777777" w:rsidR="000E6486" w:rsidRPr="001635E3" w:rsidRDefault="000E6486" w:rsidP="000E6486">
      <w:pPr>
        <w:autoSpaceDE w:val="0"/>
        <w:autoSpaceDN w:val="0"/>
        <w:adjustRightInd w:val="0"/>
        <w:jc w:val="both"/>
        <w:rPr>
          <w:bCs/>
        </w:rPr>
      </w:pPr>
      <w:r w:rsidRPr="00681F27">
        <w:rPr>
          <w:bCs/>
        </w:rPr>
        <w:t>2008-09</w:t>
      </w:r>
      <w:r w:rsidRPr="00681F27">
        <w:rPr>
          <w:bCs/>
        </w:rPr>
        <w:tab/>
      </w:r>
      <w:r w:rsidRPr="00681F27">
        <w:rPr>
          <w:bCs/>
          <w:u w:val="single"/>
        </w:rPr>
        <w:t>Consultant</w:t>
      </w:r>
      <w:r w:rsidRPr="00681F27">
        <w:rPr>
          <w:bCs/>
        </w:rPr>
        <w:t xml:space="preserve">. Louisville Metro Police Department. Methamphetamine Task Force </w:t>
      </w:r>
      <w:r w:rsidRPr="00681F27">
        <w:rPr>
          <w:bCs/>
        </w:rPr>
        <w:tab/>
      </w:r>
      <w:r w:rsidRPr="00681F27">
        <w:rPr>
          <w:bCs/>
        </w:rPr>
        <w:tab/>
      </w:r>
      <w:r w:rsidRPr="00681F27">
        <w:rPr>
          <w:bCs/>
        </w:rPr>
        <w:tab/>
        <w:t>Evaluation.</w:t>
      </w:r>
    </w:p>
    <w:p w14:paraId="6FCCDEBA" w14:textId="77777777" w:rsidR="000E6486" w:rsidRPr="003B646C" w:rsidRDefault="000E6486" w:rsidP="000E6486">
      <w:pPr>
        <w:autoSpaceDE w:val="0"/>
        <w:autoSpaceDN w:val="0"/>
        <w:adjustRightInd w:val="0"/>
        <w:jc w:val="both"/>
        <w:rPr>
          <w:b/>
          <w:bCs/>
        </w:rPr>
      </w:pPr>
    </w:p>
    <w:p w14:paraId="2189682E" w14:textId="77777777" w:rsidR="000E6486" w:rsidRPr="003B646C" w:rsidRDefault="000E6486" w:rsidP="000E6486">
      <w:pPr>
        <w:autoSpaceDE w:val="0"/>
        <w:autoSpaceDN w:val="0"/>
        <w:adjustRightInd w:val="0"/>
        <w:ind w:left="1440" w:hanging="1440"/>
        <w:jc w:val="both"/>
      </w:pPr>
      <w:r w:rsidRPr="003B646C">
        <w:t>2001</w:t>
      </w:r>
      <w:r>
        <w:t>-3</w:t>
      </w:r>
      <w:r w:rsidRPr="003B646C">
        <w:tab/>
      </w:r>
      <w:r w:rsidRPr="003B646C">
        <w:rPr>
          <w:u w:val="single"/>
        </w:rPr>
        <w:t>Research Associate</w:t>
      </w:r>
      <w:r w:rsidRPr="003B646C">
        <w:t>. Louisville Division of Police. Bias Profiling Study. Principal Investigator: Dr. Elizabeth Grossi.</w:t>
      </w:r>
    </w:p>
    <w:p w14:paraId="2F6E61B0" w14:textId="77777777" w:rsidR="000E6486" w:rsidRPr="003B646C" w:rsidRDefault="000E6486" w:rsidP="000E6486">
      <w:pPr>
        <w:autoSpaceDE w:val="0"/>
        <w:autoSpaceDN w:val="0"/>
        <w:adjustRightInd w:val="0"/>
        <w:jc w:val="both"/>
      </w:pPr>
    </w:p>
    <w:p w14:paraId="38A66086" w14:textId="77777777" w:rsidR="000E6486" w:rsidRPr="003B646C" w:rsidRDefault="000E6486" w:rsidP="000E6486">
      <w:pPr>
        <w:autoSpaceDE w:val="0"/>
        <w:autoSpaceDN w:val="0"/>
        <w:adjustRightInd w:val="0"/>
        <w:ind w:left="1440" w:hanging="1440"/>
        <w:jc w:val="both"/>
      </w:pPr>
      <w:r w:rsidRPr="003B646C">
        <w:t>2001</w:t>
      </w:r>
      <w:r>
        <w:t>-3</w:t>
      </w:r>
      <w:r w:rsidRPr="003B646C">
        <w:tab/>
      </w:r>
      <w:r w:rsidRPr="003B646C">
        <w:rPr>
          <w:u w:val="single"/>
        </w:rPr>
        <w:t>Research Associate</w:t>
      </w:r>
      <w:r w:rsidRPr="003B646C">
        <w:t>. Iowa City Police Department. Bias Profiling Study.  Principal</w:t>
      </w:r>
      <w:r>
        <w:t xml:space="preserve"> </w:t>
      </w:r>
      <w:r w:rsidRPr="003B646C">
        <w:t>Investigator: Dr. Elizabeth Grossi.</w:t>
      </w:r>
    </w:p>
    <w:p w14:paraId="61D1C85F" w14:textId="77777777" w:rsidR="000E6486" w:rsidRPr="003B646C" w:rsidRDefault="000E6486" w:rsidP="000E6486">
      <w:pPr>
        <w:autoSpaceDE w:val="0"/>
        <w:autoSpaceDN w:val="0"/>
        <w:adjustRightInd w:val="0"/>
        <w:jc w:val="both"/>
      </w:pPr>
    </w:p>
    <w:p w14:paraId="4800E098" w14:textId="77777777" w:rsidR="000E6486" w:rsidRPr="003B646C" w:rsidRDefault="000E6486" w:rsidP="000E6486">
      <w:pPr>
        <w:autoSpaceDE w:val="0"/>
        <w:autoSpaceDN w:val="0"/>
        <w:adjustRightInd w:val="0"/>
        <w:ind w:left="1440" w:hanging="1440"/>
        <w:jc w:val="both"/>
      </w:pPr>
      <w:r w:rsidRPr="003B646C">
        <w:t>1998</w:t>
      </w:r>
      <w:r w:rsidRPr="003B646C">
        <w:tab/>
      </w:r>
      <w:r w:rsidRPr="003B646C">
        <w:rPr>
          <w:u w:val="single"/>
        </w:rPr>
        <w:t>Co-Principal Investigator</w:t>
      </w:r>
      <w:r w:rsidRPr="003B646C">
        <w:t>.  Commonwealth of Kentucky, Justice Cabinet, Department of Juvenile Justice.  Completion of Three Year Plan for the U.S. Office of Juvenile Justice and Delinquency Prevention for the Commonwealth of Kentucky ($30,000).</w:t>
      </w:r>
    </w:p>
    <w:p w14:paraId="64B4F943" w14:textId="77777777" w:rsidR="000E6486" w:rsidRPr="003B646C" w:rsidRDefault="000E6486" w:rsidP="000E6486">
      <w:pPr>
        <w:autoSpaceDE w:val="0"/>
        <w:autoSpaceDN w:val="0"/>
        <w:adjustRightInd w:val="0"/>
        <w:jc w:val="both"/>
      </w:pPr>
    </w:p>
    <w:p w14:paraId="0DCB7B93" w14:textId="77777777" w:rsidR="000E6486" w:rsidRPr="009E26AE" w:rsidRDefault="000E6486" w:rsidP="000E6486">
      <w:pPr>
        <w:autoSpaceDE w:val="0"/>
        <w:autoSpaceDN w:val="0"/>
        <w:adjustRightInd w:val="0"/>
        <w:ind w:left="1440" w:hanging="1440"/>
      </w:pPr>
      <w:r w:rsidRPr="009E26AE">
        <w:t>1998</w:t>
      </w:r>
      <w:r>
        <w:t>-9</w:t>
      </w:r>
      <w:r w:rsidRPr="009E26AE">
        <w:tab/>
      </w:r>
      <w:r w:rsidRPr="009E26AE">
        <w:rPr>
          <w:u w:val="single"/>
        </w:rPr>
        <w:t>Research Associate</w:t>
      </w:r>
      <w:r w:rsidRPr="009E26AE">
        <w:t>.  U.S. Office of National Drug Control Policy.  Evaluation of the Appalachia High Intensity Drug Trafficking Area (HIDTA).  Department of Justice Administration, University of Louisville.  Principal Investigator:  Professor Terry Edwards.</w:t>
      </w:r>
    </w:p>
    <w:p w14:paraId="52507005" w14:textId="77777777" w:rsidR="000E6486" w:rsidRDefault="000E6486" w:rsidP="000E6486">
      <w:pPr>
        <w:autoSpaceDE w:val="0"/>
        <w:autoSpaceDN w:val="0"/>
        <w:adjustRightInd w:val="0"/>
        <w:ind w:left="1440" w:hanging="1440"/>
        <w:jc w:val="both"/>
        <w:rPr>
          <w:rFonts w:ascii="CG Times" w:hAnsi="CG Times" w:cs="CG Times"/>
        </w:rPr>
      </w:pPr>
    </w:p>
    <w:p w14:paraId="72E663CD" w14:textId="77777777" w:rsidR="000E6486" w:rsidRPr="003B646C" w:rsidRDefault="000E6486" w:rsidP="000E6486">
      <w:pPr>
        <w:autoSpaceDE w:val="0"/>
        <w:autoSpaceDN w:val="0"/>
        <w:adjustRightInd w:val="0"/>
        <w:ind w:left="1440" w:hanging="1440"/>
        <w:jc w:val="both"/>
        <w:rPr>
          <w:rFonts w:ascii="CG Times" w:hAnsi="CG Times" w:cs="CG Times"/>
        </w:rPr>
      </w:pPr>
      <w:r w:rsidRPr="003B646C">
        <w:rPr>
          <w:rFonts w:ascii="CG Times" w:hAnsi="CG Times" w:cs="CG Times"/>
        </w:rPr>
        <w:t>1995</w:t>
      </w:r>
      <w:r>
        <w:rPr>
          <w:rFonts w:ascii="CG Times" w:hAnsi="CG Times" w:cs="CG Times"/>
        </w:rPr>
        <w:t>-</w:t>
      </w:r>
      <w:r w:rsidRPr="003B646C">
        <w:rPr>
          <w:rFonts w:ascii="CG Times" w:hAnsi="CG Times" w:cs="CG Times"/>
        </w:rPr>
        <w:tab/>
      </w:r>
      <w:r w:rsidRPr="009E26AE">
        <w:rPr>
          <w:rFonts w:ascii="CG Times" w:hAnsi="CG Times" w:cs="CG Times"/>
          <w:u w:val="single"/>
        </w:rPr>
        <w:t>Consultant</w:t>
      </w:r>
      <w:r w:rsidRPr="003B646C">
        <w:rPr>
          <w:rFonts w:ascii="CG Times" w:hAnsi="CG Times" w:cs="CG Times"/>
        </w:rPr>
        <w:t xml:space="preserve">.  U.S. Department of Housing and Urban Development, Office of </w:t>
      </w:r>
    </w:p>
    <w:p w14:paraId="0B8FB692" w14:textId="77777777" w:rsidR="000E6486" w:rsidRPr="003B646C" w:rsidRDefault="000E6486" w:rsidP="000E6486">
      <w:pPr>
        <w:autoSpaceDE w:val="0"/>
        <w:autoSpaceDN w:val="0"/>
        <w:adjustRightInd w:val="0"/>
        <w:ind w:left="1440" w:hanging="1440"/>
        <w:jc w:val="both"/>
      </w:pPr>
      <w:r>
        <w:t xml:space="preserve">2000 </w:t>
      </w:r>
      <w:r>
        <w:tab/>
      </w:r>
      <w:r w:rsidRPr="003B646C">
        <w:t>Crime Prevention and Security (OCPS), Drug Elimination Technical Assistance Program.</w:t>
      </w:r>
    </w:p>
    <w:p w14:paraId="235BC5B3" w14:textId="77777777" w:rsidR="000E6486" w:rsidRDefault="000E6486" w:rsidP="000E6486">
      <w:pPr>
        <w:autoSpaceDE w:val="0"/>
        <w:autoSpaceDN w:val="0"/>
        <w:adjustRightInd w:val="0"/>
        <w:jc w:val="both"/>
      </w:pPr>
    </w:p>
    <w:p w14:paraId="12BC2285" w14:textId="77777777" w:rsidR="000E6486" w:rsidRPr="003B646C" w:rsidRDefault="000E6486" w:rsidP="000E6486">
      <w:pPr>
        <w:autoSpaceDE w:val="0"/>
        <w:autoSpaceDN w:val="0"/>
        <w:adjustRightInd w:val="0"/>
        <w:jc w:val="both"/>
      </w:pPr>
      <w:r w:rsidRPr="003B646C">
        <w:t>1996-98</w:t>
      </w:r>
      <w:r w:rsidRPr="003B646C">
        <w:tab/>
      </w:r>
      <w:r w:rsidRPr="003B646C">
        <w:rPr>
          <w:u w:val="single"/>
        </w:rPr>
        <w:t>Consultant</w:t>
      </w:r>
      <w:r w:rsidRPr="003B646C">
        <w:t>.  Evaluation of the Jefferson County Drug Court Program ($50,000).</w:t>
      </w:r>
    </w:p>
    <w:p w14:paraId="56850E86" w14:textId="77777777" w:rsidR="000E6486" w:rsidRPr="003B646C" w:rsidRDefault="000E6486" w:rsidP="000E6486">
      <w:pPr>
        <w:autoSpaceDE w:val="0"/>
        <w:autoSpaceDN w:val="0"/>
        <w:adjustRightInd w:val="0"/>
        <w:jc w:val="both"/>
      </w:pPr>
    </w:p>
    <w:p w14:paraId="498B0C16" w14:textId="77777777" w:rsidR="000E6486" w:rsidRPr="003B646C" w:rsidRDefault="000E6486" w:rsidP="000E6486">
      <w:pPr>
        <w:autoSpaceDE w:val="0"/>
        <w:autoSpaceDN w:val="0"/>
        <w:adjustRightInd w:val="0"/>
        <w:jc w:val="both"/>
      </w:pPr>
      <w:r w:rsidRPr="003B646C">
        <w:t>1987 to</w:t>
      </w:r>
      <w:r w:rsidRPr="003B646C">
        <w:tab/>
      </w:r>
      <w:r w:rsidRPr="003B646C">
        <w:rPr>
          <w:u w:val="single"/>
        </w:rPr>
        <w:t>Consultant</w:t>
      </w:r>
      <w:r w:rsidRPr="003B646C">
        <w:t xml:space="preserve">.  Evaluation of the Jefferson County Drug Testing Program for </w:t>
      </w:r>
    </w:p>
    <w:p w14:paraId="765B86EC" w14:textId="77777777" w:rsidR="000E6486" w:rsidRPr="003B646C" w:rsidRDefault="000E6486" w:rsidP="000E6486">
      <w:pPr>
        <w:autoSpaceDE w:val="0"/>
        <w:autoSpaceDN w:val="0"/>
        <w:adjustRightInd w:val="0"/>
        <w:ind w:left="1440" w:hanging="1440"/>
        <w:jc w:val="both"/>
      </w:pPr>
      <w:r w:rsidRPr="003B646C">
        <w:t xml:space="preserve">1996   </w:t>
      </w:r>
      <w:r w:rsidRPr="003B646C">
        <w:tab/>
        <w:t>Probationers and Parolees.  Louisville-Jefferson County Crime Commission and the Kentucky Justice Cabinet.  In 1991, this program was expanded to other offices across the state.  Funded by the Kentucky Justice Cabinet ($11,000).</w:t>
      </w:r>
    </w:p>
    <w:p w14:paraId="30541142" w14:textId="77777777" w:rsidR="000E6486" w:rsidRPr="003B646C" w:rsidRDefault="000E6486" w:rsidP="000E6486">
      <w:pPr>
        <w:autoSpaceDE w:val="0"/>
        <w:autoSpaceDN w:val="0"/>
        <w:adjustRightInd w:val="0"/>
        <w:jc w:val="both"/>
      </w:pPr>
    </w:p>
    <w:p w14:paraId="2426DED4" w14:textId="77777777" w:rsidR="000E6486" w:rsidRPr="003B646C" w:rsidRDefault="000E6486" w:rsidP="000E6486">
      <w:pPr>
        <w:autoSpaceDE w:val="0"/>
        <w:autoSpaceDN w:val="0"/>
        <w:adjustRightInd w:val="0"/>
        <w:jc w:val="both"/>
      </w:pPr>
      <w:r w:rsidRPr="003B646C">
        <w:t>1993 to</w:t>
      </w:r>
      <w:r w:rsidRPr="003B646C">
        <w:tab/>
      </w:r>
      <w:r w:rsidRPr="003B646C">
        <w:rPr>
          <w:u w:val="single"/>
        </w:rPr>
        <w:t>Consultant</w:t>
      </w:r>
      <w:r w:rsidRPr="003B646C">
        <w:t xml:space="preserve">.  Development of a computer information system for the Shock </w:t>
      </w:r>
    </w:p>
    <w:p w14:paraId="023F3A4B" w14:textId="77777777" w:rsidR="000E6486" w:rsidRPr="003B646C" w:rsidRDefault="000E6486" w:rsidP="000E6486">
      <w:pPr>
        <w:autoSpaceDE w:val="0"/>
        <w:autoSpaceDN w:val="0"/>
        <w:adjustRightInd w:val="0"/>
        <w:ind w:left="1440" w:hanging="1440"/>
        <w:jc w:val="both"/>
      </w:pPr>
      <w:r w:rsidRPr="003B646C">
        <w:t>1994</w:t>
      </w:r>
      <w:r w:rsidRPr="003B646C">
        <w:tab/>
        <w:t>Incarceration Program at Roeder Farm Center.  Also responsible for the monitoring of the experimental design of the program evaluation.  Operated by the Kentucky Department of Corrections.  Funded by the Bureau of Justice Assistance ($10,000).</w:t>
      </w:r>
    </w:p>
    <w:p w14:paraId="4EAC0977" w14:textId="77777777" w:rsidR="000E6486" w:rsidRPr="003B646C" w:rsidRDefault="000E6486" w:rsidP="000E6486">
      <w:pPr>
        <w:autoSpaceDE w:val="0"/>
        <w:autoSpaceDN w:val="0"/>
        <w:adjustRightInd w:val="0"/>
        <w:jc w:val="both"/>
      </w:pPr>
    </w:p>
    <w:p w14:paraId="38F3F93E" w14:textId="77777777" w:rsidR="000E6486" w:rsidRPr="003B646C" w:rsidRDefault="000E6486" w:rsidP="000E6486">
      <w:pPr>
        <w:autoSpaceDE w:val="0"/>
        <w:autoSpaceDN w:val="0"/>
        <w:adjustRightInd w:val="0"/>
        <w:jc w:val="both"/>
      </w:pPr>
      <w:r w:rsidRPr="003B646C">
        <w:t>1993 to</w:t>
      </w:r>
      <w:r w:rsidRPr="003B646C">
        <w:tab/>
      </w:r>
      <w:r w:rsidRPr="003B646C">
        <w:rPr>
          <w:u w:val="single"/>
        </w:rPr>
        <w:t>Consultant</w:t>
      </w:r>
      <w:r w:rsidRPr="003B646C">
        <w:t>.  Evaluation of an inmate literacy program at the River City and</w:t>
      </w:r>
    </w:p>
    <w:p w14:paraId="02AD964B" w14:textId="77777777" w:rsidR="000E6486" w:rsidRPr="003B646C" w:rsidRDefault="000E6486" w:rsidP="000E6486">
      <w:pPr>
        <w:autoSpaceDE w:val="0"/>
        <w:autoSpaceDN w:val="0"/>
        <w:adjustRightInd w:val="0"/>
        <w:ind w:left="1440" w:hanging="1440"/>
        <w:jc w:val="both"/>
      </w:pPr>
      <w:r w:rsidRPr="003B646C">
        <w:t xml:space="preserve">1995    </w:t>
      </w:r>
      <w:r w:rsidRPr="003B646C">
        <w:tab/>
      </w:r>
      <w:proofErr w:type="spellStart"/>
      <w:r w:rsidRPr="003B646C">
        <w:t>Dismas</w:t>
      </w:r>
      <w:proofErr w:type="spellEnd"/>
      <w:r w:rsidRPr="003B646C">
        <w:t xml:space="preserve"> House correctional facilities.  Operated by the Jefferson County Department of Corrections.  Funded by the U.S. Department of Education ($25,000).</w:t>
      </w:r>
    </w:p>
    <w:p w14:paraId="586B7BC2" w14:textId="77777777" w:rsidR="000E6486" w:rsidRPr="003B646C" w:rsidRDefault="000E6486" w:rsidP="000E6486">
      <w:pPr>
        <w:autoSpaceDE w:val="0"/>
        <w:autoSpaceDN w:val="0"/>
        <w:adjustRightInd w:val="0"/>
        <w:jc w:val="both"/>
      </w:pPr>
    </w:p>
    <w:p w14:paraId="2E77AA61" w14:textId="77777777" w:rsidR="000E6486" w:rsidRPr="003B646C" w:rsidRDefault="000E6486" w:rsidP="000E6486">
      <w:pPr>
        <w:autoSpaceDE w:val="0"/>
        <w:autoSpaceDN w:val="0"/>
        <w:adjustRightInd w:val="0"/>
        <w:jc w:val="both"/>
      </w:pPr>
      <w:r>
        <w:t>1994  -</w:t>
      </w:r>
      <w:r>
        <w:tab/>
      </w:r>
      <w:r>
        <w:tab/>
      </w:r>
      <w:r w:rsidRPr="003B646C">
        <w:rPr>
          <w:u w:val="single"/>
        </w:rPr>
        <w:t>Consultant</w:t>
      </w:r>
      <w:r w:rsidRPr="003B646C">
        <w:t xml:space="preserve">.  Needs assessment of HIV services in Jefferson County.  Operated </w:t>
      </w:r>
    </w:p>
    <w:p w14:paraId="3FD0211B" w14:textId="77777777" w:rsidR="000E6486" w:rsidRPr="003B646C" w:rsidRDefault="000E6486" w:rsidP="000E6486">
      <w:pPr>
        <w:autoSpaceDE w:val="0"/>
        <w:autoSpaceDN w:val="0"/>
        <w:adjustRightInd w:val="0"/>
        <w:ind w:left="1440" w:hanging="1440"/>
        <w:jc w:val="both"/>
      </w:pPr>
      <w:r>
        <w:t>1995</w:t>
      </w:r>
      <w:r>
        <w:tab/>
      </w:r>
      <w:r w:rsidRPr="003B646C">
        <w:t>by the Jefferson County Department of Health.  Funded by the U.S. Conference of Mayors ($10,000).</w:t>
      </w:r>
    </w:p>
    <w:p w14:paraId="2E92E8CB" w14:textId="77777777" w:rsidR="000E6486" w:rsidRPr="003B646C" w:rsidRDefault="000E6486" w:rsidP="000E6486">
      <w:pPr>
        <w:autoSpaceDE w:val="0"/>
        <w:autoSpaceDN w:val="0"/>
        <w:adjustRightInd w:val="0"/>
        <w:jc w:val="both"/>
      </w:pPr>
    </w:p>
    <w:p w14:paraId="54F9815F" w14:textId="77777777" w:rsidR="000E6486" w:rsidRPr="003B646C" w:rsidRDefault="000E6486" w:rsidP="000E6486">
      <w:pPr>
        <w:autoSpaceDE w:val="0"/>
        <w:autoSpaceDN w:val="0"/>
        <w:adjustRightInd w:val="0"/>
        <w:jc w:val="both"/>
      </w:pPr>
      <w:r w:rsidRPr="003B646C">
        <w:t>1994 -</w:t>
      </w:r>
      <w:r w:rsidRPr="003B646C">
        <w:tab/>
      </w:r>
      <w:r w:rsidRPr="003B646C">
        <w:tab/>
      </w:r>
      <w:r w:rsidRPr="003B646C">
        <w:rPr>
          <w:u w:val="single"/>
        </w:rPr>
        <w:t>Principal Investigator</w:t>
      </w:r>
      <w:r w:rsidRPr="003B646C">
        <w:t xml:space="preserve">.  Evaluation of the Louisville - Jefferson County Area </w:t>
      </w:r>
    </w:p>
    <w:p w14:paraId="02E4FA40" w14:textId="77777777" w:rsidR="000E6486" w:rsidRPr="003B646C" w:rsidRDefault="000E6486" w:rsidP="000E6486">
      <w:pPr>
        <w:autoSpaceDE w:val="0"/>
        <w:autoSpaceDN w:val="0"/>
        <w:adjustRightInd w:val="0"/>
        <w:ind w:left="1440" w:hanging="1440"/>
        <w:jc w:val="both"/>
      </w:pPr>
      <w:r w:rsidRPr="003B646C">
        <w:t>1996</w:t>
      </w:r>
      <w:r w:rsidRPr="003B646C">
        <w:tab/>
        <w:t>Wide Alcohol/Drugs Rehabilitation Education and Enforcement Coalition (A.W.A.R.E.).  Funded by the Center for Substance Abuse Programs.  Center of Urban and Economic Research, University of Louisville ($110,000/year).</w:t>
      </w:r>
    </w:p>
    <w:p w14:paraId="25610979" w14:textId="77777777" w:rsidR="000E6486" w:rsidRPr="003B646C" w:rsidRDefault="000E6486" w:rsidP="000E6486">
      <w:pPr>
        <w:autoSpaceDE w:val="0"/>
        <w:autoSpaceDN w:val="0"/>
        <w:adjustRightInd w:val="0"/>
        <w:jc w:val="both"/>
      </w:pPr>
      <w:r w:rsidRPr="003B646C">
        <w:t xml:space="preserve">  </w:t>
      </w:r>
    </w:p>
    <w:p w14:paraId="16B51E7C" w14:textId="77777777" w:rsidR="000E6486" w:rsidRPr="003B646C" w:rsidRDefault="000E6486" w:rsidP="000E6486">
      <w:pPr>
        <w:autoSpaceDE w:val="0"/>
        <w:autoSpaceDN w:val="0"/>
        <w:adjustRightInd w:val="0"/>
        <w:ind w:left="1440" w:hanging="1440"/>
        <w:jc w:val="both"/>
      </w:pPr>
      <w:r w:rsidRPr="003B646C">
        <w:lastRenderedPageBreak/>
        <w:t>1992-93</w:t>
      </w:r>
      <w:r w:rsidRPr="003B646C">
        <w:tab/>
      </w:r>
      <w:r w:rsidRPr="003B646C">
        <w:rPr>
          <w:u w:val="single"/>
        </w:rPr>
        <w:t>Consultant</w:t>
      </w:r>
      <w:r w:rsidRPr="003B646C">
        <w:t>.  Development of a strategic planning document for the Jefferson County A.W.A.R.E coalition.  Meri Beth Adams-Wolfe, Director.  Funded by the Center for Substance Abuse Programs ($14,000).</w:t>
      </w:r>
    </w:p>
    <w:p w14:paraId="3D5F3604" w14:textId="77777777" w:rsidR="000E6486" w:rsidRPr="003B646C" w:rsidRDefault="000E6486" w:rsidP="000E6486">
      <w:pPr>
        <w:autoSpaceDE w:val="0"/>
        <w:autoSpaceDN w:val="0"/>
        <w:adjustRightInd w:val="0"/>
        <w:jc w:val="both"/>
      </w:pPr>
    </w:p>
    <w:p w14:paraId="08A80F6C" w14:textId="77777777" w:rsidR="000E6486" w:rsidRPr="003B646C" w:rsidRDefault="000E6486" w:rsidP="000E6486">
      <w:pPr>
        <w:autoSpaceDE w:val="0"/>
        <w:autoSpaceDN w:val="0"/>
        <w:adjustRightInd w:val="0"/>
        <w:ind w:left="1440" w:hanging="1440"/>
        <w:jc w:val="both"/>
      </w:pPr>
      <w:r w:rsidRPr="003B646C">
        <w:t>1992-93</w:t>
      </w:r>
      <w:r w:rsidRPr="003B646C">
        <w:tab/>
      </w:r>
      <w:r w:rsidRPr="003B646C">
        <w:rPr>
          <w:u w:val="single"/>
        </w:rPr>
        <w:t>Co-Principal Investigator</w:t>
      </w:r>
      <w:r w:rsidRPr="003B646C">
        <w:t>.  Study of capital sentencing patterns in Kentucky, 1976-1991.  Conducted for the Kentucky Legislature in conjunction with the Department o</w:t>
      </w:r>
      <w:r>
        <w:t xml:space="preserve">f </w:t>
      </w:r>
      <w:r w:rsidRPr="003B646C">
        <w:t>Public Advocacy and the Kentucky Justice Cabinet ($15,000).</w:t>
      </w:r>
    </w:p>
    <w:p w14:paraId="32645F27" w14:textId="77777777" w:rsidR="000E6486" w:rsidRPr="003B646C" w:rsidRDefault="000E6486" w:rsidP="000E6486">
      <w:pPr>
        <w:autoSpaceDE w:val="0"/>
        <w:autoSpaceDN w:val="0"/>
        <w:adjustRightInd w:val="0"/>
        <w:jc w:val="both"/>
      </w:pPr>
    </w:p>
    <w:p w14:paraId="4FA3287E" w14:textId="77777777" w:rsidR="000E6486" w:rsidRPr="003B646C" w:rsidRDefault="000E6486" w:rsidP="000E6486">
      <w:pPr>
        <w:autoSpaceDE w:val="0"/>
        <w:autoSpaceDN w:val="0"/>
        <w:adjustRightInd w:val="0"/>
        <w:ind w:left="1440" w:hanging="1440"/>
        <w:jc w:val="both"/>
      </w:pPr>
      <w:r w:rsidRPr="003B646C">
        <w:t>1991</w:t>
      </w:r>
      <w:r w:rsidRPr="003B646C">
        <w:tab/>
      </w:r>
      <w:r w:rsidRPr="003B646C">
        <w:rPr>
          <w:u w:val="single"/>
        </w:rPr>
        <w:t>Principal Investigator</w:t>
      </w:r>
      <w:r w:rsidRPr="003B646C">
        <w:t>.  President's Research Initiative Grant, University of Louisville.  Funding awarded to complete analysis of Drug Testing Data on Probationers and Parolees.  Awarded May 1, 1991.  ($5200)</w:t>
      </w:r>
    </w:p>
    <w:p w14:paraId="415554FF" w14:textId="77777777" w:rsidR="000E6486" w:rsidRPr="003B646C" w:rsidRDefault="000E6486" w:rsidP="000E6486">
      <w:pPr>
        <w:autoSpaceDE w:val="0"/>
        <w:autoSpaceDN w:val="0"/>
        <w:adjustRightInd w:val="0"/>
        <w:jc w:val="both"/>
      </w:pPr>
    </w:p>
    <w:p w14:paraId="01AA91B5" w14:textId="77777777" w:rsidR="000E6486" w:rsidRDefault="000E6486" w:rsidP="000E6486">
      <w:pPr>
        <w:autoSpaceDE w:val="0"/>
        <w:autoSpaceDN w:val="0"/>
        <w:adjustRightInd w:val="0"/>
        <w:ind w:left="1440" w:hanging="1440"/>
        <w:jc w:val="both"/>
      </w:pPr>
      <w:r w:rsidRPr="003B646C">
        <w:t>1990</w:t>
      </w:r>
      <w:r w:rsidRPr="003B646C">
        <w:tab/>
      </w:r>
      <w:r w:rsidRPr="003B646C">
        <w:rPr>
          <w:u w:val="single"/>
        </w:rPr>
        <w:t>Principal Investigator</w:t>
      </w:r>
      <w:r w:rsidRPr="003B646C">
        <w:t>.  President's Research Initiative Grant, University of Louisville.  Funding awarded to complete analysis of Kentucky Capital Punishment Attitudinal Survey.  Awarded May 1, 1990.  ($2450)</w:t>
      </w:r>
    </w:p>
    <w:p w14:paraId="07A482C8" w14:textId="77777777" w:rsidR="000E6486" w:rsidRPr="003B646C" w:rsidRDefault="000E6486" w:rsidP="000E6486">
      <w:pPr>
        <w:autoSpaceDE w:val="0"/>
        <w:autoSpaceDN w:val="0"/>
        <w:adjustRightInd w:val="0"/>
        <w:ind w:left="1440" w:hanging="1440"/>
        <w:jc w:val="both"/>
      </w:pPr>
    </w:p>
    <w:p w14:paraId="4D39E4B6" w14:textId="77777777" w:rsidR="000E6486" w:rsidRPr="003B646C" w:rsidRDefault="000E6486" w:rsidP="000E6486">
      <w:pPr>
        <w:autoSpaceDE w:val="0"/>
        <w:autoSpaceDN w:val="0"/>
        <w:adjustRightInd w:val="0"/>
        <w:ind w:left="1440" w:hanging="1440"/>
        <w:jc w:val="both"/>
      </w:pPr>
      <w:r w:rsidRPr="003B646C">
        <w:t>1990</w:t>
      </w:r>
      <w:r w:rsidRPr="003B646C">
        <w:tab/>
      </w:r>
      <w:r w:rsidRPr="003B646C">
        <w:rPr>
          <w:u w:val="single"/>
        </w:rPr>
        <w:t>Co-Principal Investigator</w:t>
      </w:r>
      <w:r w:rsidRPr="003B646C">
        <w:t>.  U.S. Bureau of Justice Statistics.  Program JS-8: Kentucky Uniform Crime Report - Uniform Arrest Report Research Project: An Analysis of Incident-Based Data.  Burglary, Theft, and Marijuana Data.  Co-principal investigator, Thomas J. Keil.  Grant conducted in conjunction with the Kentucky Criminal Justice Statistical Analysis Center, the Office of the Attorney General.  (Approximately $12,000)</w:t>
      </w:r>
    </w:p>
    <w:p w14:paraId="4107F179" w14:textId="77777777" w:rsidR="000E6486" w:rsidRPr="003B646C" w:rsidRDefault="000E6486" w:rsidP="000E6486">
      <w:pPr>
        <w:autoSpaceDE w:val="0"/>
        <w:autoSpaceDN w:val="0"/>
        <w:adjustRightInd w:val="0"/>
        <w:jc w:val="both"/>
      </w:pPr>
    </w:p>
    <w:p w14:paraId="68C797EE" w14:textId="77777777" w:rsidR="000E6486" w:rsidRPr="003B646C" w:rsidRDefault="000E6486" w:rsidP="000E6486">
      <w:pPr>
        <w:autoSpaceDE w:val="0"/>
        <w:autoSpaceDN w:val="0"/>
        <w:adjustRightInd w:val="0"/>
        <w:ind w:left="1440" w:hanging="1440"/>
        <w:jc w:val="both"/>
      </w:pPr>
      <w:r w:rsidRPr="003B646C">
        <w:t>1989</w:t>
      </w:r>
      <w:r w:rsidRPr="003B646C">
        <w:tab/>
      </w:r>
      <w:r w:rsidRPr="003B646C">
        <w:rPr>
          <w:u w:val="single"/>
        </w:rPr>
        <w:t>Principal Investigator</w:t>
      </w:r>
      <w:r w:rsidRPr="003B646C">
        <w:t>.  President's Research Initiative Grant, University of Louisville.  Funding awarded to complete analysis of Kentucky's Persistent Felony Offender Population.  Awarded May 25, 1989.  ($3480)</w:t>
      </w:r>
    </w:p>
    <w:p w14:paraId="4C1C71A8" w14:textId="77777777" w:rsidR="000E6486" w:rsidRPr="003B646C" w:rsidRDefault="000E6486" w:rsidP="000E6486">
      <w:pPr>
        <w:autoSpaceDE w:val="0"/>
        <w:autoSpaceDN w:val="0"/>
        <w:adjustRightInd w:val="0"/>
        <w:jc w:val="both"/>
      </w:pPr>
    </w:p>
    <w:p w14:paraId="7A411EF5" w14:textId="77777777" w:rsidR="000E6486" w:rsidRPr="003B646C" w:rsidRDefault="000E6486" w:rsidP="000E6486">
      <w:pPr>
        <w:autoSpaceDE w:val="0"/>
        <w:autoSpaceDN w:val="0"/>
        <w:adjustRightInd w:val="0"/>
        <w:ind w:left="1440" w:hanging="1440"/>
        <w:jc w:val="both"/>
      </w:pPr>
      <w:r w:rsidRPr="003B646C">
        <w:t>1989</w:t>
      </w:r>
      <w:r w:rsidRPr="003B646C">
        <w:tab/>
      </w:r>
      <w:r w:rsidRPr="003B646C">
        <w:rPr>
          <w:u w:val="single"/>
        </w:rPr>
        <w:t>Co-Principal Investigator</w:t>
      </w:r>
      <w:r w:rsidRPr="003B646C">
        <w:t xml:space="preserve">, Capital Punishment Opinion Study, A Survey of Kentucky Residents.  Funded by Amnesty International ($11,000).  </w:t>
      </w:r>
    </w:p>
    <w:p w14:paraId="2F4D908B" w14:textId="77777777" w:rsidR="000E6486" w:rsidRPr="003B646C" w:rsidRDefault="000E6486" w:rsidP="000E6486">
      <w:pPr>
        <w:autoSpaceDE w:val="0"/>
        <w:autoSpaceDN w:val="0"/>
        <w:adjustRightInd w:val="0"/>
        <w:jc w:val="both"/>
      </w:pPr>
    </w:p>
    <w:p w14:paraId="4DAF01EE" w14:textId="77777777" w:rsidR="000E6486" w:rsidRPr="003B646C" w:rsidRDefault="000E6486" w:rsidP="000E6486">
      <w:pPr>
        <w:autoSpaceDE w:val="0"/>
        <w:autoSpaceDN w:val="0"/>
        <w:adjustRightInd w:val="0"/>
        <w:ind w:left="1440" w:hanging="1440"/>
        <w:jc w:val="both"/>
      </w:pPr>
      <w:r w:rsidRPr="003B646C">
        <w:t>1989</w:t>
      </w:r>
      <w:r w:rsidRPr="003B646C">
        <w:tab/>
      </w:r>
      <w:r w:rsidRPr="003B646C">
        <w:rPr>
          <w:u w:val="single"/>
        </w:rPr>
        <w:t>Co-Principal Investigator</w:t>
      </w:r>
      <w:r w:rsidRPr="003B646C">
        <w:t>.  U.S. Bureau of Justice Statistics.  Program JS-8: Kentucky Uniform Crime Report - Uniform Arrest Report Research Project: An Analysis of Incident-Based Data.  Co-principal investigator, Thomas J. Keil.  Grant conducted in conjunction with the Kentucky Criminal Justice Statistical Analysis Center, the Office of the Attorney General.  June 9, 1989.  ($9250)</w:t>
      </w:r>
    </w:p>
    <w:p w14:paraId="4DE9F4B5" w14:textId="77777777" w:rsidR="000E6486" w:rsidRPr="003B646C" w:rsidRDefault="000E6486" w:rsidP="000E6486">
      <w:pPr>
        <w:autoSpaceDE w:val="0"/>
        <w:autoSpaceDN w:val="0"/>
        <w:adjustRightInd w:val="0"/>
        <w:jc w:val="both"/>
      </w:pPr>
    </w:p>
    <w:p w14:paraId="235D9727" w14:textId="77777777" w:rsidR="000E6486" w:rsidRPr="003B646C" w:rsidRDefault="000E6486" w:rsidP="000E6486">
      <w:pPr>
        <w:autoSpaceDE w:val="0"/>
        <w:autoSpaceDN w:val="0"/>
        <w:adjustRightInd w:val="0"/>
        <w:ind w:left="1440" w:hanging="1440"/>
        <w:jc w:val="both"/>
      </w:pPr>
      <w:r w:rsidRPr="003B646C">
        <w:t>1988-89</w:t>
      </w:r>
      <w:r w:rsidRPr="003B646C">
        <w:tab/>
      </w:r>
      <w:r w:rsidRPr="003B646C">
        <w:rPr>
          <w:u w:val="single"/>
        </w:rPr>
        <w:t>Co-Principal Investigator</w:t>
      </w:r>
      <w:r w:rsidRPr="003B646C">
        <w:t>, Kentucky Uniform Crime Report - Uniform Offense Report Research Project.  Analysis conducted as part of the Statistical Analysis Center (SAC) of the Office of the Attorney General ($12,000).</w:t>
      </w:r>
    </w:p>
    <w:p w14:paraId="587C6D03" w14:textId="77777777" w:rsidR="000E6486" w:rsidRPr="003B646C" w:rsidRDefault="000E6486" w:rsidP="000E6486">
      <w:pPr>
        <w:autoSpaceDE w:val="0"/>
        <w:autoSpaceDN w:val="0"/>
        <w:adjustRightInd w:val="0"/>
        <w:jc w:val="both"/>
      </w:pPr>
    </w:p>
    <w:p w14:paraId="386EEE9F" w14:textId="77777777" w:rsidR="000E6486" w:rsidRPr="003B646C" w:rsidRDefault="000E6486" w:rsidP="000E6486">
      <w:pPr>
        <w:autoSpaceDE w:val="0"/>
        <w:autoSpaceDN w:val="0"/>
        <w:adjustRightInd w:val="0"/>
        <w:ind w:left="1440" w:hanging="1440"/>
        <w:jc w:val="both"/>
      </w:pPr>
      <w:r w:rsidRPr="003B646C">
        <w:t>1988</w:t>
      </w:r>
      <w:r w:rsidRPr="003B646C">
        <w:tab/>
      </w:r>
      <w:r w:rsidRPr="003B646C">
        <w:rPr>
          <w:u w:val="single"/>
        </w:rPr>
        <w:t>Co-Principal Investigator</w:t>
      </w:r>
      <w:r w:rsidRPr="003B646C">
        <w:t>.  U.S. Bureau of Justice Statistics.  Program JS-8: Kentucky Uniform Crime Report - Uniform Arrest Report Research Project: An Analysis of Incident-Based Data.  Co-principal investigator, Thomas J. Keil.  Grant conducted in conjunction with the Kentucky Criminal Justice Statistical Analysis Center, the Office of the Attorney General.  Awarded June 9, 1988.  ($30,000)</w:t>
      </w:r>
    </w:p>
    <w:p w14:paraId="12C51E22" w14:textId="77777777" w:rsidR="000E6486" w:rsidRPr="003B646C" w:rsidRDefault="000E6486" w:rsidP="000E6486">
      <w:pPr>
        <w:autoSpaceDE w:val="0"/>
        <w:autoSpaceDN w:val="0"/>
        <w:adjustRightInd w:val="0"/>
        <w:jc w:val="both"/>
      </w:pPr>
    </w:p>
    <w:p w14:paraId="2F21C60F" w14:textId="77777777" w:rsidR="000E6486" w:rsidRPr="003B646C" w:rsidRDefault="000E6486" w:rsidP="000E6486">
      <w:pPr>
        <w:autoSpaceDE w:val="0"/>
        <w:autoSpaceDN w:val="0"/>
        <w:adjustRightInd w:val="0"/>
        <w:ind w:left="1440" w:hanging="1440"/>
        <w:jc w:val="both"/>
      </w:pPr>
      <w:r w:rsidRPr="003B646C">
        <w:lastRenderedPageBreak/>
        <w:t>1988</w:t>
      </w:r>
      <w:r w:rsidRPr="003B646C">
        <w:tab/>
      </w:r>
      <w:r w:rsidRPr="003B646C">
        <w:rPr>
          <w:u w:val="single"/>
        </w:rPr>
        <w:t>Principal Investigator</w:t>
      </w:r>
      <w:r w:rsidRPr="003B646C">
        <w:t>.  President's Research Initiative Grant, University of Louisville.  Funding awarded to complete analysis of Kentucky's capital sentencing system.  Awarded May 4, 1988.  ($4032)</w:t>
      </w:r>
    </w:p>
    <w:p w14:paraId="3DB800C5" w14:textId="77777777" w:rsidR="000E6486" w:rsidRPr="003B646C" w:rsidRDefault="000E6486" w:rsidP="000E6486">
      <w:pPr>
        <w:autoSpaceDE w:val="0"/>
        <w:autoSpaceDN w:val="0"/>
        <w:adjustRightInd w:val="0"/>
        <w:jc w:val="both"/>
      </w:pPr>
    </w:p>
    <w:p w14:paraId="57025ECE" w14:textId="77777777" w:rsidR="000E6486" w:rsidRPr="003B646C" w:rsidRDefault="000E6486" w:rsidP="000E6486">
      <w:pPr>
        <w:autoSpaceDE w:val="0"/>
        <w:autoSpaceDN w:val="0"/>
        <w:adjustRightInd w:val="0"/>
        <w:ind w:left="1440" w:hanging="1440"/>
        <w:jc w:val="both"/>
      </w:pPr>
      <w:r w:rsidRPr="003B646C">
        <w:t>1986-87</w:t>
      </w:r>
      <w:r w:rsidRPr="003B646C">
        <w:tab/>
      </w:r>
      <w:r w:rsidRPr="003B646C">
        <w:rPr>
          <w:u w:val="single"/>
        </w:rPr>
        <w:t>Principal Investigator</w:t>
      </w:r>
      <w:r w:rsidRPr="003B646C">
        <w:t>.  Capital punishment sentencing study.  A replication of the Baldus (GA) study using Kentucky data on persons indicted for murder, convicted, and sentenced to prison between 1976 and 1986.</w:t>
      </w:r>
    </w:p>
    <w:p w14:paraId="10FBEB7E" w14:textId="77777777" w:rsidR="000E6486" w:rsidRPr="003B646C" w:rsidRDefault="000E6486" w:rsidP="000E6486">
      <w:pPr>
        <w:autoSpaceDE w:val="0"/>
        <w:autoSpaceDN w:val="0"/>
        <w:adjustRightInd w:val="0"/>
        <w:jc w:val="both"/>
      </w:pPr>
    </w:p>
    <w:p w14:paraId="2B85EE68" w14:textId="77777777" w:rsidR="000E6486" w:rsidRPr="003B646C" w:rsidRDefault="000E6486" w:rsidP="000E6486">
      <w:pPr>
        <w:autoSpaceDE w:val="0"/>
        <w:autoSpaceDN w:val="0"/>
        <w:adjustRightInd w:val="0"/>
        <w:ind w:left="1440" w:hanging="1440"/>
        <w:jc w:val="both"/>
      </w:pPr>
      <w:r w:rsidRPr="003B646C">
        <w:t>1985-86</w:t>
      </w:r>
      <w:r w:rsidRPr="003B646C">
        <w:tab/>
      </w:r>
      <w:r w:rsidRPr="003B646C">
        <w:rPr>
          <w:u w:val="single"/>
        </w:rPr>
        <w:t>Consultant</w:t>
      </w:r>
      <w:r w:rsidRPr="003B646C">
        <w:t>.  Evaluation of the Kentucky Substance Abuse Program for Probationers and Parolees.  Kentucky Corrections Cabinet ($15,000).</w:t>
      </w:r>
    </w:p>
    <w:p w14:paraId="4C17D702" w14:textId="77777777" w:rsidR="000E6486" w:rsidRPr="003B646C" w:rsidRDefault="000E6486" w:rsidP="000E6486">
      <w:pPr>
        <w:autoSpaceDE w:val="0"/>
        <w:autoSpaceDN w:val="0"/>
        <w:adjustRightInd w:val="0"/>
        <w:jc w:val="both"/>
      </w:pPr>
    </w:p>
    <w:p w14:paraId="49A04FA7" w14:textId="77777777" w:rsidR="000E6486" w:rsidRPr="003B646C" w:rsidRDefault="000E6486" w:rsidP="000E6486">
      <w:pPr>
        <w:autoSpaceDE w:val="0"/>
        <w:autoSpaceDN w:val="0"/>
        <w:adjustRightInd w:val="0"/>
        <w:ind w:left="1440" w:hanging="1440"/>
        <w:jc w:val="both"/>
      </w:pPr>
      <w:r w:rsidRPr="003B646C">
        <w:t>1984-85</w:t>
      </w:r>
      <w:r w:rsidRPr="003B646C">
        <w:tab/>
      </w:r>
      <w:r w:rsidRPr="003B646C">
        <w:rPr>
          <w:u w:val="single"/>
        </w:rPr>
        <w:t>Principal Investigator</w:t>
      </w:r>
      <w:r w:rsidRPr="003B646C">
        <w:t>.  Pilot study of an Offender Based Tracking System (OBTS) in Kentucky.  Analysis conducted as a part of the Criminal Justice Statistical Analysis Center (SAC) of the Office of the Attorney General, Urban Studies Center, University of Louisville.</w:t>
      </w:r>
    </w:p>
    <w:p w14:paraId="261C9109" w14:textId="77777777" w:rsidR="000E6486" w:rsidRPr="003B646C" w:rsidRDefault="000E6486" w:rsidP="000E6486">
      <w:pPr>
        <w:autoSpaceDE w:val="0"/>
        <w:autoSpaceDN w:val="0"/>
        <w:adjustRightInd w:val="0"/>
        <w:jc w:val="both"/>
      </w:pPr>
    </w:p>
    <w:p w14:paraId="30F4D82B" w14:textId="77777777" w:rsidR="000E6486" w:rsidRPr="003B646C" w:rsidRDefault="000E6486" w:rsidP="000E6486">
      <w:pPr>
        <w:autoSpaceDE w:val="0"/>
        <w:autoSpaceDN w:val="0"/>
        <w:adjustRightInd w:val="0"/>
        <w:ind w:left="1440" w:hanging="1440"/>
        <w:jc w:val="both"/>
      </w:pPr>
      <w:r w:rsidRPr="003B646C">
        <w:t>1984</w:t>
      </w:r>
      <w:r w:rsidRPr="003B646C">
        <w:tab/>
      </w:r>
      <w:r w:rsidRPr="003B646C">
        <w:rPr>
          <w:u w:val="single"/>
        </w:rPr>
        <w:t>Contributor</w:t>
      </w:r>
      <w:r w:rsidRPr="003B646C">
        <w:t>.  U.S. Bureau of Justice Statistics.  Kentucky Criminal Justice Statistical Analysis Center.  Center established in conjunction with the Office of the Attorney General, and the Urban Studies Center, College of Urban and Public Affairs, University of Louisville.  Provided consultation on program design; principal investigator, Knowlton W. Johnson.  Funding continued through 1986.  ($300,000).</w:t>
      </w:r>
    </w:p>
    <w:p w14:paraId="3C15B18E" w14:textId="77777777" w:rsidR="000E6486" w:rsidRPr="003B646C" w:rsidRDefault="000E6486" w:rsidP="000E6486">
      <w:pPr>
        <w:autoSpaceDE w:val="0"/>
        <w:autoSpaceDN w:val="0"/>
        <w:adjustRightInd w:val="0"/>
        <w:jc w:val="both"/>
      </w:pPr>
    </w:p>
    <w:p w14:paraId="27495673" w14:textId="77777777" w:rsidR="000E6486" w:rsidRPr="003B646C" w:rsidRDefault="000E6486" w:rsidP="000E6486">
      <w:pPr>
        <w:autoSpaceDE w:val="0"/>
        <w:autoSpaceDN w:val="0"/>
        <w:adjustRightInd w:val="0"/>
        <w:ind w:left="1440" w:hanging="1440"/>
        <w:jc w:val="both"/>
      </w:pPr>
      <w:r w:rsidRPr="003B646C">
        <w:t xml:space="preserve">1983 </w:t>
      </w:r>
      <w:r w:rsidRPr="003B646C">
        <w:tab/>
      </w:r>
      <w:r w:rsidRPr="003B646C">
        <w:rPr>
          <w:u w:val="single"/>
        </w:rPr>
        <w:t>Consultant</w:t>
      </w:r>
      <w:r w:rsidRPr="003B646C">
        <w:t xml:space="preserve">.  Conducted an employee attitude survey at the Kentucky State Reformatory, La Grange, KY ($10,000). </w:t>
      </w:r>
    </w:p>
    <w:p w14:paraId="438646A7" w14:textId="77777777" w:rsidR="000E6486" w:rsidRPr="003B646C" w:rsidRDefault="000E6486" w:rsidP="000E6486">
      <w:pPr>
        <w:autoSpaceDE w:val="0"/>
        <w:autoSpaceDN w:val="0"/>
        <w:adjustRightInd w:val="0"/>
        <w:jc w:val="both"/>
      </w:pPr>
    </w:p>
    <w:p w14:paraId="11515C72" w14:textId="77777777" w:rsidR="000E6486" w:rsidRPr="003B646C" w:rsidRDefault="000E6486" w:rsidP="000E6486">
      <w:pPr>
        <w:autoSpaceDE w:val="0"/>
        <w:autoSpaceDN w:val="0"/>
        <w:adjustRightInd w:val="0"/>
        <w:ind w:left="1440" w:hanging="1440"/>
        <w:jc w:val="both"/>
      </w:pPr>
      <w:r w:rsidRPr="003B646C">
        <w:t>1982</w:t>
      </w:r>
      <w:r w:rsidRPr="003B646C">
        <w:tab/>
      </w:r>
      <w:r w:rsidRPr="003B646C">
        <w:rPr>
          <w:u w:val="single"/>
        </w:rPr>
        <w:t>Principal Investigator</w:t>
      </w:r>
      <w:r w:rsidRPr="003B646C">
        <w:t>.  Evaluated the Administrative Caseload Project of the United States Probation Office, Eastern District of Pennsylvania, Philadelphia, PA.</w:t>
      </w:r>
    </w:p>
    <w:p w14:paraId="79544AD7" w14:textId="77777777" w:rsidR="001E3089" w:rsidRDefault="001E3089" w:rsidP="000E6486">
      <w:pPr>
        <w:autoSpaceDE w:val="0"/>
        <w:autoSpaceDN w:val="0"/>
        <w:adjustRightInd w:val="0"/>
        <w:jc w:val="both"/>
      </w:pPr>
    </w:p>
    <w:p w14:paraId="31C81A9C" w14:textId="77777777" w:rsidR="000E6486" w:rsidRPr="009E26AE" w:rsidRDefault="000E6486" w:rsidP="000E6486">
      <w:pPr>
        <w:autoSpaceDE w:val="0"/>
        <w:autoSpaceDN w:val="0"/>
        <w:adjustRightInd w:val="0"/>
        <w:jc w:val="both"/>
      </w:pPr>
      <w:r>
        <w:t>1979</w:t>
      </w:r>
      <w:r>
        <w:tab/>
      </w:r>
      <w:r>
        <w:tab/>
      </w:r>
      <w:r w:rsidRPr="009E26AE">
        <w:rPr>
          <w:u w:val="single"/>
        </w:rPr>
        <w:t>Co-Principal Investigator</w:t>
      </w:r>
      <w:r w:rsidRPr="009E26AE">
        <w:t>.  Orange County (CA) Criminal Justice Council.</w:t>
      </w:r>
    </w:p>
    <w:p w14:paraId="64B199ED" w14:textId="77777777" w:rsidR="000E6486" w:rsidRPr="009E26AE" w:rsidRDefault="000E6486" w:rsidP="000E6486">
      <w:pPr>
        <w:autoSpaceDE w:val="0"/>
        <w:autoSpaceDN w:val="0"/>
        <w:adjustRightInd w:val="0"/>
        <w:ind w:left="1440" w:hanging="1380"/>
        <w:jc w:val="both"/>
      </w:pPr>
      <w:r w:rsidRPr="009E26AE">
        <w:t>- 81</w:t>
      </w:r>
      <w:r w:rsidRPr="009E26AE">
        <w:tab/>
        <w:t>Evaluation of the Orange County Crime Reduction Program.  Awarded September 9, 1979.  Extension grant awarded September 1, 1980, to continue the second-year evaluation of the program; co-principal investigators, Dennis P. Longmire and John P. Kenney.  ($25,000)</w:t>
      </w:r>
    </w:p>
    <w:p w14:paraId="0C6B0F57" w14:textId="77777777" w:rsidR="000E6486" w:rsidRPr="003B646C" w:rsidRDefault="000E6486" w:rsidP="000E6486">
      <w:pPr>
        <w:autoSpaceDE w:val="0"/>
        <w:autoSpaceDN w:val="0"/>
        <w:adjustRightInd w:val="0"/>
        <w:jc w:val="both"/>
      </w:pPr>
    </w:p>
    <w:p w14:paraId="023821D9" w14:textId="77777777" w:rsidR="000E6486" w:rsidRPr="003B646C" w:rsidRDefault="000E6486" w:rsidP="000E6486">
      <w:pPr>
        <w:autoSpaceDE w:val="0"/>
        <w:autoSpaceDN w:val="0"/>
        <w:adjustRightInd w:val="0"/>
        <w:ind w:left="1440" w:hanging="1440"/>
        <w:jc w:val="both"/>
      </w:pPr>
      <w:r w:rsidRPr="003B646C">
        <w:t>1979-80</w:t>
      </w:r>
      <w:r w:rsidRPr="003B646C">
        <w:tab/>
      </w:r>
      <w:r w:rsidRPr="003B646C">
        <w:rPr>
          <w:u w:val="single"/>
        </w:rPr>
        <w:t>Consultant</w:t>
      </w:r>
      <w:r w:rsidRPr="003B646C">
        <w:t>.  Five Cities Police Consolidation Feasibility Study.  The report presented a plan to consolidate police services across a five-city area in Southern California ($25,000).</w:t>
      </w:r>
    </w:p>
    <w:p w14:paraId="3E773FE0" w14:textId="77777777" w:rsidR="000E6486" w:rsidRPr="003B646C" w:rsidRDefault="000E6486" w:rsidP="000E6486">
      <w:pPr>
        <w:autoSpaceDE w:val="0"/>
        <w:autoSpaceDN w:val="0"/>
        <w:adjustRightInd w:val="0"/>
        <w:jc w:val="both"/>
      </w:pPr>
    </w:p>
    <w:p w14:paraId="7FDA3723" w14:textId="77777777" w:rsidR="000E6486" w:rsidRPr="003B646C" w:rsidRDefault="000E6486" w:rsidP="000E6486">
      <w:pPr>
        <w:autoSpaceDE w:val="0"/>
        <w:autoSpaceDN w:val="0"/>
        <w:adjustRightInd w:val="0"/>
        <w:ind w:left="1440" w:hanging="1440"/>
        <w:jc w:val="both"/>
      </w:pPr>
      <w:r w:rsidRPr="003B646C">
        <w:t>1979</w:t>
      </w:r>
      <w:r w:rsidRPr="003B646C">
        <w:tab/>
      </w:r>
      <w:r w:rsidRPr="003B646C">
        <w:rPr>
          <w:u w:val="single"/>
        </w:rPr>
        <w:t>Co-Principal Investigator</w:t>
      </w:r>
      <w:r w:rsidRPr="003B646C">
        <w:t>.  National Institute of Corrections.  Conference on the Impact of the Determinate Sentence.  Held on April 29-30, California State University at Long Beach; co-principal investigators, Gary B. Adams and John P. Kenney.  ($25,000)</w:t>
      </w:r>
    </w:p>
    <w:p w14:paraId="7182247C" w14:textId="77777777" w:rsidR="00286062" w:rsidRDefault="00286062" w:rsidP="00DD02C1">
      <w:pPr>
        <w:autoSpaceDE w:val="0"/>
        <w:autoSpaceDN w:val="0"/>
        <w:adjustRightInd w:val="0"/>
        <w:jc w:val="both"/>
      </w:pPr>
    </w:p>
    <w:p w14:paraId="6ABC0099" w14:textId="77777777" w:rsidR="000E5707" w:rsidRDefault="000E5707" w:rsidP="00DD02C1">
      <w:pPr>
        <w:pBdr>
          <w:bottom w:val="single" w:sz="12" w:space="1" w:color="auto"/>
        </w:pBdr>
        <w:autoSpaceDE w:val="0"/>
        <w:autoSpaceDN w:val="0"/>
        <w:adjustRightInd w:val="0"/>
        <w:jc w:val="both"/>
        <w:rPr>
          <w:b/>
        </w:rPr>
      </w:pPr>
    </w:p>
    <w:p w14:paraId="611CC213" w14:textId="77777777" w:rsidR="000E5707" w:rsidRDefault="000E5707" w:rsidP="00DD02C1">
      <w:pPr>
        <w:pBdr>
          <w:bottom w:val="single" w:sz="12" w:space="1" w:color="auto"/>
        </w:pBdr>
        <w:autoSpaceDE w:val="0"/>
        <w:autoSpaceDN w:val="0"/>
        <w:adjustRightInd w:val="0"/>
        <w:jc w:val="both"/>
        <w:rPr>
          <w:b/>
        </w:rPr>
      </w:pPr>
    </w:p>
    <w:p w14:paraId="28BEA31B" w14:textId="496FCD1E" w:rsidR="000E6486" w:rsidRDefault="000E6486" w:rsidP="00DD02C1">
      <w:pPr>
        <w:pBdr>
          <w:bottom w:val="single" w:sz="12" w:space="1" w:color="auto"/>
        </w:pBdr>
        <w:autoSpaceDE w:val="0"/>
        <w:autoSpaceDN w:val="0"/>
        <w:adjustRightInd w:val="0"/>
        <w:jc w:val="both"/>
      </w:pPr>
      <w:r>
        <w:rPr>
          <w:b/>
        </w:rPr>
        <w:lastRenderedPageBreak/>
        <w:t>PRESENTATIONS</w:t>
      </w:r>
    </w:p>
    <w:p w14:paraId="3484189A" w14:textId="77777777" w:rsidR="000E6486" w:rsidRDefault="000E6486" w:rsidP="00DD02C1">
      <w:pPr>
        <w:autoSpaceDE w:val="0"/>
        <w:autoSpaceDN w:val="0"/>
        <w:adjustRightInd w:val="0"/>
        <w:jc w:val="both"/>
      </w:pPr>
    </w:p>
    <w:p w14:paraId="4AB0A4F6" w14:textId="77777777" w:rsidR="000E6486" w:rsidRDefault="000E6486" w:rsidP="00DD02C1">
      <w:pPr>
        <w:autoSpaceDE w:val="0"/>
        <w:autoSpaceDN w:val="0"/>
        <w:adjustRightInd w:val="0"/>
        <w:jc w:val="both"/>
      </w:pPr>
      <w:r>
        <w:rPr>
          <w:b/>
        </w:rPr>
        <w:t>Keynotes &amp; Invited Presentations</w:t>
      </w:r>
    </w:p>
    <w:p w14:paraId="75B5431C" w14:textId="77777777" w:rsidR="000E6486" w:rsidRDefault="000E6486" w:rsidP="00DD02C1">
      <w:pPr>
        <w:autoSpaceDE w:val="0"/>
        <w:autoSpaceDN w:val="0"/>
        <w:adjustRightInd w:val="0"/>
        <w:jc w:val="both"/>
      </w:pPr>
    </w:p>
    <w:p w14:paraId="63BA5E61" w14:textId="0AD4EE4A" w:rsidR="00257B08" w:rsidRDefault="00257B08" w:rsidP="000E6486">
      <w:pPr>
        <w:ind w:left="720" w:hanging="720"/>
      </w:pPr>
      <w:r>
        <w:t>2020</w:t>
      </w:r>
      <w:r>
        <w:tab/>
        <w:t>“The Time is Now! Kentucky Polling on Felony Disenfranchisement in the Commonwealth.” Press conference presented by the League of Women Voters in Kentucky (February 18).</w:t>
      </w:r>
    </w:p>
    <w:p w14:paraId="27BDF049" w14:textId="2D395D16" w:rsidR="00257B08" w:rsidRDefault="00257B08" w:rsidP="000E6486">
      <w:pPr>
        <w:ind w:left="720" w:hanging="720"/>
      </w:pPr>
      <w:r>
        <w:tab/>
      </w:r>
      <w:hyperlink r:id="rId12" w:history="1">
        <w:r>
          <w:rPr>
            <w:rStyle w:val="Hyperlink"/>
          </w:rPr>
          <w:t>https://youtu.be/9Fbyk1n2V2U</w:t>
        </w:r>
      </w:hyperlink>
    </w:p>
    <w:p w14:paraId="0E7992E5" w14:textId="77777777" w:rsidR="00257B08" w:rsidRDefault="00257B08" w:rsidP="000E6486">
      <w:pPr>
        <w:ind w:left="720" w:hanging="720"/>
      </w:pPr>
    </w:p>
    <w:p w14:paraId="45DC8FE5" w14:textId="7FC39D61" w:rsidR="006757FB" w:rsidRDefault="006757FB" w:rsidP="000E6486">
      <w:pPr>
        <w:ind w:left="720" w:hanging="720"/>
      </w:pPr>
      <w:r>
        <w:t>2016</w:t>
      </w:r>
      <w:r>
        <w:tab/>
        <w:t>“Meet the Professor” lecture – Capital Sentencing in Kentucky. Presented by the College of Arts &amp; Sciences, University of Louisville.</w:t>
      </w:r>
    </w:p>
    <w:p w14:paraId="39890E72" w14:textId="77777777" w:rsidR="006757FB" w:rsidRDefault="006757FB" w:rsidP="000E6486">
      <w:pPr>
        <w:ind w:left="720" w:hanging="720"/>
      </w:pPr>
    </w:p>
    <w:p w14:paraId="59FC057A" w14:textId="77777777" w:rsidR="000E6486" w:rsidRDefault="000E6486" w:rsidP="000E6486">
      <w:pPr>
        <w:ind w:left="720" w:hanging="720"/>
      </w:pPr>
      <w:r w:rsidRPr="001431E9">
        <w:t>2013</w:t>
      </w:r>
      <w:r w:rsidRPr="001431E9">
        <w:tab/>
        <w:t>Invited Speaker. “Capital Sentencing in Kentucky, 2000-2010.” The Second Annual Forum on Criminal Law Reform in the Commonwealth of Kentucky. Presented by the Kentucky Bar Association and the University of Kentucky College of Law, Lexington, KY. This paper was also presented at the Annual Meeting of the Southern Criminal Justice Association in Virginia Beach, VA.</w:t>
      </w:r>
    </w:p>
    <w:p w14:paraId="346AFFE6" w14:textId="77777777" w:rsidR="000E6486" w:rsidRPr="000E6486" w:rsidRDefault="000E6486" w:rsidP="00DD02C1">
      <w:pPr>
        <w:autoSpaceDE w:val="0"/>
        <w:autoSpaceDN w:val="0"/>
        <w:adjustRightInd w:val="0"/>
        <w:jc w:val="both"/>
      </w:pPr>
    </w:p>
    <w:p w14:paraId="07E7E796" w14:textId="77777777" w:rsidR="000E6486" w:rsidRPr="00681F27" w:rsidRDefault="000E6486" w:rsidP="000E6486">
      <w:pPr>
        <w:ind w:left="720" w:hanging="720"/>
      </w:pPr>
      <w:r w:rsidRPr="00681F27">
        <w:t xml:space="preserve">2012 </w:t>
      </w:r>
      <w:r w:rsidRPr="00681F27">
        <w:tab/>
        <w:t>Invited Panelist. “The Justice System – Questions that Remain.” Community Criminal Justice Summit – African American Initiative. Jefferson County Technical College, Louisville, KY.</w:t>
      </w:r>
    </w:p>
    <w:p w14:paraId="66AC0E7A" w14:textId="77777777" w:rsidR="000E6486" w:rsidRPr="00681F27" w:rsidRDefault="000E6486" w:rsidP="000E6486">
      <w:pPr>
        <w:ind w:left="720" w:hanging="720"/>
      </w:pPr>
    </w:p>
    <w:p w14:paraId="71B445DE" w14:textId="77777777" w:rsidR="000E6486" w:rsidRPr="00681F27" w:rsidRDefault="000E6486" w:rsidP="000E6486">
      <w:pPr>
        <w:ind w:left="720" w:hanging="720"/>
      </w:pPr>
      <w:r w:rsidRPr="00681F27">
        <w:t>2012</w:t>
      </w:r>
      <w:r w:rsidRPr="00681F27">
        <w:tab/>
        <w:t>Invited Panelist. American Bar Association Kentucky Death Penalty Assessment Team – Report on the Administration of the Death Penalty in Kentucky. Kentucky Bar Association 2012 Annual Convention, Louisville, KY.</w:t>
      </w:r>
    </w:p>
    <w:p w14:paraId="2BE956E7" w14:textId="77777777" w:rsidR="000E6486" w:rsidRPr="00681F27" w:rsidRDefault="000E6486" w:rsidP="000E6486">
      <w:pPr>
        <w:ind w:left="720" w:hanging="720"/>
      </w:pPr>
    </w:p>
    <w:p w14:paraId="31B79C22" w14:textId="77777777" w:rsidR="000E6486" w:rsidRPr="00681F27" w:rsidRDefault="000E6486" w:rsidP="000E6486">
      <w:pPr>
        <w:ind w:left="720" w:hanging="720"/>
      </w:pPr>
      <w:r w:rsidRPr="00681F27">
        <w:t>2012</w:t>
      </w:r>
      <w:r w:rsidRPr="00681F27">
        <w:tab/>
        <w:t>“On Teaching and Conducting Research on Police Managers: The Administrative Officer’s Course at the Southern Police Institute.” Bruce Smith Sr. Award Recipient Address. Academy of Criminal Justice Sciences meeting, New York, NY.</w:t>
      </w:r>
    </w:p>
    <w:p w14:paraId="6BED9160" w14:textId="77777777" w:rsidR="000E6486" w:rsidRDefault="000E6486" w:rsidP="00DD02C1">
      <w:pPr>
        <w:autoSpaceDE w:val="0"/>
        <w:autoSpaceDN w:val="0"/>
        <w:adjustRightInd w:val="0"/>
        <w:jc w:val="both"/>
      </w:pPr>
    </w:p>
    <w:p w14:paraId="13EF0597" w14:textId="77777777" w:rsidR="000E6486" w:rsidRPr="00681F27" w:rsidRDefault="000E6486" w:rsidP="000E6486">
      <w:pPr>
        <w:autoSpaceDE w:val="0"/>
        <w:autoSpaceDN w:val="0"/>
        <w:adjustRightInd w:val="0"/>
        <w:ind w:left="720" w:hanging="720"/>
        <w:rPr>
          <w:bCs/>
        </w:rPr>
      </w:pPr>
      <w:r w:rsidRPr="00681F27">
        <w:rPr>
          <w:bCs/>
        </w:rPr>
        <w:t>2011</w:t>
      </w:r>
      <w:r w:rsidRPr="00681F27">
        <w:rPr>
          <w:bCs/>
        </w:rPr>
        <w:tab/>
        <w:t>Invited Panelist. “Ten Truths About Leadership.” Annual Conference of the Southern Police Institute Alumni Association. Covington, KY.</w:t>
      </w:r>
    </w:p>
    <w:p w14:paraId="53B6331E" w14:textId="77777777" w:rsidR="000E6486" w:rsidRPr="00681F27" w:rsidRDefault="000E6486" w:rsidP="000E6486">
      <w:pPr>
        <w:autoSpaceDE w:val="0"/>
        <w:autoSpaceDN w:val="0"/>
        <w:adjustRightInd w:val="0"/>
        <w:ind w:left="720" w:hanging="720"/>
        <w:rPr>
          <w:bCs/>
        </w:rPr>
      </w:pPr>
    </w:p>
    <w:p w14:paraId="0FD3E7C2" w14:textId="77777777" w:rsidR="000E6486" w:rsidRPr="00681F27" w:rsidRDefault="000E6486" w:rsidP="000E6486">
      <w:pPr>
        <w:autoSpaceDE w:val="0"/>
        <w:autoSpaceDN w:val="0"/>
        <w:adjustRightInd w:val="0"/>
        <w:ind w:left="720" w:hanging="720"/>
        <w:rPr>
          <w:bCs/>
        </w:rPr>
      </w:pPr>
      <w:r w:rsidRPr="00681F27">
        <w:rPr>
          <w:bCs/>
        </w:rPr>
        <w:t>2011</w:t>
      </w:r>
      <w:r w:rsidRPr="00681F27">
        <w:rPr>
          <w:bCs/>
        </w:rPr>
        <w:tab/>
        <w:t>Invited Panelist. “Leadership in Criminal Justice.” Annual Training Meeting, Kentucky Department of Public Advocacy, Frankfort, KY.</w:t>
      </w:r>
    </w:p>
    <w:p w14:paraId="4F6EB97E" w14:textId="77777777" w:rsidR="000E6486" w:rsidRPr="00681F27" w:rsidRDefault="000E6486" w:rsidP="000E6486">
      <w:pPr>
        <w:autoSpaceDE w:val="0"/>
        <w:autoSpaceDN w:val="0"/>
        <w:adjustRightInd w:val="0"/>
        <w:ind w:left="720" w:hanging="720"/>
        <w:rPr>
          <w:bCs/>
        </w:rPr>
      </w:pPr>
    </w:p>
    <w:p w14:paraId="65CF0391" w14:textId="77777777" w:rsidR="000E6486" w:rsidRPr="00681F27" w:rsidRDefault="000E6486" w:rsidP="000E6486">
      <w:pPr>
        <w:autoSpaceDE w:val="0"/>
        <w:autoSpaceDN w:val="0"/>
        <w:adjustRightInd w:val="0"/>
        <w:ind w:left="720" w:hanging="720"/>
        <w:rPr>
          <w:bCs/>
        </w:rPr>
      </w:pPr>
      <w:r w:rsidRPr="00681F27">
        <w:rPr>
          <w:bCs/>
        </w:rPr>
        <w:t>2011</w:t>
      </w:r>
      <w:r w:rsidRPr="00681F27">
        <w:rPr>
          <w:bCs/>
        </w:rPr>
        <w:tab/>
        <w:t xml:space="preserve">Invited Panelist. “Capital Punishment and Structural Racism: The Sources of Bias.” The University of Kentucky College of Law, </w:t>
      </w:r>
      <w:r w:rsidRPr="00681F27">
        <w:rPr>
          <w:bCs/>
          <w:i/>
        </w:rPr>
        <w:t>Structural Racism: Inequality in America Today</w:t>
      </w:r>
      <w:r w:rsidRPr="00681F27">
        <w:rPr>
          <w:bCs/>
        </w:rPr>
        <w:t xml:space="preserve">, The Inaugural </w:t>
      </w:r>
      <w:r w:rsidR="00D71E0A">
        <w:rPr>
          <w:bCs/>
        </w:rPr>
        <w:t>James</w:t>
      </w:r>
      <w:r w:rsidRPr="00681F27">
        <w:rPr>
          <w:bCs/>
        </w:rPr>
        <w:t xml:space="preserve"> and Mary Lassiter Distinguished Visiting Professor Conference, Lexington, KY. Co-authored with George E. Higgins.</w:t>
      </w:r>
    </w:p>
    <w:p w14:paraId="51C8C7FD" w14:textId="77777777" w:rsidR="000E6486" w:rsidRPr="00681F27" w:rsidRDefault="000E6486" w:rsidP="000E6486">
      <w:pPr>
        <w:autoSpaceDE w:val="0"/>
        <w:autoSpaceDN w:val="0"/>
        <w:adjustRightInd w:val="0"/>
        <w:ind w:left="720" w:hanging="720"/>
        <w:rPr>
          <w:bCs/>
        </w:rPr>
      </w:pPr>
    </w:p>
    <w:p w14:paraId="1EAD077C" w14:textId="77777777" w:rsidR="000E6486" w:rsidRPr="00681F27" w:rsidRDefault="000E6486" w:rsidP="000E6486">
      <w:pPr>
        <w:autoSpaceDE w:val="0"/>
        <w:autoSpaceDN w:val="0"/>
        <w:adjustRightInd w:val="0"/>
        <w:ind w:left="720" w:hanging="720"/>
        <w:rPr>
          <w:b/>
          <w:bCs/>
        </w:rPr>
      </w:pPr>
      <w:r w:rsidRPr="00681F27">
        <w:rPr>
          <w:bCs/>
        </w:rPr>
        <w:t>2010</w:t>
      </w:r>
      <w:r w:rsidRPr="00681F27">
        <w:rPr>
          <w:bCs/>
        </w:rPr>
        <w:tab/>
        <w:t>Invited Panelist. “</w:t>
      </w:r>
      <w:r w:rsidRPr="00681F27">
        <w:t>Evaluation of Kentucky’s Early Release Initiative: Sentence Commutations, Public Safety and Recidivism.</w:t>
      </w:r>
      <w:r w:rsidRPr="00681F27">
        <w:rPr>
          <w:bCs/>
        </w:rPr>
        <w:t>” Annual Meeting of the Kentucky Council on Crime and Delinquency, Louisville, KY. Co-authored with George E. Higgins and Richard Tewksbury.</w:t>
      </w:r>
    </w:p>
    <w:p w14:paraId="6F04D9F7" w14:textId="77777777" w:rsidR="000E6486" w:rsidRDefault="000E6486" w:rsidP="00DD02C1">
      <w:pPr>
        <w:autoSpaceDE w:val="0"/>
        <w:autoSpaceDN w:val="0"/>
        <w:adjustRightInd w:val="0"/>
        <w:jc w:val="both"/>
      </w:pPr>
    </w:p>
    <w:p w14:paraId="282AC23B" w14:textId="77777777" w:rsidR="000E6486" w:rsidRPr="00681F27" w:rsidRDefault="000E6486" w:rsidP="000E6486">
      <w:pPr>
        <w:autoSpaceDE w:val="0"/>
        <w:autoSpaceDN w:val="0"/>
        <w:adjustRightInd w:val="0"/>
        <w:ind w:left="720" w:hanging="720"/>
        <w:rPr>
          <w:bCs/>
        </w:rPr>
      </w:pPr>
      <w:r w:rsidRPr="00681F27">
        <w:rPr>
          <w:bCs/>
        </w:rPr>
        <w:lastRenderedPageBreak/>
        <w:t>2009</w:t>
      </w:r>
      <w:r w:rsidRPr="00681F27">
        <w:rPr>
          <w:bCs/>
        </w:rPr>
        <w:tab/>
        <w:t xml:space="preserve">Invited Panelist. “Movies Take </w:t>
      </w:r>
      <w:r w:rsidRPr="00681F27">
        <w:rPr>
          <w:bCs/>
          <w:i/>
        </w:rPr>
        <w:t>The Leadership Challenge</w:t>
      </w:r>
      <w:r w:rsidRPr="00681F27">
        <w:rPr>
          <w:bCs/>
        </w:rPr>
        <w:t>.” Annual Conference of the National Legal Aid and Defender Association, Denver, CO.</w:t>
      </w:r>
    </w:p>
    <w:p w14:paraId="0B6A21AF" w14:textId="77777777" w:rsidR="000E6486" w:rsidRPr="00681F27" w:rsidRDefault="000E6486" w:rsidP="000E6486">
      <w:pPr>
        <w:autoSpaceDE w:val="0"/>
        <w:autoSpaceDN w:val="0"/>
        <w:adjustRightInd w:val="0"/>
        <w:ind w:left="720" w:hanging="720"/>
        <w:rPr>
          <w:bCs/>
        </w:rPr>
      </w:pPr>
    </w:p>
    <w:p w14:paraId="019AFEA9"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Invited Panelist. “The Racial Justice Act in Kentucky.” Northern Kentucky Law Review Symposium – Race and the Death Penalty. Highland Heights, KY.</w:t>
      </w:r>
    </w:p>
    <w:p w14:paraId="322842D5" w14:textId="77777777" w:rsidR="00E428DA" w:rsidRDefault="00E428DA" w:rsidP="00E428DA">
      <w:pPr>
        <w:autoSpaceDE w:val="0"/>
        <w:autoSpaceDN w:val="0"/>
        <w:adjustRightInd w:val="0"/>
      </w:pPr>
    </w:p>
    <w:p w14:paraId="4D98AA04" w14:textId="77777777" w:rsidR="00E428DA" w:rsidRPr="00681F27" w:rsidRDefault="00E428DA" w:rsidP="00E428DA">
      <w:pPr>
        <w:autoSpaceDE w:val="0"/>
        <w:autoSpaceDN w:val="0"/>
        <w:adjustRightInd w:val="0"/>
        <w:ind w:left="720" w:hanging="720"/>
        <w:rPr>
          <w:bCs/>
        </w:rPr>
      </w:pPr>
      <w:r w:rsidRPr="00681F27">
        <w:rPr>
          <w:bCs/>
        </w:rPr>
        <w:t>2009</w:t>
      </w:r>
      <w:r w:rsidRPr="00681F27">
        <w:rPr>
          <w:bCs/>
        </w:rPr>
        <w:tab/>
        <w:t xml:space="preserve">Invited Panelist. “Contemporary Crises in Corrections – Felon Disenfranchisement.” Annual Meeting of the Kentucky Council on Crime and Delinquency, Louisville, KY. Co-authored with J. Eagle </w:t>
      </w:r>
      <w:proofErr w:type="spellStart"/>
      <w:r w:rsidRPr="00681F27">
        <w:rPr>
          <w:bCs/>
        </w:rPr>
        <w:t>Shutt</w:t>
      </w:r>
      <w:proofErr w:type="spellEnd"/>
      <w:r w:rsidRPr="00681F27">
        <w:rPr>
          <w:bCs/>
        </w:rPr>
        <w:t xml:space="preserve"> and Richard Tewksbury. This information was also presented at The Women’s Network Fifth Annual Forum and 2009 Membership Meeting in Shelbyville, KY.</w:t>
      </w:r>
    </w:p>
    <w:p w14:paraId="74BF291D" w14:textId="77777777" w:rsidR="00E428DA" w:rsidRPr="003B646C" w:rsidRDefault="00E428DA" w:rsidP="00E428DA">
      <w:pPr>
        <w:autoSpaceDE w:val="0"/>
        <w:autoSpaceDN w:val="0"/>
        <w:adjustRightInd w:val="0"/>
      </w:pPr>
    </w:p>
    <w:p w14:paraId="649934F8" w14:textId="77777777" w:rsidR="00E428DA" w:rsidRPr="003B646C" w:rsidRDefault="00E428DA" w:rsidP="00E428DA">
      <w:pPr>
        <w:autoSpaceDE w:val="0"/>
        <w:autoSpaceDN w:val="0"/>
        <w:adjustRightInd w:val="0"/>
        <w:ind w:left="720" w:hanging="720"/>
      </w:pPr>
      <w:r w:rsidRPr="003B646C">
        <w:t>2001</w:t>
      </w:r>
      <w:r w:rsidRPr="003B646C">
        <w:tab/>
        <w:t>Invited Panelist. Panel on Race in Kentucky’s Criminal Justice System.  29</w:t>
      </w:r>
      <w:proofErr w:type="spellStart"/>
      <w:r w:rsidRPr="003B646C">
        <w:rPr>
          <w:position w:val="6"/>
        </w:rPr>
        <w:t>th</w:t>
      </w:r>
      <w:proofErr w:type="spellEnd"/>
      <w:r w:rsidRPr="003B646C">
        <w:t xml:space="preserve"> Annual Public Defender Conference, Lexington, KY. </w:t>
      </w:r>
    </w:p>
    <w:p w14:paraId="6491FC9C" w14:textId="77777777" w:rsidR="00E428DA" w:rsidRDefault="00E428DA" w:rsidP="00E428DA">
      <w:pPr>
        <w:autoSpaceDE w:val="0"/>
        <w:autoSpaceDN w:val="0"/>
        <w:adjustRightInd w:val="0"/>
        <w:ind w:left="720" w:hanging="720"/>
      </w:pPr>
    </w:p>
    <w:p w14:paraId="4F94E9CD" w14:textId="77777777" w:rsidR="00E428DA" w:rsidRPr="003B646C" w:rsidRDefault="00E428DA" w:rsidP="00E428DA">
      <w:pPr>
        <w:autoSpaceDE w:val="0"/>
        <w:autoSpaceDN w:val="0"/>
        <w:adjustRightInd w:val="0"/>
        <w:ind w:left="720" w:hanging="720"/>
      </w:pPr>
      <w:r w:rsidRPr="003B646C">
        <w:t>1999</w:t>
      </w:r>
      <w:r w:rsidRPr="003B646C">
        <w:tab/>
        <w:t xml:space="preserve">Invited Panelist. The Racial Justice Act and the Politics of the Death Penalty. Kentucky Bar Association Annual Convention, Louisville, KY. </w:t>
      </w:r>
    </w:p>
    <w:p w14:paraId="1EDA445A" w14:textId="77777777" w:rsidR="000E6486" w:rsidRDefault="000E6486" w:rsidP="00DD02C1">
      <w:pPr>
        <w:autoSpaceDE w:val="0"/>
        <w:autoSpaceDN w:val="0"/>
        <w:adjustRightInd w:val="0"/>
        <w:jc w:val="both"/>
      </w:pPr>
    </w:p>
    <w:p w14:paraId="367CF33C" w14:textId="77777777" w:rsidR="00E428DA" w:rsidRPr="003B646C" w:rsidRDefault="00E428DA" w:rsidP="00E428DA">
      <w:pPr>
        <w:autoSpaceDE w:val="0"/>
        <w:autoSpaceDN w:val="0"/>
        <w:adjustRightInd w:val="0"/>
        <w:ind w:left="720" w:hanging="720"/>
      </w:pPr>
      <w:r w:rsidRPr="003B646C">
        <w:t>1998</w:t>
      </w:r>
      <w:r w:rsidRPr="003B646C">
        <w:tab/>
        <w:t xml:space="preserve">“Research and Relevance: The Role of the Academy of Criminal Justice Sciences." </w:t>
      </w:r>
      <w:r w:rsidRPr="003B646C">
        <w:rPr>
          <w:b/>
          <w:bCs/>
        </w:rPr>
        <w:t>Presidential Address</w:t>
      </w:r>
      <w:r w:rsidRPr="003B646C">
        <w:t>.  Annual Meeting of the Academy of Criminal Justice Sciences, Albuquerque, NM.</w:t>
      </w:r>
    </w:p>
    <w:p w14:paraId="728C03A9" w14:textId="77777777" w:rsidR="00E428DA" w:rsidRDefault="00E428DA" w:rsidP="00DD02C1">
      <w:pPr>
        <w:autoSpaceDE w:val="0"/>
        <w:autoSpaceDN w:val="0"/>
        <w:adjustRightInd w:val="0"/>
        <w:jc w:val="both"/>
      </w:pPr>
    </w:p>
    <w:p w14:paraId="00755373" w14:textId="77777777" w:rsidR="00E428DA" w:rsidRPr="003B646C" w:rsidRDefault="00E428DA" w:rsidP="00E428DA">
      <w:pPr>
        <w:autoSpaceDE w:val="0"/>
        <w:autoSpaceDN w:val="0"/>
        <w:adjustRightInd w:val="0"/>
        <w:ind w:left="720" w:hanging="720"/>
      </w:pPr>
      <w:r w:rsidRPr="003B646C">
        <w:t>1989</w:t>
      </w:r>
      <w:r w:rsidRPr="003B646C">
        <w:tab/>
        <w:t>Invited Panelist. "Identifying and Developing Data and Other Information Needed to Describe the Drug Problem."  Southern Region Seminar, "Making Strategic Choices for Drug Control:  A Seminar on Statewide Drug Control Strategies."  Sponsored by the National Criminal Justice Association in cooperation with the North Carolina Department of Corrections, National Governor's Association, U.S. Department of Justice (Bureau of Justice Assistance), Raleigh, North Carolina.</w:t>
      </w:r>
    </w:p>
    <w:p w14:paraId="300F095E" w14:textId="77777777" w:rsidR="000E6486" w:rsidRDefault="000E6486" w:rsidP="00DD02C1">
      <w:pPr>
        <w:autoSpaceDE w:val="0"/>
        <w:autoSpaceDN w:val="0"/>
        <w:adjustRightInd w:val="0"/>
        <w:jc w:val="both"/>
      </w:pPr>
    </w:p>
    <w:p w14:paraId="4BE72388" w14:textId="77777777" w:rsidR="00395E21" w:rsidRPr="003B646C" w:rsidRDefault="00395E21" w:rsidP="00395E21">
      <w:pPr>
        <w:autoSpaceDE w:val="0"/>
        <w:autoSpaceDN w:val="0"/>
        <w:adjustRightInd w:val="0"/>
        <w:ind w:left="720" w:hanging="720"/>
      </w:pPr>
      <w:r w:rsidRPr="003B646C">
        <w:t>1981</w:t>
      </w:r>
      <w:r w:rsidRPr="003B646C">
        <w:tab/>
        <w:t xml:space="preserve">"Deterrence and Public Policy:  Shock Probation."  Presented under the </w:t>
      </w:r>
      <w:r w:rsidRPr="003B646C">
        <w:rPr>
          <w:u w:val="single"/>
        </w:rPr>
        <w:t>Visiting Scholar Program</w:t>
      </w:r>
      <w:r w:rsidRPr="003B646C">
        <w:t xml:space="preserve"> of the University of Nebraska, Lincoln, NE.</w:t>
      </w:r>
    </w:p>
    <w:p w14:paraId="7D4AE937" w14:textId="77777777" w:rsidR="00395E21" w:rsidRDefault="00395E21" w:rsidP="00DD02C1">
      <w:pPr>
        <w:autoSpaceDE w:val="0"/>
        <w:autoSpaceDN w:val="0"/>
        <w:adjustRightInd w:val="0"/>
        <w:jc w:val="both"/>
      </w:pPr>
    </w:p>
    <w:p w14:paraId="3DE1CC2E" w14:textId="77777777" w:rsidR="00395E21" w:rsidRDefault="00395E21" w:rsidP="00DD02C1">
      <w:pPr>
        <w:autoSpaceDE w:val="0"/>
        <w:autoSpaceDN w:val="0"/>
        <w:adjustRightInd w:val="0"/>
        <w:jc w:val="both"/>
      </w:pPr>
      <w:r>
        <w:rPr>
          <w:b/>
        </w:rPr>
        <w:t>Conference &amp; Poster Presentations</w:t>
      </w:r>
    </w:p>
    <w:p w14:paraId="1A62DB74" w14:textId="77777777" w:rsidR="00395E21" w:rsidRPr="00395E21" w:rsidRDefault="00395E21" w:rsidP="00DD02C1">
      <w:pPr>
        <w:autoSpaceDE w:val="0"/>
        <w:autoSpaceDN w:val="0"/>
        <w:adjustRightInd w:val="0"/>
        <w:jc w:val="both"/>
      </w:pPr>
    </w:p>
    <w:p w14:paraId="5D89A357" w14:textId="77777777" w:rsidR="00635566" w:rsidRDefault="00635566" w:rsidP="005E0469">
      <w:pPr>
        <w:ind w:left="720" w:hanging="720"/>
      </w:pPr>
      <w:r>
        <w:t>2019</w:t>
      </w:r>
      <w:r>
        <w:tab/>
        <w:t>“A Review of Death to Life Commutations in Kentucky, 1901-2007.” Annual Conference of the Midwestern Criminal Justice Association, Chicago, IL.</w:t>
      </w:r>
    </w:p>
    <w:p w14:paraId="044C3546" w14:textId="77777777" w:rsidR="00635566" w:rsidRDefault="00635566" w:rsidP="005E0469">
      <w:pPr>
        <w:ind w:left="720" w:hanging="720"/>
      </w:pPr>
    </w:p>
    <w:p w14:paraId="7AA46AC9" w14:textId="0ABBE978" w:rsidR="005E0469" w:rsidRDefault="005E0469" w:rsidP="005E0469">
      <w:pPr>
        <w:ind w:left="720" w:hanging="720"/>
      </w:pPr>
      <w:r>
        <w:t>2019</w:t>
      </w:r>
      <w:r>
        <w:tab/>
        <w:t>“Victimization, Fear of Crime, and Trust in the Police in Eastern Europe: What Changed the Past Ten Years?” Annual Conference of the Southern Criminal Justice Association,</w:t>
      </w:r>
      <w:r w:rsidR="00E50704">
        <w:t xml:space="preserve"> Nashville, TN</w:t>
      </w:r>
      <w:r>
        <w:t>.</w:t>
      </w:r>
    </w:p>
    <w:p w14:paraId="10A18F3E" w14:textId="77777777" w:rsidR="005E0469" w:rsidRDefault="005E0469" w:rsidP="001E3089">
      <w:pPr>
        <w:autoSpaceDE w:val="0"/>
        <w:autoSpaceDN w:val="0"/>
        <w:adjustRightInd w:val="0"/>
        <w:ind w:left="720" w:hanging="720"/>
        <w:jc w:val="both"/>
      </w:pPr>
    </w:p>
    <w:p w14:paraId="2100F87F" w14:textId="52131556" w:rsidR="005E0469" w:rsidRDefault="005E0469" w:rsidP="005E0469">
      <w:pPr>
        <w:ind w:left="720" w:hanging="720"/>
      </w:pPr>
      <w:r>
        <w:t>2019</w:t>
      </w:r>
      <w:r>
        <w:tab/>
        <w:t>“Factors Influencing the Awarding the Sentence of Life Without Parole in Kentucky Homicide Cases.” Annual Conference of the Southern Criminal Justice Association, N</w:t>
      </w:r>
      <w:r w:rsidR="00E50704">
        <w:t>ashville, TN</w:t>
      </w:r>
      <w:r>
        <w:t>.</w:t>
      </w:r>
    </w:p>
    <w:p w14:paraId="3D49D1BD" w14:textId="77777777" w:rsidR="005E0469" w:rsidRDefault="005E0469" w:rsidP="001E3089">
      <w:pPr>
        <w:autoSpaceDE w:val="0"/>
        <w:autoSpaceDN w:val="0"/>
        <w:adjustRightInd w:val="0"/>
        <w:ind w:left="720" w:hanging="720"/>
        <w:jc w:val="both"/>
      </w:pPr>
    </w:p>
    <w:p w14:paraId="540022F0" w14:textId="77777777" w:rsidR="00A11EC5" w:rsidRDefault="00A11EC5" w:rsidP="001E3089">
      <w:pPr>
        <w:autoSpaceDE w:val="0"/>
        <w:autoSpaceDN w:val="0"/>
        <w:adjustRightInd w:val="0"/>
        <w:ind w:left="720" w:hanging="720"/>
        <w:jc w:val="both"/>
      </w:pPr>
      <w:r>
        <w:lastRenderedPageBreak/>
        <w:t>2019</w:t>
      </w:r>
      <w:r>
        <w:tab/>
        <w:t>“</w:t>
      </w:r>
      <w:r w:rsidRPr="00A11EC5">
        <w:rPr>
          <w:bCs/>
        </w:rPr>
        <w:t>Using the Student Leadership Challenge Inventory to Assess the Leadership Abilities &amp; Performance of Police Managers</w:t>
      </w:r>
      <w:r w:rsidR="00DF1294">
        <w:rPr>
          <w:bCs/>
        </w:rPr>
        <w:t xml:space="preserve"> – Revisited &amp; Reanalyzed.</w:t>
      </w:r>
      <w:r>
        <w:rPr>
          <w:bCs/>
        </w:rPr>
        <w:t>” Annual Meeting of the Academy of Criminal Justice Sciences, Baltimore, MD.</w:t>
      </w:r>
    </w:p>
    <w:p w14:paraId="244944E1" w14:textId="77777777" w:rsidR="00A11EC5" w:rsidRDefault="00A11EC5" w:rsidP="001E3089">
      <w:pPr>
        <w:autoSpaceDE w:val="0"/>
        <w:autoSpaceDN w:val="0"/>
        <w:adjustRightInd w:val="0"/>
        <w:ind w:left="720" w:hanging="720"/>
        <w:jc w:val="both"/>
      </w:pPr>
    </w:p>
    <w:p w14:paraId="29E43099" w14:textId="77777777" w:rsidR="00166053" w:rsidRDefault="00166053" w:rsidP="001E3089">
      <w:pPr>
        <w:autoSpaceDE w:val="0"/>
        <w:autoSpaceDN w:val="0"/>
        <w:adjustRightInd w:val="0"/>
        <w:ind w:left="720" w:hanging="720"/>
        <w:jc w:val="both"/>
      </w:pPr>
      <w:r>
        <w:t>2018</w:t>
      </w:r>
      <w:r>
        <w:tab/>
        <w:t>“Testing the Effect of the Vail of Darkness Hypothesis in Traffic Stops.” Annual Meeting of the Midwestern Criminal Justice Association, Chicago, IL.</w:t>
      </w:r>
    </w:p>
    <w:p w14:paraId="322934A6" w14:textId="77777777" w:rsidR="00F633B3" w:rsidRDefault="00F633B3" w:rsidP="001E3089">
      <w:pPr>
        <w:autoSpaceDE w:val="0"/>
        <w:autoSpaceDN w:val="0"/>
        <w:adjustRightInd w:val="0"/>
        <w:ind w:left="720" w:hanging="720"/>
        <w:jc w:val="both"/>
      </w:pPr>
    </w:p>
    <w:p w14:paraId="71D5A0B0" w14:textId="77777777" w:rsidR="00F633B3" w:rsidRDefault="00F633B3" w:rsidP="001E3089">
      <w:pPr>
        <w:autoSpaceDE w:val="0"/>
        <w:autoSpaceDN w:val="0"/>
        <w:adjustRightInd w:val="0"/>
        <w:ind w:left="720" w:hanging="720"/>
        <w:jc w:val="both"/>
      </w:pPr>
      <w:r>
        <w:t>2018</w:t>
      </w:r>
      <w:r>
        <w:tab/>
        <w:t>“Kentuckian’s Attitudes on Life without Parole (LWOP) versus Capital Punishment.” Annual Meeting of the Indiana Academy of Social Sciences, New Albany, IN – Indiana University Southeast.</w:t>
      </w:r>
    </w:p>
    <w:p w14:paraId="2B827EB8" w14:textId="77777777" w:rsidR="00F633B3" w:rsidRDefault="00F633B3" w:rsidP="001E3089">
      <w:pPr>
        <w:autoSpaceDE w:val="0"/>
        <w:autoSpaceDN w:val="0"/>
        <w:adjustRightInd w:val="0"/>
        <w:ind w:left="720" w:hanging="720"/>
        <w:jc w:val="both"/>
      </w:pPr>
    </w:p>
    <w:p w14:paraId="48441935" w14:textId="77777777" w:rsidR="001E3089" w:rsidRDefault="001E3089" w:rsidP="001E3089">
      <w:pPr>
        <w:autoSpaceDE w:val="0"/>
        <w:autoSpaceDN w:val="0"/>
        <w:adjustRightInd w:val="0"/>
        <w:ind w:left="720" w:hanging="720"/>
        <w:jc w:val="both"/>
      </w:pPr>
      <w:r>
        <w:t>2017</w:t>
      </w:r>
      <w:r>
        <w:tab/>
        <w:t>“Transformational Leadership and Organizational Commitment in Korean Police Stations: Test of the Second-order MLQ-65 and OCQ.” Annual Meeting of the American Society of Criminology, Philadelphia, PA.</w:t>
      </w:r>
    </w:p>
    <w:p w14:paraId="7787E137" w14:textId="77777777" w:rsidR="001E3089" w:rsidRDefault="001E3089" w:rsidP="001E3089">
      <w:pPr>
        <w:autoSpaceDE w:val="0"/>
        <w:autoSpaceDN w:val="0"/>
        <w:adjustRightInd w:val="0"/>
        <w:jc w:val="both"/>
      </w:pPr>
    </w:p>
    <w:p w14:paraId="32D7E874" w14:textId="77777777" w:rsidR="001E3089" w:rsidRDefault="001E3089" w:rsidP="001E3089">
      <w:pPr>
        <w:ind w:left="720" w:hanging="720"/>
      </w:pPr>
      <w:r>
        <w:t>2017</w:t>
      </w:r>
      <w:r>
        <w:tab/>
        <w:t>“Kentuckian’s Attitudes Toward Capital Punishment, 1989 – 2016. Annual Conference of the Southern Criminal Justice Association, New Orleans, LA.</w:t>
      </w:r>
    </w:p>
    <w:p w14:paraId="1FFD6C28" w14:textId="77777777" w:rsidR="001E3089" w:rsidRDefault="001E3089" w:rsidP="001E3089">
      <w:pPr>
        <w:ind w:left="720" w:hanging="720"/>
      </w:pPr>
    </w:p>
    <w:p w14:paraId="582AEEFB" w14:textId="77777777" w:rsidR="001E3089" w:rsidRDefault="001E3089" w:rsidP="001E3089">
      <w:pPr>
        <w:ind w:left="720" w:hanging="720"/>
      </w:pPr>
      <w:r>
        <w:t>2017</w:t>
      </w:r>
      <w:r>
        <w:tab/>
        <w:t>“Analysis of Kentuckian’s Attitudes Toward the Death Penalty - 2016.” Annual Conference of the Western Society of Criminology, Las Vegas, NV.</w:t>
      </w:r>
    </w:p>
    <w:p w14:paraId="021EF2B9" w14:textId="77777777" w:rsidR="001E3089" w:rsidRDefault="001E3089" w:rsidP="000E6486">
      <w:pPr>
        <w:ind w:left="720" w:hanging="720"/>
      </w:pPr>
    </w:p>
    <w:p w14:paraId="78524705" w14:textId="77777777" w:rsidR="00C91F72" w:rsidRDefault="00C91F72" w:rsidP="000E6486">
      <w:pPr>
        <w:ind w:left="720" w:hanging="720"/>
      </w:pPr>
      <w:r>
        <w:t>2016</w:t>
      </w:r>
      <w:r>
        <w:tab/>
        <w:t>“A Scale on Ethical Scenarios in Criminal Justice Education.” Poster presented at the Annual Meeting of the Academy of Criminal Justice Sciences in Denver, CO.</w:t>
      </w:r>
    </w:p>
    <w:p w14:paraId="077B8448" w14:textId="77777777" w:rsidR="00C91F72" w:rsidRDefault="00C91F72" w:rsidP="00C91F72">
      <w:pPr>
        <w:ind w:left="720" w:hanging="720"/>
      </w:pPr>
    </w:p>
    <w:p w14:paraId="288E7322" w14:textId="77777777" w:rsidR="006F7834" w:rsidRDefault="006F7834" w:rsidP="006F7834">
      <w:pPr>
        <w:ind w:left="720" w:hanging="720"/>
      </w:pPr>
      <w:r>
        <w:t>2016</w:t>
      </w:r>
      <w:r>
        <w:tab/>
        <w:t xml:space="preserve">“The Recidivism of Drug Offenders Following Release from Prison: A Comparison of Kentucky Outcomes.” Paper presented at the Annual Meeting of the Southern Criminal Justice Association in Savannah, GA. </w:t>
      </w:r>
    </w:p>
    <w:p w14:paraId="7BE3A2EF" w14:textId="77777777" w:rsidR="006F7834" w:rsidRDefault="006F7834" w:rsidP="006F7834">
      <w:pPr>
        <w:ind w:left="720" w:hanging="720"/>
      </w:pPr>
    </w:p>
    <w:p w14:paraId="66EEA4E1" w14:textId="77777777" w:rsidR="006F7834" w:rsidRDefault="006F7834" w:rsidP="006F7834">
      <w:pPr>
        <w:ind w:left="720" w:hanging="720"/>
      </w:pPr>
      <w:r>
        <w:t>2016</w:t>
      </w:r>
      <w:r>
        <w:tab/>
        <w:t>“Capital Punishment as a Salient Issue in the Re-election of Incumbents. Paper Presented at the Annual Meeting of the American Society of Criminology in New Orleans, LA.</w:t>
      </w:r>
    </w:p>
    <w:p w14:paraId="6C3847E4" w14:textId="77777777" w:rsidR="006F7834" w:rsidRDefault="006F7834" w:rsidP="00C91F72">
      <w:pPr>
        <w:ind w:left="720" w:hanging="720"/>
      </w:pPr>
    </w:p>
    <w:p w14:paraId="462AF535" w14:textId="77777777" w:rsidR="00C91F72" w:rsidRDefault="00C91F72" w:rsidP="00C91F72">
      <w:pPr>
        <w:ind w:left="720" w:hanging="720"/>
      </w:pPr>
      <w:r>
        <w:t>2015</w:t>
      </w:r>
      <w:r>
        <w:tab/>
        <w:t>“Korean and American Police Officers’ Perceptions of Professional Integrity: A Comparative Analysis.” Paper presented at the Annual Meeting of the American Society of Criminology in Washington, DC.</w:t>
      </w:r>
    </w:p>
    <w:p w14:paraId="790DC3FF" w14:textId="77777777" w:rsidR="00C91F72" w:rsidRDefault="00C91F72" w:rsidP="00C91F72">
      <w:pPr>
        <w:ind w:left="720" w:hanging="720"/>
      </w:pPr>
    </w:p>
    <w:p w14:paraId="2025145C" w14:textId="77777777" w:rsidR="00C91F72" w:rsidRDefault="00C91F72" w:rsidP="00C91F72">
      <w:pPr>
        <w:ind w:left="720" w:hanging="720"/>
      </w:pPr>
      <w:r>
        <w:t xml:space="preserve">2015 </w:t>
      </w:r>
      <w:r>
        <w:tab/>
        <w:t>“Strengths and Weaknesses of Prescription Drug Monitoring Programs: A Focus Group Assessment of Law Enforcement Officers.” Paper presented at the Annual Meeting of the Southern Criminal Justice Association in Charleston, SC.</w:t>
      </w:r>
    </w:p>
    <w:p w14:paraId="498AD7AD" w14:textId="77777777" w:rsidR="00C91F72" w:rsidRDefault="00C91F72" w:rsidP="000E6486">
      <w:pPr>
        <w:ind w:left="720" w:hanging="720"/>
      </w:pPr>
    </w:p>
    <w:p w14:paraId="6E80E1E9" w14:textId="77777777" w:rsidR="000E6486" w:rsidRDefault="000E6486" w:rsidP="000E6486">
      <w:pPr>
        <w:ind w:left="720" w:hanging="720"/>
      </w:pPr>
      <w:r>
        <w:t>2015</w:t>
      </w:r>
      <w:r>
        <w:tab/>
        <w:t xml:space="preserve">“Using the Student Leadership Challenge Inventory to Assess the Leadership Abilities and Performance of Police Managers. Paper </w:t>
      </w:r>
      <w:r w:rsidRPr="001431E9">
        <w:t>presented at the Annual Meeting of the Academy of Criminal Justice Sciences in</w:t>
      </w:r>
      <w:r>
        <w:t xml:space="preserve"> Orlando, FL.</w:t>
      </w:r>
    </w:p>
    <w:p w14:paraId="61678E38" w14:textId="77777777" w:rsidR="000E6486" w:rsidRDefault="000E6486" w:rsidP="000E6486">
      <w:pPr>
        <w:ind w:left="720" w:hanging="720"/>
      </w:pPr>
    </w:p>
    <w:p w14:paraId="5CC7EDCF" w14:textId="77777777" w:rsidR="000E6486" w:rsidRDefault="000E6486" w:rsidP="000E6486">
      <w:pPr>
        <w:ind w:left="720" w:hanging="720"/>
      </w:pPr>
      <w:r>
        <w:t>2014</w:t>
      </w:r>
      <w:r>
        <w:tab/>
        <w:t xml:space="preserve">“Police Manager’s Attitudes toward </w:t>
      </w:r>
      <w:proofErr w:type="spellStart"/>
      <w:r>
        <w:t>Compstat</w:t>
      </w:r>
      <w:proofErr w:type="spellEnd"/>
      <w:r>
        <w:t>.” Paper presented at the Annual Meeting of the Southern Criminal Justice Association in Clearwater Beach, FL.</w:t>
      </w:r>
    </w:p>
    <w:p w14:paraId="7CFAF483" w14:textId="77777777" w:rsidR="000E6486" w:rsidRDefault="000E6486" w:rsidP="000E6486">
      <w:pPr>
        <w:ind w:left="720" w:hanging="720"/>
      </w:pPr>
    </w:p>
    <w:p w14:paraId="42834F62" w14:textId="77777777" w:rsidR="000E6486" w:rsidRDefault="000E6486" w:rsidP="000E6486">
      <w:pPr>
        <w:ind w:left="720" w:hanging="720"/>
      </w:pPr>
      <w:r>
        <w:lastRenderedPageBreak/>
        <w:t>2014</w:t>
      </w:r>
      <w:r>
        <w:tab/>
      </w:r>
      <w:r>
        <w:rPr>
          <w:bCs/>
        </w:rPr>
        <w:t>“</w:t>
      </w:r>
      <w:r w:rsidRPr="00CD58BF">
        <w:t>The Effectiveness of Parole Supervision:</w:t>
      </w:r>
      <w:r>
        <w:t xml:space="preserve"> </w:t>
      </w:r>
      <w:r w:rsidRPr="00CD58BF">
        <w:t>Use of Propensity Score Matching to Analyze Reincarceration Rates in Kentucky</w:t>
      </w:r>
      <w:r>
        <w:t>.” Poster presented at the Annual Meeting of the American Society of Criminology in San Francisco, CA.</w:t>
      </w:r>
    </w:p>
    <w:p w14:paraId="42893DF0" w14:textId="77777777" w:rsidR="000E6486" w:rsidRDefault="000E6486" w:rsidP="000E6486">
      <w:pPr>
        <w:ind w:left="720" w:hanging="720"/>
      </w:pPr>
    </w:p>
    <w:p w14:paraId="261A0A23" w14:textId="77777777" w:rsidR="000E6486" w:rsidRPr="001431E9" w:rsidRDefault="000E6486" w:rsidP="000E6486">
      <w:pPr>
        <w:ind w:left="720" w:hanging="720"/>
      </w:pPr>
      <w:r w:rsidRPr="001431E9">
        <w:t>2014</w:t>
      </w:r>
      <w:r w:rsidRPr="001431E9">
        <w:tab/>
        <w:t>“</w:t>
      </w:r>
      <w:r w:rsidRPr="001431E9">
        <w:rPr>
          <w:i/>
        </w:rPr>
        <w:t>Lincoln on Leadership</w:t>
      </w:r>
      <w:r w:rsidRPr="001431E9">
        <w:t>: The Views of Police Managers.” Poster presented at the Annual Meeting of the Academy of Criminal Justice Sciences in Philadelphia, PA.</w:t>
      </w:r>
    </w:p>
    <w:p w14:paraId="5003B469" w14:textId="77777777" w:rsidR="000E6486" w:rsidRPr="001431E9" w:rsidRDefault="000E6486" w:rsidP="000E6486">
      <w:pPr>
        <w:ind w:left="720" w:hanging="720"/>
      </w:pPr>
    </w:p>
    <w:p w14:paraId="392CF5DD" w14:textId="77777777" w:rsidR="000E6486" w:rsidRDefault="000E6486" w:rsidP="000E6486">
      <w:pPr>
        <w:ind w:left="720" w:hanging="720"/>
      </w:pPr>
      <w:r w:rsidRPr="001431E9">
        <w:t xml:space="preserve">2013 </w:t>
      </w:r>
      <w:r w:rsidRPr="001431E9">
        <w:tab/>
        <w:t>“Tracking Capital Cases in Jefferson County, KY.” Paper presented at the Annual Meeting of the Academy of Criminal Justice Sciences in Dallas, TX.</w:t>
      </w:r>
    </w:p>
    <w:p w14:paraId="0CE0F156" w14:textId="77777777" w:rsidR="004C174A" w:rsidRPr="001431E9" w:rsidRDefault="004C174A" w:rsidP="000E6486">
      <w:pPr>
        <w:ind w:left="720" w:hanging="720"/>
      </w:pPr>
    </w:p>
    <w:p w14:paraId="2C971FC0" w14:textId="77777777" w:rsidR="000E6486" w:rsidRPr="00681F27" w:rsidRDefault="000E6486" w:rsidP="000E6486">
      <w:pPr>
        <w:ind w:left="720" w:hanging="720"/>
      </w:pPr>
      <w:r w:rsidRPr="00681F27">
        <w:t>2012</w:t>
      </w:r>
      <w:r w:rsidRPr="00681F27">
        <w:tab/>
        <w:t>“</w:t>
      </w:r>
      <w:r w:rsidRPr="00681F27">
        <w:rPr>
          <w:i/>
        </w:rPr>
        <w:t>Winning</w:t>
      </w:r>
      <w:r w:rsidRPr="00681F27">
        <w:t xml:space="preserve"> and the Business Model: The Views of Police Managers.” Paper presented at the Annual Meeting of the Southern Criminal Justice Association, Atlantic Beach, FL.</w:t>
      </w:r>
    </w:p>
    <w:p w14:paraId="3CA9C25F" w14:textId="77777777" w:rsidR="000E6486" w:rsidRPr="00681F27" w:rsidRDefault="000E6486" w:rsidP="000E6486">
      <w:pPr>
        <w:ind w:left="720" w:hanging="720"/>
      </w:pPr>
    </w:p>
    <w:p w14:paraId="57928423" w14:textId="77777777" w:rsidR="000E6486" w:rsidRPr="00681F27" w:rsidRDefault="000E6486" w:rsidP="000E6486">
      <w:pPr>
        <w:ind w:left="720" w:hanging="720"/>
      </w:pPr>
      <w:r w:rsidRPr="00681F27">
        <w:t>2012</w:t>
      </w:r>
      <w:r w:rsidRPr="00681F27">
        <w:tab/>
        <w:t>“</w:t>
      </w:r>
      <w:proofErr w:type="spellStart"/>
      <w:r w:rsidRPr="00681F27">
        <w:t>Compstat</w:t>
      </w:r>
      <w:proofErr w:type="spellEnd"/>
      <w:r w:rsidRPr="00681F27">
        <w:t xml:space="preserve"> and </w:t>
      </w:r>
      <w:r w:rsidRPr="00681F27">
        <w:rPr>
          <w:i/>
        </w:rPr>
        <w:t>The Wire.</w:t>
      </w:r>
      <w:r w:rsidRPr="00681F27">
        <w:t>” Paper presented at the Annual Meeting of the American Society of Criminology, Chicago, IL.</w:t>
      </w:r>
    </w:p>
    <w:p w14:paraId="2AE41373" w14:textId="77777777" w:rsidR="000E6486" w:rsidRPr="00681F27" w:rsidRDefault="000E6486" w:rsidP="000E6486">
      <w:pPr>
        <w:ind w:left="720" w:hanging="720"/>
      </w:pPr>
    </w:p>
    <w:p w14:paraId="0ACAE95D" w14:textId="77777777" w:rsidR="000E6486" w:rsidRPr="00681F27" w:rsidRDefault="000E6486" w:rsidP="000E6486">
      <w:pPr>
        <w:ind w:left="720" w:hanging="720"/>
      </w:pPr>
      <w:r w:rsidRPr="00681F27">
        <w:t>2012</w:t>
      </w:r>
      <w:r w:rsidRPr="00681F27">
        <w:tab/>
        <w:t xml:space="preserve">“Lessons for Policing from </w:t>
      </w:r>
      <w:r w:rsidRPr="00681F27">
        <w:rPr>
          <w:i/>
        </w:rPr>
        <w:t>Moneyball</w:t>
      </w:r>
      <w:r w:rsidRPr="00681F27">
        <w:t>: The Views of Police Managers.” Poster presented at the Academy of Criminal Justice Sciences meeting, New York, NY.</w:t>
      </w:r>
    </w:p>
    <w:p w14:paraId="25674C4F" w14:textId="77777777" w:rsidR="000E6486" w:rsidRPr="00681F27" w:rsidRDefault="000E6486" w:rsidP="000E6486">
      <w:pPr>
        <w:ind w:left="720" w:hanging="720"/>
      </w:pPr>
    </w:p>
    <w:p w14:paraId="06E73D08" w14:textId="77777777" w:rsidR="000E6486" w:rsidRPr="00681F27" w:rsidRDefault="000E6486" w:rsidP="000E6486">
      <w:pPr>
        <w:ind w:left="720" w:hanging="720"/>
      </w:pPr>
      <w:r w:rsidRPr="00681F27">
        <w:t>2011</w:t>
      </w:r>
      <w:r w:rsidRPr="00681F27">
        <w:tab/>
        <w:t>“Romanian and American Police Officers’ Perceptions of Professional Integrity and Ethical Behavior.”</w:t>
      </w:r>
      <w:r w:rsidRPr="00681F27">
        <w:rPr>
          <w:i/>
          <w:iCs/>
        </w:rPr>
        <w:t xml:space="preserve"> </w:t>
      </w:r>
      <w:r w:rsidRPr="00681F27">
        <w:rPr>
          <w:iCs/>
        </w:rPr>
        <w:t>Paper presented at the International Symposium of the Turkish National Police Academy</w:t>
      </w:r>
      <w:r w:rsidRPr="00681F27">
        <w:t>, Antalya, Turkey. Co-authored with Andreescu, V.,</w:t>
      </w:r>
      <w:r w:rsidRPr="00681F27">
        <w:rPr>
          <w:b/>
          <w:bCs/>
        </w:rPr>
        <w:t xml:space="preserve"> </w:t>
      </w:r>
      <w:r w:rsidRPr="00681F27">
        <w:t xml:space="preserve">Keeling, D. G., and </w:t>
      </w:r>
      <w:proofErr w:type="spellStart"/>
      <w:r w:rsidRPr="00681F27">
        <w:t>Voinic</w:t>
      </w:r>
      <w:proofErr w:type="spellEnd"/>
      <w:r w:rsidRPr="00681F27">
        <w:t>, M. C.</w:t>
      </w:r>
    </w:p>
    <w:p w14:paraId="701D1693" w14:textId="77777777" w:rsidR="000E6486" w:rsidRPr="00681F27" w:rsidRDefault="000E6486" w:rsidP="000E6486">
      <w:pPr>
        <w:autoSpaceDE w:val="0"/>
        <w:autoSpaceDN w:val="0"/>
        <w:adjustRightInd w:val="0"/>
        <w:ind w:left="720" w:hanging="720"/>
        <w:rPr>
          <w:bCs/>
        </w:rPr>
      </w:pPr>
    </w:p>
    <w:p w14:paraId="26F7E7DC" w14:textId="77777777" w:rsidR="000E6486" w:rsidRPr="00681F27" w:rsidRDefault="000E6486" w:rsidP="000E6486">
      <w:pPr>
        <w:autoSpaceDE w:val="0"/>
        <w:autoSpaceDN w:val="0"/>
        <w:adjustRightInd w:val="0"/>
        <w:ind w:left="720" w:hanging="720"/>
        <w:rPr>
          <w:bCs/>
        </w:rPr>
      </w:pPr>
      <w:r w:rsidRPr="00681F27">
        <w:rPr>
          <w:bCs/>
        </w:rPr>
        <w:t>2011</w:t>
      </w:r>
      <w:r w:rsidRPr="00681F27">
        <w:rPr>
          <w:bCs/>
        </w:rPr>
        <w:tab/>
        <w:t>“Color of Homicides.” Poster presented at the American Society of Criminology meeting, Washington, D.C.</w:t>
      </w:r>
    </w:p>
    <w:p w14:paraId="0F86B07A" w14:textId="77777777" w:rsidR="000E6486" w:rsidRPr="00681F27" w:rsidRDefault="000E6486" w:rsidP="000E6486">
      <w:pPr>
        <w:autoSpaceDE w:val="0"/>
        <w:autoSpaceDN w:val="0"/>
        <w:adjustRightInd w:val="0"/>
        <w:rPr>
          <w:b/>
          <w:bCs/>
        </w:rPr>
      </w:pPr>
    </w:p>
    <w:p w14:paraId="3D2CEBB9" w14:textId="77777777" w:rsidR="000E6486" w:rsidRPr="00681F27" w:rsidRDefault="000E6486" w:rsidP="000E6486">
      <w:pPr>
        <w:autoSpaceDE w:val="0"/>
        <w:autoSpaceDN w:val="0"/>
        <w:adjustRightInd w:val="0"/>
        <w:ind w:left="720" w:hanging="720"/>
        <w:rPr>
          <w:bCs/>
        </w:rPr>
      </w:pPr>
      <w:r w:rsidRPr="00681F27">
        <w:rPr>
          <w:bCs/>
        </w:rPr>
        <w:t>2011</w:t>
      </w:r>
      <w:r w:rsidRPr="00681F27">
        <w:rPr>
          <w:bCs/>
        </w:rPr>
        <w:tab/>
        <w:t>“Correlates of Successful Community Re-Entry for Parolees.” Poster presented at the American Society of Criminology meeting, Washington, D.C.</w:t>
      </w:r>
    </w:p>
    <w:p w14:paraId="7F5BE2E8" w14:textId="77777777" w:rsidR="000E6486" w:rsidRPr="00681F27" w:rsidRDefault="000E6486" w:rsidP="000E6486">
      <w:pPr>
        <w:autoSpaceDE w:val="0"/>
        <w:autoSpaceDN w:val="0"/>
        <w:adjustRightInd w:val="0"/>
        <w:ind w:left="720" w:hanging="720"/>
        <w:rPr>
          <w:bCs/>
        </w:rPr>
      </w:pPr>
    </w:p>
    <w:p w14:paraId="031CE229" w14:textId="77777777" w:rsidR="000E6486" w:rsidRPr="00681F27" w:rsidRDefault="000E6486" w:rsidP="000E6486">
      <w:pPr>
        <w:autoSpaceDE w:val="0"/>
        <w:autoSpaceDN w:val="0"/>
        <w:adjustRightInd w:val="0"/>
        <w:ind w:left="720" w:hanging="720"/>
        <w:rPr>
          <w:bCs/>
        </w:rPr>
      </w:pPr>
      <w:r w:rsidRPr="00681F27">
        <w:rPr>
          <w:bCs/>
        </w:rPr>
        <w:t xml:space="preserve">2010 </w:t>
      </w:r>
      <w:r w:rsidRPr="00681F27">
        <w:rPr>
          <w:bCs/>
        </w:rPr>
        <w:tab/>
        <w:t>“Race and Searches: A Focal Concerns Perspective.” Annual Conference of the Academy of Criminal Justice Sciences. Co-authored with George E. Higgins.</w:t>
      </w:r>
    </w:p>
    <w:p w14:paraId="061CE663" w14:textId="77777777" w:rsidR="000E6486" w:rsidRPr="00681F27" w:rsidRDefault="000E6486" w:rsidP="000E6486">
      <w:pPr>
        <w:autoSpaceDE w:val="0"/>
        <w:autoSpaceDN w:val="0"/>
        <w:adjustRightInd w:val="0"/>
        <w:ind w:left="720" w:hanging="720"/>
        <w:rPr>
          <w:bCs/>
        </w:rPr>
      </w:pPr>
    </w:p>
    <w:p w14:paraId="1DBF0CE1" w14:textId="77777777" w:rsidR="000E6486" w:rsidRPr="00681F27" w:rsidRDefault="000E6486" w:rsidP="000E6486">
      <w:pPr>
        <w:autoSpaceDE w:val="0"/>
        <w:autoSpaceDN w:val="0"/>
        <w:adjustRightInd w:val="0"/>
        <w:ind w:left="720" w:hanging="720"/>
        <w:rPr>
          <w:bCs/>
        </w:rPr>
      </w:pPr>
      <w:r w:rsidRPr="00681F27">
        <w:rPr>
          <w:bCs/>
        </w:rPr>
        <w:t>2010</w:t>
      </w:r>
      <w:r w:rsidRPr="00681F27">
        <w:rPr>
          <w:bCs/>
        </w:rPr>
        <w:tab/>
        <w:t>“Marshall on Management: Paradigms for Public Service.” Annual Conference of the Academy of Criminal Justice Sciences. Co-authored with George Richards.</w:t>
      </w:r>
    </w:p>
    <w:p w14:paraId="455DE4F4" w14:textId="77777777" w:rsidR="000E6486" w:rsidRPr="00681F27" w:rsidRDefault="000E6486" w:rsidP="000E6486">
      <w:pPr>
        <w:autoSpaceDE w:val="0"/>
        <w:autoSpaceDN w:val="0"/>
        <w:adjustRightInd w:val="0"/>
        <w:ind w:left="720" w:hanging="720"/>
        <w:rPr>
          <w:bCs/>
        </w:rPr>
      </w:pPr>
    </w:p>
    <w:p w14:paraId="3E252B56" w14:textId="77777777" w:rsidR="000E6486" w:rsidRPr="00681F27" w:rsidRDefault="000E6486" w:rsidP="000E6486">
      <w:pPr>
        <w:autoSpaceDE w:val="0"/>
        <w:autoSpaceDN w:val="0"/>
        <w:adjustRightInd w:val="0"/>
        <w:ind w:left="720" w:hanging="720"/>
        <w:rPr>
          <w:bCs/>
        </w:rPr>
      </w:pPr>
      <w:r w:rsidRPr="00681F27">
        <w:rPr>
          <w:bCs/>
        </w:rPr>
        <w:t xml:space="preserve">2010 </w:t>
      </w:r>
      <w:r w:rsidRPr="00681F27">
        <w:rPr>
          <w:bCs/>
        </w:rPr>
        <w:tab/>
        <w:t>“Meth Lab Locations and Arrest Patterns in Louisville, KY.” Annual Conference of the Academy of Criminal Justice Sciences. Co-authored with Geetha Suresh and Anthony G. Vito.</w:t>
      </w:r>
    </w:p>
    <w:p w14:paraId="32FC575D" w14:textId="77777777" w:rsidR="000E6486" w:rsidRPr="00681F27" w:rsidRDefault="000E6486" w:rsidP="000E6486">
      <w:pPr>
        <w:autoSpaceDE w:val="0"/>
        <w:autoSpaceDN w:val="0"/>
        <w:adjustRightInd w:val="0"/>
        <w:ind w:left="720" w:hanging="720"/>
        <w:rPr>
          <w:bCs/>
        </w:rPr>
      </w:pPr>
    </w:p>
    <w:p w14:paraId="15B04B74" w14:textId="77777777" w:rsidR="000E6486" w:rsidRPr="00681F27" w:rsidRDefault="000E6486" w:rsidP="000E6486">
      <w:pPr>
        <w:autoSpaceDE w:val="0"/>
        <w:autoSpaceDN w:val="0"/>
        <w:adjustRightInd w:val="0"/>
        <w:ind w:left="720" w:hanging="720"/>
        <w:rPr>
          <w:bCs/>
        </w:rPr>
      </w:pPr>
      <w:r w:rsidRPr="00681F27">
        <w:rPr>
          <w:bCs/>
        </w:rPr>
        <w:t>2010</w:t>
      </w:r>
      <w:r w:rsidRPr="00681F27">
        <w:rPr>
          <w:bCs/>
        </w:rPr>
        <w:tab/>
        <w:t xml:space="preserve">“’Good to Great” Principles in Policing: Perceptions of Middle Managers.” Annual Conference of the Academy of Criminal Justice Sciences. Co-authored with Julie </w:t>
      </w:r>
      <w:proofErr w:type="spellStart"/>
      <w:r w:rsidRPr="00681F27">
        <w:rPr>
          <w:bCs/>
        </w:rPr>
        <w:t>Kunselman</w:t>
      </w:r>
      <w:proofErr w:type="spellEnd"/>
      <w:r w:rsidRPr="00681F27">
        <w:rPr>
          <w:bCs/>
        </w:rPr>
        <w:t>.</w:t>
      </w:r>
    </w:p>
    <w:p w14:paraId="274B4B41" w14:textId="77777777" w:rsidR="000E6486" w:rsidRPr="00681F27" w:rsidRDefault="000E6486" w:rsidP="000E6486">
      <w:pPr>
        <w:autoSpaceDE w:val="0"/>
        <w:autoSpaceDN w:val="0"/>
        <w:adjustRightInd w:val="0"/>
        <w:rPr>
          <w:bCs/>
        </w:rPr>
      </w:pPr>
    </w:p>
    <w:p w14:paraId="0E92B33D" w14:textId="77777777" w:rsidR="000E6486" w:rsidRPr="00681F27" w:rsidRDefault="000E6486" w:rsidP="000E6486">
      <w:pPr>
        <w:autoSpaceDE w:val="0"/>
        <w:autoSpaceDN w:val="0"/>
        <w:adjustRightInd w:val="0"/>
        <w:ind w:left="720" w:hanging="720"/>
        <w:rPr>
          <w:bCs/>
        </w:rPr>
      </w:pPr>
      <w:r w:rsidRPr="00681F27">
        <w:rPr>
          <w:bCs/>
        </w:rPr>
        <w:lastRenderedPageBreak/>
        <w:t>2009</w:t>
      </w:r>
      <w:r w:rsidRPr="00681F27">
        <w:rPr>
          <w:bCs/>
        </w:rPr>
        <w:tab/>
        <w:t xml:space="preserve">“Personality Traits Influencing Police Managers’ Perceptions of Ideal Leadership Behavior.” Annual Conference </w:t>
      </w:r>
      <w:r w:rsidR="00D71E0A" w:rsidRPr="00681F27">
        <w:rPr>
          <w:bCs/>
        </w:rPr>
        <w:t>of the</w:t>
      </w:r>
      <w:r w:rsidRPr="00681F27">
        <w:rPr>
          <w:bCs/>
        </w:rPr>
        <w:t xml:space="preserve"> Southeastern Conference for Public Administration, Louisville, KY. Co-authored with Viviana Andreescu.</w:t>
      </w:r>
    </w:p>
    <w:p w14:paraId="2CF2EE99" w14:textId="77777777" w:rsidR="000E6486" w:rsidRPr="00681F27" w:rsidRDefault="000E6486" w:rsidP="000E6486">
      <w:pPr>
        <w:autoSpaceDE w:val="0"/>
        <w:autoSpaceDN w:val="0"/>
        <w:adjustRightInd w:val="0"/>
        <w:rPr>
          <w:b/>
          <w:bCs/>
        </w:rPr>
      </w:pPr>
    </w:p>
    <w:p w14:paraId="7EB82956"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Roundtable on Policing: Observing Leading Developments – Future Alternatives, Reflective Thoughts. “Leadership Study Findings from the Southern Police Institute.” Annual Meeting of the Southern Criminal Justice Association, Charleston, SC.</w:t>
      </w:r>
    </w:p>
    <w:p w14:paraId="7A16CC90" w14:textId="77777777" w:rsidR="000E6486" w:rsidRPr="00681F27" w:rsidRDefault="000E6486" w:rsidP="000E6486">
      <w:pPr>
        <w:autoSpaceDE w:val="0"/>
        <w:autoSpaceDN w:val="0"/>
        <w:adjustRightInd w:val="0"/>
        <w:ind w:left="720" w:hanging="720"/>
        <w:rPr>
          <w:bCs/>
        </w:rPr>
      </w:pPr>
    </w:p>
    <w:p w14:paraId="57B2A81F"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Ideal Leadership Behavior: The Opinions of Police Managers.” Annual Meeting of the Western Society of Criminology, San Diego, CA. Co-authored with Viviana Andreescu.</w:t>
      </w:r>
    </w:p>
    <w:p w14:paraId="34AD8D84" w14:textId="77777777" w:rsidR="003A007B" w:rsidRDefault="003A007B" w:rsidP="000E6486">
      <w:pPr>
        <w:autoSpaceDE w:val="0"/>
        <w:autoSpaceDN w:val="0"/>
        <w:adjustRightInd w:val="0"/>
        <w:ind w:left="720" w:hanging="720"/>
        <w:rPr>
          <w:bCs/>
        </w:rPr>
      </w:pPr>
    </w:p>
    <w:p w14:paraId="7BE8982E"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 xml:space="preserve">“Examining the Validity of </w:t>
      </w:r>
      <w:r w:rsidRPr="00681F27">
        <w:rPr>
          <w:bCs/>
          <w:i/>
        </w:rPr>
        <w:t>The Leadership Challenge</w:t>
      </w:r>
      <w:r w:rsidRPr="00681F27">
        <w:rPr>
          <w:bCs/>
        </w:rPr>
        <w:t xml:space="preserve"> Inventory: The Case for Law Enforcement.” Annual Meeting of the Academy of Criminal Justice Sciences, Boston, MA. Co-authored with George E. Higgins.</w:t>
      </w:r>
    </w:p>
    <w:p w14:paraId="252324A2" w14:textId="77777777" w:rsidR="000E6486" w:rsidRPr="00681F27" w:rsidRDefault="000E6486" w:rsidP="000E6486">
      <w:pPr>
        <w:autoSpaceDE w:val="0"/>
        <w:autoSpaceDN w:val="0"/>
        <w:adjustRightInd w:val="0"/>
        <w:ind w:left="720" w:hanging="720"/>
        <w:rPr>
          <w:bCs/>
        </w:rPr>
      </w:pPr>
    </w:p>
    <w:p w14:paraId="50412182"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Emphasizing the ‘Servant’ in Public Service.” Annual Meeting of the Academy of Criminal Justice Sciences, Boston, MA. Co-authored with George Richards and Geetha Suresh.</w:t>
      </w:r>
    </w:p>
    <w:p w14:paraId="6DAF5D14" w14:textId="77777777" w:rsidR="000E6486" w:rsidRPr="00681F27" w:rsidRDefault="000E6486" w:rsidP="000E6486">
      <w:pPr>
        <w:autoSpaceDE w:val="0"/>
        <w:autoSpaceDN w:val="0"/>
        <w:adjustRightInd w:val="0"/>
        <w:ind w:left="720" w:hanging="720"/>
        <w:rPr>
          <w:bCs/>
        </w:rPr>
      </w:pPr>
    </w:p>
    <w:p w14:paraId="7B92B4D5" w14:textId="77777777" w:rsidR="000E6486" w:rsidRPr="00681F27" w:rsidRDefault="000E6486" w:rsidP="000E6486">
      <w:pPr>
        <w:autoSpaceDE w:val="0"/>
        <w:autoSpaceDN w:val="0"/>
        <w:adjustRightInd w:val="0"/>
        <w:ind w:left="720" w:hanging="720"/>
        <w:rPr>
          <w:bCs/>
        </w:rPr>
      </w:pPr>
      <w:r w:rsidRPr="00681F27">
        <w:rPr>
          <w:bCs/>
        </w:rPr>
        <w:t>2009</w:t>
      </w:r>
      <w:r w:rsidRPr="00681F27">
        <w:rPr>
          <w:bCs/>
        </w:rPr>
        <w:tab/>
        <w:t>“Intelligent Mapping of Risky Locations for Auto Theft in Louisville, KY.” Annual Meeting of the Academy of Criminal Justice Sciences, Boston, MA. Co-authored with Geetha Suresh.</w:t>
      </w:r>
    </w:p>
    <w:p w14:paraId="46305739" w14:textId="77777777" w:rsidR="000E6486" w:rsidRPr="00681F27" w:rsidRDefault="000E6486" w:rsidP="000E6486">
      <w:pPr>
        <w:autoSpaceDE w:val="0"/>
        <w:autoSpaceDN w:val="0"/>
        <w:adjustRightInd w:val="0"/>
        <w:ind w:left="720" w:hanging="720"/>
        <w:rPr>
          <w:bCs/>
        </w:rPr>
      </w:pPr>
    </w:p>
    <w:p w14:paraId="478F0BAF" w14:textId="77777777" w:rsidR="000E6486" w:rsidRPr="00681F27" w:rsidRDefault="000E6486" w:rsidP="000E6486">
      <w:pPr>
        <w:autoSpaceDE w:val="0"/>
        <w:autoSpaceDN w:val="0"/>
        <w:adjustRightInd w:val="0"/>
        <w:ind w:left="720" w:hanging="720"/>
        <w:rPr>
          <w:bCs/>
        </w:rPr>
      </w:pPr>
      <w:r w:rsidRPr="00681F27">
        <w:rPr>
          <w:bCs/>
        </w:rPr>
        <w:t>2008</w:t>
      </w:r>
      <w:r w:rsidRPr="00681F27">
        <w:rPr>
          <w:bCs/>
        </w:rPr>
        <w:tab/>
        <w:t>“Great Books in Criminal Justice.” Annual Meeting of the Southern Criminal Justice Association, New Orleans, LA. Co-authored with Richard Tewksbury.</w:t>
      </w:r>
    </w:p>
    <w:p w14:paraId="55C01A94" w14:textId="77777777" w:rsidR="000E6486" w:rsidRPr="00681F27" w:rsidRDefault="000E6486" w:rsidP="000E6486">
      <w:pPr>
        <w:autoSpaceDE w:val="0"/>
        <w:autoSpaceDN w:val="0"/>
        <w:adjustRightInd w:val="0"/>
        <w:ind w:left="720" w:hanging="720"/>
        <w:rPr>
          <w:bCs/>
        </w:rPr>
      </w:pPr>
    </w:p>
    <w:p w14:paraId="45C89015" w14:textId="77777777" w:rsidR="000E6486" w:rsidRPr="00681F27" w:rsidRDefault="000E6486" w:rsidP="000E6486">
      <w:pPr>
        <w:autoSpaceDE w:val="0"/>
        <w:autoSpaceDN w:val="0"/>
        <w:adjustRightInd w:val="0"/>
        <w:ind w:left="720" w:hanging="720"/>
        <w:rPr>
          <w:bCs/>
        </w:rPr>
      </w:pPr>
      <w:r w:rsidRPr="00681F27">
        <w:rPr>
          <w:bCs/>
        </w:rPr>
        <w:t>2008</w:t>
      </w:r>
      <w:r w:rsidRPr="00681F27">
        <w:rPr>
          <w:bCs/>
        </w:rPr>
        <w:tab/>
        <w:t>“What Worked in Kentucky: A Retrospective Review of Evaluation Research in the Department of Corrections.” Annual Meeting of the Kentucky Council on Crime and Delinquency, Louisville, KY. Co-authored with Deborah G. Keeling.</w:t>
      </w:r>
    </w:p>
    <w:p w14:paraId="3A4C5A2F" w14:textId="77777777" w:rsidR="000E6486" w:rsidRPr="00681F27" w:rsidRDefault="000E6486" w:rsidP="000E6486">
      <w:pPr>
        <w:autoSpaceDE w:val="0"/>
        <w:autoSpaceDN w:val="0"/>
        <w:adjustRightInd w:val="0"/>
        <w:ind w:left="720" w:hanging="720"/>
        <w:rPr>
          <w:bCs/>
        </w:rPr>
      </w:pPr>
    </w:p>
    <w:p w14:paraId="1E2C8DC6" w14:textId="77777777" w:rsidR="000E6486" w:rsidRPr="00681F27" w:rsidRDefault="000E6486" w:rsidP="000E6486">
      <w:pPr>
        <w:autoSpaceDE w:val="0"/>
        <w:autoSpaceDN w:val="0"/>
        <w:adjustRightInd w:val="0"/>
        <w:ind w:left="720" w:hanging="720"/>
        <w:rPr>
          <w:bCs/>
        </w:rPr>
      </w:pPr>
      <w:r w:rsidRPr="00681F27">
        <w:rPr>
          <w:bCs/>
        </w:rPr>
        <w:t>2008</w:t>
      </w:r>
      <w:r w:rsidRPr="00681F27">
        <w:rPr>
          <w:bCs/>
        </w:rPr>
        <w:tab/>
        <w:t xml:space="preserve">“Police Ethics: An Examination of Middle Management Using the </w:t>
      </w:r>
      <w:proofErr w:type="spellStart"/>
      <w:r w:rsidRPr="00681F27">
        <w:rPr>
          <w:bCs/>
        </w:rPr>
        <w:t>Klockars</w:t>
      </w:r>
      <w:proofErr w:type="spellEnd"/>
      <w:r w:rsidRPr="00681F27">
        <w:rPr>
          <w:bCs/>
        </w:rPr>
        <w:t xml:space="preserve"> Scale.” Annual Meeting of the Academy of Criminal Justice Sciences, Cincinnati, OH. Co-authored with Scott Wolfe, George Higgins and William F. Walsh.</w:t>
      </w:r>
    </w:p>
    <w:p w14:paraId="2E47B075" w14:textId="77777777" w:rsidR="000E6486" w:rsidRPr="00681F27" w:rsidRDefault="000E6486" w:rsidP="000E6486">
      <w:pPr>
        <w:autoSpaceDE w:val="0"/>
        <w:autoSpaceDN w:val="0"/>
        <w:adjustRightInd w:val="0"/>
        <w:ind w:left="720" w:hanging="720"/>
        <w:rPr>
          <w:bCs/>
        </w:rPr>
      </w:pPr>
    </w:p>
    <w:p w14:paraId="0F4955F1" w14:textId="77777777" w:rsidR="000E6486" w:rsidRPr="00681F27" w:rsidRDefault="000E6486" w:rsidP="000E6486">
      <w:pPr>
        <w:autoSpaceDE w:val="0"/>
        <w:autoSpaceDN w:val="0"/>
        <w:adjustRightInd w:val="0"/>
        <w:ind w:left="720" w:hanging="720"/>
        <w:rPr>
          <w:bCs/>
        </w:rPr>
      </w:pPr>
      <w:r w:rsidRPr="00681F27">
        <w:rPr>
          <w:bCs/>
        </w:rPr>
        <w:t>2008</w:t>
      </w:r>
      <w:r w:rsidRPr="00681F27">
        <w:rPr>
          <w:bCs/>
        </w:rPr>
        <w:tab/>
        <w:t>“</w:t>
      </w:r>
      <w:proofErr w:type="spellStart"/>
      <w:r w:rsidRPr="00681F27">
        <w:rPr>
          <w:bCs/>
        </w:rPr>
        <w:t>Compstat</w:t>
      </w:r>
      <w:proofErr w:type="spellEnd"/>
      <w:r w:rsidRPr="00681F27">
        <w:rPr>
          <w:bCs/>
        </w:rPr>
        <w:t xml:space="preserve"> Evaluation: Design and Relevance.” Annual Meeting of the Academy of Criminal Justice Sciences, Cincinnati, OH. Co-authored with William F. Walsh.</w:t>
      </w:r>
    </w:p>
    <w:p w14:paraId="0B72C570" w14:textId="77777777" w:rsidR="000E6486" w:rsidRPr="00681F27" w:rsidRDefault="000E6486" w:rsidP="000E6486">
      <w:pPr>
        <w:autoSpaceDE w:val="0"/>
        <w:autoSpaceDN w:val="0"/>
        <w:adjustRightInd w:val="0"/>
        <w:ind w:left="720" w:hanging="720"/>
        <w:rPr>
          <w:bCs/>
        </w:rPr>
      </w:pPr>
    </w:p>
    <w:p w14:paraId="4D0D06B8" w14:textId="77777777" w:rsidR="000E6486" w:rsidRDefault="000E6486" w:rsidP="000E6486">
      <w:pPr>
        <w:autoSpaceDE w:val="0"/>
        <w:autoSpaceDN w:val="0"/>
        <w:adjustRightInd w:val="0"/>
        <w:ind w:left="720" w:hanging="720"/>
        <w:rPr>
          <w:bCs/>
        </w:rPr>
      </w:pPr>
      <w:r w:rsidRPr="00681F27">
        <w:rPr>
          <w:bCs/>
        </w:rPr>
        <w:t>2007</w:t>
      </w:r>
      <w:r w:rsidRPr="00681F27">
        <w:rPr>
          <w:bCs/>
        </w:rPr>
        <w:tab/>
        <w:t xml:space="preserve">“Evaluation of </w:t>
      </w:r>
      <w:proofErr w:type="spellStart"/>
      <w:r w:rsidRPr="00681F27">
        <w:rPr>
          <w:bCs/>
        </w:rPr>
        <w:t>Compstat</w:t>
      </w:r>
      <w:proofErr w:type="spellEnd"/>
      <w:r w:rsidRPr="00681F27">
        <w:rPr>
          <w:bCs/>
        </w:rPr>
        <w:t>: Issues and Conce</w:t>
      </w:r>
      <w:r>
        <w:rPr>
          <w:bCs/>
        </w:rPr>
        <w:t>rns.” Annual Meeting of the Southern Criminal Justice Association, Savannah, GA. Co-authored with William F. Walsh.</w:t>
      </w:r>
    </w:p>
    <w:p w14:paraId="07C7A10E" w14:textId="77777777" w:rsidR="000E6486" w:rsidRDefault="000E6486" w:rsidP="000E6486">
      <w:pPr>
        <w:autoSpaceDE w:val="0"/>
        <w:autoSpaceDN w:val="0"/>
        <w:adjustRightInd w:val="0"/>
        <w:ind w:left="720" w:hanging="720"/>
        <w:rPr>
          <w:bCs/>
        </w:rPr>
      </w:pPr>
    </w:p>
    <w:p w14:paraId="107A5242" w14:textId="77777777" w:rsidR="000E6486" w:rsidRDefault="000E6486" w:rsidP="000E6486">
      <w:pPr>
        <w:autoSpaceDE w:val="0"/>
        <w:autoSpaceDN w:val="0"/>
        <w:adjustRightInd w:val="0"/>
        <w:ind w:left="720" w:hanging="720"/>
        <w:rPr>
          <w:bCs/>
        </w:rPr>
      </w:pPr>
      <w:r>
        <w:rPr>
          <w:bCs/>
        </w:rPr>
        <w:t>2007</w:t>
      </w:r>
      <w:r>
        <w:rPr>
          <w:bCs/>
        </w:rPr>
        <w:tab/>
        <w:t xml:space="preserve">“Police Manager’s Attitudes Toward the Military Model.” Annual Meeting of the Southern Criminal Justice Association, Savannah, GA. Co-authored with Julie </w:t>
      </w:r>
      <w:proofErr w:type="spellStart"/>
      <w:r>
        <w:rPr>
          <w:bCs/>
        </w:rPr>
        <w:t>Kunselman</w:t>
      </w:r>
      <w:proofErr w:type="spellEnd"/>
      <w:r>
        <w:rPr>
          <w:bCs/>
        </w:rPr>
        <w:t xml:space="preserve"> and William F. Walsh.</w:t>
      </w:r>
    </w:p>
    <w:p w14:paraId="3FB25BFC" w14:textId="77777777" w:rsidR="000E6486" w:rsidRDefault="000E6486" w:rsidP="000E6486">
      <w:pPr>
        <w:autoSpaceDE w:val="0"/>
        <w:autoSpaceDN w:val="0"/>
        <w:adjustRightInd w:val="0"/>
        <w:ind w:left="720" w:hanging="720"/>
        <w:rPr>
          <w:bCs/>
        </w:rPr>
      </w:pPr>
    </w:p>
    <w:p w14:paraId="387F9A41" w14:textId="77777777" w:rsidR="000E6486" w:rsidRDefault="000E6486" w:rsidP="000E6486">
      <w:pPr>
        <w:autoSpaceDE w:val="0"/>
        <w:autoSpaceDN w:val="0"/>
        <w:adjustRightInd w:val="0"/>
        <w:ind w:left="720" w:hanging="720"/>
        <w:rPr>
          <w:bCs/>
        </w:rPr>
      </w:pPr>
      <w:r>
        <w:rPr>
          <w:bCs/>
        </w:rPr>
        <w:lastRenderedPageBreak/>
        <w:t>2007</w:t>
      </w:r>
      <w:r>
        <w:rPr>
          <w:bCs/>
        </w:rPr>
        <w:tab/>
        <w:t>“Police Manager’s Attitudes Toward Capital Punishment.” Annual Meeting of the Academy of Criminal Justice Sciences, Seattle, WA. Co-authored with Geetha Suresh and William F. Walsh.</w:t>
      </w:r>
    </w:p>
    <w:p w14:paraId="124D82F0" w14:textId="77777777" w:rsidR="000E6486" w:rsidRDefault="000E6486" w:rsidP="000E6486">
      <w:pPr>
        <w:autoSpaceDE w:val="0"/>
        <w:autoSpaceDN w:val="0"/>
        <w:adjustRightInd w:val="0"/>
        <w:ind w:left="720" w:hanging="720"/>
        <w:rPr>
          <w:bCs/>
        </w:rPr>
      </w:pPr>
    </w:p>
    <w:p w14:paraId="42A4E410" w14:textId="77777777" w:rsidR="000E6486" w:rsidRDefault="000E6486" w:rsidP="000E6486">
      <w:pPr>
        <w:suppressAutoHyphens/>
        <w:ind w:left="720" w:hanging="720"/>
        <w:rPr>
          <w:rFonts w:ascii="CG Times" w:hAnsi="CG Times" w:cs="CG Times"/>
        </w:rPr>
      </w:pPr>
      <w:r>
        <w:rPr>
          <w:bCs/>
        </w:rPr>
        <w:t>2007</w:t>
      </w:r>
      <w:r>
        <w:rPr>
          <w:bCs/>
        </w:rPr>
        <w:tab/>
      </w:r>
      <w:r>
        <w:rPr>
          <w:rFonts w:ascii="CG Times" w:hAnsi="CG Times" w:cs="CG Times"/>
        </w:rPr>
        <w:t xml:space="preserve">“Lynching and the Death Penalty in Kentucky, 1866 – 1934: Substitution or Supplement?” </w:t>
      </w:r>
      <w:r>
        <w:rPr>
          <w:bCs/>
        </w:rPr>
        <w:t>Annual Meeting of the Academy of Criminal Justice Sciences, Seattle, WA. Co-authored with Thomas J. Keil.</w:t>
      </w:r>
    </w:p>
    <w:p w14:paraId="4ACE2077" w14:textId="77777777" w:rsidR="000E6486" w:rsidRDefault="000E6486" w:rsidP="000E6486">
      <w:pPr>
        <w:autoSpaceDE w:val="0"/>
        <w:autoSpaceDN w:val="0"/>
        <w:adjustRightInd w:val="0"/>
        <w:ind w:left="720" w:hanging="720"/>
        <w:rPr>
          <w:bCs/>
        </w:rPr>
      </w:pPr>
    </w:p>
    <w:p w14:paraId="60C04939" w14:textId="77777777" w:rsidR="000E6486" w:rsidRDefault="000E6486" w:rsidP="000E6486">
      <w:pPr>
        <w:autoSpaceDE w:val="0"/>
        <w:autoSpaceDN w:val="0"/>
        <w:adjustRightInd w:val="0"/>
        <w:ind w:left="720" w:hanging="720"/>
        <w:rPr>
          <w:bCs/>
        </w:rPr>
      </w:pPr>
      <w:r>
        <w:rPr>
          <w:bCs/>
        </w:rPr>
        <w:t>2006</w:t>
      </w:r>
      <w:r>
        <w:rPr>
          <w:bCs/>
        </w:rPr>
        <w:tab/>
        <w:t>“Suspicion and Traffic Stops: Crime Control or Racial Profiling?” Annual Meeting of the Southern Criminal Justice Association, Charleston, SC. Co-authored with William F. Walsh.</w:t>
      </w:r>
    </w:p>
    <w:p w14:paraId="4BC6014C" w14:textId="77777777" w:rsidR="000E6486" w:rsidRDefault="000E6486" w:rsidP="000E6486">
      <w:pPr>
        <w:autoSpaceDE w:val="0"/>
        <w:autoSpaceDN w:val="0"/>
        <w:adjustRightInd w:val="0"/>
        <w:ind w:left="720" w:hanging="720"/>
        <w:rPr>
          <w:bCs/>
        </w:rPr>
      </w:pPr>
    </w:p>
    <w:p w14:paraId="062CA88A" w14:textId="77777777" w:rsidR="000E6486" w:rsidRDefault="000E6486" w:rsidP="000E6486">
      <w:pPr>
        <w:autoSpaceDE w:val="0"/>
        <w:autoSpaceDN w:val="0"/>
        <w:adjustRightInd w:val="0"/>
        <w:ind w:left="720" w:hanging="720"/>
        <w:rPr>
          <w:bCs/>
        </w:rPr>
      </w:pPr>
      <w:r>
        <w:rPr>
          <w:bCs/>
        </w:rPr>
        <w:t>2006</w:t>
      </w:r>
      <w:r>
        <w:rPr>
          <w:bCs/>
        </w:rPr>
        <w:tab/>
        <w:t>“Outcome Tests for Traffic Stop Searches.” Annual Meeting of the Academy of Criminal Justice Sciences, Baltimore, MD. Co-authored with George E. Higgins, and William F. Walsh.</w:t>
      </w:r>
    </w:p>
    <w:p w14:paraId="7A4A6722" w14:textId="77777777" w:rsidR="000E6486" w:rsidRDefault="000E6486" w:rsidP="000E6486">
      <w:pPr>
        <w:autoSpaceDE w:val="0"/>
        <w:autoSpaceDN w:val="0"/>
        <w:adjustRightInd w:val="0"/>
        <w:ind w:left="720" w:hanging="720"/>
        <w:rPr>
          <w:bCs/>
        </w:rPr>
      </w:pPr>
    </w:p>
    <w:p w14:paraId="13637B9D" w14:textId="77777777" w:rsidR="000E6486" w:rsidRPr="004A0DD3" w:rsidRDefault="000E6486" w:rsidP="000E6486">
      <w:pPr>
        <w:autoSpaceDE w:val="0"/>
        <w:autoSpaceDN w:val="0"/>
        <w:adjustRightInd w:val="0"/>
        <w:ind w:left="720" w:hanging="720"/>
        <w:rPr>
          <w:bCs/>
        </w:rPr>
      </w:pPr>
      <w:r>
        <w:rPr>
          <w:bCs/>
        </w:rPr>
        <w:t>2005</w:t>
      </w:r>
      <w:r>
        <w:rPr>
          <w:bCs/>
        </w:rPr>
        <w:tab/>
        <w:t xml:space="preserve">“Race and Searches: A Multivariate Analysis from a Southern City.” Annual Meeting of the Southern Criminal Justice Association, </w:t>
      </w:r>
      <w:r w:rsidR="00877297">
        <w:rPr>
          <w:bCs/>
        </w:rPr>
        <w:t>J</w:t>
      </w:r>
      <w:r w:rsidR="00D71E0A">
        <w:rPr>
          <w:bCs/>
        </w:rPr>
        <w:t>a</w:t>
      </w:r>
      <w:r>
        <w:rPr>
          <w:bCs/>
        </w:rPr>
        <w:t xml:space="preserve">cksonville, FL. Co-authored with William F. Walsh and George E. Higgins. </w:t>
      </w:r>
    </w:p>
    <w:p w14:paraId="6A89FE0A" w14:textId="77777777" w:rsidR="000E6486" w:rsidRDefault="000E6486" w:rsidP="000E6486">
      <w:pPr>
        <w:autoSpaceDE w:val="0"/>
        <w:autoSpaceDN w:val="0"/>
        <w:adjustRightInd w:val="0"/>
        <w:ind w:left="720" w:hanging="720"/>
        <w:rPr>
          <w:bCs/>
        </w:rPr>
      </w:pPr>
    </w:p>
    <w:p w14:paraId="4AE3B4D3" w14:textId="77777777" w:rsidR="000E6486" w:rsidRDefault="000E6486" w:rsidP="000E6486">
      <w:pPr>
        <w:autoSpaceDE w:val="0"/>
        <w:autoSpaceDN w:val="0"/>
        <w:adjustRightInd w:val="0"/>
        <w:ind w:left="720" w:hanging="720"/>
        <w:rPr>
          <w:bCs/>
        </w:rPr>
      </w:pPr>
      <w:r>
        <w:rPr>
          <w:bCs/>
        </w:rPr>
        <w:t>2005</w:t>
      </w:r>
      <w:r>
        <w:rPr>
          <w:bCs/>
        </w:rPr>
        <w:tab/>
        <w:t xml:space="preserve">“Police Misconduct and Discipline: As Assessment of Police Managerial Accountability.” Annual Meeting of the Academy of Criminal Justice Sciences, Chicago, IL. Co-authored with Jeffrey S. </w:t>
      </w:r>
      <w:proofErr w:type="spellStart"/>
      <w:r>
        <w:rPr>
          <w:bCs/>
        </w:rPr>
        <w:t>Magers</w:t>
      </w:r>
      <w:proofErr w:type="spellEnd"/>
      <w:r>
        <w:rPr>
          <w:bCs/>
        </w:rPr>
        <w:t>, George E. Higgins, and William F. Walsh.</w:t>
      </w:r>
    </w:p>
    <w:p w14:paraId="1C9CF1C6" w14:textId="77777777" w:rsidR="000E6486" w:rsidRDefault="000E6486" w:rsidP="000E6486">
      <w:pPr>
        <w:autoSpaceDE w:val="0"/>
        <w:autoSpaceDN w:val="0"/>
        <w:adjustRightInd w:val="0"/>
        <w:rPr>
          <w:b/>
          <w:bCs/>
        </w:rPr>
      </w:pPr>
    </w:p>
    <w:p w14:paraId="4BF3FAB7" w14:textId="77777777" w:rsidR="000E6486" w:rsidRDefault="000E6486" w:rsidP="000E6486">
      <w:pPr>
        <w:autoSpaceDE w:val="0"/>
        <w:autoSpaceDN w:val="0"/>
        <w:adjustRightInd w:val="0"/>
        <w:ind w:left="720" w:hanging="720"/>
        <w:rPr>
          <w:bCs/>
        </w:rPr>
      </w:pPr>
      <w:r>
        <w:rPr>
          <w:bCs/>
        </w:rPr>
        <w:t>2005</w:t>
      </w:r>
      <w:r>
        <w:rPr>
          <w:bCs/>
        </w:rPr>
        <w:tab/>
        <w:t>“Racial Profiling: A Multivariate Analysis of Traffic Stop Data.” Annual Meeting of the Academy of Criminal Justice Sciences, Chicago, IL. Co-authored with George E. Higgins, Elizabeth L. Grossi, Angela D. West, William F. Walsh, and Terry D. Edwards.</w:t>
      </w:r>
    </w:p>
    <w:p w14:paraId="69E62AC0" w14:textId="77777777" w:rsidR="000E6486" w:rsidRDefault="000E6486" w:rsidP="000E6486">
      <w:pPr>
        <w:autoSpaceDE w:val="0"/>
        <w:autoSpaceDN w:val="0"/>
        <w:adjustRightInd w:val="0"/>
        <w:ind w:left="720" w:hanging="720"/>
        <w:rPr>
          <w:bCs/>
        </w:rPr>
      </w:pPr>
    </w:p>
    <w:p w14:paraId="3E02F3A6" w14:textId="77777777" w:rsidR="000E6486" w:rsidRDefault="000E6486" w:rsidP="000E6486">
      <w:pPr>
        <w:autoSpaceDE w:val="0"/>
        <w:autoSpaceDN w:val="0"/>
        <w:adjustRightInd w:val="0"/>
        <w:ind w:left="720" w:hanging="720"/>
        <w:rPr>
          <w:bCs/>
        </w:rPr>
      </w:pPr>
      <w:r>
        <w:rPr>
          <w:bCs/>
        </w:rPr>
        <w:t>2004</w:t>
      </w:r>
      <w:r>
        <w:rPr>
          <w:bCs/>
        </w:rPr>
        <w:tab/>
        <w:t>“Revisiting Predictions for Corrections in the Year 2000 or ‘Guess What Works? We Do!’” Annual Meeting of the American Society of Criminology, Nashville, TN.</w:t>
      </w:r>
    </w:p>
    <w:p w14:paraId="1249F05D" w14:textId="77777777" w:rsidR="000E6486" w:rsidRDefault="000E6486" w:rsidP="000E6486">
      <w:pPr>
        <w:autoSpaceDE w:val="0"/>
        <w:autoSpaceDN w:val="0"/>
        <w:adjustRightInd w:val="0"/>
        <w:ind w:left="720" w:hanging="720"/>
        <w:rPr>
          <w:bCs/>
        </w:rPr>
      </w:pPr>
    </w:p>
    <w:p w14:paraId="3996D715" w14:textId="77777777" w:rsidR="000E6486" w:rsidRDefault="000E6486" w:rsidP="000E6486">
      <w:pPr>
        <w:autoSpaceDE w:val="0"/>
        <w:autoSpaceDN w:val="0"/>
        <w:adjustRightInd w:val="0"/>
        <w:ind w:left="720" w:hanging="720"/>
        <w:rPr>
          <w:bCs/>
        </w:rPr>
      </w:pPr>
      <w:r>
        <w:rPr>
          <w:bCs/>
        </w:rPr>
        <w:t>2004</w:t>
      </w:r>
      <w:r>
        <w:rPr>
          <w:bCs/>
        </w:rPr>
        <w:tab/>
        <w:t xml:space="preserve">“Bureaucracy, Community Policing and </w:t>
      </w:r>
      <w:proofErr w:type="spellStart"/>
      <w:r>
        <w:rPr>
          <w:bCs/>
        </w:rPr>
        <w:t>Compstat</w:t>
      </w:r>
      <w:proofErr w:type="spellEnd"/>
      <w:r>
        <w:rPr>
          <w:bCs/>
        </w:rPr>
        <w:t>: Fact or Fiction?” Annual Meeting of the Southern Criminal Justice Association, Raleigh, NC. Co-authored with William F. Walsh.</w:t>
      </w:r>
    </w:p>
    <w:p w14:paraId="6AC61C6A" w14:textId="77777777" w:rsidR="000E6486" w:rsidRDefault="000E6486" w:rsidP="000E6486">
      <w:pPr>
        <w:autoSpaceDE w:val="0"/>
        <w:autoSpaceDN w:val="0"/>
        <w:adjustRightInd w:val="0"/>
        <w:ind w:left="720" w:hanging="720"/>
        <w:rPr>
          <w:bCs/>
        </w:rPr>
      </w:pPr>
    </w:p>
    <w:p w14:paraId="4D3CFBE7" w14:textId="77777777" w:rsidR="000E6486" w:rsidRPr="00783C36" w:rsidRDefault="000E6486" w:rsidP="000E6486">
      <w:pPr>
        <w:autoSpaceDE w:val="0"/>
        <w:autoSpaceDN w:val="0"/>
        <w:adjustRightInd w:val="0"/>
        <w:ind w:left="720" w:hanging="720"/>
        <w:rPr>
          <w:bCs/>
        </w:rPr>
      </w:pPr>
      <w:r>
        <w:rPr>
          <w:bCs/>
        </w:rPr>
        <w:t>2004</w:t>
      </w:r>
      <w:r>
        <w:rPr>
          <w:bCs/>
        </w:rPr>
        <w:tab/>
        <w:t>“Trial and Error: Development and Implementation of a Cumulative Assessment for Graduating Students.” Annual Meeting of the Academy of Criminal Justice Sciences, Las Vegas, NV. Co-authored with David Makin.</w:t>
      </w:r>
    </w:p>
    <w:p w14:paraId="3798AE40" w14:textId="77777777" w:rsidR="000E6486" w:rsidRDefault="000E6486" w:rsidP="000E6486">
      <w:pPr>
        <w:autoSpaceDE w:val="0"/>
        <w:autoSpaceDN w:val="0"/>
        <w:adjustRightInd w:val="0"/>
        <w:ind w:left="720" w:hanging="720"/>
      </w:pPr>
    </w:p>
    <w:p w14:paraId="7761A536" w14:textId="77777777" w:rsidR="000E6486" w:rsidRDefault="000E6486" w:rsidP="000E6486">
      <w:pPr>
        <w:autoSpaceDE w:val="0"/>
        <w:autoSpaceDN w:val="0"/>
        <w:adjustRightInd w:val="0"/>
        <w:ind w:left="720" w:hanging="720"/>
      </w:pPr>
      <w:r>
        <w:t>2003</w:t>
      </w:r>
      <w:r>
        <w:tab/>
        <w:t>“Bias Profiling in Policing: The Limitations and Analysis of Traffic Stop Data.” Annual Meeting of the American Society of Criminology, Denver, CO. Co-authored with Elizabeth L. Grossi, William F. Walsh, and Angela D. West.</w:t>
      </w:r>
    </w:p>
    <w:p w14:paraId="780C1242" w14:textId="77777777" w:rsidR="000E6486" w:rsidRDefault="000E6486" w:rsidP="000E6486">
      <w:pPr>
        <w:autoSpaceDE w:val="0"/>
        <w:autoSpaceDN w:val="0"/>
        <w:adjustRightInd w:val="0"/>
        <w:ind w:left="720" w:hanging="720"/>
      </w:pPr>
    </w:p>
    <w:p w14:paraId="022561BF" w14:textId="77777777" w:rsidR="000E6486" w:rsidRDefault="000E6486" w:rsidP="000E6486">
      <w:pPr>
        <w:autoSpaceDE w:val="0"/>
        <w:autoSpaceDN w:val="0"/>
        <w:adjustRightInd w:val="0"/>
        <w:ind w:left="720" w:hanging="720"/>
      </w:pPr>
      <w:r>
        <w:t>2003</w:t>
      </w:r>
      <w:r>
        <w:tab/>
        <w:t xml:space="preserve">“The Meaning of </w:t>
      </w:r>
      <w:proofErr w:type="spellStart"/>
      <w:r>
        <w:t>Compstat</w:t>
      </w:r>
      <w:proofErr w:type="spellEnd"/>
      <w:r>
        <w:t>.” Annual Meeting of the Southern Criminal Justice Association, Nashville, TN. Co-authored with William F. Walsh.</w:t>
      </w:r>
    </w:p>
    <w:p w14:paraId="6F2381EC" w14:textId="77777777" w:rsidR="000E6486" w:rsidRDefault="000E6486" w:rsidP="000E6486">
      <w:pPr>
        <w:autoSpaceDE w:val="0"/>
        <w:autoSpaceDN w:val="0"/>
        <w:adjustRightInd w:val="0"/>
        <w:ind w:left="720" w:hanging="720"/>
      </w:pPr>
    </w:p>
    <w:p w14:paraId="403C3B04" w14:textId="77777777" w:rsidR="000E6486" w:rsidRDefault="000E6486" w:rsidP="000E6486">
      <w:pPr>
        <w:autoSpaceDE w:val="0"/>
        <w:autoSpaceDN w:val="0"/>
        <w:adjustRightInd w:val="0"/>
        <w:ind w:left="720" w:hanging="720"/>
      </w:pPr>
      <w:r>
        <w:lastRenderedPageBreak/>
        <w:t>2003</w:t>
      </w:r>
      <w:r>
        <w:tab/>
        <w:t xml:space="preserve">“Leadership and Performance Measurement.” </w:t>
      </w:r>
      <w:r w:rsidRPr="003B646C">
        <w:t xml:space="preserve">Presentation at the Southern Police Institute </w:t>
      </w:r>
      <w:r>
        <w:t>Retraining Conference, Atlanta, GA.</w:t>
      </w:r>
    </w:p>
    <w:p w14:paraId="61B0D1CE" w14:textId="77777777" w:rsidR="000E6486" w:rsidRDefault="000E6486" w:rsidP="000E6486">
      <w:pPr>
        <w:autoSpaceDE w:val="0"/>
        <w:autoSpaceDN w:val="0"/>
        <w:adjustRightInd w:val="0"/>
        <w:ind w:left="720" w:hanging="720"/>
      </w:pPr>
    </w:p>
    <w:p w14:paraId="576DC55E" w14:textId="77777777" w:rsidR="000E6486" w:rsidRPr="003B646C" w:rsidRDefault="000E6486" w:rsidP="000E6486">
      <w:pPr>
        <w:autoSpaceDE w:val="0"/>
        <w:autoSpaceDN w:val="0"/>
        <w:adjustRightInd w:val="0"/>
        <w:ind w:left="720" w:hanging="720"/>
      </w:pPr>
      <w:r>
        <w:t>2002</w:t>
      </w:r>
      <w:r>
        <w:tab/>
        <w:t>“</w:t>
      </w:r>
      <w:proofErr w:type="spellStart"/>
      <w:r>
        <w:t>Comps</w:t>
      </w:r>
      <w:r w:rsidRPr="003B646C">
        <w:t>tat</w:t>
      </w:r>
      <w:proofErr w:type="spellEnd"/>
      <w:r w:rsidRPr="003B646C">
        <w:t xml:space="preserve">: The Manager’s Perspective.” Annual Meeting of the American Society of Criminology, Chicago, IL. Co-authored with William F. Walsh and Julie </w:t>
      </w:r>
      <w:proofErr w:type="spellStart"/>
      <w:r w:rsidRPr="003B646C">
        <w:t>Kunselman</w:t>
      </w:r>
      <w:proofErr w:type="spellEnd"/>
      <w:r w:rsidRPr="003B646C">
        <w:t>.</w:t>
      </w:r>
    </w:p>
    <w:p w14:paraId="293998D1" w14:textId="77777777" w:rsidR="000E6486" w:rsidRPr="003B646C" w:rsidRDefault="000E6486" w:rsidP="000E6486">
      <w:pPr>
        <w:autoSpaceDE w:val="0"/>
        <w:autoSpaceDN w:val="0"/>
        <w:adjustRightInd w:val="0"/>
      </w:pPr>
    </w:p>
    <w:p w14:paraId="21A85275" w14:textId="77777777" w:rsidR="000E6486" w:rsidRPr="003B646C" w:rsidRDefault="000E6486" w:rsidP="000E6486">
      <w:pPr>
        <w:autoSpaceDE w:val="0"/>
        <w:autoSpaceDN w:val="0"/>
        <w:adjustRightInd w:val="0"/>
        <w:ind w:left="720" w:hanging="720"/>
      </w:pPr>
      <w:r w:rsidRPr="003B646C">
        <w:t>2002</w:t>
      </w:r>
      <w:r w:rsidRPr="003B646C">
        <w:tab/>
        <w:t>“Airport Profiling: Liberty, Safety, and Statistics.” Annual Meeting of the Southeastern Association of Law Schools, Kiawah Island, SC.</w:t>
      </w:r>
    </w:p>
    <w:p w14:paraId="01D45020" w14:textId="77777777" w:rsidR="000E5707" w:rsidRDefault="000E5707" w:rsidP="000E6486">
      <w:pPr>
        <w:autoSpaceDE w:val="0"/>
        <w:autoSpaceDN w:val="0"/>
        <w:adjustRightInd w:val="0"/>
        <w:ind w:left="720" w:hanging="720"/>
      </w:pPr>
    </w:p>
    <w:p w14:paraId="56650905" w14:textId="274E4C5D" w:rsidR="000E6486" w:rsidRPr="003B646C" w:rsidRDefault="000E6486" w:rsidP="000E6486">
      <w:pPr>
        <w:autoSpaceDE w:val="0"/>
        <w:autoSpaceDN w:val="0"/>
        <w:adjustRightInd w:val="0"/>
        <w:ind w:left="720" w:hanging="720"/>
      </w:pPr>
      <w:r w:rsidRPr="003B646C">
        <w:t>2002</w:t>
      </w:r>
      <w:r w:rsidRPr="003B646C">
        <w:tab/>
        <w:t>“Measuring What Matters in Policing.” Presentation at the Southern Police Institute Retraining Conference, Nashville, TN. This paper was also presented at the Florida Chapter of the Southern Police Institute Alumni Association Conference, St. Augustine, FL.</w:t>
      </w:r>
    </w:p>
    <w:p w14:paraId="7D17EF96" w14:textId="77777777" w:rsidR="000E6486" w:rsidRPr="003B646C" w:rsidRDefault="000E6486" w:rsidP="000E6486">
      <w:pPr>
        <w:autoSpaceDE w:val="0"/>
        <w:autoSpaceDN w:val="0"/>
        <w:adjustRightInd w:val="0"/>
      </w:pPr>
    </w:p>
    <w:p w14:paraId="1A4F477A" w14:textId="77777777" w:rsidR="000E6486" w:rsidRPr="003B646C" w:rsidRDefault="000E6486" w:rsidP="000E6486">
      <w:pPr>
        <w:autoSpaceDE w:val="0"/>
        <w:autoSpaceDN w:val="0"/>
        <w:adjustRightInd w:val="0"/>
        <w:ind w:left="720" w:hanging="720"/>
      </w:pPr>
      <w:r w:rsidRPr="003B646C">
        <w:t>2000</w:t>
      </w:r>
      <w:r w:rsidRPr="003B646C">
        <w:tab/>
        <w:t>“Analysis of Release Performance Among Kentucky’s Violent PFO’s.”  Annual Meeting of the Southern Criminal Justice Association, Charleston, SC.</w:t>
      </w:r>
    </w:p>
    <w:p w14:paraId="6E75E211" w14:textId="77777777" w:rsidR="000E6486" w:rsidRPr="003B646C" w:rsidRDefault="000E6486" w:rsidP="000E6486">
      <w:pPr>
        <w:autoSpaceDE w:val="0"/>
        <w:autoSpaceDN w:val="0"/>
        <w:adjustRightInd w:val="0"/>
      </w:pPr>
    </w:p>
    <w:p w14:paraId="3B6EA2B5" w14:textId="77777777" w:rsidR="000E6486" w:rsidRPr="003B646C" w:rsidRDefault="000E6486" w:rsidP="000E6486">
      <w:pPr>
        <w:autoSpaceDE w:val="0"/>
        <w:autoSpaceDN w:val="0"/>
        <w:adjustRightInd w:val="0"/>
        <w:ind w:left="720" w:hanging="720"/>
      </w:pPr>
      <w:r w:rsidRPr="003B646C">
        <w:t>2000</w:t>
      </w:r>
      <w:r w:rsidRPr="003B646C">
        <w:tab/>
        <w:t>“</w:t>
      </w:r>
      <w:r w:rsidRPr="003B646C">
        <w:rPr>
          <w:i/>
          <w:iCs/>
        </w:rPr>
        <w:t>Reinventing Government</w:t>
      </w:r>
      <w:r w:rsidRPr="003B646C">
        <w:t>: The Views of Police Middle Managers.”  Annual Meeting of the Academy of Criminal Justice Sciences, New Orleans, LA.</w:t>
      </w:r>
    </w:p>
    <w:p w14:paraId="1E64CF66" w14:textId="77777777" w:rsidR="000E6486" w:rsidRPr="003B646C" w:rsidRDefault="000E6486" w:rsidP="000E6486">
      <w:pPr>
        <w:autoSpaceDE w:val="0"/>
        <w:autoSpaceDN w:val="0"/>
        <w:adjustRightInd w:val="0"/>
      </w:pPr>
    </w:p>
    <w:p w14:paraId="1C754723" w14:textId="77777777" w:rsidR="000E6486" w:rsidRPr="003B646C" w:rsidRDefault="000E6486" w:rsidP="000E6486">
      <w:pPr>
        <w:autoSpaceDE w:val="0"/>
        <w:autoSpaceDN w:val="0"/>
        <w:adjustRightInd w:val="0"/>
        <w:ind w:left="720" w:hanging="720"/>
      </w:pPr>
      <w:r w:rsidRPr="003B646C">
        <w:t>1998</w:t>
      </w:r>
      <w:r w:rsidRPr="003B646C">
        <w:tab/>
        <w:t>“Losing Round One in Kentucky’s Capital Sentencing Process:  Race and Capriciousness in the Prosecutor’s Decision to Seek the Death Penalty.”  Annual Meeting of the American Society of Criminology, Washington, DC.</w:t>
      </w:r>
    </w:p>
    <w:p w14:paraId="5A36BD57" w14:textId="77777777" w:rsidR="000E6486" w:rsidRPr="003B646C" w:rsidRDefault="000E6486" w:rsidP="000E6486">
      <w:pPr>
        <w:autoSpaceDE w:val="0"/>
        <w:autoSpaceDN w:val="0"/>
        <w:adjustRightInd w:val="0"/>
      </w:pPr>
    </w:p>
    <w:p w14:paraId="010A9238" w14:textId="77777777" w:rsidR="000E6486" w:rsidRPr="003B646C" w:rsidRDefault="000E6486" w:rsidP="000E6486">
      <w:pPr>
        <w:autoSpaceDE w:val="0"/>
        <w:autoSpaceDN w:val="0"/>
        <w:adjustRightInd w:val="0"/>
        <w:ind w:left="720" w:hanging="720"/>
      </w:pPr>
      <w:r w:rsidRPr="003B646C">
        <w:t>1998</w:t>
      </w:r>
      <w:r w:rsidRPr="003B646C">
        <w:tab/>
        <w:t>“Kentuckian’s Changes in Attitudes Toward the Death Penalty.”  Annual Meeting of the Academy of Criminal Justice Sciences, Albuquerque, NM.</w:t>
      </w:r>
    </w:p>
    <w:p w14:paraId="0D981922" w14:textId="77777777" w:rsidR="000E6486" w:rsidRPr="003B646C" w:rsidRDefault="000E6486" w:rsidP="000E6486">
      <w:pPr>
        <w:autoSpaceDE w:val="0"/>
        <w:autoSpaceDN w:val="0"/>
        <w:adjustRightInd w:val="0"/>
      </w:pPr>
    </w:p>
    <w:p w14:paraId="1F08D5F7" w14:textId="77777777" w:rsidR="000E6486" w:rsidRPr="003B646C" w:rsidRDefault="000E6486" w:rsidP="000E6486">
      <w:pPr>
        <w:autoSpaceDE w:val="0"/>
        <w:autoSpaceDN w:val="0"/>
        <w:adjustRightInd w:val="0"/>
        <w:ind w:left="720" w:hanging="720"/>
      </w:pPr>
      <w:r w:rsidRPr="003B646C">
        <w:t>1997</w:t>
      </w:r>
      <w:r w:rsidRPr="003B646C">
        <w:tab/>
        <w:t xml:space="preserve">“Patterns of Juvenile Homicide in Kentucky, 1976-1991: A Test of the </w:t>
      </w:r>
      <w:proofErr w:type="spellStart"/>
      <w:r w:rsidRPr="003B646C">
        <w:t>Superpredator</w:t>
      </w:r>
      <w:proofErr w:type="spellEnd"/>
      <w:r w:rsidRPr="003B646C">
        <w:t xml:space="preserve"> Hypothesis.”  Annual Meeting of the Academy of Criminal Justice Sciences, Louisville, KY.</w:t>
      </w:r>
    </w:p>
    <w:p w14:paraId="310534F1" w14:textId="77777777" w:rsidR="000E6486" w:rsidRPr="003B646C" w:rsidRDefault="000E6486" w:rsidP="000E6486">
      <w:pPr>
        <w:autoSpaceDE w:val="0"/>
        <w:autoSpaceDN w:val="0"/>
        <w:adjustRightInd w:val="0"/>
      </w:pPr>
    </w:p>
    <w:p w14:paraId="2FCCD955" w14:textId="77777777" w:rsidR="000E6486" w:rsidRPr="003B646C" w:rsidRDefault="000E6486" w:rsidP="000E6486">
      <w:pPr>
        <w:autoSpaceDE w:val="0"/>
        <w:autoSpaceDN w:val="0"/>
        <w:adjustRightInd w:val="0"/>
        <w:ind w:left="720" w:hanging="720"/>
      </w:pPr>
      <w:r w:rsidRPr="003B646C">
        <w:t>1997</w:t>
      </w:r>
      <w:r w:rsidRPr="003B646C">
        <w:tab/>
        <w:t>“Drug Testing and Community Corrections.”  Annual Meeting of the International Community Corrections Association, Cleveland, OH.</w:t>
      </w:r>
    </w:p>
    <w:p w14:paraId="60BA508E" w14:textId="77777777" w:rsidR="000E6486" w:rsidRPr="003B646C" w:rsidRDefault="000E6486" w:rsidP="000E6486">
      <w:pPr>
        <w:autoSpaceDE w:val="0"/>
        <w:autoSpaceDN w:val="0"/>
        <w:adjustRightInd w:val="0"/>
      </w:pPr>
    </w:p>
    <w:p w14:paraId="66B14265" w14:textId="77777777" w:rsidR="000E6486" w:rsidRPr="003B646C" w:rsidRDefault="000E6486" w:rsidP="000E6486">
      <w:pPr>
        <w:autoSpaceDE w:val="0"/>
        <w:autoSpaceDN w:val="0"/>
        <w:adjustRightInd w:val="0"/>
        <w:ind w:left="720" w:hanging="720"/>
      </w:pPr>
      <w:r w:rsidRPr="003B646C">
        <w:t>1996</w:t>
      </w:r>
      <w:r w:rsidRPr="003B646C">
        <w:tab/>
        <w:t>“The Powell Hypothesis: Race and Non-Capital Sentences for Murder in Kentucky, 1976-1991.”  Annual Meeting of the American Society of Criminology, Chicago, IL.</w:t>
      </w:r>
    </w:p>
    <w:p w14:paraId="394D06F1" w14:textId="77777777" w:rsidR="000E6486" w:rsidRPr="003B646C" w:rsidRDefault="000E6486" w:rsidP="000E6486">
      <w:pPr>
        <w:autoSpaceDE w:val="0"/>
        <w:autoSpaceDN w:val="0"/>
        <w:adjustRightInd w:val="0"/>
      </w:pPr>
    </w:p>
    <w:p w14:paraId="5B1014C1" w14:textId="77777777" w:rsidR="000E6486" w:rsidRPr="003B646C" w:rsidRDefault="000E6486" w:rsidP="000E6486">
      <w:pPr>
        <w:autoSpaceDE w:val="0"/>
        <w:autoSpaceDN w:val="0"/>
        <w:adjustRightInd w:val="0"/>
        <w:ind w:left="720" w:hanging="720"/>
      </w:pPr>
      <w:r w:rsidRPr="003B646C">
        <w:t>1996</w:t>
      </w:r>
      <w:r w:rsidRPr="003B646C">
        <w:tab/>
        <w:t>"Community Policing:  The Middle Manager's Perspective."  Annual Meeting of the Academy of Criminal Justice Sciences, Las Vegas, NV.</w:t>
      </w:r>
    </w:p>
    <w:p w14:paraId="12F91BB7" w14:textId="77777777" w:rsidR="000E6486" w:rsidRPr="003B646C" w:rsidRDefault="000E6486" w:rsidP="000E6486">
      <w:pPr>
        <w:autoSpaceDE w:val="0"/>
        <w:autoSpaceDN w:val="0"/>
        <w:adjustRightInd w:val="0"/>
      </w:pPr>
    </w:p>
    <w:p w14:paraId="79A8E8A9" w14:textId="77777777" w:rsidR="000E6486" w:rsidRPr="003B646C" w:rsidRDefault="000E6486" w:rsidP="000E6486">
      <w:pPr>
        <w:autoSpaceDE w:val="0"/>
        <w:autoSpaceDN w:val="0"/>
        <w:adjustRightInd w:val="0"/>
        <w:ind w:left="720" w:hanging="720"/>
      </w:pPr>
      <w:r w:rsidRPr="003B646C">
        <w:t>1995</w:t>
      </w:r>
      <w:r w:rsidRPr="003B646C">
        <w:tab/>
        <w:t>"Injection Drug Users and HIV Risk Behaviors:  The Criminal Justice Professionals' Role in Identifying and Responding to Multi-Faceted Risk Behaviors." Annual Meeting of the Southern Criminal Justice Association, Gatlinburg, TN.</w:t>
      </w:r>
    </w:p>
    <w:p w14:paraId="5FF2898A" w14:textId="77777777" w:rsidR="000E6486" w:rsidRPr="003B646C" w:rsidRDefault="000E6486" w:rsidP="000E6486">
      <w:pPr>
        <w:autoSpaceDE w:val="0"/>
        <w:autoSpaceDN w:val="0"/>
        <w:adjustRightInd w:val="0"/>
      </w:pPr>
    </w:p>
    <w:p w14:paraId="76934D91" w14:textId="77777777" w:rsidR="000E6486" w:rsidRPr="003B646C" w:rsidRDefault="000E6486" w:rsidP="000E6486">
      <w:pPr>
        <w:autoSpaceDE w:val="0"/>
        <w:autoSpaceDN w:val="0"/>
        <w:adjustRightInd w:val="0"/>
        <w:ind w:left="720" w:hanging="720"/>
      </w:pPr>
      <w:r w:rsidRPr="003B646C">
        <w:t>1995</w:t>
      </w:r>
      <w:r w:rsidRPr="003B646C">
        <w:tab/>
        <w:t>"Drugs and Public Housing:  A Case Study in Planning for Community Policing." Annual Meeting of the Southern Criminal Justice Association, Gatlinburg, TN.</w:t>
      </w:r>
    </w:p>
    <w:p w14:paraId="0C13BD19" w14:textId="77777777" w:rsidR="000E6486" w:rsidRPr="003B646C" w:rsidRDefault="000E6486" w:rsidP="000E6486">
      <w:pPr>
        <w:autoSpaceDE w:val="0"/>
        <w:autoSpaceDN w:val="0"/>
        <w:adjustRightInd w:val="0"/>
      </w:pPr>
    </w:p>
    <w:p w14:paraId="6C4A20A7" w14:textId="77777777" w:rsidR="000E6486" w:rsidRPr="003B646C" w:rsidRDefault="000E6486" w:rsidP="000E6486">
      <w:pPr>
        <w:autoSpaceDE w:val="0"/>
        <w:autoSpaceDN w:val="0"/>
        <w:adjustRightInd w:val="0"/>
        <w:ind w:left="720" w:hanging="720"/>
      </w:pPr>
      <w:r w:rsidRPr="003B646C">
        <w:t>1995</w:t>
      </w:r>
      <w:r w:rsidRPr="003B646C">
        <w:tab/>
        <w:t>"Drug Testing and Treatment of Probationers and Parolees:  Research Results on Kentucky's Statewide Program."  Annual Meeting of the American Correctional Association, Cincinnati, OH.</w:t>
      </w:r>
    </w:p>
    <w:p w14:paraId="72D385D3" w14:textId="77777777" w:rsidR="000E6486" w:rsidRPr="003B646C" w:rsidRDefault="000E6486" w:rsidP="000E6486">
      <w:pPr>
        <w:autoSpaceDE w:val="0"/>
        <w:autoSpaceDN w:val="0"/>
        <w:adjustRightInd w:val="0"/>
      </w:pPr>
    </w:p>
    <w:p w14:paraId="37C1E3DE" w14:textId="77777777" w:rsidR="000E6486" w:rsidRPr="003B646C" w:rsidRDefault="000E6486" w:rsidP="000E6486">
      <w:pPr>
        <w:autoSpaceDE w:val="0"/>
        <w:autoSpaceDN w:val="0"/>
        <w:adjustRightInd w:val="0"/>
        <w:ind w:left="720" w:hanging="720"/>
      </w:pPr>
      <w:r w:rsidRPr="003B646C">
        <w:t>1995</w:t>
      </w:r>
      <w:r w:rsidRPr="003B646C">
        <w:tab/>
        <w:t>"An Impact Evaluation of the LITE Program."  Annual meeting of the Academy of Criminal Justice Sciences, Boston, MS.</w:t>
      </w:r>
    </w:p>
    <w:p w14:paraId="244F8B00" w14:textId="77777777" w:rsidR="000E6486" w:rsidRPr="003B646C" w:rsidRDefault="000E6486" w:rsidP="000E6486">
      <w:pPr>
        <w:autoSpaceDE w:val="0"/>
        <w:autoSpaceDN w:val="0"/>
        <w:adjustRightInd w:val="0"/>
      </w:pPr>
    </w:p>
    <w:p w14:paraId="1A944031" w14:textId="77777777" w:rsidR="000E6486" w:rsidRPr="003B646C" w:rsidRDefault="000E6486" w:rsidP="000E6486">
      <w:pPr>
        <w:autoSpaceDE w:val="0"/>
        <w:autoSpaceDN w:val="0"/>
        <w:adjustRightInd w:val="0"/>
        <w:ind w:left="720" w:hanging="720"/>
      </w:pPr>
      <w:r w:rsidRPr="003B646C">
        <w:t>1994</w:t>
      </w:r>
      <w:r w:rsidRPr="003B646C">
        <w:tab/>
        <w:t>"An Impact Analysis of the Alabama Boot Camp Program."  Annual meeting of the Southern Criminal Justice Association, Memphis, TN.</w:t>
      </w:r>
    </w:p>
    <w:p w14:paraId="446F4C53" w14:textId="77777777" w:rsidR="000E6486" w:rsidRPr="003B646C" w:rsidRDefault="000E6486" w:rsidP="000E6486">
      <w:pPr>
        <w:autoSpaceDE w:val="0"/>
        <w:autoSpaceDN w:val="0"/>
        <w:adjustRightInd w:val="0"/>
      </w:pPr>
    </w:p>
    <w:p w14:paraId="7CCFF2A7" w14:textId="77777777" w:rsidR="000E6486" w:rsidRPr="003B646C" w:rsidRDefault="000E6486" w:rsidP="000E6486">
      <w:pPr>
        <w:autoSpaceDE w:val="0"/>
        <w:autoSpaceDN w:val="0"/>
        <w:adjustRightInd w:val="0"/>
        <w:ind w:left="720" w:hanging="720"/>
      </w:pPr>
      <w:r w:rsidRPr="003B646C">
        <w:t>1994</w:t>
      </w:r>
      <w:r w:rsidRPr="003B646C">
        <w:tab/>
        <w:t>"Elements of Support for Capital Punishment."  Annual meeting of the American Society of Criminology, Miami, FL.</w:t>
      </w:r>
    </w:p>
    <w:p w14:paraId="509CDD17" w14:textId="77777777" w:rsidR="000E6486" w:rsidRPr="003B646C" w:rsidRDefault="000E6486" w:rsidP="000E6486">
      <w:pPr>
        <w:autoSpaceDE w:val="0"/>
        <w:autoSpaceDN w:val="0"/>
        <w:adjustRightInd w:val="0"/>
      </w:pPr>
    </w:p>
    <w:p w14:paraId="2CDA8EE7" w14:textId="77777777" w:rsidR="000E6486" w:rsidRPr="003B646C" w:rsidRDefault="000E6486" w:rsidP="000E6486">
      <w:pPr>
        <w:autoSpaceDE w:val="0"/>
        <w:autoSpaceDN w:val="0"/>
        <w:adjustRightInd w:val="0"/>
        <w:ind w:left="720" w:hanging="720"/>
      </w:pPr>
      <w:r w:rsidRPr="003B646C">
        <w:t>1994</w:t>
      </w:r>
      <w:r w:rsidRPr="003B646C">
        <w:tab/>
        <w:t>"Treatment and Custody:  Two Sides of the Correctional Coin."  Paper presented at the Annual Meeting of the American Correctional Association, St. Louis, MO.</w:t>
      </w:r>
    </w:p>
    <w:p w14:paraId="57A8FBB3" w14:textId="77777777" w:rsidR="000E6486" w:rsidRPr="003B646C" w:rsidRDefault="000E6486" w:rsidP="000E6486">
      <w:pPr>
        <w:autoSpaceDE w:val="0"/>
        <w:autoSpaceDN w:val="0"/>
        <w:adjustRightInd w:val="0"/>
      </w:pPr>
    </w:p>
    <w:p w14:paraId="08CCDC52" w14:textId="77777777" w:rsidR="000E6486" w:rsidRDefault="000E6486" w:rsidP="000E6486">
      <w:pPr>
        <w:autoSpaceDE w:val="0"/>
        <w:autoSpaceDN w:val="0"/>
        <w:adjustRightInd w:val="0"/>
        <w:ind w:left="720" w:hanging="720"/>
      </w:pPr>
      <w:r w:rsidRPr="003B646C">
        <w:t>1994</w:t>
      </w:r>
      <w:r w:rsidRPr="003B646C">
        <w:tab/>
        <w:t xml:space="preserve">"Literacy Programming for </w:t>
      </w:r>
      <w:r w:rsidR="00D71E0A">
        <w:t>Jail</w:t>
      </w:r>
      <w:r w:rsidRPr="003B646C">
        <w:t xml:space="preserve"> Inmates:  Reflections and Recommendations from the First Year" and "Race and the Death Penalty in Kentucky Murder Trials:  1976-1991."  Annual Meeting of the Academy of Criminal Justice Sciences, Chicago, IL.</w:t>
      </w:r>
    </w:p>
    <w:p w14:paraId="362CE48C" w14:textId="77777777" w:rsidR="00FD3DF5" w:rsidRPr="003B646C" w:rsidRDefault="00FD3DF5" w:rsidP="000E6486">
      <w:pPr>
        <w:autoSpaceDE w:val="0"/>
        <w:autoSpaceDN w:val="0"/>
        <w:adjustRightInd w:val="0"/>
        <w:ind w:left="720" w:hanging="720"/>
      </w:pPr>
    </w:p>
    <w:p w14:paraId="73488F85" w14:textId="77777777" w:rsidR="000E6486" w:rsidRPr="003B646C" w:rsidRDefault="000E6486" w:rsidP="000E6486">
      <w:pPr>
        <w:autoSpaceDE w:val="0"/>
        <w:autoSpaceDN w:val="0"/>
        <w:adjustRightInd w:val="0"/>
        <w:ind w:left="720" w:hanging="720"/>
      </w:pPr>
      <w:r w:rsidRPr="003B646C">
        <w:t>1993</w:t>
      </w:r>
      <w:r w:rsidRPr="003B646C">
        <w:tab/>
        <w:t>"Preparing Inmates for Work:  The Link Between Literacy and Employment."  Annual Meeting of the American Society of Criminology, Phoenix, AZ.</w:t>
      </w:r>
    </w:p>
    <w:p w14:paraId="41B6D827" w14:textId="77777777" w:rsidR="000E6486" w:rsidRPr="003B646C" w:rsidRDefault="000E6486" w:rsidP="000E6486">
      <w:pPr>
        <w:autoSpaceDE w:val="0"/>
        <w:autoSpaceDN w:val="0"/>
        <w:adjustRightInd w:val="0"/>
      </w:pPr>
    </w:p>
    <w:p w14:paraId="1E8F2D4E" w14:textId="77777777" w:rsidR="000E6486" w:rsidRPr="003B646C" w:rsidRDefault="000E6486" w:rsidP="000E6486">
      <w:pPr>
        <w:autoSpaceDE w:val="0"/>
        <w:autoSpaceDN w:val="0"/>
        <w:adjustRightInd w:val="0"/>
        <w:ind w:left="720" w:hanging="720"/>
      </w:pPr>
      <w:r w:rsidRPr="003B646C">
        <w:t>1993</w:t>
      </w:r>
      <w:r w:rsidRPr="003B646C">
        <w:tab/>
        <w:t>"Lynching and Executions in Kentucky, 1866 - 1934:  A Test of the Wright Hypothesis."  Annual Meeting of the Southern Criminal Justice Association, Charleston, SC.</w:t>
      </w:r>
    </w:p>
    <w:p w14:paraId="75C9DAB5" w14:textId="77777777" w:rsidR="000E6486" w:rsidRPr="003B646C" w:rsidRDefault="000E6486" w:rsidP="000E6486">
      <w:pPr>
        <w:autoSpaceDE w:val="0"/>
        <w:autoSpaceDN w:val="0"/>
        <w:adjustRightInd w:val="0"/>
      </w:pPr>
    </w:p>
    <w:p w14:paraId="5BD835A2" w14:textId="77777777" w:rsidR="000E6486" w:rsidRPr="003B646C" w:rsidRDefault="000E6486" w:rsidP="000E6486">
      <w:pPr>
        <w:autoSpaceDE w:val="0"/>
        <w:autoSpaceDN w:val="0"/>
        <w:adjustRightInd w:val="0"/>
        <w:ind w:left="720" w:hanging="720"/>
      </w:pPr>
      <w:r w:rsidRPr="003B646C">
        <w:t>1993</w:t>
      </w:r>
      <w:r w:rsidRPr="003B646C">
        <w:tab/>
        <w:t>"Drug Testing in Community Corrections:  Results from a Four-Year Program."  Annual Meeting of the Academy of Criminal Justice Sciences, Kansas City, MO.</w:t>
      </w:r>
    </w:p>
    <w:p w14:paraId="108E66A4" w14:textId="77777777" w:rsidR="000E6486" w:rsidRPr="003B646C" w:rsidRDefault="000E6486" w:rsidP="000E6486">
      <w:pPr>
        <w:autoSpaceDE w:val="0"/>
        <w:autoSpaceDN w:val="0"/>
        <w:adjustRightInd w:val="0"/>
      </w:pPr>
    </w:p>
    <w:p w14:paraId="42044C70" w14:textId="77777777" w:rsidR="000E6486" w:rsidRPr="003B646C" w:rsidRDefault="000E6486" w:rsidP="000E6486">
      <w:pPr>
        <w:autoSpaceDE w:val="0"/>
        <w:autoSpaceDN w:val="0"/>
        <w:adjustRightInd w:val="0"/>
        <w:ind w:left="720" w:hanging="720"/>
      </w:pPr>
      <w:r w:rsidRPr="003B646C">
        <w:t>1992</w:t>
      </w:r>
      <w:r w:rsidRPr="003B646C">
        <w:tab/>
        <w:t>"Factors Influencing Attitudes Toward Capital Punishment:  A Multivariate Analysis."  Annual Meeting of the Southern Criminal Justice Association, Gatlinburg, Tennessee.</w:t>
      </w:r>
    </w:p>
    <w:p w14:paraId="39F53AA2" w14:textId="77777777" w:rsidR="000E6486" w:rsidRPr="003B646C" w:rsidRDefault="000E6486" w:rsidP="000E6486">
      <w:pPr>
        <w:autoSpaceDE w:val="0"/>
        <w:autoSpaceDN w:val="0"/>
        <w:adjustRightInd w:val="0"/>
      </w:pPr>
    </w:p>
    <w:p w14:paraId="0FD71971" w14:textId="77777777" w:rsidR="000E6486" w:rsidRPr="003B646C" w:rsidRDefault="000E6486" w:rsidP="000E6486">
      <w:pPr>
        <w:autoSpaceDE w:val="0"/>
        <w:autoSpaceDN w:val="0"/>
        <w:adjustRightInd w:val="0"/>
        <w:ind w:left="720" w:hanging="720"/>
      </w:pPr>
      <w:r w:rsidRPr="003B646C">
        <w:t>1992</w:t>
      </w:r>
      <w:r w:rsidRPr="003B646C">
        <w:tab/>
        <w:t>"Female Persistent Felony Offenders:  Results from Kentucky."  Annual Meeting of the American Society of Criminology, New Orleans, LA.</w:t>
      </w:r>
    </w:p>
    <w:p w14:paraId="49F7CD8E" w14:textId="77777777" w:rsidR="000E6486" w:rsidRPr="003B646C" w:rsidRDefault="000E6486" w:rsidP="000E6486">
      <w:pPr>
        <w:autoSpaceDE w:val="0"/>
        <w:autoSpaceDN w:val="0"/>
        <w:adjustRightInd w:val="0"/>
      </w:pPr>
    </w:p>
    <w:p w14:paraId="4295A1B1" w14:textId="77777777" w:rsidR="000E6486" w:rsidRPr="003B646C" w:rsidRDefault="000E6486" w:rsidP="000E6486">
      <w:pPr>
        <w:autoSpaceDE w:val="0"/>
        <w:autoSpaceDN w:val="0"/>
        <w:adjustRightInd w:val="0"/>
        <w:ind w:left="720" w:hanging="720"/>
      </w:pPr>
      <w:r w:rsidRPr="003B646C">
        <w:t>1992</w:t>
      </w:r>
      <w:r w:rsidRPr="003B646C">
        <w:tab/>
        <w:t>"The Penalty of Death in the Next Century."  Annual Meeting of the Academy of Criminal Justice Sciences, Pittsburgh, Pennsylvania.</w:t>
      </w:r>
    </w:p>
    <w:p w14:paraId="0168ECBB" w14:textId="77777777" w:rsidR="000E6486" w:rsidRPr="003B646C" w:rsidRDefault="000E6486" w:rsidP="000E6486">
      <w:pPr>
        <w:autoSpaceDE w:val="0"/>
        <w:autoSpaceDN w:val="0"/>
        <w:adjustRightInd w:val="0"/>
      </w:pPr>
    </w:p>
    <w:p w14:paraId="314E64DA" w14:textId="77777777" w:rsidR="000E6486" w:rsidRPr="003B646C" w:rsidRDefault="000E6486" w:rsidP="000E6486">
      <w:pPr>
        <w:autoSpaceDE w:val="0"/>
        <w:autoSpaceDN w:val="0"/>
        <w:adjustRightInd w:val="0"/>
        <w:ind w:left="720" w:hanging="720"/>
      </w:pPr>
      <w:r w:rsidRPr="003B646C">
        <w:t>1991</w:t>
      </w:r>
      <w:r w:rsidRPr="003B646C">
        <w:tab/>
        <w:t>"Adaptation to Stressors by Correctional Officers: Multivariate Analysis."  Annual Meeting of the American Society of Criminology, San Francisco, CA.</w:t>
      </w:r>
    </w:p>
    <w:p w14:paraId="277FCB66" w14:textId="77777777" w:rsidR="000E6486" w:rsidRPr="003B646C" w:rsidRDefault="000E6486" w:rsidP="000E6486">
      <w:pPr>
        <w:autoSpaceDE w:val="0"/>
        <w:autoSpaceDN w:val="0"/>
        <w:adjustRightInd w:val="0"/>
      </w:pPr>
    </w:p>
    <w:p w14:paraId="6CAAE2FA" w14:textId="77777777" w:rsidR="000E6486" w:rsidRPr="003B646C" w:rsidRDefault="000E6486" w:rsidP="000E6486">
      <w:pPr>
        <w:autoSpaceDE w:val="0"/>
        <w:autoSpaceDN w:val="0"/>
        <w:adjustRightInd w:val="0"/>
        <w:ind w:left="720" w:hanging="720"/>
      </w:pPr>
      <w:r w:rsidRPr="003B646C">
        <w:t>1991</w:t>
      </w:r>
      <w:r w:rsidRPr="003B646C">
        <w:tab/>
        <w:t>"Marijuana in the Bluegrass:  Law Enforcement Patterns in Kentucky."  Annual Meeting of the Southern Criminal Justice Association, Montgomery, Alabama.</w:t>
      </w:r>
    </w:p>
    <w:p w14:paraId="72D28DFC" w14:textId="77777777" w:rsidR="000E6486" w:rsidRPr="003B646C" w:rsidRDefault="000E6486" w:rsidP="000E6486">
      <w:pPr>
        <w:autoSpaceDE w:val="0"/>
        <w:autoSpaceDN w:val="0"/>
        <w:adjustRightInd w:val="0"/>
      </w:pPr>
    </w:p>
    <w:p w14:paraId="129DFA34" w14:textId="77777777" w:rsidR="000E6486" w:rsidRPr="003B646C" w:rsidRDefault="000E6486" w:rsidP="000E6486">
      <w:pPr>
        <w:autoSpaceDE w:val="0"/>
        <w:autoSpaceDN w:val="0"/>
        <w:adjustRightInd w:val="0"/>
        <w:ind w:left="720" w:hanging="720"/>
      </w:pPr>
      <w:r w:rsidRPr="003B646C">
        <w:lastRenderedPageBreak/>
        <w:t>1991</w:t>
      </w:r>
      <w:r w:rsidRPr="003B646C">
        <w:tab/>
        <w:t>"Gender Comparisons and Drug Testing:  Program Results on Probationers and Parolees."  Annual Meeting of the Academy of Criminal Justice Sciences, Nashville, TN.</w:t>
      </w:r>
    </w:p>
    <w:p w14:paraId="519467E5" w14:textId="77777777" w:rsidR="000E6486" w:rsidRPr="003B646C" w:rsidRDefault="000E6486" w:rsidP="000E6486">
      <w:pPr>
        <w:autoSpaceDE w:val="0"/>
        <w:autoSpaceDN w:val="0"/>
        <w:adjustRightInd w:val="0"/>
      </w:pPr>
    </w:p>
    <w:p w14:paraId="45628F36" w14:textId="77777777" w:rsidR="000E6486" w:rsidRPr="003B646C" w:rsidRDefault="000E6486" w:rsidP="000E6486">
      <w:pPr>
        <w:autoSpaceDE w:val="0"/>
        <w:autoSpaceDN w:val="0"/>
        <w:adjustRightInd w:val="0"/>
        <w:ind w:left="720" w:hanging="720"/>
      </w:pPr>
      <w:r w:rsidRPr="003B646C">
        <w:t>1990</w:t>
      </w:r>
      <w:r w:rsidRPr="003B646C">
        <w:tab/>
        <w:t>"Drug Testing:  Second Year Results."  Annual Meeting of the American Society of Criminology, Baltimore, Maryland. A revised version of this paper was also presented at the annual meeting of the Kentucky Council on Crime and Delinquency, Lexington, Kentucky (September 5, 1991).</w:t>
      </w:r>
    </w:p>
    <w:p w14:paraId="711CEE58" w14:textId="77777777" w:rsidR="000E6486" w:rsidRPr="003B646C" w:rsidRDefault="000E6486" w:rsidP="000E6486">
      <w:pPr>
        <w:autoSpaceDE w:val="0"/>
        <w:autoSpaceDN w:val="0"/>
        <w:adjustRightInd w:val="0"/>
      </w:pPr>
    </w:p>
    <w:p w14:paraId="7DF09D1A" w14:textId="77777777" w:rsidR="000E6486" w:rsidRPr="003B646C" w:rsidRDefault="000E6486" w:rsidP="000E6486">
      <w:pPr>
        <w:autoSpaceDE w:val="0"/>
        <w:autoSpaceDN w:val="0"/>
        <w:adjustRightInd w:val="0"/>
        <w:ind w:left="720" w:hanging="720"/>
      </w:pPr>
      <w:r w:rsidRPr="003B646C">
        <w:t>1990</w:t>
      </w:r>
      <w:r w:rsidRPr="003B646C">
        <w:tab/>
        <w:t>"Fear of Crime and Attitudes Toward Capital Punishment:  A Structural Equations Model."  Annual Meeting of the Southern Criminal Justice Association, New Orleans, Louisiana.</w:t>
      </w:r>
    </w:p>
    <w:p w14:paraId="12C7E775" w14:textId="77777777" w:rsidR="000E6486" w:rsidRPr="003B646C" w:rsidRDefault="000E6486" w:rsidP="000E6486">
      <w:pPr>
        <w:autoSpaceDE w:val="0"/>
        <w:autoSpaceDN w:val="0"/>
        <w:adjustRightInd w:val="0"/>
      </w:pPr>
    </w:p>
    <w:p w14:paraId="1A073478" w14:textId="77777777" w:rsidR="000E6486" w:rsidRPr="003B646C" w:rsidRDefault="000E6486" w:rsidP="000E6486">
      <w:pPr>
        <w:autoSpaceDE w:val="0"/>
        <w:autoSpaceDN w:val="0"/>
        <w:adjustRightInd w:val="0"/>
      </w:pPr>
      <w:r w:rsidRPr="003B646C">
        <w:t>1990</w:t>
      </w:r>
      <w:r w:rsidRPr="003B646C">
        <w:tab/>
        <w:t xml:space="preserve">"Drunken Driving Offense Patterns in Kentucky."  Annual Meeting of the Kentucky </w:t>
      </w:r>
      <w:r>
        <w:tab/>
      </w:r>
      <w:r w:rsidRPr="003B646C">
        <w:t>Council on Crime and Delinquency (KCCD), Louisville, Kentucky.</w:t>
      </w:r>
    </w:p>
    <w:p w14:paraId="2174A594" w14:textId="77777777" w:rsidR="000E6486" w:rsidRPr="003B646C" w:rsidRDefault="000E6486" w:rsidP="000E6486">
      <w:pPr>
        <w:autoSpaceDE w:val="0"/>
        <w:autoSpaceDN w:val="0"/>
        <w:adjustRightInd w:val="0"/>
      </w:pPr>
    </w:p>
    <w:p w14:paraId="1300EB45" w14:textId="77777777" w:rsidR="000E6486" w:rsidRPr="003B646C" w:rsidRDefault="000E6486" w:rsidP="000E6486">
      <w:pPr>
        <w:autoSpaceDE w:val="0"/>
        <w:autoSpaceDN w:val="0"/>
        <w:adjustRightInd w:val="0"/>
        <w:ind w:left="720" w:hanging="720"/>
      </w:pPr>
      <w:r w:rsidRPr="003B646C">
        <w:t>1989</w:t>
      </w:r>
      <w:r w:rsidRPr="003B646C">
        <w:tab/>
        <w:t>"Drug Testing of Correctional Clients."  Sixth Annual Correctional Symposium:  Correctional Casework and Substance Abuse, Lexington, Kentucky.</w:t>
      </w:r>
    </w:p>
    <w:p w14:paraId="254E7B01" w14:textId="77777777" w:rsidR="000E6486" w:rsidRPr="003B646C" w:rsidRDefault="000E6486" w:rsidP="000E6486">
      <w:pPr>
        <w:autoSpaceDE w:val="0"/>
        <w:autoSpaceDN w:val="0"/>
        <w:adjustRightInd w:val="0"/>
      </w:pPr>
    </w:p>
    <w:p w14:paraId="4ED18D09" w14:textId="77777777" w:rsidR="000E6486" w:rsidRPr="003B646C" w:rsidRDefault="000E6486" w:rsidP="000E6486">
      <w:pPr>
        <w:autoSpaceDE w:val="0"/>
        <w:autoSpaceDN w:val="0"/>
        <w:adjustRightInd w:val="0"/>
        <w:ind w:left="720" w:hanging="720"/>
      </w:pPr>
      <w:r w:rsidRPr="003B646C">
        <w:t>1989</w:t>
      </w:r>
      <w:r w:rsidRPr="003B646C">
        <w:tab/>
        <w:t>"Eradicating Marijuana:  Patterns of Kentucky Law Enforcement."  Annual Meeting of the American Society of Criminology, Reno, Nevada.</w:t>
      </w:r>
    </w:p>
    <w:p w14:paraId="581C6A89" w14:textId="77777777" w:rsidR="000E6486" w:rsidRDefault="000E6486" w:rsidP="000E6486">
      <w:pPr>
        <w:autoSpaceDE w:val="0"/>
        <w:autoSpaceDN w:val="0"/>
        <w:adjustRightInd w:val="0"/>
      </w:pPr>
    </w:p>
    <w:p w14:paraId="552FE28F" w14:textId="77777777" w:rsidR="000E6486" w:rsidRPr="003B646C" w:rsidRDefault="000E6486" w:rsidP="000E6486">
      <w:pPr>
        <w:autoSpaceDE w:val="0"/>
        <w:autoSpaceDN w:val="0"/>
        <w:adjustRightInd w:val="0"/>
        <w:ind w:left="720" w:hanging="720"/>
      </w:pPr>
      <w:r w:rsidRPr="003B646C">
        <w:t>1989</w:t>
      </w:r>
      <w:r w:rsidRPr="003B646C">
        <w:tab/>
        <w:t>"The Death Penalty for Juveniles:  The Kentucky Experience."  Annual Meeting of Anthropology and Sociology Association of Kentucky (ASK), Louisville, Kentucky.  Also presented at the Annual Meeting of the Western Society of Criminology, Newport Beach, CA.</w:t>
      </w:r>
    </w:p>
    <w:p w14:paraId="29136B28" w14:textId="77777777" w:rsidR="000E6486" w:rsidRPr="003B646C" w:rsidRDefault="000E6486" w:rsidP="000E6486">
      <w:pPr>
        <w:autoSpaceDE w:val="0"/>
        <w:autoSpaceDN w:val="0"/>
        <w:adjustRightInd w:val="0"/>
      </w:pPr>
    </w:p>
    <w:p w14:paraId="6902A3E3" w14:textId="77777777" w:rsidR="000E6486" w:rsidRPr="003B646C" w:rsidRDefault="000E6486" w:rsidP="000E6486">
      <w:pPr>
        <w:autoSpaceDE w:val="0"/>
        <w:autoSpaceDN w:val="0"/>
        <w:adjustRightInd w:val="0"/>
        <w:ind w:left="720" w:hanging="720"/>
      </w:pPr>
      <w:r w:rsidRPr="003B646C">
        <w:t>1989</w:t>
      </w:r>
      <w:r w:rsidRPr="003B646C">
        <w:tab/>
        <w:t xml:space="preserve">"Drug Testing, Treatment, and Revocation:  A Review of Program Findings."  Annual Meeting of the Southern Criminal Justice Association, </w:t>
      </w:r>
      <w:r w:rsidR="00877297">
        <w:t>J</w:t>
      </w:r>
      <w:r w:rsidR="00D71E0A">
        <w:t>a</w:t>
      </w:r>
      <w:r w:rsidRPr="003B646C">
        <w:t>cksonville, Florida.</w:t>
      </w:r>
    </w:p>
    <w:p w14:paraId="25562ACF" w14:textId="77777777" w:rsidR="000E6486" w:rsidRPr="003B646C" w:rsidRDefault="000E6486" w:rsidP="000E6486">
      <w:pPr>
        <w:autoSpaceDE w:val="0"/>
        <w:autoSpaceDN w:val="0"/>
        <w:adjustRightInd w:val="0"/>
      </w:pPr>
    </w:p>
    <w:p w14:paraId="75B51DE3" w14:textId="77777777" w:rsidR="000E6486" w:rsidRPr="003B646C" w:rsidRDefault="000E6486" w:rsidP="000E6486">
      <w:pPr>
        <w:autoSpaceDE w:val="0"/>
        <w:autoSpaceDN w:val="0"/>
        <w:adjustRightInd w:val="0"/>
        <w:ind w:left="720" w:hanging="720"/>
      </w:pPr>
      <w:r w:rsidRPr="003B646C">
        <w:t>1989</w:t>
      </w:r>
      <w:r w:rsidRPr="003B646C">
        <w:tab/>
        <w:t>"Drugs and Violence."  Twentieth Annual Conference of the Southern States Correctional Association, Louisville, KY.</w:t>
      </w:r>
    </w:p>
    <w:p w14:paraId="404893BD" w14:textId="77777777" w:rsidR="000E6486" w:rsidRPr="003B646C" w:rsidRDefault="000E6486" w:rsidP="000E6486">
      <w:pPr>
        <w:autoSpaceDE w:val="0"/>
        <w:autoSpaceDN w:val="0"/>
        <w:adjustRightInd w:val="0"/>
      </w:pPr>
    </w:p>
    <w:p w14:paraId="3B588051" w14:textId="77777777" w:rsidR="000E6486" w:rsidRPr="003B646C" w:rsidRDefault="000E6486" w:rsidP="000E6486">
      <w:pPr>
        <w:autoSpaceDE w:val="0"/>
        <w:autoSpaceDN w:val="0"/>
        <w:adjustRightInd w:val="0"/>
        <w:ind w:left="720" w:hanging="720"/>
      </w:pPr>
      <w:r w:rsidRPr="003B646C">
        <w:t>1989</w:t>
      </w:r>
      <w:r w:rsidRPr="003B646C">
        <w:tab/>
        <w:t>"Non-Capital Sentences for Murder in Kentucky, 1976 - 1986."  Annual Meeting of the Academy of Criminal Justice Sciences, Washington, D.C.</w:t>
      </w:r>
    </w:p>
    <w:p w14:paraId="4D3F8847" w14:textId="77777777" w:rsidR="000E6486" w:rsidRPr="003B646C" w:rsidRDefault="000E6486" w:rsidP="000E6486">
      <w:pPr>
        <w:autoSpaceDE w:val="0"/>
        <w:autoSpaceDN w:val="0"/>
        <w:adjustRightInd w:val="0"/>
      </w:pPr>
    </w:p>
    <w:p w14:paraId="195BF85E" w14:textId="77777777" w:rsidR="000E6486" w:rsidRPr="003B646C" w:rsidRDefault="000E6486" w:rsidP="000E6486">
      <w:pPr>
        <w:autoSpaceDE w:val="0"/>
        <w:autoSpaceDN w:val="0"/>
        <w:adjustRightInd w:val="0"/>
        <w:ind w:left="720" w:hanging="720"/>
      </w:pPr>
      <w:r w:rsidRPr="003B646C">
        <w:t>1989</w:t>
      </w:r>
      <w:r w:rsidRPr="003B646C">
        <w:tab/>
        <w:t xml:space="preserve">"Comparison of the Dead:  Attributes and Outcomes on </w:t>
      </w:r>
      <w:r w:rsidRPr="003B646C">
        <w:rPr>
          <w:u w:val="single"/>
        </w:rPr>
        <w:t>Furman</w:t>
      </w:r>
      <w:r w:rsidRPr="003B646C">
        <w:t>- Commuted Death Row Inmates."  Annual Meeting of the Academy of Criminal Justice Sciences, Washington, D.C.</w:t>
      </w:r>
    </w:p>
    <w:p w14:paraId="7853E930" w14:textId="77777777" w:rsidR="000E6486" w:rsidRPr="003B646C" w:rsidRDefault="000E6486" w:rsidP="000E6486">
      <w:pPr>
        <w:autoSpaceDE w:val="0"/>
        <w:autoSpaceDN w:val="0"/>
        <w:adjustRightInd w:val="0"/>
      </w:pPr>
    </w:p>
    <w:p w14:paraId="4625DBBC" w14:textId="77777777" w:rsidR="000E6486" w:rsidRPr="003B646C" w:rsidRDefault="000E6486" w:rsidP="000E6486">
      <w:pPr>
        <w:autoSpaceDE w:val="0"/>
        <w:autoSpaceDN w:val="0"/>
        <w:adjustRightInd w:val="0"/>
        <w:ind w:left="720" w:hanging="720"/>
      </w:pPr>
      <w:r w:rsidRPr="003B646C">
        <w:t>1988</w:t>
      </w:r>
      <w:r w:rsidRPr="003B646C">
        <w:tab/>
        <w:t>"The Kentucky Substance Abuse Program Evaluation."  Annual Meeting of the American Society of Criminology, Chicago, IL.</w:t>
      </w:r>
    </w:p>
    <w:p w14:paraId="356B9A88" w14:textId="77777777" w:rsidR="000E6486" w:rsidRPr="003B646C" w:rsidRDefault="000E6486" w:rsidP="000E6486">
      <w:pPr>
        <w:autoSpaceDE w:val="0"/>
        <w:autoSpaceDN w:val="0"/>
        <w:adjustRightInd w:val="0"/>
      </w:pPr>
    </w:p>
    <w:p w14:paraId="7C142812" w14:textId="77777777" w:rsidR="000E6486" w:rsidRPr="003B646C" w:rsidRDefault="000E6486" w:rsidP="000E6486">
      <w:pPr>
        <w:autoSpaceDE w:val="0"/>
        <w:autoSpaceDN w:val="0"/>
        <w:adjustRightInd w:val="0"/>
        <w:ind w:left="720" w:hanging="720"/>
      </w:pPr>
      <w:r w:rsidRPr="003B646C">
        <w:t>1988</w:t>
      </w:r>
      <w:r w:rsidRPr="003B646C">
        <w:tab/>
        <w:t xml:space="preserve">"Return of the Dead:  An Update on the Status of </w:t>
      </w:r>
      <w:r w:rsidRPr="003B646C">
        <w:rPr>
          <w:u w:val="single"/>
        </w:rPr>
        <w:t>Furman</w:t>
      </w:r>
      <w:r w:rsidRPr="003B646C">
        <w:t>-Commuted Death Row Inmates."  Annual Meeting of the Southern Criminal Justice Association, Asheville, NC.</w:t>
      </w:r>
    </w:p>
    <w:p w14:paraId="2C52447C" w14:textId="77777777" w:rsidR="000E6486" w:rsidRPr="003B646C" w:rsidRDefault="000E6486" w:rsidP="000E6486">
      <w:pPr>
        <w:autoSpaceDE w:val="0"/>
        <w:autoSpaceDN w:val="0"/>
        <w:adjustRightInd w:val="0"/>
      </w:pPr>
    </w:p>
    <w:p w14:paraId="6B1A0BF5" w14:textId="77777777" w:rsidR="000E6486" w:rsidRPr="003B646C" w:rsidRDefault="000E6486" w:rsidP="000E6486">
      <w:pPr>
        <w:autoSpaceDE w:val="0"/>
        <w:autoSpaceDN w:val="0"/>
        <w:adjustRightInd w:val="0"/>
        <w:ind w:left="720" w:hanging="720"/>
      </w:pPr>
      <w:r w:rsidRPr="003B646C">
        <w:lastRenderedPageBreak/>
        <w:t>1988</w:t>
      </w:r>
      <w:r w:rsidRPr="003B646C">
        <w:tab/>
        <w:t>"Capital Sentencing in Kentucky:  A Multivariate Analysis."  Annual Meeting, Academy of Criminal Justice Sciences, San Francisco, CA.</w:t>
      </w:r>
    </w:p>
    <w:p w14:paraId="614997B5" w14:textId="77777777" w:rsidR="000E6486" w:rsidRPr="003B646C" w:rsidRDefault="000E6486" w:rsidP="000E6486">
      <w:pPr>
        <w:autoSpaceDE w:val="0"/>
        <w:autoSpaceDN w:val="0"/>
        <w:adjustRightInd w:val="0"/>
      </w:pPr>
    </w:p>
    <w:p w14:paraId="5F4DF58F" w14:textId="77777777" w:rsidR="000E6486" w:rsidRPr="003B646C" w:rsidRDefault="000E6486" w:rsidP="000E6486">
      <w:pPr>
        <w:autoSpaceDE w:val="0"/>
        <w:autoSpaceDN w:val="0"/>
        <w:adjustRightInd w:val="0"/>
        <w:ind w:left="720" w:hanging="720"/>
      </w:pPr>
      <w:r w:rsidRPr="003B646C">
        <w:t>1987</w:t>
      </w:r>
      <w:r w:rsidRPr="003B646C">
        <w:tab/>
        <w:t>"Long Term Inmates:  A Study of Programmatic Needs."  Annual Meeting, Southern Criminal Justice Association, Birmingham, AL.</w:t>
      </w:r>
    </w:p>
    <w:p w14:paraId="4CD263FD" w14:textId="77777777" w:rsidR="000E6486" w:rsidRPr="003B646C" w:rsidRDefault="000E6486" w:rsidP="000E6486">
      <w:pPr>
        <w:autoSpaceDE w:val="0"/>
        <w:autoSpaceDN w:val="0"/>
        <w:adjustRightInd w:val="0"/>
      </w:pPr>
    </w:p>
    <w:p w14:paraId="3E52B01C" w14:textId="77777777" w:rsidR="000E6486" w:rsidRPr="003B646C" w:rsidRDefault="000E6486" w:rsidP="000E6486">
      <w:pPr>
        <w:autoSpaceDE w:val="0"/>
        <w:autoSpaceDN w:val="0"/>
        <w:adjustRightInd w:val="0"/>
        <w:ind w:left="720" w:hanging="720"/>
      </w:pPr>
      <w:r w:rsidRPr="003B646C">
        <w:t>1986</w:t>
      </w:r>
      <w:r w:rsidRPr="003B646C">
        <w:tab/>
        <w:t xml:space="preserve">"Back From the Dead:  Follow-Up of Kentucky's </w:t>
      </w:r>
      <w:r w:rsidRPr="003B646C">
        <w:rPr>
          <w:u w:val="single"/>
        </w:rPr>
        <w:t>Furman</w:t>
      </w:r>
      <w:r w:rsidRPr="003B646C">
        <w:t>-Commuted Death Row Population."  Annual Meeting, Southern Association of Criminal Justice Educators, Atlanta, GA.</w:t>
      </w:r>
    </w:p>
    <w:p w14:paraId="053AFBCA" w14:textId="77777777" w:rsidR="000E6486" w:rsidRPr="003B646C" w:rsidRDefault="000E6486" w:rsidP="000E6486">
      <w:pPr>
        <w:autoSpaceDE w:val="0"/>
        <w:autoSpaceDN w:val="0"/>
        <w:adjustRightInd w:val="0"/>
      </w:pPr>
    </w:p>
    <w:p w14:paraId="42DA3126" w14:textId="77777777" w:rsidR="000E6486" w:rsidRPr="003B646C" w:rsidRDefault="000E6486" w:rsidP="000E6486">
      <w:pPr>
        <w:autoSpaceDE w:val="0"/>
        <w:autoSpaceDN w:val="0"/>
        <w:adjustRightInd w:val="0"/>
        <w:ind w:left="720" w:hanging="720"/>
      </w:pPr>
      <w:r w:rsidRPr="003B646C">
        <w:t>1986</w:t>
      </w:r>
      <w:r w:rsidRPr="003B646C">
        <w:tab/>
        <w:t>"Ascertaining Arbitrary and Discriminatory Punishment:  Current Issues in Death Penalty Research."  Annual Meeting, Midwestern Criminal Justice Association, Chicago, IL.</w:t>
      </w:r>
    </w:p>
    <w:p w14:paraId="479C648F" w14:textId="77777777" w:rsidR="000E6486" w:rsidRPr="003B646C" w:rsidRDefault="000E6486" w:rsidP="000E6486">
      <w:pPr>
        <w:autoSpaceDE w:val="0"/>
        <w:autoSpaceDN w:val="0"/>
        <w:adjustRightInd w:val="0"/>
      </w:pPr>
    </w:p>
    <w:p w14:paraId="55CA8F0D" w14:textId="77777777" w:rsidR="000E6486" w:rsidRPr="003B646C" w:rsidRDefault="000E6486" w:rsidP="000E6486">
      <w:pPr>
        <w:autoSpaceDE w:val="0"/>
        <w:autoSpaceDN w:val="0"/>
        <w:adjustRightInd w:val="0"/>
        <w:ind w:left="720" w:hanging="720"/>
      </w:pPr>
      <w:r w:rsidRPr="003B646C">
        <w:t>1986</w:t>
      </w:r>
      <w:r w:rsidRPr="003B646C">
        <w:tab/>
        <w:t>"Persistent Felony Offender Research."  Second Kentucky Conference on Criminal Justice Research and Statistics, Louisville, KY.</w:t>
      </w:r>
    </w:p>
    <w:p w14:paraId="56DEBC0A" w14:textId="77777777" w:rsidR="000E6486" w:rsidRPr="003B646C" w:rsidRDefault="000E6486" w:rsidP="000E6486">
      <w:pPr>
        <w:autoSpaceDE w:val="0"/>
        <w:autoSpaceDN w:val="0"/>
        <w:adjustRightInd w:val="0"/>
      </w:pPr>
    </w:p>
    <w:p w14:paraId="39E0AF10" w14:textId="77777777" w:rsidR="000E6486" w:rsidRPr="003B646C" w:rsidRDefault="000E6486" w:rsidP="000E6486">
      <w:pPr>
        <w:autoSpaceDE w:val="0"/>
        <w:autoSpaceDN w:val="0"/>
        <w:adjustRightInd w:val="0"/>
        <w:ind w:left="720" w:hanging="720"/>
      </w:pPr>
      <w:r w:rsidRPr="003B646C">
        <w:t>1986</w:t>
      </w:r>
      <w:r w:rsidRPr="003B646C">
        <w:tab/>
        <w:t>"Pleading with 'The Bitch':  The Use and Application of the Kentucky Persistent Felony Offender Statute."  Annual Meeting, Academy of Criminal Justice Sciences, Orlando, FL.</w:t>
      </w:r>
    </w:p>
    <w:p w14:paraId="7BA8D412" w14:textId="77777777" w:rsidR="000E6486" w:rsidRPr="003B646C" w:rsidRDefault="000E6486" w:rsidP="000E6486">
      <w:pPr>
        <w:autoSpaceDE w:val="0"/>
        <w:autoSpaceDN w:val="0"/>
        <w:adjustRightInd w:val="0"/>
      </w:pPr>
    </w:p>
    <w:p w14:paraId="16DCBFE3" w14:textId="77777777" w:rsidR="000E6486" w:rsidRPr="003B646C" w:rsidRDefault="000E6486" w:rsidP="000E6486">
      <w:pPr>
        <w:autoSpaceDE w:val="0"/>
        <w:autoSpaceDN w:val="0"/>
        <w:adjustRightInd w:val="0"/>
        <w:ind w:left="720" w:hanging="720"/>
      </w:pPr>
      <w:r w:rsidRPr="003B646C">
        <w:t>1986</w:t>
      </w:r>
      <w:r w:rsidRPr="003B646C">
        <w:tab/>
        <w:t xml:space="preserve">"Corrections in the Year 2000 Revisited."  Annual Meeting, Western Society of Criminology, Newport Beach, CA.  </w:t>
      </w:r>
    </w:p>
    <w:p w14:paraId="2DBA18FE" w14:textId="77777777" w:rsidR="000E6486" w:rsidRPr="003B646C" w:rsidRDefault="000E6486" w:rsidP="000E6486">
      <w:pPr>
        <w:autoSpaceDE w:val="0"/>
        <w:autoSpaceDN w:val="0"/>
        <w:adjustRightInd w:val="0"/>
      </w:pPr>
    </w:p>
    <w:p w14:paraId="575DA496" w14:textId="77777777" w:rsidR="000E6486" w:rsidRPr="003B646C" w:rsidRDefault="000E6486" w:rsidP="000E6486">
      <w:pPr>
        <w:autoSpaceDE w:val="0"/>
        <w:autoSpaceDN w:val="0"/>
        <w:adjustRightInd w:val="0"/>
        <w:ind w:left="720" w:hanging="720"/>
      </w:pPr>
      <w:r w:rsidRPr="003B646C">
        <w:t>1986</w:t>
      </w:r>
      <w:r w:rsidRPr="003B646C">
        <w:tab/>
        <w:t>"Felony Probation and Recidivism:  Replication and Response."  Annual Meeting, Western Society of Criminology, Newport Beach, CA.</w:t>
      </w:r>
    </w:p>
    <w:p w14:paraId="3E7FDFF1" w14:textId="77777777" w:rsidR="000E6486" w:rsidRPr="003B646C" w:rsidRDefault="000E6486" w:rsidP="000E6486">
      <w:pPr>
        <w:autoSpaceDE w:val="0"/>
        <w:autoSpaceDN w:val="0"/>
        <w:adjustRightInd w:val="0"/>
      </w:pPr>
    </w:p>
    <w:p w14:paraId="4ABEE509" w14:textId="77777777" w:rsidR="000E6486" w:rsidRPr="003B646C" w:rsidRDefault="000E6486" w:rsidP="000E6486">
      <w:pPr>
        <w:autoSpaceDE w:val="0"/>
        <w:autoSpaceDN w:val="0"/>
        <w:adjustRightInd w:val="0"/>
        <w:ind w:left="720" w:hanging="720"/>
      </w:pPr>
      <w:r w:rsidRPr="003B646C">
        <w:t>1986</w:t>
      </w:r>
      <w:r w:rsidRPr="003B646C">
        <w:tab/>
        <w:t>"What You Always Wanted to Know About Persistent Felony Offenders."   Mid-winter meeting of the Commonwealth Attorneys' Association, Lexington, KY.</w:t>
      </w:r>
    </w:p>
    <w:p w14:paraId="186564DC" w14:textId="77777777" w:rsidR="000E6486" w:rsidRPr="003B646C" w:rsidRDefault="000E6486" w:rsidP="000E6486">
      <w:pPr>
        <w:autoSpaceDE w:val="0"/>
        <w:autoSpaceDN w:val="0"/>
        <w:adjustRightInd w:val="0"/>
      </w:pPr>
    </w:p>
    <w:p w14:paraId="04DB168E" w14:textId="77777777" w:rsidR="000E6486" w:rsidRPr="003B646C" w:rsidRDefault="000E6486" w:rsidP="000E6486">
      <w:pPr>
        <w:autoSpaceDE w:val="0"/>
        <w:autoSpaceDN w:val="0"/>
        <w:adjustRightInd w:val="0"/>
        <w:ind w:left="720" w:hanging="720"/>
      </w:pPr>
      <w:r w:rsidRPr="003B646C">
        <w:t>1985</w:t>
      </w:r>
      <w:r w:rsidRPr="003B646C">
        <w:tab/>
        <w:t>"An Offender-Based Tracking System of Three Judicial Districts in the Commonwealth of Kentucky."  Annual Meeting, American Society of Criminology, San Diego, CA.</w:t>
      </w:r>
    </w:p>
    <w:p w14:paraId="63FCF5C3" w14:textId="77777777" w:rsidR="000E6486" w:rsidRPr="003B646C" w:rsidRDefault="000E6486" w:rsidP="000E6486">
      <w:pPr>
        <w:autoSpaceDE w:val="0"/>
        <w:autoSpaceDN w:val="0"/>
        <w:adjustRightInd w:val="0"/>
      </w:pPr>
    </w:p>
    <w:p w14:paraId="7A6D322C" w14:textId="77777777" w:rsidR="000E6486" w:rsidRPr="003B646C" w:rsidRDefault="000E6486" w:rsidP="000E6486">
      <w:pPr>
        <w:autoSpaceDE w:val="0"/>
        <w:autoSpaceDN w:val="0"/>
        <w:adjustRightInd w:val="0"/>
        <w:ind w:left="720" w:hanging="720"/>
      </w:pPr>
      <w:r w:rsidRPr="003B646C">
        <w:t>1985</w:t>
      </w:r>
      <w:r w:rsidRPr="003B646C">
        <w:tab/>
        <w:t>"OBTS and Recidivism Analysis."  Annual Meeting, Kent</w:t>
      </w:r>
      <w:r>
        <w:t xml:space="preserve">ucky Council on Crime and </w:t>
      </w:r>
      <w:r w:rsidR="00D71E0A">
        <w:t>Delinqu</w:t>
      </w:r>
      <w:r w:rsidR="00D71E0A" w:rsidRPr="003B646C">
        <w:t>ency</w:t>
      </w:r>
      <w:r w:rsidRPr="003B646C">
        <w:t>, Lexington, KY.</w:t>
      </w:r>
    </w:p>
    <w:p w14:paraId="4A2AB73F" w14:textId="77777777" w:rsidR="000E6486" w:rsidRPr="003B646C" w:rsidRDefault="000E6486" w:rsidP="000E6486">
      <w:pPr>
        <w:autoSpaceDE w:val="0"/>
        <w:autoSpaceDN w:val="0"/>
        <w:adjustRightInd w:val="0"/>
      </w:pPr>
    </w:p>
    <w:p w14:paraId="63C4D010" w14:textId="77777777" w:rsidR="000E6486" w:rsidRPr="003B646C" w:rsidRDefault="000E6486" w:rsidP="000E6486">
      <w:pPr>
        <w:autoSpaceDE w:val="0"/>
        <w:autoSpaceDN w:val="0"/>
        <w:adjustRightInd w:val="0"/>
        <w:ind w:left="720" w:hanging="720"/>
      </w:pPr>
      <w:r w:rsidRPr="003B646C">
        <w:t>1985</w:t>
      </w:r>
      <w:r w:rsidRPr="003B646C">
        <w:tab/>
        <w:t>"Persistent Felony Offenders in Kentucky:  An Overview."  Annual Meeting, Southern Association of Criminal Justice Educators, Chattanooga, TN.</w:t>
      </w:r>
    </w:p>
    <w:p w14:paraId="106EF066" w14:textId="77777777" w:rsidR="000E6486" w:rsidRPr="003B646C" w:rsidRDefault="000E6486" w:rsidP="000E6486">
      <w:pPr>
        <w:autoSpaceDE w:val="0"/>
        <w:autoSpaceDN w:val="0"/>
        <w:adjustRightInd w:val="0"/>
      </w:pPr>
    </w:p>
    <w:p w14:paraId="0B0932D4" w14:textId="77777777" w:rsidR="000E6486" w:rsidRPr="003B646C" w:rsidRDefault="000E6486" w:rsidP="000E6486">
      <w:pPr>
        <w:autoSpaceDE w:val="0"/>
        <w:autoSpaceDN w:val="0"/>
        <w:adjustRightInd w:val="0"/>
        <w:ind w:left="720" w:hanging="720"/>
      </w:pPr>
      <w:r w:rsidRPr="003B646C">
        <w:t>1985</w:t>
      </w:r>
      <w:r w:rsidRPr="003B646C">
        <w:tab/>
        <w:t>"Offender-Based Tracking System."  First meeting, Kentucky Conference on Criminal Justice Research and Statistics, Louisville, KY.</w:t>
      </w:r>
    </w:p>
    <w:p w14:paraId="7AEFA436" w14:textId="77777777" w:rsidR="000E6486" w:rsidRPr="003B646C" w:rsidRDefault="000E6486" w:rsidP="000E6486">
      <w:pPr>
        <w:autoSpaceDE w:val="0"/>
        <w:autoSpaceDN w:val="0"/>
        <w:adjustRightInd w:val="0"/>
      </w:pPr>
    </w:p>
    <w:p w14:paraId="567BAA78" w14:textId="77777777" w:rsidR="000E6486" w:rsidRPr="003B646C" w:rsidRDefault="000E6486" w:rsidP="000E6486">
      <w:pPr>
        <w:autoSpaceDE w:val="0"/>
        <w:autoSpaceDN w:val="0"/>
        <w:adjustRightInd w:val="0"/>
        <w:ind w:left="720" w:hanging="720"/>
      </w:pPr>
      <w:r w:rsidRPr="003B646C">
        <w:t>1985</w:t>
      </w:r>
      <w:r w:rsidRPr="003B646C">
        <w:tab/>
        <w:t>"Intensive Supervision: A Preliminary Analysis of the Factors Associated with Success/Failure."  Annual Meeting, Academy of Criminal Justice Sciences, Las Vegas, NV.</w:t>
      </w:r>
    </w:p>
    <w:p w14:paraId="6147AB5D" w14:textId="77777777" w:rsidR="000E6486" w:rsidRPr="003B646C" w:rsidRDefault="000E6486" w:rsidP="000E6486">
      <w:pPr>
        <w:autoSpaceDE w:val="0"/>
        <w:autoSpaceDN w:val="0"/>
        <w:adjustRightInd w:val="0"/>
      </w:pPr>
    </w:p>
    <w:p w14:paraId="1585EC99" w14:textId="77777777" w:rsidR="000E6486" w:rsidRPr="003B646C" w:rsidRDefault="000E6486" w:rsidP="000E6486">
      <w:pPr>
        <w:autoSpaceDE w:val="0"/>
        <w:autoSpaceDN w:val="0"/>
        <w:adjustRightInd w:val="0"/>
        <w:ind w:left="720" w:hanging="720"/>
      </w:pPr>
      <w:r w:rsidRPr="003B646C">
        <w:t>1985</w:t>
      </w:r>
      <w:r w:rsidRPr="003B646C">
        <w:tab/>
        <w:t>"Imprisoned Elders: The Experience of One Institution," Annual Meeting, Academy of Criminal Justice Sciences, Las Vegas, NV.</w:t>
      </w:r>
    </w:p>
    <w:p w14:paraId="4DD26CF1" w14:textId="77777777" w:rsidR="000E6486" w:rsidRPr="003B646C" w:rsidRDefault="000E6486" w:rsidP="000E6486">
      <w:pPr>
        <w:autoSpaceDE w:val="0"/>
        <w:autoSpaceDN w:val="0"/>
        <w:adjustRightInd w:val="0"/>
      </w:pPr>
    </w:p>
    <w:p w14:paraId="1CAA3EB5" w14:textId="77777777" w:rsidR="000E6486" w:rsidRPr="003B646C" w:rsidRDefault="000E6486" w:rsidP="000E6486">
      <w:pPr>
        <w:autoSpaceDE w:val="0"/>
        <w:autoSpaceDN w:val="0"/>
        <w:adjustRightInd w:val="0"/>
        <w:ind w:left="720" w:hanging="720"/>
      </w:pPr>
      <w:r w:rsidRPr="003B646C">
        <w:t>1984</w:t>
      </w:r>
      <w:r w:rsidRPr="003B646C">
        <w:tab/>
        <w:t>"Contracting for Services in Probation Supervision."  Annual Meeting, ASPA/ICMA Joint Conference on Privatization and Alternative Service Delivery, Cincinnati, OH.</w:t>
      </w:r>
    </w:p>
    <w:p w14:paraId="4A346179" w14:textId="77777777" w:rsidR="000E6486" w:rsidRPr="003B646C" w:rsidRDefault="000E6486" w:rsidP="000E6486">
      <w:pPr>
        <w:autoSpaceDE w:val="0"/>
        <w:autoSpaceDN w:val="0"/>
        <w:adjustRightInd w:val="0"/>
      </w:pPr>
    </w:p>
    <w:p w14:paraId="568C2FE1" w14:textId="77777777" w:rsidR="000E6486" w:rsidRPr="003B646C" w:rsidRDefault="000E6486" w:rsidP="000E6486">
      <w:pPr>
        <w:autoSpaceDE w:val="0"/>
        <w:autoSpaceDN w:val="0"/>
        <w:adjustRightInd w:val="0"/>
        <w:ind w:left="720" w:hanging="720"/>
      </w:pPr>
      <w:r w:rsidRPr="003B646C">
        <w:t>1984</w:t>
      </w:r>
      <w:r w:rsidRPr="003B646C">
        <w:tab/>
        <w:t>"</w:t>
      </w:r>
      <w:r w:rsidR="00D71E0A">
        <w:t>Jail</w:t>
      </w:r>
      <w:r w:rsidRPr="003B646C">
        <w:t xml:space="preserve"> Populations and Crime Rates:  An Exploratory Analysis of Incapacitation."  Annual Conference, American Society of Criminology, Cincinnati, OH.</w:t>
      </w:r>
    </w:p>
    <w:p w14:paraId="5B15AB2B" w14:textId="77777777" w:rsidR="000E6486" w:rsidRPr="003B646C" w:rsidRDefault="000E6486" w:rsidP="000E6486">
      <w:pPr>
        <w:autoSpaceDE w:val="0"/>
        <w:autoSpaceDN w:val="0"/>
        <w:adjustRightInd w:val="0"/>
      </w:pPr>
    </w:p>
    <w:p w14:paraId="6954880E" w14:textId="77777777" w:rsidR="000E6486" w:rsidRPr="003B646C" w:rsidRDefault="000E6486" w:rsidP="000E6486">
      <w:pPr>
        <w:autoSpaceDE w:val="0"/>
        <w:autoSpaceDN w:val="0"/>
        <w:adjustRightInd w:val="0"/>
        <w:ind w:left="720" w:hanging="720"/>
      </w:pPr>
      <w:r w:rsidRPr="003B646C">
        <w:t>1984</w:t>
      </w:r>
      <w:r w:rsidRPr="003B646C">
        <w:tab/>
        <w:t>"Forgotten People:  Elderly Inmates."  Annual Conference, Correctional Education Association, Philadelphia, PA.</w:t>
      </w:r>
    </w:p>
    <w:p w14:paraId="6AF46F74" w14:textId="77777777" w:rsidR="000E6486" w:rsidRPr="003B646C" w:rsidRDefault="000E6486" w:rsidP="000E6486">
      <w:pPr>
        <w:autoSpaceDE w:val="0"/>
        <w:autoSpaceDN w:val="0"/>
        <w:adjustRightInd w:val="0"/>
      </w:pPr>
    </w:p>
    <w:p w14:paraId="3E64A456" w14:textId="77777777" w:rsidR="000E6486" w:rsidRPr="003B646C" w:rsidRDefault="000E6486" w:rsidP="000E6486">
      <w:pPr>
        <w:autoSpaceDE w:val="0"/>
        <w:autoSpaceDN w:val="0"/>
        <w:adjustRightInd w:val="0"/>
        <w:ind w:left="720" w:hanging="720"/>
      </w:pPr>
      <w:r w:rsidRPr="003B646C">
        <w:t>1984</w:t>
      </w:r>
      <w:r w:rsidRPr="003B646C">
        <w:tab/>
        <w:t>"The Effects of Intensive Supervision on Shock Probationers."  Annual Meeting, Academy of Criminal Justice Sciences, Chicago, IL.</w:t>
      </w:r>
    </w:p>
    <w:p w14:paraId="36014000" w14:textId="77777777" w:rsidR="000E6486" w:rsidRPr="003B646C" w:rsidRDefault="000E6486" w:rsidP="000E6486">
      <w:pPr>
        <w:autoSpaceDE w:val="0"/>
        <w:autoSpaceDN w:val="0"/>
        <w:adjustRightInd w:val="0"/>
      </w:pPr>
    </w:p>
    <w:p w14:paraId="690101C9" w14:textId="77777777" w:rsidR="000E6486" w:rsidRPr="003B646C" w:rsidRDefault="000E6486" w:rsidP="000E6486">
      <w:pPr>
        <w:autoSpaceDE w:val="0"/>
        <w:autoSpaceDN w:val="0"/>
        <w:adjustRightInd w:val="0"/>
        <w:ind w:left="720" w:hanging="720"/>
      </w:pPr>
      <w:r w:rsidRPr="003B646C">
        <w:t>1984</w:t>
      </w:r>
      <w:r w:rsidRPr="003B646C">
        <w:tab/>
        <w:t>"Alienation, Job Satisfaction and Morale Among Correctional Officers." Annual Meeting, Western Society of Criminology, San Diego, CA.</w:t>
      </w:r>
    </w:p>
    <w:p w14:paraId="66AE684A" w14:textId="77777777" w:rsidR="000E6486" w:rsidRDefault="000E6486" w:rsidP="000E6486">
      <w:pPr>
        <w:autoSpaceDE w:val="0"/>
        <w:autoSpaceDN w:val="0"/>
        <w:adjustRightInd w:val="0"/>
        <w:ind w:left="720" w:hanging="720"/>
      </w:pPr>
    </w:p>
    <w:p w14:paraId="4BE3CAC7" w14:textId="77777777" w:rsidR="000E6486" w:rsidRPr="003B646C" w:rsidRDefault="000E6486" w:rsidP="000E6486">
      <w:pPr>
        <w:autoSpaceDE w:val="0"/>
        <w:autoSpaceDN w:val="0"/>
        <w:adjustRightInd w:val="0"/>
        <w:ind w:left="720" w:hanging="720"/>
      </w:pPr>
      <w:r w:rsidRPr="003B646C">
        <w:t>1984</w:t>
      </w:r>
      <w:r w:rsidRPr="003B646C">
        <w:tab/>
        <w:t>"Burglary Suppression:  A Program Analysis."  Annual Meeting, Western Society of Criminology, San Diego, CA.</w:t>
      </w:r>
    </w:p>
    <w:p w14:paraId="7CE723B5" w14:textId="77777777" w:rsidR="000E6486" w:rsidRPr="003B646C" w:rsidRDefault="000E6486" w:rsidP="000E6486">
      <w:pPr>
        <w:autoSpaceDE w:val="0"/>
        <w:autoSpaceDN w:val="0"/>
        <w:adjustRightInd w:val="0"/>
      </w:pPr>
    </w:p>
    <w:p w14:paraId="4A51DAC7" w14:textId="77777777" w:rsidR="000E6486" w:rsidRPr="003B646C" w:rsidRDefault="000E6486" w:rsidP="000E6486">
      <w:pPr>
        <w:autoSpaceDE w:val="0"/>
        <w:autoSpaceDN w:val="0"/>
        <w:adjustRightInd w:val="0"/>
        <w:ind w:left="720" w:hanging="720"/>
      </w:pPr>
      <w:r w:rsidRPr="003B646C">
        <w:t>1983</w:t>
      </w:r>
      <w:r w:rsidRPr="003B646C">
        <w:tab/>
        <w:t>"Putting Prisoners to Work:  Policies and Problems."  Annual Conference, Southern Association of Criminal Justice Educators, Lexington, KY.</w:t>
      </w:r>
    </w:p>
    <w:p w14:paraId="4142E03B" w14:textId="77777777" w:rsidR="000E6486" w:rsidRPr="003B646C" w:rsidRDefault="000E6486" w:rsidP="000E6486">
      <w:pPr>
        <w:autoSpaceDE w:val="0"/>
        <w:autoSpaceDN w:val="0"/>
        <w:adjustRightInd w:val="0"/>
      </w:pPr>
    </w:p>
    <w:p w14:paraId="3DA10C67" w14:textId="77777777" w:rsidR="000E6486" w:rsidRPr="003B646C" w:rsidRDefault="000E6486" w:rsidP="000E6486">
      <w:pPr>
        <w:autoSpaceDE w:val="0"/>
        <w:autoSpaceDN w:val="0"/>
        <w:adjustRightInd w:val="0"/>
        <w:ind w:left="720" w:hanging="720"/>
      </w:pPr>
      <w:r w:rsidRPr="003B646C">
        <w:t>1983</w:t>
      </w:r>
      <w:r w:rsidRPr="003B646C">
        <w:tab/>
        <w:t>"Developments in Shock Probation:  A Review of Research Findings and Policy Implications."  Annual Meeting, Academy of Criminal Justice Sciences, San Antonio, TX.</w:t>
      </w:r>
    </w:p>
    <w:p w14:paraId="6665A481" w14:textId="77777777" w:rsidR="000E6486" w:rsidRPr="003B646C" w:rsidRDefault="000E6486" w:rsidP="000E6486">
      <w:pPr>
        <w:autoSpaceDE w:val="0"/>
        <w:autoSpaceDN w:val="0"/>
        <w:adjustRightInd w:val="0"/>
      </w:pPr>
    </w:p>
    <w:p w14:paraId="6464E7F1" w14:textId="77777777" w:rsidR="000E6486" w:rsidRPr="003B646C" w:rsidRDefault="000E6486" w:rsidP="000E6486">
      <w:pPr>
        <w:autoSpaceDE w:val="0"/>
        <w:autoSpaceDN w:val="0"/>
        <w:adjustRightInd w:val="0"/>
        <w:ind w:left="720" w:hanging="720"/>
      </w:pPr>
      <w:r w:rsidRPr="003B646C">
        <w:t>1982</w:t>
      </w:r>
      <w:r w:rsidRPr="003B646C">
        <w:tab/>
        <w:t>"The Administration Caseload Project:  An Alternative Model of Probation Caseload Management."  Annual Meeting, American Society of Criminology, Toronto, Canada.</w:t>
      </w:r>
    </w:p>
    <w:p w14:paraId="0E22E4CA" w14:textId="77777777" w:rsidR="000E6486" w:rsidRPr="003B646C" w:rsidRDefault="000E6486" w:rsidP="000E6486">
      <w:pPr>
        <w:autoSpaceDE w:val="0"/>
        <w:autoSpaceDN w:val="0"/>
        <w:adjustRightInd w:val="0"/>
      </w:pPr>
    </w:p>
    <w:p w14:paraId="6BAFE3DC" w14:textId="77777777" w:rsidR="000E6486" w:rsidRPr="003B646C" w:rsidRDefault="000E6486" w:rsidP="000E6486">
      <w:pPr>
        <w:autoSpaceDE w:val="0"/>
        <w:autoSpaceDN w:val="0"/>
        <w:adjustRightInd w:val="0"/>
        <w:ind w:left="720" w:hanging="720"/>
      </w:pPr>
      <w:r w:rsidRPr="003B646C">
        <w:t>1982</w:t>
      </w:r>
      <w:r w:rsidRPr="003B646C">
        <w:tab/>
        <w:t>"Preventing Rape:  An Evaluation of a Multi-Faceted Program."  Annual Meeting, Academy of Criminal Justice Sciences, Louisville, KY.</w:t>
      </w:r>
    </w:p>
    <w:p w14:paraId="55C55DE4" w14:textId="77777777" w:rsidR="000E6486" w:rsidRPr="003B646C" w:rsidRDefault="000E6486" w:rsidP="000E6486">
      <w:pPr>
        <w:autoSpaceDE w:val="0"/>
        <w:autoSpaceDN w:val="0"/>
        <w:adjustRightInd w:val="0"/>
      </w:pPr>
    </w:p>
    <w:p w14:paraId="0FAFCE1F" w14:textId="77777777" w:rsidR="000E6486" w:rsidRPr="003B646C" w:rsidRDefault="000E6486" w:rsidP="000E6486">
      <w:pPr>
        <w:autoSpaceDE w:val="0"/>
        <w:autoSpaceDN w:val="0"/>
        <w:adjustRightInd w:val="0"/>
        <w:ind w:left="720" w:hanging="720"/>
      </w:pPr>
      <w:r w:rsidRPr="003B646C">
        <w:t>1982</w:t>
      </w:r>
      <w:r w:rsidRPr="003B646C">
        <w:tab/>
        <w:t>"Combating the Crime of Arson:  Detection, Arrest and Conviction."  Annual Meeting, Western Society of Criminology, Newport Beach, CA.</w:t>
      </w:r>
    </w:p>
    <w:p w14:paraId="66832A04" w14:textId="77777777" w:rsidR="000E6486" w:rsidRPr="003B646C" w:rsidRDefault="000E6486" w:rsidP="000E6486">
      <w:pPr>
        <w:autoSpaceDE w:val="0"/>
        <w:autoSpaceDN w:val="0"/>
        <w:adjustRightInd w:val="0"/>
      </w:pPr>
    </w:p>
    <w:p w14:paraId="50EFC27B" w14:textId="77777777" w:rsidR="000E6486" w:rsidRPr="003B646C" w:rsidRDefault="000E6486" w:rsidP="000E6486">
      <w:pPr>
        <w:autoSpaceDE w:val="0"/>
        <w:autoSpaceDN w:val="0"/>
        <w:adjustRightInd w:val="0"/>
        <w:ind w:left="720" w:hanging="720"/>
      </w:pPr>
      <w:r w:rsidRPr="003B646C">
        <w:t>1982</w:t>
      </w:r>
      <w:r w:rsidRPr="003B646C">
        <w:tab/>
        <w:t>"Not Without The Tools:  The Task of Probation in the '80's."  Annual Meeting, American Society of Criminology, Washington, D.C.</w:t>
      </w:r>
    </w:p>
    <w:p w14:paraId="1904B929" w14:textId="77777777" w:rsidR="000E6486" w:rsidRPr="003B646C" w:rsidRDefault="000E6486" w:rsidP="000E6486">
      <w:pPr>
        <w:autoSpaceDE w:val="0"/>
        <w:autoSpaceDN w:val="0"/>
        <w:adjustRightInd w:val="0"/>
      </w:pPr>
    </w:p>
    <w:p w14:paraId="65401084" w14:textId="77777777" w:rsidR="000E6486" w:rsidRPr="003B646C" w:rsidRDefault="000E6486" w:rsidP="000E6486">
      <w:pPr>
        <w:autoSpaceDE w:val="0"/>
        <w:autoSpaceDN w:val="0"/>
        <w:adjustRightInd w:val="0"/>
        <w:ind w:left="720" w:hanging="720"/>
      </w:pPr>
      <w:r w:rsidRPr="003B646C">
        <w:t>1981</w:t>
      </w:r>
      <w:r w:rsidRPr="003B646C">
        <w:tab/>
        <w:t xml:space="preserve">"Does It </w:t>
      </w:r>
      <w:r w:rsidR="00D71E0A" w:rsidRPr="003B646C">
        <w:t>Work?: Problems</w:t>
      </w:r>
      <w:r w:rsidRPr="003B646C">
        <w:t xml:space="preserve"> in the Evaluation of Correctional Treatment Programs."  Annual Meeting, Academy of Criminal Justice Sciences, Philadelphia, PA.</w:t>
      </w:r>
    </w:p>
    <w:p w14:paraId="65C681C0" w14:textId="77777777" w:rsidR="000E6486" w:rsidRPr="003B646C" w:rsidRDefault="000E6486" w:rsidP="000E6486">
      <w:pPr>
        <w:autoSpaceDE w:val="0"/>
        <w:autoSpaceDN w:val="0"/>
        <w:adjustRightInd w:val="0"/>
      </w:pPr>
    </w:p>
    <w:p w14:paraId="0B6C8EE0" w14:textId="77777777" w:rsidR="000E6486" w:rsidRPr="003B646C" w:rsidRDefault="000E6486" w:rsidP="000E6486">
      <w:pPr>
        <w:autoSpaceDE w:val="0"/>
        <w:autoSpaceDN w:val="0"/>
        <w:adjustRightInd w:val="0"/>
        <w:ind w:left="720" w:hanging="720"/>
      </w:pPr>
      <w:r w:rsidRPr="003B646C">
        <w:t>1981</w:t>
      </w:r>
      <w:r w:rsidRPr="003B646C">
        <w:tab/>
        <w:t>"Cracking Down on Crime:  Issues in Evaluation of Crime Suppression Programs."  Annual Meeting, Western Society of Criminology, San Diego, CA.</w:t>
      </w:r>
    </w:p>
    <w:p w14:paraId="5EB1DEF8" w14:textId="77777777" w:rsidR="000E6486" w:rsidRPr="003B646C" w:rsidRDefault="000E6486" w:rsidP="000E6486">
      <w:pPr>
        <w:autoSpaceDE w:val="0"/>
        <w:autoSpaceDN w:val="0"/>
        <w:adjustRightInd w:val="0"/>
      </w:pPr>
    </w:p>
    <w:p w14:paraId="68C3C7C1" w14:textId="77777777" w:rsidR="000E6486" w:rsidRPr="003B646C" w:rsidRDefault="000E6486" w:rsidP="000E6486">
      <w:pPr>
        <w:autoSpaceDE w:val="0"/>
        <w:autoSpaceDN w:val="0"/>
        <w:adjustRightInd w:val="0"/>
        <w:ind w:left="720" w:hanging="720"/>
      </w:pPr>
      <w:r w:rsidRPr="003B646C">
        <w:t>1981</w:t>
      </w:r>
      <w:r w:rsidRPr="003B646C">
        <w:tab/>
        <w:t>"Consolidation of Police Services:  An Opportunity for Innovation."  Annual Meeting, Western Society of Criminology, San Diego, CA.</w:t>
      </w:r>
    </w:p>
    <w:p w14:paraId="39D31406" w14:textId="77777777" w:rsidR="000E6486" w:rsidRPr="003B646C" w:rsidRDefault="000E6486" w:rsidP="000E6486">
      <w:pPr>
        <w:autoSpaceDE w:val="0"/>
        <w:autoSpaceDN w:val="0"/>
        <w:adjustRightInd w:val="0"/>
      </w:pPr>
    </w:p>
    <w:p w14:paraId="71B40D02" w14:textId="77777777" w:rsidR="000E6486" w:rsidRPr="003B646C" w:rsidRDefault="000E6486" w:rsidP="000E6486">
      <w:pPr>
        <w:autoSpaceDE w:val="0"/>
        <w:autoSpaceDN w:val="0"/>
        <w:adjustRightInd w:val="0"/>
        <w:ind w:left="720" w:hanging="720"/>
      </w:pPr>
      <w:r w:rsidRPr="003B646C">
        <w:t>1980</w:t>
      </w:r>
      <w:r w:rsidRPr="003B646C">
        <w:tab/>
        <w:t>"Expectations and Anomie:  The Coming Out of the Fledgling Criminologist."  Annual Meeting, American Society of Criminology, San Francisco, CA.</w:t>
      </w:r>
    </w:p>
    <w:p w14:paraId="2363F5F9" w14:textId="77777777" w:rsidR="000E6486" w:rsidRPr="003B646C" w:rsidRDefault="000E6486" w:rsidP="000E6486">
      <w:pPr>
        <w:autoSpaceDE w:val="0"/>
        <w:autoSpaceDN w:val="0"/>
        <w:adjustRightInd w:val="0"/>
      </w:pPr>
    </w:p>
    <w:p w14:paraId="4CE008D4" w14:textId="77777777" w:rsidR="000E6486" w:rsidRPr="003B646C" w:rsidRDefault="000E6486" w:rsidP="000E6486">
      <w:pPr>
        <w:autoSpaceDE w:val="0"/>
        <w:autoSpaceDN w:val="0"/>
        <w:adjustRightInd w:val="0"/>
        <w:ind w:left="720" w:hanging="720"/>
      </w:pPr>
      <w:r w:rsidRPr="003B646C">
        <w:t>1980</w:t>
      </w:r>
      <w:r w:rsidRPr="003B646C">
        <w:tab/>
        <w:t>"The Use of the Determinate Sentence:  An Historical Perspective."  Annual Meeting, Academy of Criminal Justice Sciences, Oklahoma City, OK.</w:t>
      </w:r>
    </w:p>
    <w:p w14:paraId="49BF8FC5" w14:textId="77777777" w:rsidR="000E6486" w:rsidRPr="003B646C" w:rsidRDefault="000E6486" w:rsidP="000E6486">
      <w:pPr>
        <w:autoSpaceDE w:val="0"/>
        <w:autoSpaceDN w:val="0"/>
        <w:adjustRightInd w:val="0"/>
      </w:pPr>
    </w:p>
    <w:p w14:paraId="54FB61D7" w14:textId="77777777" w:rsidR="000E6486" w:rsidRPr="003B646C" w:rsidRDefault="000E6486" w:rsidP="000E6486">
      <w:pPr>
        <w:autoSpaceDE w:val="0"/>
        <w:autoSpaceDN w:val="0"/>
        <w:adjustRightInd w:val="0"/>
        <w:ind w:left="720" w:hanging="720"/>
      </w:pPr>
      <w:r w:rsidRPr="003B646C">
        <w:t>1979</w:t>
      </w:r>
      <w:r w:rsidRPr="003B646C">
        <w:tab/>
        <w:t>"Shock Probation in Ohio:  Use of Base Expectancy Rates as an Evaluation Technique."  Annual Meeting, American Society of Criminology, Philadelphia, PA.</w:t>
      </w:r>
    </w:p>
    <w:p w14:paraId="4AE556D0" w14:textId="77777777" w:rsidR="000E6486" w:rsidRPr="003B646C" w:rsidRDefault="000E6486" w:rsidP="000E6486">
      <w:pPr>
        <w:autoSpaceDE w:val="0"/>
        <w:autoSpaceDN w:val="0"/>
        <w:adjustRightInd w:val="0"/>
      </w:pPr>
    </w:p>
    <w:p w14:paraId="5B403E01" w14:textId="77777777" w:rsidR="000E6486" w:rsidRPr="003B646C" w:rsidRDefault="000E6486" w:rsidP="000E6486">
      <w:pPr>
        <w:autoSpaceDE w:val="0"/>
        <w:autoSpaceDN w:val="0"/>
        <w:adjustRightInd w:val="0"/>
        <w:ind w:left="720" w:hanging="720"/>
      </w:pPr>
      <w:r w:rsidRPr="003B646C">
        <w:t>1979</w:t>
      </w:r>
      <w:r w:rsidRPr="003B646C">
        <w:tab/>
        <w:t>"Race as a Factor in Volunteer Assistance to Parolees."  Annual Meeting, Academy of Criminal Justice Sciences, Cincinnati, OH.</w:t>
      </w:r>
    </w:p>
    <w:p w14:paraId="4A97A167" w14:textId="77777777" w:rsidR="000E6486" w:rsidRPr="003B646C" w:rsidRDefault="000E6486" w:rsidP="000E6486">
      <w:pPr>
        <w:autoSpaceDE w:val="0"/>
        <w:autoSpaceDN w:val="0"/>
        <w:adjustRightInd w:val="0"/>
      </w:pPr>
    </w:p>
    <w:p w14:paraId="3617BB9E" w14:textId="77777777" w:rsidR="000E6486" w:rsidRPr="003B646C" w:rsidRDefault="000E6486" w:rsidP="000E6486">
      <w:pPr>
        <w:autoSpaceDE w:val="0"/>
        <w:autoSpaceDN w:val="0"/>
        <w:adjustRightInd w:val="0"/>
        <w:ind w:left="720" w:hanging="720"/>
      </w:pPr>
      <w:r w:rsidRPr="003B646C">
        <w:t>1979</w:t>
      </w:r>
      <w:r w:rsidRPr="003B646C">
        <w:tab/>
        <w:t>"Shock Probation in Ohio:  A Comparison of Outcomes."  Annual Meeting, Western Society of Criminology, Sacramento, CA.</w:t>
      </w:r>
    </w:p>
    <w:p w14:paraId="47857603" w14:textId="77777777" w:rsidR="000E6486" w:rsidRPr="003B646C" w:rsidRDefault="000E6486" w:rsidP="000E6486">
      <w:pPr>
        <w:autoSpaceDE w:val="0"/>
        <w:autoSpaceDN w:val="0"/>
        <w:adjustRightInd w:val="0"/>
      </w:pPr>
    </w:p>
    <w:p w14:paraId="660D3438" w14:textId="77777777" w:rsidR="000E6486" w:rsidRPr="003B646C" w:rsidRDefault="000E6486" w:rsidP="000E6486">
      <w:pPr>
        <w:autoSpaceDE w:val="0"/>
        <w:autoSpaceDN w:val="0"/>
        <w:adjustRightInd w:val="0"/>
        <w:ind w:left="720" w:hanging="720"/>
      </w:pPr>
      <w:r w:rsidRPr="003B646C">
        <w:t>1978</w:t>
      </w:r>
      <w:r w:rsidRPr="003B646C">
        <w:tab/>
        <w:t>"Research in Criminal Justice and Cost-Benefit Analysis:  The Potential for Synthesis."  Annual Meeting, American Society of Criminology, Dallas, TX.</w:t>
      </w:r>
    </w:p>
    <w:p w14:paraId="18026EC3" w14:textId="77777777" w:rsidR="00891CA6" w:rsidRDefault="00891CA6" w:rsidP="00DD02C1">
      <w:pPr>
        <w:pBdr>
          <w:bottom w:val="single" w:sz="12" w:space="1" w:color="auto"/>
        </w:pBdr>
        <w:autoSpaceDE w:val="0"/>
        <w:autoSpaceDN w:val="0"/>
        <w:adjustRightInd w:val="0"/>
        <w:jc w:val="both"/>
        <w:rPr>
          <w:b/>
        </w:rPr>
      </w:pPr>
    </w:p>
    <w:p w14:paraId="305FE3BE" w14:textId="77777777" w:rsidR="001434F7" w:rsidRDefault="001434F7" w:rsidP="00DD02C1">
      <w:pPr>
        <w:pBdr>
          <w:bottom w:val="single" w:sz="12" w:space="1" w:color="auto"/>
        </w:pBdr>
        <w:autoSpaceDE w:val="0"/>
        <w:autoSpaceDN w:val="0"/>
        <w:adjustRightInd w:val="0"/>
        <w:jc w:val="both"/>
      </w:pPr>
      <w:r>
        <w:rPr>
          <w:b/>
        </w:rPr>
        <w:t>TEACHING EXPERIENCE</w:t>
      </w:r>
    </w:p>
    <w:p w14:paraId="69B0ACA3" w14:textId="77777777" w:rsidR="001434F7" w:rsidRDefault="001434F7" w:rsidP="00DD02C1">
      <w:pPr>
        <w:autoSpaceDE w:val="0"/>
        <w:autoSpaceDN w:val="0"/>
        <w:adjustRightInd w:val="0"/>
        <w:jc w:val="both"/>
      </w:pPr>
    </w:p>
    <w:p w14:paraId="39DBE765" w14:textId="77777777" w:rsidR="00D05D9E" w:rsidRPr="003B646C" w:rsidRDefault="00C60099" w:rsidP="00D05D9E">
      <w:pPr>
        <w:autoSpaceDE w:val="0"/>
        <w:autoSpaceDN w:val="0"/>
        <w:adjustRightInd w:val="0"/>
        <w:rPr>
          <w:b/>
          <w:bCs/>
        </w:rPr>
      </w:pPr>
      <w:r>
        <w:rPr>
          <w:b/>
          <w:bCs/>
        </w:rPr>
        <w:t>Department of Criminal Justice, University of Louisville</w:t>
      </w:r>
    </w:p>
    <w:p w14:paraId="4448E309" w14:textId="77777777" w:rsidR="00D05D9E" w:rsidRPr="003B646C" w:rsidRDefault="00D05D9E" w:rsidP="00D05D9E">
      <w:pPr>
        <w:autoSpaceDE w:val="0"/>
        <w:autoSpaceDN w:val="0"/>
        <w:adjustRightInd w:val="0"/>
        <w:rPr>
          <w:b/>
          <w:bCs/>
        </w:rPr>
      </w:pPr>
    </w:p>
    <w:p w14:paraId="3B3AA5D7" w14:textId="77777777" w:rsidR="00D05D9E" w:rsidRPr="00D05D9E" w:rsidRDefault="00D05D9E" w:rsidP="00D05D9E">
      <w:pPr>
        <w:autoSpaceDE w:val="0"/>
        <w:autoSpaceDN w:val="0"/>
        <w:adjustRightInd w:val="0"/>
        <w:rPr>
          <w:b/>
        </w:rPr>
      </w:pPr>
      <w:r w:rsidRPr="00D05D9E">
        <w:rPr>
          <w:b/>
        </w:rPr>
        <w:t>Undergraduate</w:t>
      </w:r>
    </w:p>
    <w:p w14:paraId="53F8ED37" w14:textId="77777777" w:rsidR="00D05D9E" w:rsidRDefault="00D05D9E" w:rsidP="00D05D9E">
      <w:pPr>
        <w:autoSpaceDE w:val="0"/>
        <w:autoSpaceDN w:val="0"/>
        <w:adjustRightInd w:val="0"/>
      </w:pPr>
    </w:p>
    <w:p w14:paraId="0FB13518" w14:textId="77777777" w:rsidR="00D05D9E" w:rsidRPr="003B646C" w:rsidRDefault="00877297" w:rsidP="00D05D9E">
      <w:pPr>
        <w:autoSpaceDE w:val="0"/>
        <w:autoSpaceDN w:val="0"/>
        <w:adjustRightInd w:val="0"/>
      </w:pPr>
      <w:r>
        <w:t>CJ</w:t>
      </w:r>
      <w:r w:rsidR="00D05D9E" w:rsidRPr="003B646C">
        <w:t xml:space="preserve"> 200:</w:t>
      </w:r>
      <w:r w:rsidR="00D05D9E" w:rsidRPr="003B646C">
        <w:tab/>
        <w:t>Crime and Justice in the United States</w:t>
      </w:r>
    </w:p>
    <w:p w14:paraId="1C4E9298" w14:textId="77777777" w:rsidR="00D05D9E" w:rsidRPr="003B646C" w:rsidRDefault="00877297" w:rsidP="00D05D9E">
      <w:pPr>
        <w:autoSpaceDE w:val="0"/>
        <w:autoSpaceDN w:val="0"/>
        <w:adjustRightInd w:val="0"/>
      </w:pPr>
      <w:r>
        <w:t>CJ</w:t>
      </w:r>
      <w:r w:rsidR="00D05D9E" w:rsidRPr="003B646C">
        <w:t xml:space="preserve"> 303:</w:t>
      </w:r>
      <w:r w:rsidR="00D05D9E" w:rsidRPr="003B646C">
        <w:tab/>
        <w:t>Corrections in the United States</w:t>
      </w:r>
    </w:p>
    <w:p w14:paraId="0D5A7F87" w14:textId="77777777" w:rsidR="00D05D9E" w:rsidRPr="003B646C" w:rsidRDefault="00877297" w:rsidP="00D05D9E">
      <w:pPr>
        <w:autoSpaceDE w:val="0"/>
        <w:autoSpaceDN w:val="0"/>
        <w:adjustRightInd w:val="0"/>
      </w:pPr>
      <w:r>
        <w:t>CJ</w:t>
      </w:r>
      <w:r w:rsidR="00D05D9E" w:rsidRPr="003B646C">
        <w:t xml:space="preserve"> 305:</w:t>
      </w:r>
      <w:r w:rsidR="00D05D9E" w:rsidRPr="003B646C">
        <w:tab/>
        <w:t>Criminal Behavior</w:t>
      </w:r>
    </w:p>
    <w:p w14:paraId="63DB1B42" w14:textId="77777777" w:rsidR="00D05D9E" w:rsidRPr="003B646C" w:rsidRDefault="00877297" w:rsidP="00D05D9E">
      <w:pPr>
        <w:autoSpaceDE w:val="0"/>
        <w:autoSpaceDN w:val="0"/>
        <w:adjustRightInd w:val="0"/>
      </w:pPr>
      <w:r>
        <w:t>CJ</w:t>
      </w:r>
      <w:r w:rsidR="00D05D9E" w:rsidRPr="003B646C">
        <w:t xml:space="preserve"> 320:</w:t>
      </w:r>
      <w:r w:rsidR="00D05D9E" w:rsidRPr="003B646C">
        <w:tab/>
        <w:t>Research Methods I</w:t>
      </w:r>
    </w:p>
    <w:p w14:paraId="67B19C2C" w14:textId="77777777" w:rsidR="00D05D9E" w:rsidRPr="003B646C" w:rsidRDefault="00877297" w:rsidP="00D05D9E">
      <w:pPr>
        <w:autoSpaceDE w:val="0"/>
        <w:autoSpaceDN w:val="0"/>
        <w:adjustRightInd w:val="0"/>
      </w:pPr>
      <w:r>
        <w:t>CJ</w:t>
      </w:r>
      <w:r w:rsidR="00D05D9E" w:rsidRPr="003B646C">
        <w:t xml:space="preserve"> 321:</w:t>
      </w:r>
      <w:r w:rsidR="00D05D9E" w:rsidRPr="003B646C">
        <w:tab/>
        <w:t>Research Methods II</w:t>
      </w:r>
    </w:p>
    <w:p w14:paraId="23C14516" w14:textId="77777777" w:rsidR="00D05D9E" w:rsidRPr="003B646C" w:rsidRDefault="00877297" w:rsidP="00D05D9E">
      <w:pPr>
        <w:autoSpaceDE w:val="0"/>
        <w:autoSpaceDN w:val="0"/>
        <w:adjustRightInd w:val="0"/>
      </w:pPr>
      <w:r>
        <w:t>CJ</w:t>
      </w:r>
      <w:r w:rsidR="00D05D9E" w:rsidRPr="003B646C">
        <w:t xml:space="preserve"> 360:</w:t>
      </w:r>
      <w:r w:rsidR="00D05D9E" w:rsidRPr="003B646C">
        <w:tab/>
        <w:t>Juvenile Justice</w:t>
      </w:r>
    </w:p>
    <w:p w14:paraId="4884358F" w14:textId="77777777" w:rsidR="00D05D9E" w:rsidRDefault="00877297" w:rsidP="00D05D9E">
      <w:pPr>
        <w:autoSpaceDE w:val="0"/>
        <w:autoSpaceDN w:val="0"/>
        <w:adjustRightInd w:val="0"/>
      </w:pPr>
      <w:r>
        <w:t>CJ</w:t>
      </w:r>
      <w:r w:rsidR="00D05D9E" w:rsidRPr="003B646C">
        <w:t xml:space="preserve"> 365:</w:t>
      </w:r>
      <w:r w:rsidR="00D05D9E" w:rsidRPr="003B646C">
        <w:tab/>
        <w:t>Probation and Parole</w:t>
      </w:r>
    </w:p>
    <w:p w14:paraId="13077D41" w14:textId="77777777" w:rsidR="00D05D9E" w:rsidRPr="003B646C" w:rsidRDefault="00877297" w:rsidP="00D05D9E">
      <w:pPr>
        <w:autoSpaceDE w:val="0"/>
        <w:autoSpaceDN w:val="0"/>
        <w:adjustRightInd w:val="0"/>
        <w:ind w:left="1440" w:hanging="1440"/>
      </w:pPr>
      <w:r>
        <w:t>CJ</w:t>
      </w:r>
      <w:r w:rsidR="00D05D9E">
        <w:t xml:space="preserve"> 383:</w:t>
      </w:r>
      <w:r w:rsidR="00D05D9E">
        <w:tab/>
        <w:t xml:space="preserve">Police Executive Leadership Development. </w:t>
      </w:r>
      <w:r w:rsidR="00D05D9E" w:rsidRPr="003B646C">
        <w:t>Course offered as a part of the Administrative Officer's Course (AOC) of the Southern Police Institute.</w:t>
      </w:r>
    </w:p>
    <w:p w14:paraId="215CD2F9" w14:textId="77777777" w:rsidR="00D05D9E" w:rsidRDefault="00877297" w:rsidP="00D05D9E">
      <w:pPr>
        <w:autoSpaceDE w:val="0"/>
        <w:autoSpaceDN w:val="0"/>
        <w:adjustRightInd w:val="0"/>
      </w:pPr>
      <w:r>
        <w:t>CJ</w:t>
      </w:r>
      <w:r w:rsidR="00D05D9E">
        <w:t xml:space="preserve"> 421:</w:t>
      </w:r>
      <w:r w:rsidR="00D05D9E">
        <w:tab/>
        <w:t>Organized Crime</w:t>
      </w:r>
    </w:p>
    <w:p w14:paraId="01166251" w14:textId="77777777" w:rsidR="00D05D9E" w:rsidRPr="003B646C" w:rsidRDefault="00877297" w:rsidP="00D05D9E">
      <w:pPr>
        <w:autoSpaceDE w:val="0"/>
        <w:autoSpaceDN w:val="0"/>
        <w:adjustRightInd w:val="0"/>
      </w:pPr>
      <w:r>
        <w:t>CJ</w:t>
      </w:r>
      <w:r w:rsidR="00D05D9E" w:rsidRPr="003B646C">
        <w:t xml:space="preserve"> 465:</w:t>
      </w:r>
      <w:r w:rsidR="00D05D9E" w:rsidRPr="003B646C">
        <w:tab/>
        <w:t>Seminar in Corrections</w:t>
      </w:r>
    </w:p>
    <w:p w14:paraId="52C67852" w14:textId="77777777" w:rsidR="00D05D9E" w:rsidRPr="003B646C" w:rsidRDefault="00877297" w:rsidP="00D05D9E">
      <w:pPr>
        <w:autoSpaceDE w:val="0"/>
        <w:autoSpaceDN w:val="0"/>
        <w:adjustRightInd w:val="0"/>
        <w:ind w:left="1440" w:hanging="1440"/>
      </w:pPr>
      <w:r>
        <w:t>CJ</w:t>
      </w:r>
      <w:r w:rsidR="00D05D9E" w:rsidRPr="003B646C">
        <w:t xml:space="preserve"> 477:</w:t>
      </w:r>
      <w:r w:rsidR="00D05D9E" w:rsidRPr="003B646C">
        <w:tab/>
        <w:t>Organizational Behavior in Law Enforcement. Course offered as a part of the Administrative Officer's Course (AOC) of the Southern Police Institute.</w:t>
      </w:r>
    </w:p>
    <w:p w14:paraId="2302B2CA" w14:textId="77777777" w:rsidR="00D05D9E" w:rsidRPr="003B646C" w:rsidRDefault="00877297" w:rsidP="00D05D9E">
      <w:pPr>
        <w:autoSpaceDE w:val="0"/>
        <w:autoSpaceDN w:val="0"/>
        <w:adjustRightInd w:val="0"/>
      </w:pPr>
      <w:r>
        <w:t>CJ</w:t>
      </w:r>
      <w:r w:rsidR="00D05D9E" w:rsidRPr="003B646C">
        <w:t xml:space="preserve"> 485:</w:t>
      </w:r>
      <w:r w:rsidR="00D05D9E" w:rsidRPr="003B646C">
        <w:tab/>
        <w:t>Senior Seminar</w:t>
      </w:r>
    </w:p>
    <w:p w14:paraId="3991BBE3" w14:textId="77777777" w:rsidR="00D05D9E" w:rsidRPr="003B646C" w:rsidRDefault="00D05D9E" w:rsidP="00D05D9E">
      <w:pPr>
        <w:autoSpaceDE w:val="0"/>
        <w:autoSpaceDN w:val="0"/>
        <w:adjustRightInd w:val="0"/>
      </w:pPr>
    </w:p>
    <w:p w14:paraId="26E1B867" w14:textId="77777777" w:rsidR="00D05D9E" w:rsidRPr="00877297" w:rsidRDefault="00D05D9E" w:rsidP="00D05D9E">
      <w:pPr>
        <w:autoSpaceDE w:val="0"/>
        <w:autoSpaceDN w:val="0"/>
        <w:adjustRightInd w:val="0"/>
        <w:rPr>
          <w:b/>
        </w:rPr>
      </w:pPr>
      <w:r w:rsidRPr="00877297">
        <w:rPr>
          <w:b/>
        </w:rPr>
        <w:t>Graduate</w:t>
      </w:r>
    </w:p>
    <w:p w14:paraId="3C6BFF17" w14:textId="77777777" w:rsidR="00877297" w:rsidRDefault="00877297" w:rsidP="00D05D9E">
      <w:pPr>
        <w:autoSpaceDE w:val="0"/>
        <w:autoSpaceDN w:val="0"/>
        <w:adjustRightInd w:val="0"/>
      </w:pPr>
    </w:p>
    <w:p w14:paraId="1625EDA0" w14:textId="77777777" w:rsidR="00D05D9E" w:rsidRDefault="00877297" w:rsidP="00D05D9E">
      <w:pPr>
        <w:autoSpaceDE w:val="0"/>
        <w:autoSpaceDN w:val="0"/>
        <w:adjustRightInd w:val="0"/>
      </w:pPr>
      <w:r>
        <w:t>CJ</w:t>
      </w:r>
      <w:r w:rsidR="00D05D9E" w:rsidRPr="003B646C">
        <w:t xml:space="preserve"> 520:</w:t>
      </w:r>
      <w:r w:rsidR="00D05D9E" w:rsidRPr="003B646C">
        <w:tab/>
        <w:t>Capital Punishment</w:t>
      </w:r>
    </w:p>
    <w:p w14:paraId="4819C58D" w14:textId="77777777" w:rsidR="00D05D9E" w:rsidRPr="003B646C" w:rsidRDefault="00877297" w:rsidP="00D05D9E">
      <w:pPr>
        <w:autoSpaceDE w:val="0"/>
        <w:autoSpaceDN w:val="0"/>
        <w:adjustRightInd w:val="0"/>
        <w:ind w:left="1440" w:hanging="1440"/>
      </w:pPr>
      <w:r>
        <w:t>CJ</w:t>
      </w:r>
      <w:r w:rsidR="00D05D9E">
        <w:t xml:space="preserve"> 578:</w:t>
      </w:r>
      <w:r w:rsidR="00D05D9E">
        <w:tab/>
        <w:t xml:space="preserve">Criminal Justice Leadership. </w:t>
      </w:r>
      <w:r w:rsidR="00D05D9E" w:rsidRPr="003B646C">
        <w:t>Course offered as a part of the Administrative Officer's Course (AOC) of the Southern Police Institute.</w:t>
      </w:r>
    </w:p>
    <w:p w14:paraId="1FBC956E" w14:textId="77777777" w:rsidR="0045222F" w:rsidRDefault="0045222F" w:rsidP="00D05D9E">
      <w:pPr>
        <w:autoSpaceDE w:val="0"/>
        <w:autoSpaceDN w:val="0"/>
        <w:adjustRightInd w:val="0"/>
      </w:pPr>
      <w:r>
        <w:t>CJ 602:</w:t>
      </w:r>
      <w:r>
        <w:tab/>
        <w:t>History of Criminal Justice</w:t>
      </w:r>
    </w:p>
    <w:p w14:paraId="20BD6352" w14:textId="77777777" w:rsidR="00D05D9E" w:rsidRPr="003B646C" w:rsidRDefault="00877297" w:rsidP="00D05D9E">
      <w:pPr>
        <w:autoSpaceDE w:val="0"/>
        <w:autoSpaceDN w:val="0"/>
        <w:adjustRightInd w:val="0"/>
      </w:pPr>
      <w:r>
        <w:lastRenderedPageBreak/>
        <w:t>CJ</w:t>
      </w:r>
      <w:r w:rsidR="00D05D9E" w:rsidRPr="003B646C">
        <w:t xml:space="preserve"> 603:</w:t>
      </w:r>
      <w:r w:rsidR="00D05D9E" w:rsidRPr="003B646C">
        <w:tab/>
        <w:t>Criminal Justice Planning</w:t>
      </w:r>
    </w:p>
    <w:p w14:paraId="1C9809C6" w14:textId="77777777" w:rsidR="00D05D9E" w:rsidRPr="003B646C" w:rsidRDefault="00877297" w:rsidP="00D05D9E">
      <w:pPr>
        <w:autoSpaceDE w:val="0"/>
        <w:autoSpaceDN w:val="0"/>
        <w:adjustRightInd w:val="0"/>
      </w:pPr>
      <w:r>
        <w:t>CJ</w:t>
      </w:r>
      <w:r w:rsidR="00D05D9E" w:rsidRPr="003B646C">
        <w:t xml:space="preserve"> 605: </w:t>
      </w:r>
      <w:r w:rsidR="00D05D9E" w:rsidRPr="003B646C">
        <w:tab/>
        <w:t>Police in Our Political and Social System</w:t>
      </w:r>
    </w:p>
    <w:p w14:paraId="0FBBA143" w14:textId="77777777" w:rsidR="00877297" w:rsidRDefault="00877297" w:rsidP="00D05D9E">
      <w:pPr>
        <w:autoSpaceDE w:val="0"/>
        <w:autoSpaceDN w:val="0"/>
        <w:adjustRightInd w:val="0"/>
      </w:pPr>
      <w:r>
        <w:t>CJ 607:</w:t>
      </w:r>
      <w:r>
        <w:tab/>
        <w:t>Seminar in Law &amp; Society</w:t>
      </w:r>
    </w:p>
    <w:p w14:paraId="2C2640E3" w14:textId="77777777" w:rsidR="00D05D9E" w:rsidRPr="003B646C" w:rsidRDefault="00877297" w:rsidP="00D05D9E">
      <w:pPr>
        <w:autoSpaceDE w:val="0"/>
        <w:autoSpaceDN w:val="0"/>
        <w:adjustRightInd w:val="0"/>
      </w:pPr>
      <w:r>
        <w:t>CJ</w:t>
      </w:r>
      <w:r w:rsidR="00D05D9E" w:rsidRPr="003B646C">
        <w:t xml:space="preserve"> 610:</w:t>
      </w:r>
      <w:r w:rsidR="00D05D9E" w:rsidRPr="003B646C">
        <w:tab/>
        <w:t>Theoretical Foundations of Corrections</w:t>
      </w:r>
    </w:p>
    <w:p w14:paraId="52940B1F" w14:textId="77777777" w:rsidR="00D05D9E" w:rsidRDefault="00877297" w:rsidP="00D05D9E">
      <w:pPr>
        <w:autoSpaceDE w:val="0"/>
        <w:autoSpaceDN w:val="0"/>
        <w:adjustRightInd w:val="0"/>
      </w:pPr>
      <w:r>
        <w:t>CJ</w:t>
      </w:r>
      <w:r w:rsidR="00D05D9E" w:rsidRPr="003B646C">
        <w:t xml:space="preserve"> 611:</w:t>
      </w:r>
      <w:r w:rsidR="00D05D9E" w:rsidRPr="003B646C">
        <w:tab/>
        <w:t>Criminal Justice Administration:  Corrections</w:t>
      </w:r>
    </w:p>
    <w:p w14:paraId="147B891E" w14:textId="77777777" w:rsidR="00D05D9E" w:rsidRDefault="00877297" w:rsidP="00D05D9E">
      <w:pPr>
        <w:autoSpaceDE w:val="0"/>
        <w:autoSpaceDN w:val="0"/>
        <w:adjustRightInd w:val="0"/>
      </w:pPr>
      <w:r>
        <w:t>CJ</w:t>
      </w:r>
      <w:r w:rsidR="00D05D9E">
        <w:t xml:space="preserve"> 614:</w:t>
      </w:r>
      <w:r w:rsidR="00D05D9E">
        <w:tab/>
        <w:t>Seminar in Policing</w:t>
      </w:r>
    </w:p>
    <w:p w14:paraId="62480A1B" w14:textId="77777777" w:rsidR="00D05D9E" w:rsidRPr="003B646C" w:rsidRDefault="00877297" w:rsidP="00D05D9E">
      <w:pPr>
        <w:autoSpaceDE w:val="0"/>
        <w:autoSpaceDN w:val="0"/>
        <w:adjustRightInd w:val="0"/>
      </w:pPr>
      <w:r>
        <w:t>CJ</w:t>
      </w:r>
      <w:r w:rsidR="00D05D9E">
        <w:t xml:space="preserve"> 621:</w:t>
      </w:r>
      <w:r w:rsidR="00D05D9E">
        <w:tab/>
        <w:t>The Criminal Justice System</w:t>
      </w:r>
    </w:p>
    <w:p w14:paraId="00B88F38" w14:textId="77777777" w:rsidR="00D05D9E" w:rsidRDefault="00877297" w:rsidP="00D05D9E">
      <w:pPr>
        <w:autoSpaceDE w:val="0"/>
        <w:autoSpaceDN w:val="0"/>
        <w:adjustRightInd w:val="0"/>
      </w:pPr>
      <w:r>
        <w:t>CJ</w:t>
      </w:r>
      <w:r w:rsidR="00D05D9E" w:rsidRPr="003B646C">
        <w:t xml:space="preserve"> 643:</w:t>
      </w:r>
      <w:r w:rsidR="00D05D9E" w:rsidRPr="003B646C">
        <w:tab/>
        <w:t>Theories of Crime and Delinquency</w:t>
      </w:r>
    </w:p>
    <w:p w14:paraId="435B0FEA" w14:textId="77777777" w:rsidR="00D05D9E" w:rsidRPr="003B646C" w:rsidRDefault="00877297" w:rsidP="00D05D9E">
      <w:pPr>
        <w:autoSpaceDE w:val="0"/>
        <w:autoSpaceDN w:val="0"/>
        <w:adjustRightInd w:val="0"/>
      </w:pPr>
      <w:r>
        <w:t>CJ</w:t>
      </w:r>
      <w:r w:rsidR="00D05D9E">
        <w:t xml:space="preserve"> 648:</w:t>
      </w:r>
      <w:r w:rsidR="00D05D9E">
        <w:tab/>
        <w:t>Criminal Justice Program Evaluation</w:t>
      </w:r>
    </w:p>
    <w:p w14:paraId="177E632C" w14:textId="77777777" w:rsidR="00D05D9E" w:rsidRPr="003B646C" w:rsidRDefault="00877297" w:rsidP="00D05D9E">
      <w:pPr>
        <w:autoSpaceDE w:val="0"/>
        <w:autoSpaceDN w:val="0"/>
        <w:adjustRightInd w:val="0"/>
      </w:pPr>
      <w:r>
        <w:t>CJ</w:t>
      </w:r>
      <w:r w:rsidR="00D05D9E" w:rsidRPr="003B646C">
        <w:t xml:space="preserve"> 649:</w:t>
      </w:r>
      <w:r w:rsidR="00D05D9E" w:rsidRPr="003B646C">
        <w:tab/>
        <w:t>Applied Statistics in Criminal Justice</w:t>
      </w:r>
    </w:p>
    <w:p w14:paraId="66AF41C9" w14:textId="77777777" w:rsidR="00D05D9E" w:rsidRPr="003B646C" w:rsidRDefault="00877297" w:rsidP="00D05D9E">
      <w:pPr>
        <w:autoSpaceDE w:val="0"/>
        <w:autoSpaceDN w:val="0"/>
        <w:adjustRightInd w:val="0"/>
      </w:pPr>
      <w:r>
        <w:t>CJ</w:t>
      </w:r>
      <w:r w:rsidR="00D05D9E" w:rsidRPr="003B646C">
        <w:t xml:space="preserve"> 650:</w:t>
      </w:r>
      <w:r w:rsidR="00D05D9E" w:rsidRPr="003B646C">
        <w:tab/>
        <w:t>Research Methods</w:t>
      </w:r>
    </w:p>
    <w:p w14:paraId="6C7B9BB3" w14:textId="77777777" w:rsidR="00D05D9E" w:rsidRPr="003B646C" w:rsidRDefault="00877297" w:rsidP="00D05D9E">
      <w:pPr>
        <w:autoSpaceDE w:val="0"/>
        <w:autoSpaceDN w:val="0"/>
        <w:adjustRightInd w:val="0"/>
        <w:ind w:left="1440" w:hanging="1440"/>
      </w:pPr>
      <w:r>
        <w:t>CJ</w:t>
      </w:r>
      <w:r w:rsidR="00D05D9E" w:rsidRPr="003B646C">
        <w:t xml:space="preserve"> 665:</w:t>
      </w:r>
      <w:r w:rsidR="00D05D9E" w:rsidRPr="003B646C">
        <w:tab/>
        <w:t>Special Topics in Policing.  Course offered as a part of the Administrative Officer's Course (AOC) of the Southern Police Institute.</w:t>
      </w:r>
    </w:p>
    <w:p w14:paraId="5D112081" w14:textId="77777777" w:rsidR="00D05D9E" w:rsidRDefault="00877297" w:rsidP="00D05D9E">
      <w:pPr>
        <w:autoSpaceDE w:val="0"/>
        <w:autoSpaceDN w:val="0"/>
        <w:adjustRightInd w:val="0"/>
      </w:pPr>
      <w:r>
        <w:t>CJ</w:t>
      </w:r>
      <w:r w:rsidR="00D05D9E">
        <w:t xml:space="preserve"> 698:</w:t>
      </w:r>
      <w:r w:rsidR="00D05D9E">
        <w:tab/>
        <w:t>Professional Paper</w:t>
      </w:r>
    </w:p>
    <w:p w14:paraId="7518E614" w14:textId="77777777" w:rsidR="00284DDF" w:rsidRDefault="00284DDF" w:rsidP="00D05D9E">
      <w:pPr>
        <w:autoSpaceDE w:val="0"/>
        <w:autoSpaceDN w:val="0"/>
        <w:adjustRightInd w:val="0"/>
      </w:pPr>
      <w:r>
        <w:t>CJ 745</w:t>
      </w:r>
      <w:r>
        <w:tab/>
      </w:r>
      <w:r>
        <w:tab/>
        <w:t>Advanced Criminal Behavior</w:t>
      </w:r>
    </w:p>
    <w:p w14:paraId="573F78B6" w14:textId="77777777" w:rsidR="0045222F" w:rsidRDefault="0045222F" w:rsidP="00D05D9E">
      <w:pPr>
        <w:autoSpaceDE w:val="0"/>
        <w:autoSpaceDN w:val="0"/>
        <w:adjustRightInd w:val="0"/>
      </w:pPr>
      <w:r>
        <w:t xml:space="preserve">CJ </w:t>
      </w:r>
      <w:r w:rsidR="00284DDF">
        <w:t>748:</w:t>
      </w:r>
      <w:r w:rsidR="00284DDF">
        <w:tab/>
        <w:t>Seminar in Criminal Justice Evaluation &amp; Planning</w:t>
      </w:r>
    </w:p>
    <w:p w14:paraId="3906CA3D" w14:textId="77777777" w:rsidR="00284DDF" w:rsidRDefault="00284DDF" w:rsidP="00D05D9E">
      <w:pPr>
        <w:autoSpaceDE w:val="0"/>
        <w:autoSpaceDN w:val="0"/>
        <w:adjustRightInd w:val="0"/>
      </w:pPr>
      <w:r>
        <w:t>CJ 752:</w:t>
      </w:r>
      <w:r>
        <w:tab/>
        <w:t>Advanced Research Methods</w:t>
      </w:r>
    </w:p>
    <w:p w14:paraId="5489641F" w14:textId="77777777" w:rsidR="00877297" w:rsidRDefault="00877297" w:rsidP="00D05D9E">
      <w:pPr>
        <w:autoSpaceDE w:val="0"/>
        <w:autoSpaceDN w:val="0"/>
        <w:adjustRightInd w:val="0"/>
      </w:pPr>
    </w:p>
    <w:p w14:paraId="35D2CA8F" w14:textId="77777777" w:rsidR="00891CA6" w:rsidRDefault="00891CA6" w:rsidP="00B659A8">
      <w:pPr>
        <w:autoSpaceDE w:val="0"/>
        <w:autoSpaceDN w:val="0"/>
        <w:adjustRightInd w:val="0"/>
        <w:rPr>
          <w:b/>
          <w:bCs/>
        </w:rPr>
      </w:pPr>
    </w:p>
    <w:p w14:paraId="72B1ACDC" w14:textId="77777777" w:rsidR="00B659A8" w:rsidRPr="003B646C" w:rsidRDefault="00B659A8" w:rsidP="00B659A8">
      <w:pPr>
        <w:autoSpaceDE w:val="0"/>
        <w:autoSpaceDN w:val="0"/>
        <w:adjustRightInd w:val="0"/>
        <w:rPr>
          <w:b/>
          <w:bCs/>
        </w:rPr>
      </w:pPr>
      <w:r w:rsidRPr="003B646C">
        <w:rPr>
          <w:b/>
          <w:bCs/>
        </w:rPr>
        <w:t xml:space="preserve">Urban </w:t>
      </w:r>
      <w:r>
        <w:rPr>
          <w:b/>
          <w:bCs/>
        </w:rPr>
        <w:t xml:space="preserve">and Public </w:t>
      </w:r>
      <w:r w:rsidRPr="003B646C">
        <w:rPr>
          <w:b/>
          <w:bCs/>
        </w:rPr>
        <w:t>Affairs</w:t>
      </w:r>
      <w:r>
        <w:rPr>
          <w:b/>
          <w:bCs/>
        </w:rPr>
        <w:t>, University of Louisville</w:t>
      </w:r>
    </w:p>
    <w:p w14:paraId="254156C1" w14:textId="77777777" w:rsidR="00B659A8" w:rsidRDefault="00B659A8" w:rsidP="00B659A8">
      <w:pPr>
        <w:autoSpaceDE w:val="0"/>
        <w:autoSpaceDN w:val="0"/>
        <w:adjustRightInd w:val="0"/>
      </w:pPr>
    </w:p>
    <w:p w14:paraId="56A9F411" w14:textId="77777777" w:rsidR="00B659A8" w:rsidRDefault="00B659A8" w:rsidP="00B659A8">
      <w:pPr>
        <w:autoSpaceDE w:val="0"/>
        <w:autoSpaceDN w:val="0"/>
        <w:adjustRightInd w:val="0"/>
      </w:pPr>
      <w:r>
        <w:t>PADM 601:</w:t>
      </w:r>
      <w:r>
        <w:tab/>
        <w:t>Statistics for Public Affairs</w:t>
      </w:r>
    </w:p>
    <w:p w14:paraId="510514BB" w14:textId="77777777" w:rsidR="00B659A8" w:rsidRPr="003B646C" w:rsidRDefault="00B659A8" w:rsidP="00B659A8">
      <w:pPr>
        <w:autoSpaceDE w:val="0"/>
        <w:autoSpaceDN w:val="0"/>
        <w:adjustRightInd w:val="0"/>
      </w:pPr>
      <w:r w:rsidRPr="003B646C">
        <w:t>UPA 606:</w:t>
      </w:r>
      <w:r w:rsidRPr="003B646C">
        <w:tab/>
        <w:t>Research Methods Seminar</w:t>
      </w:r>
    </w:p>
    <w:p w14:paraId="4AF91AA2" w14:textId="77777777" w:rsidR="00B659A8" w:rsidRPr="003B646C" w:rsidRDefault="00B659A8" w:rsidP="00B659A8">
      <w:pPr>
        <w:autoSpaceDE w:val="0"/>
        <w:autoSpaceDN w:val="0"/>
        <w:adjustRightInd w:val="0"/>
      </w:pPr>
      <w:r w:rsidRPr="003B646C">
        <w:t>UPA 680:</w:t>
      </w:r>
      <w:r w:rsidRPr="003B646C">
        <w:tab/>
        <w:t>Special Topics in Public Management</w:t>
      </w:r>
    </w:p>
    <w:p w14:paraId="517F8461" w14:textId="77777777" w:rsidR="00B659A8" w:rsidRDefault="00B659A8" w:rsidP="00B659A8">
      <w:pPr>
        <w:autoSpaceDE w:val="0"/>
        <w:autoSpaceDN w:val="0"/>
        <w:adjustRightInd w:val="0"/>
        <w:rPr>
          <w:b/>
          <w:bCs/>
        </w:rPr>
      </w:pPr>
    </w:p>
    <w:p w14:paraId="24065AAD" w14:textId="77777777" w:rsidR="00B659A8" w:rsidRPr="003B646C" w:rsidRDefault="00B659A8" w:rsidP="00B659A8">
      <w:pPr>
        <w:autoSpaceDE w:val="0"/>
        <w:autoSpaceDN w:val="0"/>
        <w:adjustRightInd w:val="0"/>
        <w:rPr>
          <w:b/>
          <w:bCs/>
        </w:rPr>
      </w:pPr>
      <w:r w:rsidRPr="003B646C">
        <w:rPr>
          <w:b/>
          <w:bCs/>
        </w:rPr>
        <w:t>Department of Sociology</w:t>
      </w:r>
      <w:r>
        <w:rPr>
          <w:b/>
          <w:bCs/>
        </w:rPr>
        <w:t>, University of Louisville</w:t>
      </w:r>
    </w:p>
    <w:p w14:paraId="22D165BB" w14:textId="77777777" w:rsidR="00B659A8" w:rsidRDefault="00B659A8" w:rsidP="00B659A8">
      <w:pPr>
        <w:autoSpaceDE w:val="0"/>
        <w:autoSpaceDN w:val="0"/>
        <w:adjustRightInd w:val="0"/>
        <w:rPr>
          <w:u w:val="single"/>
        </w:rPr>
      </w:pPr>
    </w:p>
    <w:p w14:paraId="56388A54" w14:textId="77777777" w:rsidR="00B659A8" w:rsidRPr="003B646C" w:rsidRDefault="00B659A8" w:rsidP="00B659A8">
      <w:pPr>
        <w:autoSpaceDE w:val="0"/>
        <w:autoSpaceDN w:val="0"/>
        <w:adjustRightInd w:val="0"/>
      </w:pPr>
      <w:r w:rsidRPr="003B646C">
        <w:t>SOC 201:</w:t>
      </w:r>
      <w:r w:rsidRPr="003B646C">
        <w:tab/>
        <w:t>Introduction to Sociology</w:t>
      </w:r>
    </w:p>
    <w:p w14:paraId="521F98B9" w14:textId="77777777" w:rsidR="00B659A8" w:rsidRPr="003B646C" w:rsidRDefault="00B659A8" w:rsidP="00B659A8">
      <w:pPr>
        <w:autoSpaceDE w:val="0"/>
        <w:autoSpaceDN w:val="0"/>
        <w:adjustRightInd w:val="0"/>
      </w:pPr>
      <w:r w:rsidRPr="003B646C">
        <w:t>SOC 291:</w:t>
      </w:r>
      <w:r w:rsidRPr="003B646C">
        <w:tab/>
        <w:t>Introduction to Research Methods</w:t>
      </w:r>
    </w:p>
    <w:p w14:paraId="2132D3BD" w14:textId="77777777" w:rsidR="00B659A8" w:rsidRPr="003B646C" w:rsidRDefault="00B659A8" w:rsidP="00B659A8">
      <w:pPr>
        <w:autoSpaceDE w:val="0"/>
        <w:autoSpaceDN w:val="0"/>
        <w:adjustRightInd w:val="0"/>
      </w:pPr>
      <w:r w:rsidRPr="003B646C">
        <w:t>SOC 292:</w:t>
      </w:r>
      <w:r w:rsidRPr="003B646C">
        <w:tab/>
        <w:t>Introduction to Social Statistics</w:t>
      </w:r>
    </w:p>
    <w:p w14:paraId="35F1CE08" w14:textId="77777777" w:rsidR="00B659A8" w:rsidRPr="003B646C" w:rsidRDefault="00B659A8" w:rsidP="00B659A8">
      <w:pPr>
        <w:autoSpaceDE w:val="0"/>
        <w:autoSpaceDN w:val="0"/>
        <w:adjustRightInd w:val="0"/>
      </w:pPr>
      <w:r w:rsidRPr="003B646C">
        <w:t>SOC 300:</w:t>
      </w:r>
      <w:r w:rsidRPr="003B646C">
        <w:tab/>
        <w:t>Special Topics in Sociology</w:t>
      </w:r>
    </w:p>
    <w:p w14:paraId="1879D09E" w14:textId="77777777" w:rsidR="00B659A8" w:rsidRPr="003B646C" w:rsidRDefault="00B659A8" w:rsidP="00B659A8">
      <w:pPr>
        <w:autoSpaceDE w:val="0"/>
        <w:autoSpaceDN w:val="0"/>
        <w:adjustRightInd w:val="0"/>
      </w:pPr>
      <w:r w:rsidRPr="003B646C">
        <w:t>SOC 317:</w:t>
      </w:r>
      <w:r w:rsidRPr="003B646C">
        <w:tab/>
        <w:t>Juvenile Delinquency</w:t>
      </w:r>
    </w:p>
    <w:p w14:paraId="1444EA5C" w14:textId="77777777" w:rsidR="00B659A8" w:rsidRPr="003B646C" w:rsidRDefault="00B659A8" w:rsidP="00B659A8">
      <w:pPr>
        <w:autoSpaceDE w:val="0"/>
        <w:autoSpaceDN w:val="0"/>
        <w:adjustRightInd w:val="0"/>
      </w:pPr>
      <w:r w:rsidRPr="003B646C">
        <w:t>SOC 390:</w:t>
      </w:r>
      <w:r w:rsidRPr="003B646C">
        <w:tab/>
        <w:t>Social Policy and Evaluation Research</w:t>
      </w:r>
    </w:p>
    <w:p w14:paraId="32DF7E4D" w14:textId="77777777" w:rsidR="00B659A8" w:rsidRPr="003B646C" w:rsidRDefault="00B659A8" w:rsidP="00B659A8">
      <w:pPr>
        <w:autoSpaceDE w:val="0"/>
        <w:autoSpaceDN w:val="0"/>
        <w:adjustRightInd w:val="0"/>
      </w:pPr>
      <w:r w:rsidRPr="003B646C">
        <w:t>SOC 402:</w:t>
      </w:r>
      <w:r w:rsidRPr="003B646C">
        <w:tab/>
        <w:t>Criminology</w:t>
      </w:r>
    </w:p>
    <w:p w14:paraId="42FD1043" w14:textId="77777777" w:rsidR="00B659A8" w:rsidRPr="003B646C" w:rsidRDefault="00B659A8" w:rsidP="00B659A8">
      <w:pPr>
        <w:autoSpaceDE w:val="0"/>
        <w:autoSpaceDN w:val="0"/>
        <w:adjustRightInd w:val="0"/>
        <w:rPr>
          <w:rFonts w:ascii="CG Times" w:hAnsi="CG Times" w:cs="CG Times"/>
        </w:rPr>
      </w:pPr>
      <w:r w:rsidRPr="003B646C">
        <w:t>SOC 450:</w:t>
      </w:r>
      <w:r w:rsidRPr="003B646C">
        <w:tab/>
        <w:t>Issues in Capital Punishment</w:t>
      </w:r>
    </w:p>
    <w:p w14:paraId="0165AE57" w14:textId="77777777" w:rsidR="001434F7" w:rsidRDefault="001434F7" w:rsidP="00DD02C1">
      <w:pPr>
        <w:autoSpaceDE w:val="0"/>
        <w:autoSpaceDN w:val="0"/>
        <w:adjustRightInd w:val="0"/>
        <w:jc w:val="both"/>
      </w:pPr>
    </w:p>
    <w:p w14:paraId="3F92B785" w14:textId="502B846A" w:rsidR="00616DC8" w:rsidRPr="00616DC8" w:rsidRDefault="00616DC8" w:rsidP="00891CA6">
      <w:pPr>
        <w:autoSpaceDE w:val="0"/>
        <w:autoSpaceDN w:val="0"/>
        <w:adjustRightInd w:val="0"/>
        <w:jc w:val="both"/>
        <w:rPr>
          <w:b/>
        </w:rPr>
      </w:pPr>
      <w:r>
        <w:rPr>
          <w:b/>
        </w:rPr>
        <w:t>Theses</w:t>
      </w:r>
      <w:r w:rsidR="000E5707">
        <w:rPr>
          <w:b/>
        </w:rPr>
        <w:t xml:space="preserve">: </w:t>
      </w:r>
      <w:r w:rsidRPr="00616DC8">
        <w:rPr>
          <w:b/>
        </w:rPr>
        <w:t>Mas</w:t>
      </w:r>
      <w:r>
        <w:rPr>
          <w:b/>
        </w:rPr>
        <w:t>ter’s in Justice Administration, University of Louisville</w:t>
      </w:r>
    </w:p>
    <w:p w14:paraId="7A974C2E" w14:textId="77777777" w:rsidR="00616DC8" w:rsidRDefault="00616DC8" w:rsidP="00616DC8"/>
    <w:p w14:paraId="19528796" w14:textId="77777777" w:rsidR="00616DC8" w:rsidRDefault="00616DC8" w:rsidP="00616DC8">
      <w:pPr>
        <w:ind w:firstLine="720"/>
      </w:pPr>
      <w:r>
        <w:t>A. Paul Reece</w:t>
      </w:r>
      <w:r>
        <w:tab/>
        <w:t>(1993)</w:t>
      </w:r>
    </w:p>
    <w:p w14:paraId="0E28372C" w14:textId="77777777" w:rsidR="00616DC8" w:rsidRDefault="00616DC8" w:rsidP="00616DC8">
      <w:pPr>
        <w:ind w:firstLine="720"/>
      </w:pPr>
      <w:r>
        <w:t>George Richards (1994)</w:t>
      </w:r>
    </w:p>
    <w:p w14:paraId="37D956DF" w14:textId="77777777" w:rsidR="00616DC8" w:rsidRDefault="00616DC8" w:rsidP="00616DC8">
      <w:pPr>
        <w:ind w:firstLine="720"/>
      </w:pPr>
      <w:r>
        <w:t>Martha Abbott (1996)</w:t>
      </w:r>
    </w:p>
    <w:p w14:paraId="27E67238" w14:textId="77777777" w:rsidR="00616DC8" w:rsidRDefault="00616DC8" w:rsidP="00616DC8">
      <w:pPr>
        <w:ind w:firstLine="720"/>
      </w:pPr>
      <w:r>
        <w:t xml:space="preserve">Paula Ratliff </w:t>
      </w:r>
      <w:r>
        <w:tab/>
        <w:t>(1997)</w:t>
      </w:r>
    </w:p>
    <w:p w14:paraId="4EB89394" w14:textId="77777777" w:rsidR="00616DC8" w:rsidRDefault="00616DC8" w:rsidP="00616DC8">
      <w:pPr>
        <w:ind w:firstLine="720"/>
      </w:pPr>
      <w:r>
        <w:t>Ralph E. Clendenin (2003)</w:t>
      </w:r>
    </w:p>
    <w:p w14:paraId="1A026850" w14:textId="77777777" w:rsidR="00616DC8" w:rsidRDefault="00616DC8" w:rsidP="00616DC8">
      <w:pPr>
        <w:ind w:firstLine="720"/>
      </w:pPr>
      <w:r>
        <w:t>Stanton E. Gragg (2003)</w:t>
      </w:r>
    </w:p>
    <w:p w14:paraId="69688CD7" w14:textId="77777777" w:rsidR="00616DC8" w:rsidRDefault="00616DC8" w:rsidP="00616DC8">
      <w:pPr>
        <w:ind w:firstLine="720"/>
      </w:pPr>
      <w:r>
        <w:t>Richard T. Fritz (2003)</w:t>
      </w:r>
    </w:p>
    <w:p w14:paraId="6AF014C1" w14:textId="77777777" w:rsidR="00616DC8" w:rsidRDefault="00616DC8" w:rsidP="00616DC8">
      <w:pPr>
        <w:autoSpaceDE w:val="0"/>
        <w:autoSpaceDN w:val="0"/>
        <w:adjustRightInd w:val="0"/>
        <w:ind w:firstLine="720"/>
        <w:jc w:val="both"/>
      </w:pPr>
      <w:r>
        <w:t>Ray Scharf (2003)</w:t>
      </w:r>
    </w:p>
    <w:p w14:paraId="17592B99" w14:textId="77777777" w:rsidR="00616DC8" w:rsidRDefault="00616DC8" w:rsidP="00616DC8">
      <w:pPr>
        <w:autoSpaceDE w:val="0"/>
        <w:autoSpaceDN w:val="0"/>
        <w:adjustRightInd w:val="0"/>
        <w:ind w:firstLine="720"/>
        <w:jc w:val="both"/>
      </w:pPr>
    </w:p>
    <w:p w14:paraId="52EA4D3F" w14:textId="77777777" w:rsidR="0071203A" w:rsidRDefault="0071203A" w:rsidP="00616DC8">
      <w:pPr>
        <w:autoSpaceDE w:val="0"/>
        <w:autoSpaceDN w:val="0"/>
        <w:adjustRightInd w:val="0"/>
        <w:ind w:firstLine="720"/>
        <w:jc w:val="both"/>
      </w:pPr>
    </w:p>
    <w:p w14:paraId="011ADE48" w14:textId="77777777" w:rsidR="003A007B" w:rsidRDefault="003A007B" w:rsidP="00616DC8">
      <w:pPr>
        <w:autoSpaceDE w:val="0"/>
        <w:autoSpaceDN w:val="0"/>
        <w:adjustRightInd w:val="0"/>
        <w:ind w:firstLine="720"/>
        <w:jc w:val="both"/>
        <w:rPr>
          <w:b/>
        </w:rPr>
      </w:pPr>
    </w:p>
    <w:p w14:paraId="01A23A5D" w14:textId="77777777" w:rsidR="0071203A" w:rsidRPr="0071203A" w:rsidRDefault="0071203A" w:rsidP="00616DC8">
      <w:pPr>
        <w:autoSpaceDE w:val="0"/>
        <w:autoSpaceDN w:val="0"/>
        <w:adjustRightInd w:val="0"/>
        <w:ind w:firstLine="720"/>
        <w:jc w:val="both"/>
      </w:pPr>
      <w:r>
        <w:rPr>
          <w:b/>
        </w:rPr>
        <w:t>Ph.D. in Criminal Justice</w:t>
      </w:r>
    </w:p>
    <w:p w14:paraId="47A5B868" w14:textId="77777777" w:rsidR="009C3EE8" w:rsidRPr="009C3EE8" w:rsidRDefault="009C3EE8" w:rsidP="00616DC8">
      <w:pPr>
        <w:ind w:firstLine="720"/>
      </w:pPr>
    </w:p>
    <w:p w14:paraId="3BA05795" w14:textId="77777777" w:rsidR="009C3EE8" w:rsidRDefault="009C3EE8" w:rsidP="00616DC8">
      <w:pPr>
        <w:ind w:firstLine="720"/>
      </w:pPr>
      <w:proofErr w:type="spellStart"/>
      <w:r>
        <w:t>Hyunin</w:t>
      </w:r>
      <w:proofErr w:type="spellEnd"/>
      <w:r>
        <w:t xml:space="preserve"> </w:t>
      </w:r>
      <w:proofErr w:type="spellStart"/>
      <w:r>
        <w:t>Baek</w:t>
      </w:r>
      <w:proofErr w:type="spellEnd"/>
      <w:r>
        <w:t xml:space="preserve"> (Member)</w:t>
      </w:r>
    </w:p>
    <w:p w14:paraId="114CC05B" w14:textId="77777777" w:rsidR="009C3EE8" w:rsidRDefault="009C3EE8" w:rsidP="00616DC8">
      <w:pPr>
        <w:ind w:firstLine="720"/>
      </w:pPr>
      <w:r>
        <w:t>Molly Block (Member)</w:t>
      </w:r>
    </w:p>
    <w:p w14:paraId="487C12A3" w14:textId="77777777" w:rsidR="009C3EE8" w:rsidRDefault="009C3EE8" w:rsidP="00616DC8">
      <w:pPr>
        <w:ind w:firstLine="720"/>
      </w:pPr>
      <w:r>
        <w:t>Jason Nicholson (Member)</w:t>
      </w:r>
    </w:p>
    <w:p w14:paraId="3AC41E56" w14:textId="43029F52" w:rsidR="0025595E" w:rsidRDefault="0025595E" w:rsidP="00616DC8">
      <w:pPr>
        <w:ind w:firstLine="720"/>
      </w:pPr>
      <w:r>
        <w:t>Kyra Fritz (Member)</w:t>
      </w:r>
    </w:p>
    <w:p w14:paraId="5AE3DE2A" w14:textId="77777777" w:rsidR="009C3EE8" w:rsidRDefault="009C3EE8" w:rsidP="00616DC8">
      <w:pPr>
        <w:ind w:firstLine="720"/>
      </w:pPr>
      <w:r>
        <w:t>Virginia Redman (Member)</w:t>
      </w:r>
    </w:p>
    <w:p w14:paraId="72CEE11F" w14:textId="77777777" w:rsidR="009C3EE8" w:rsidRDefault="009C3EE8" w:rsidP="00616DC8">
      <w:pPr>
        <w:ind w:firstLine="720"/>
      </w:pPr>
      <w:r>
        <w:t>Heather Tolle (Member)</w:t>
      </w:r>
    </w:p>
    <w:p w14:paraId="2ED5DE0D" w14:textId="60356B35" w:rsidR="0025595E" w:rsidRDefault="0025595E" w:rsidP="00616DC8">
      <w:pPr>
        <w:ind w:firstLine="720"/>
      </w:pPr>
      <w:r>
        <w:t>Fred Williams (Member)</w:t>
      </w:r>
    </w:p>
    <w:p w14:paraId="56A6E44E" w14:textId="7FF3AB50" w:rsidR="0025595E" w:rsidRDefault="0025595E" w:rsidP="00616DC8">
      <w:pPr>
        <w:ind w:firstLine="720"/>
      </w:pPr>
      <w:r>
        <w:t>Emily Hayden (Member)</w:t>
      </w:r>
    </w:p>
    <w:p w14:paraId="7E82172D" w14:textId="3FEAD40D" w:rsidR="0025595E" w:rsidRDefault="0025595E" w:rsidP="00616DC8">
      <w:pPr>
        <w:ind w:firstLine="720"/>
      </w:pPr>
      <w:r>
        <w:t>Emily Homer (Member)</w:t>
      </w:r>
    </w:p>
    <w:p w14:paraId="7ECE1967" w14:textId="4E6268B5" w:rsidR="003A007B" w:rsidRDefault="003A007B" w:rsidP="00616DC8">
      <w:pPr>
        <w:ind w:firstLine="720"/>
      </w:pPr>
      <w:r>
        <w:t>Virginia Braden (Member)</w:t>
      </w:r>
    </w:p>
    <w:p w14:paraId="7C5EACA3" w14:textId="0E8CEAA7" w:rsidR="0025595E" w:rsidRDefault="0025595E" w:rsidP="00616DC8">
      <w:pPr>
        <w:ind w:firstLine="720"/>
      </w:pPr>
      <w:r>
        <w:t>David Lapsey (Member)</w:t>
      </w:r>
    </w:p>
    <w:p w14:paraId="3057CB7C" w14:textId="77777777" w:rsidR="003A007B" w:rsidRPr="003A007B" w:rsidRDefault="003A007B" w:rsidP="00616DC8">
      <w:pPr>
        <w:ind w:firstLine="720"/>
      </w:pPr>
    </w:p>
    <w:p w14:paraId="43B1712D" w14:textId="77777777" w:rsidR="003A007B" w:rsidRDefault="003A007B" w:rsidP="00616DC8">
      <w:pPr>
        <w:ind w:firstLine="720"/>
        <w:rPr>
          <w:b/>
        </w:rPr>
      </w:pPr>
    </w:p>
    <w:p w14:paraId="7E21D6B3" w14:textId="77777777" w:rsidR="00616DC8" w:rsidRPr="00616DC8" w:rsidRDefault="00616DC8" w:rsidP="00616DC8">
      <w:pPr>
        <w:ind w:firstLine="720"/>
        <w:rPr>
          <w:b/>
        </w:rPr>
      </w:pPr>
      <w:r>
        <w:rPr>
          <w:b/>
        </w:rPr>
        <w:t>Ph.D. in Urban Affairs, University of Louisville</w:t>
      </w:r>
    </w:p>
    <w:p w14:paraId="73368397" w14:textId="77777777" w:rsidR="00616DC8" w:rsidRDefault="00616DC8" w:rsidP="00616DC8">
      <w:pPr>
        <w:ind w:firstLine="720"/>
      </w:pPr>
    </w:p>
    <w:p w14:paraId="0D632DB9" w14:textId="77777777" w:rsidR="00616DC8" w:rsidRDefault="00616DC8" w:rsidP="00616DC8">
      <w:pPr>
        <w:ind w:firstLine="720"/>
      </w:pPr>
      <w:r>
        <w:t>Gary Dennis (</w:t>
      </w:r>
      <w:r w:rsidR="00972B7B">
        <w:t>Chair</w:t>
      </w:r>
      <w:r>
        <w:t>)</w:t>
      </w:r>
    </w:p>
    <w:p w14:paraId="30DDBB0B" w14:textId="77777777" w:rsidR="0071203A" w:rsidRDefault="0071203A" w:rsidP="00616DC8">
      <w:pPr>
        <w:ind w:firstLine="720"/>
      </w:pPr>
      <w:r>
        <w:t xml:space="preserve">Julie </w:t>
      </w:r>
      <w:proofErr w:type="spellStart"/>
      <w:r>
        <w:t>Kunselman</w:t>
      </w:r>
      <w:proofErr w:type="spellEnd"/>
      <w:r>
        <w:t xml:space="preserve"> </w:t>
      </w:r>
      <w:r w:rsidR="00972B7B">
        <w:t>(Chair)</w:t>
      </w:r>
    </w:p>
    <w:p w14:paraId="455D6E9C" w14:textId="77777777" w:rsidR="00616DC8" w:rsidRDefault="00616DC8" w:rsidP="00616DC8">
      <w:pPr>
        <w:ind w:firstLine="720"/>
      </w:pPr>
      <w:r>
        <w:t>Geetha Suresh (</w:t>
      </w:r>
      <w:r w:rsidR="00972B7B">
        <w:t>Chair</w:t>
      </w:r>
      <w:r>
        <w:t>)</w:t>
      </w:r>
    </w:p>
    <w:p w14:paraId="2C6939CE" w14:textId="77777777" w:rsidR="00616DC8" w:rsidRDefault="00616DC8" w:rsidP="00616DC8">
      <w:pPr>
        <w:ind w:firstLine="720"/>
      </w:pPr>
      <w:r>
        <w:t>Harun Shabazz (</w:t>
      </w:r>
      <w:r w:rsidR="00972B7B">
        <w:t>Chair</w:t>
      </w:r>
      <w:r>
        <w:t>)</w:t>
      </w:r>
    </w:p>
    <w:p w14:paraId="5BDB5339" w14:textId="77777777" w:rsidR="00616DC8" w:rsidRDefault="00616DC8" w:rsidP="00616DC8">
      <w:pPr>
        <w:ind w:firstLine="720"/>
      </w:pPr>
      <w:r>
        <w:t>Viviana Andreescu (</w:t>
      </w:r>
      <w:r w:rsidR="00972B7B">
        <w:t>Member</w:t>
      </w:r>
      <w:r>
        <w:t>)</w:t>
      </w:r>
    </w:p>
    <w:p w14:paraId="0814A52D" w14:textId="77777777" w:rsidR="00616DC8" w:rsidRDefault="00616DC8" w:rsidP="00616DC8">
      <w:pPr>
        <w:ind w:left="2160"/>
      </w:pPr>
      <w:r>
        <w:tab/>
      </w:r>
    </w:p>
    <w:p w14:paraId="1B115F4E" w14:textId="77777777" w:rsidR="00616DC8" w:rsidRPr="00616DC8" w:rsidRDefault="00616DC8" w:rsidP="00616DC8">
      <w:pPr>
        <w:rPr>
          <w:b/>
        </w:rPr>
      </w:pPr>
      <w:r>
        <w:tab/>
      </w:r>
      <w:r>
        <w:rPr>
          <w:b/>
        </w:rPr>
        <w:t>Ph.D. School of Education, University of Louisville</w:t>
      </w:r>
    </w:p>
    <w:p w14:paraId="0481F068" w14:textId="77777777" w:rsidR="00616DC8" w:rsidRDefault="00616DC8" w:rsidP="00616DC8"/>
    <w:p w14:paraId="07F07AAF" w14:textId="77777777" w:rsidR="00616DC8" w:rsidRDefault="00616DC8" w:rsidP="00616DC8">
      <w:pPr>
        <w:ind w:firstLine="720"/>
      </w:pPr>
      <w:proofErr w:type="spellStart"/>
      <w:r>
        <w:t>Serhan</w:t>
      </w:r>
      <w:proofErr w:type="spellEnd"/>
      <w:r>
        <w:t xml:space="preserve"> </w:t>
      </w:r>
      <w:proofErr w:type="spellStart"/>
      <w:r>
        <w:t>Ercikiti</w:t>
      </w:r>
      <w:proofErr w:type="spellEnd"/>
      <w:r>
        <w:t xml:space="preserve"> </w:t>
      </w:r>
      <w:r w:rsidR="009C3EE8">
        <w:t xml:space="preserve">(Member) </w:t>
      </w:r>
    </w:p>
    <w:p w14:paraId="2F9F4831" w14:textId="77777777" w:rsidR="00616DC8" w:rsidRDefault="009C3EE8" w:rsidP="00616DC8">
      <w:pPr>
        <w:ind w:firstLine="720"/>
      </w:pPr>
      <w:r>
        <w:t>Murat Delice (Member)</w:t>
      </w:r>
    </w:p>
    <w:p w14:paraId="0CA1579F" w14:textId="77777777" w:rsidR="00616DC8" w:rsidRDefault="00616DC8" w:rsidP="00616DC8">
      <w:pPr>
        <w:autoSpaceDE w:val="0"/>
        <w:autoSpaceDN w:val="0"/>
        <w:adjustRightInd w:val="0"/>
        <w:ind w:firstLine="720"/>
        <w:jc w:val="both"/>
      </w:pPr>
      <w:r>
        <w:t xml:space="preserve">Terry Holmes </w:t>
      </w:r>
      <w:r w:rsidR="009C3EE8">
        <w:t>(Member)</w:t>
      </w:r>
    </w:p>
    <w:p w14:paraId="24AB1DBE" w14:textId="77777777" w:rsidR="00616DC8" w:rsidRDefault="00616DC8" w:rsidP="00616DC8">
      <w:pPr>
        <w:autoSpaceDE w:val="0"/>
        <w:autoSpaceDN w:val="0"/>
        <w:adjustRightInd w:val="0"/>
        <w:ind w:firstLine="720"/>
        <w:jc w:val="both"/>
      </w:pPr>
    </w:p>
    <w:p w14:paraId="53A0D797" w14:textId="77777777" w:rsidR="00616DC8" w:rsidRDefault="00616DC8" w:rsidP="00616DC8">
      <w:pPr>
        <w:autoSpaceDE w:val="0"/>
        <w:autoSpaceDN w:val="0"/>
        <w:adjustRightInd w:val="0"/>
        <w:ind w:firstLine="720"/>
        <w:jc w:val="both"/>
      </w:pPr>
      <w:r>
        <w:rPr>
          <w:b/>
        </w:rPr>
        <w:t>Ph.D. Leadership Studies, Spalding University</w:t>
      </w:r>
    </w:p>
    <w:p w14:paraId="5C7BA654" w14:textId="77777777" w:rsidR="00616DC8" w:rsidRDefault="00616DC8" w:rsidP="00616DC8">
      <w:pPr>
        <w:autoSpaceDE w:val="0"/>
        <w:autoSpaceDN w:val="0"/>
        <w:adjustRightInd w:val="0"/>
        <w:ind w:firstLine="720"/>
        <w:jc w:val="both"/>
      </w:pPr>
    </w:p>
    <w:p w14:paraId="0EA8C2A1" w14:textId="77777777" w:rsidR="00AD2E73" w:rsidRDefault="00616DC8" w:rsidP="00AD2E73">
      <w:pPr>
        <w:autoSpaceDE w:val="0"/>
        <w:autoSpaceDN w:val="0"/>
        <w:adjustRightInd w:val="0"/>
        <w:ind w:firstLine="720"/>
        <w:jc w:val="both"/>
      </w:pPr>
      <w:proofErr w:type="spellStart"/>
      <w:r>
        <w:t>Necmentin</w:t>
      </w:r>
      <w:proofErr w:type="spellEnd"/>
      <w:r>
        <w:t xml:space="preserve"> Par</w:t>
      </w:r>
      <w:r w:rsidR="00A420BF">
        <w:t xml:space="preserve"> </w:t>
      </w:r>
      <w:r w:rsidR="009C3EE8">
        <w:t xml:space="preserve">(Member) </w:t>
      </w:r>
    </w:p>
    <w:p w14:paraId="7B3F535B" w14:textId="77777777" w:rsidR="00AD2E73" w:rsidRDefault="00AD2E73" w:rsidP="00AD2E73">
      <w:pPr>
        <w:autoSpaceDE w:val="0"/>
        <w:autoSpaceDN w:val="0"/>
        <w:adjustRightInd w:val="0"/>
        <w:ind w:firstLine="720"/>
        <w:jc w:val="both"/>
      </w:pPr>
    </w:p>
    <w:p w14:paraId="476DC517" w14:textId="77777777" w:rsidR="00AD2E73" w:rsidRDefault="00AD2E73" w:rsidP="00AD2E73">
      <w:pPr>
        <w:pBdr>
          <w:bottom w:val="single" w:sz="12" w:space="1" w:color="auto"/>
        </w:pBdr>
        <w:autoSpaceDE w:val="0"/>
        <w:autoSpaceDN w:val="0"/>
        <w:adjustRightInd w:val="0"/>
        <w:jc w:val="both"/>
        <w:rPr>
          <w:b/>
        </w:rPr>
      </w:pPr>
      <w:r>
        <w:rPr>
          <w:b/>
        </w:rPr>
        <w:t>SERVICE</w:t>
      </w:r>
    </w:p>
    <w:p w14:paraId="592EE715" w14:textId="77777777" w:rsidR="00AD2E73" w:rsidRDefault="00AD2E73" w:rsidP="00AD2E73">
      <w:pPr>
        <w:autoSpaceDE w:val="0"/>
        <w:autoSpaceDN w:val="0"/>
        <w:adjustRightInd w:val="0"/>
        <w:jc w:val="both"/>
        <w:rPr>
          <w:b/>
        </w:rPr>
      </w:pPr>
    </w:p>
    <w:p w14:paraId="776407C3" w14:textId="77777777" w:rsidR="00AD2E73" w:rsidRDefault="00AD2E73" w:rsidP="00AD2E73">
      <w:pPr>
        <w:autoSpaceDE w:val="0"/>
        <w:autoSpaceDN w:val="0"/>
        <w:adjustRightInd w:val="0"/>
        <w:jc w:val="both"/>
      </w:pPr>
      <w:r>
        <w:rPr>
          <w:b/>
        </w:rPr>
        <w:t>PROFESSIONAL SERVICE</w:t>
      </w:r>
    </w:p>
    <w:p w14:paraId="538ABCB3" w14:textId="77777777" w:rsidR="00AD2E73" w:rsidRDefault="00AD2E73" w:rsidP="00AD2E73">
      <w:pPr>
        <w:autoSpaceDE w:val="0"/>
        <w:autoSpaceDN w:val="0"/>
        <w:adjustRightInd w:val="0"/>
        <w:jc w:val="both"/>
      </w:pPr>
    </w:p>
    <w:p w14:paraId="0C75F86C" w14:textId="77777777" w:rsidR="00AD2E73" w:rsidRDefault="00AD2E73" w:rsidP="000F360D">
      <w:pPr>
        <w:autoSpaceDE w:val="0"/>
        <w:autoSpaceDN w:val="0"/>
        <w:adjustRightInd w:val="0"/>
        <w:contextualSpacing/>
        <w:jc w:val="both"/>
      </w:pPr>
      <w:r>
        <w:rPr>
          <w:b/>
        </w:rPr>
        <w:t>Editorial Service</w:t>
      </w:r>
    </w:p>
    <w:p w14:paraId="24C7EF19" w14:textId="77777777" w:rsidR="00AD2E73" w:rsidRPr="00AD2E73" w:rsidRDefault="00AD2E73" w:rsidP="000F360D">
      <w:pPr>
        <w:autoSpaceDE w:val="0"/>
        <w:autoSpaceDN w:val="0"/>
        <w:adjustRightInd w:val="0"/>
        <w:contextualSpacing/>
        <w:jc w:val="both"/>
      </w:pPr>
    </w:p>
    <w:p w14:paraId="252C5DD6" w14:textId="77777777" w:rsidR="009C3EE8" w:rsidRDefault="009C3EE8" w:rsidP="009C3EE8">
      <w:pPr>
        <w:autoSpaceDE w:val="0"/>
        <w:autoSpaceDN w:val="0"/>
        <w:adjustRightInd w:val="0"/>
        <w:contextualSpacing/>
      </w:pPr>
      <w:r>
        <w:t>2017</w:t>
      </w:r>
      <w:r>
        <w:tab/>
      </w:r>
      <w:r>
        <w:tab/>
      </w:r>
      <w:r>
        <w:tab/>
        <w:t>Editor, Contemporary Issues in Policing. Vol. 33, No. 4.</w:t>
      </w:r>
    </w:p>
    <w:p w14:paraId="3218A6B8" w14:textId="77777777" w:rsidR="009C3EE8" w:rsidRPr="008346D7" w:rsidRDefault="009C3EE8" w:rsidP="009C3EE8">
      <w:pPr>
        <w:autoSpaceDE w:val="0"/>
        <w:autoSpaceDN w:val="0"/>
        <w:adjustRightInd w:val="0"/>
        <w:contextualSpacing/>
      </w:pPr>
      <w:r>
        <w:tab/>
      </w:r>
      <w:r>
        <w:tab/>
      </w:r>
      <w:r>
        <w:tab/>
      </w:r>
      <w:r w:rsidRPr="00AD2E73">
        <w:rPr>
          <w:u w:val="single"/>
        </w:rPr>
        <w:t>Journal of Contemporary Criminal Justice</w:t>
      </w:r>
      <w:r w:rsidRPr="008346D7">
        <w:t>.</w:t>
      </w:r>
    </w:p>
    <w:p w14:paraId="76C0C1B9" w14:textId="77777777" w:rsidR="00AD2E73" w:rsidRPr="00681F27" w:rsidRDefault="00AD2E73" w:rsidP="000F360D">
      <w:pPr>
        <w:autoSpaceDE w:val="0"/>
        <w:autoSpaceDN w:val="0"/>
        <w:adjustRightInd w:val="0"/>
        <w:contextualSpacing/>
      </w:pPr>
      <w:r w:rsidRPr="00681F27">
        <w:t>2000 to Present</w:t>
      </w:r>
      <w:r w:rsidRPr="00681F27">
        <w:tab/>
        <w:t xml:space="preserve">Member, Editorial Board, </w:t>
      </w:r>
      <w:r w:rsidRPr="00681F27">
        <w:rPr>
          <w:u w:val="single"/>
        </w:rPr>
        <w:t>Crime and Delinquency</w:t>
      </w:r>
      <w:r w:rsidRPr="00681F27">
        <w:t>.</w:t>
      </w:r>
    </w:p>
    <w:p w14:paraId="5BD4D117" w14:textId="77777777" w:rsidR="00AD2E73" w:rsidRPr="003B646C" w:rsidRDefault="00AD2E73" w:rsidP="000F360D">
      <w:pPr>
        <w:autoSpaceDE w:val="0"/>
        <w:autoSpaceDN w:val="0"/>
        <w:adjustRightInd w:val="0"/>
        <w:contextualSpacing/>
      </w:pPr>
      <w:r w:rsidRPr="00681F27">
        <w:t>1992 to Present</w:t>
      </w:r>
      <w:r w:rsidRPr="00681F27">
        <w:tab/>
        <w:t xml:space="preserve">Member, Editorial Board, </w:t>
      </w:r>
      <w:r w:rsidRPr="00681F27">
        <w:rPr>
          <w:u w:val="single"/>
        </w:rPr>
        <w:t>The Prison Journal</w:t>
      </w:r>
      <w:r w:rsidRPr="00681F27">
        <w:t>.</w:t>
      </w:r>
    </w:p>
    <w:p w14:paraId="0E663500" w14:textId="77777777" w:rsidR="00AD2E73" w:rsidRPr="00681F27" w:rsidRDefault="00AD2E73" w:rsidP="000F360D">
      <w:pPr>
        <w:autoSpaceDE w:val="0"/>
        <w:autoSpaceDN w:val="0"/>
        <w:adjustRightInd w:val="0"/>
        <w:contextualSpacing/>
        <w:rPr>
          <w:bCs/>
        </w:rPr>
      </w:pPr>
      <w:r w:rsidRPr="00681F27">
        <w:rPr>
          <w:bCs/>
        </w:rPr>
        <w:lastRenderedPageBreak/>
        <w:t>2007-2010</w:t>
      </w:r>
      <w:r w:rsidRPr="00681F27">
        <w:rPr>
          <w:bCs/>
        </w:rPr>
        <w:tab/>
      </w:r>
      <w:r w:rsidRPr="00681F27">
        <w:rPr>
          <w:bCs/>
        </w:rPr>
        <w:tab/>
        <w:t xml:space="preserve">Deputy Editor, </w:t>
      </w:r>
      <w:r w:rsidRPr="00681F27">
        <w:rPr>
          <w:bCs/>
          <w:u w:val="single"/>
        </w:rPr>
        <w:t>Justice Quarterly</w:t>
      </w:r>
      <w:r w:rsidRPr="00681F27">
        <w:rPr>
          <w:bCs/>
        </w:rPr>
        <w:t>.</w:t>
      </w:r>
    </w:p>
    <w:p w14:paraId="020C0C15" w14:textId="77777777" w:rsidR="00AD2E73" w:rsidRPr="00681F27" w:rsidRDefault="00AD2E73" w:rsidP="000F360D">
      <w:pPr>
        <w:autoSpaceDE w:val="0"/>
        <w:autoSpaceDN w:val="0"/>
        <w:adjustRightInd w:val="0"/>
        <w:contextualSpacing/>
        <w:rPr>
          <w:bCs/>
        </w:rPr>
      </w:pPr>
      <w:r>
        <w:rPr>
          <w:bCs/>
        </w:rPr>
        <w:t>2002 to 2013</w:t>
      </w:r>
      <w:r w:rsidRPr="00681F27">
        <w:rPr>
          <w:bCs/>
        </w:rPr>
        <w:tab/>
      </w:r>
      <w:r>
        <w:rPr>
          <w:bCs/>
        </w:rPr>
        <w:tab/>
      </w:r>
      <w:r w:rsidRPr="00681F27">
        <w:rPr>
          <w:bCs/>
        </w:rPr>
        <w:t xml:space="preserve">Member, Editorial Board, </w:t>
      </w:r>
      <w:r w:rsidRPr="00681F27">
        <w:rPr>
          <w:bCs/>
          <w:u w:val="single"/>
        </w:rPr>
        <w:t>Criminal Justice Studies</w:t>
      </w:r>
      <w:r w:rsidRPr="00681F27">
        <w:rPr>
          <w:bCs/>
        </w:rPr>
        <w:t>.</w:t>
      </w:r>
    </w:p>
    <w:p w14:paraId="23383542" w14:textId="77777777" w:rsidR="009C3EE8" w:rsidRDefault="00AD2E73" w:rsidP="000F360D">
      <w:pPr>
        <w:autoSpaceDE w:val="0"/>
        <w:autoSpaceDN w:val="0"/>
        <w:adjustRightInd w:val="0"/>
        <w:contextualSpacing/>
      </w:pPr>
      <w:r>
        <w:t>2004</w:t>
      </w:r>
      <w:r>
        <w:tab/>
      </w:r>
      <w:r>
        <w:tab/>
      </w:r>
      <w:r>
        <w:tab/>
        <w:t>Edito</w:t>
      </w:r>
      <w:r w:rsidR="000D43FD">
        <w:t>r, Police Effectiveness</w:t>
      </w:r>
      <w:r w:rsidR="009C3EE8">
        <w:t>.</w:t>
      </w:r>
      <w:r w:rsidR="000D43FD">
        <w:t xml:space="preserve"> Vol. 20, No. 1.</w:t>
      </w:r>
    </w:p>
    <w:p w14:paraId="3E5FDE39" w14:textId="77777777" w:rsidR="00AD2E73" w:rsidRPr="008346D7" w:rsidRDefault="009C3EE8" w:rsidP="000F360D">
      <w:pPr>
        <w:autoSpaceDE w:val="0"/>
        <w:autoSpaceDN w:val="0"/>
        <w:adjustRightInd w:val="0"/>
        <w:contextualSpacing/>
      </w:pPr>
      <w:r>
        <w:tab/>
      </w:r>
      <w:r>
        <w:tab/>
      </w:r>
      <w:r>
        <w:tab/>
      </w:r>
      <w:r w:rsidR="00AD2E73" w:rsidRPr="00AD2E73">
        <w:rPr>
          <w:u w:val="single"/>
        </w:rPr>
        <w:t>Journal of Contemporary Criminal Justice</w:t>
      </w:r>
      <w:r w:rsidR="00AD2E73" w:rsidRPr="008346D7">
        <w:t>.</w:t>
      </w:r>
    </w:p>
    <w:p w14:paraId="7EDD18DB" w14:textId="77777777" w:rsidR="00AD2E73" w:rsidRPr="003B646C" w:rsidRDefault="00AD2E73" w:rsidP="000F360D">
      <w:pPr>
        <w:autoSpaceDE w:val="0"/>
        <w:autoSpaceDN w:val="0"/>
        <w:adjustRightInd w:val="0"/>
        <w:contextualSpacing/>
      </w:pPr>
      <w:r w:rsidRPr="003B646C">
        <w:t>2000 to 2002</w:t>
      </w:r>
      <w:r w:rsidRPr="003B646C">
        <w:tab/>
      </w:r>
      <w:r w:rsidRPr="003B646C">
        <w:tab/>
        <w:t xml:space="preserve">Member, Editorial Board, </w:t>
      </w:r>
      <w:r w:rsidRPr="003B646C">
        <w:rPr>
          <w:u w:val="single"/>
        </w:rPr>
        <w:t>Journal of Crime and Justice</w:t>
      </w:r>
      <w:r w:rsidRPr="003B646C">
        <w:t>.</w:t>
      </w:r>
    </w:p>
    <w:p w14:paraId="030F75D6" w14:textId="77777777" w:rsidR="00AD2E73" w:rsidRDefault="00AD2E73" w:rsidP="000F360D">
      <w:pPr>
        <w:autoSpaceDE w:val="0"/>
        <w:autoSpaceDN w:val="0"/>
        <w:adjustRightInd w:val="0"/>
        <w:contextualSpacing/>
        <w:jc w:val="both"/>
      </w:pPr>
      <w:r w:rsidRPr="003B646C">
        <w:t>1994</w:t>
      </w:r>
      <w:r w:rsidRPr="003B646C">
        <w:tab/>
      </w:r>
      <w:r w:rsidRPr="003B646C">
        <w:tab/>
      </w:r>
      <w:r>
        <w:tab/>
      </w:r>
      <w:r w:rsidRPr="003B646C">
        <w:t xml:space="preserve">Editor, Correctional Education issue, </w:t>
      </w:r>
      <w:r w:rsidRPr="003B646C">
        <w:rPr>
          <w:u w:val="single"/>
        </w:rPr>
        <w:t>The Prison Journal</w:t>
      </w:r>
      <w:r w:rsidRPr="003B646C">
        <w:t>.</w:t>
      </w:r>
    </w:p>
    <w:p w14:paraId="032831FE" w14:textId="77777777" w:rsidR="00AD2E73" w:rsidRDefault="00AD2E73" w:rsidP="000F360D">
      <w:pPr>
        <w:autoSpaceDE w:val="0"/>
        <w:autoSpaceDN w:val="0"/>
        <w:adjustRightInd w:val="0"/>
        <w:contextualSpacing/>
        <w:jc w:val="both"/>
      </w:pPr>
      <w:r w:rsidRPr="003B646C">
        <w:t>1991</w:t>
      </w:r>
      <w:r w:rsidRPr="003B646C">
        <w:tab/>
      </w:r>
      <w:r w:rsidRPr="003B646C">
        <w:tab/>
      </w:r>
      <w:r>
        <w:tab/>
      </w:r>
      <w:r w:rsidRPr="003B646C">
        <w:t xml:space="preserve">Editor, Organized Crime issue, </w:t>
      </w:r>
      <w:r w:rsidRPr="003B646C">
        <w:rPr>
          <w:u w:val="single"/>
        </w:rPr>
        <w:t>Journal of Contemporary Criminal Justice</w:t>
      </w:r>
      <w:r w:rsidRPr="003B646C">
        <w:t>.</w:t>
      </w:r>
    </w:p>
    <w:p w14:paraId="381286F0" w14:textId="77777777" w:rsidR="000F360D" w:rsidRPr="003B646C" w:rsidRDefault="000F360D" w:rsidP="000F360D">
      <w:pPr>
        <w:autoSpaceDE w:val="0"/>
        <w:autoSpaceDN w:val="0"/>
        <w:adjustRightInd w:val="0"/>
        <w:contextualSpacing/>
      </w:pPr>
      <w:r w:rsidRPr="003B646C">
        <w:t>1978-87</w:t>
      </w:r>
      <w:r w:rsidRPr="003B646C">
        <w:tab/>
      </w:r>
      <w:r>
        <w:tab/>
      </w:r>
      <w:r w:rsidRPr="003B646C">
        <w:t xml:space="preserve">Member, Editorial Board, </w:t>
      </w:r>
      <w:r w:rsidRPr="003B646C">
        <w:rPr>
          <w:u w:val="single"/>
        </w:rPr>
        <w:t>Journal of Contemporary Criminal Justice</w:t>
      </w:r>
      <w:r w:rsidRPr="003B646C">
        <w:t>.</w:t>
      </w:r>
    </w:p>
    <w:p w14:paraId="39CF6F5D" w14:textId="77777777" w:rsidR="00C12D3B" w:rsidRDefault="00C12D3B" w:rsidP="00AD2E73">
      <w:pPr>
        <w:autoSpaceDE w:val="0"/>
        <w:autoSpaceDN w:val="0"/>
        <w:adjustRightInd w:val="0"/>
        <w:jc w:val="both"/>
      </w:pPr>
    </w:p>
    <w:p w14:paraId="65F00E3C" w14:textId="77777777" w:rsidR="00AD2E73" w:rsidRDefault="00C12D3B" w:rsidP="00AD2E73">
      <w:pPr>
        <w:autoSpaceDE w:val="0"/>
        <w:autoSpaceDN w:val="0"/>
        <w:adjustRightInd w:val="0"/>
        <w:jc w:val="both"/>
      </w:pPr>
      <w:r>
        <w:rPr>
          <w:b/>
        </w:rPr>
        <w:t>Membership in professional organizations</w:t>
      </w:r>
    </w:p>
    <w:p w14:paraId="455F10A1" w14:textId="77777777" w:rsidR="009C3EE8" w:rsidRDefault="009C3EE8" w:rsidP="00AD2E73">
      <w:pPr>
        <w:autoSpaceDE w:val="0"/>
        <w:autoSpaceDN w:val="0"/>
        <w:adjustRightInd w:val="0"/>
        <w:jc w:val="both"/>
      </w:pPr>
    </w:p>
    <w:p w14:paraId="6B0DBB7D" w14:textId="77777777" w:rsidR="00C12D3B" w:rsidRDefault="00C12D3B" w:rsidP="00AD2E73">
      <w:pPr>
        <w:autoSpaceDE w:val="0"/>
        <w:autoSpaceDN w:val="0"/>
        <w:adjustRightInd w:val="0"/>
        <w:jc w:val="both"/>
      </w:pPr>
      <w:r>
        <w:t>1978 to Present</w:t>
      </w:r>
      <w:r>
        <w:tab/>
        <w:t>Academy of Criminal Justice Sciences (lifetime member).</w:t>
      </w:r>
    </w:p>
    <w:p w14:paraId="08DEA3CC" w14:textId="77777777" w:rsidR="00C12D3B" w:rsidRDefault="00C12D3B" w:rsidP="00AD2E73">
      <w:pPr>
        <w:autoSpaceDE w:val="0"/>
        <w:autoSpaceDN w:val="0"/>
        <w:adjustRightInd w:val="0"/>
        <w:jc w:val="both"/>
      </w:pPr>
      <w:r>
        <w:t>1983 to Present</w:t>
      </w:r>
      <w:r>
        <w:tab/>
        <w:t>Southern Criminal Justice Association (lifetime member).</w:t>
      </w:r>
    </w:p>
    <w:p w14:paraId="603E8679" w14:textId="77777777" w:rsidR="00C12D3B" w:rsidRDefault="00C12D3B" w:rsidP="00AD2E73">
      <w:pPr>
        <w:autoSpaceDE w:val="0"/>
        <w:autoSpaceDN w:val="0"/>
        <w:adjustRightInd w:val="0"/>
        <w:jc w:val="both"/>
      </w:pPr>
      <w:r>
        <w:t>1978 to Present</w:t>
      </w:r>
      <w:r>
        <w:tab/>
        <w:t>American Society of Criminology</w:t>
      </w:r>
    </w:p>
    <w:p w14:paraId="59B9C717" w14:textId="77777777" w:rsidR="00C12D3B" w:rsidRDefault="00C12D3B" w:rsidP="00AD2E73">
      <w:pPr>
        <w:autoSpaceDE w:val="0"/>
        <w:autoSpaceDN w:val="0"/>
        <w:adjustRightInd w:val="0"/>
        <w:jc w:val="both"/>
      </w:pPr>
      <w:r>
        <w:t>1994 to Present</w:t>
      </w:r>
      <w:r>
        <w:tab/>
        <w:t>International Association of Police Chiefs</w:t>
      </w:r>
    </w:p>
    <w:p w14:paraId="4717B637" w14:textId="77777777" w:rsidR="00C12D3B" w:rsidRDefault="00C12D3B" w:rsidP="00AD2E73">
      <w:pPr>
        <w:autoSpaceDE w:val="0"/>
        <w:autoSpaceDN w:val="0"/>
        <w:adjustRightInd w:val="0"/>
        <w:jc w:val="both"/>
      </w:pPr>
      <w:r>
        <w:t>1990 to 2000</w:t>
      </w:r>
      <w:r>
        <w:tab/>
      </w:r>
      <w:r>
        <w:tab/>
        <w:t>American Correctional Association</w:t>
      </w:r>
    </w:p>
    <w:p w14:paraId="73B6354B" w14:textId="77777777" w:rsidR="00C12D3B" w:rsidRDefault="00C12D3B" w:rsidP="00AD2E73">
      <w:pPr>
        <w:autoSpaceDE w:val="0"/>
        <w:autoSpaceDN w:val="0"/>
        <w:adjustRightInd w:val="0"/>
        <w:jc w:val="both"/>
      </w:pPr>
    </w:p>
    <w:p w14:paraId="48084CE2" w14:textId="77777777" w:rsidR="000E5707" w:rsidRDefault="000E5707" w:rsidP="00AD2E73">
      <w:pPr>
        <w:autoSpaceDE w:val="0"/>
        <w:autoSpaceDN w:val="0"/>
        <w:adjustRightInd w:val="0"/>
        <w:jc w:val="both"/>
        <w:rPr>
          <w:b/>
        </w:rPr>
      </w:pPr>
    </w:p>
    <w:p w14:paraId="30276BDE" w14:textId="3083B6CB" w:rsidR="003F2B04" w:rsidRDefault="003F2B04" w:rsidP="00AD2E73">
      <w:pPr>
        <w:autoSpaceDE w:val="0"/>
        <w:autoSpaceDN w:val="0"/>
        <w:adjustRightInd w:val="0"/>
        <w:jc w:val="both"/>
      </w:pPr>
      <w:r>
        <w:rPr>
          <w:b/>
        </w:rPr>
        <w:t>COLLEGE &amp; UNIVERSITY SERVICE</w:t>
      </w:r>
    </w:p>
    <w:p w14:paraId="7361F398" w14:textId="77777777" w:rsidR="009C3EE8" w:rsidRDefault="009C3EE8" w:rsidP="00AD2E73">
      <w:pPr>
        <w:autoSpaceDE w:val="0"/>
        <w:autoSpaceDN w:val="0"/>
        <w:adjustRightInd w:val="0"/>
        <w:jc w:val="both"/>
      </w:pPr>
    </w:p>
    <w:p w14:paraId="0FCB0728" w14:textId="77777777" w:rsidR="003F2B04" w:rsidRDefault="003F2B04" w:rsidP="00AD2E73">
      <w:pPr>
        <w:autoSpaceDE w:val="0"/>
        <w:autoSpaceDN w:val="0"/>
        <w:adjustRightInd w:val="0"/>
        <w:jc w:val="both"/>
      </w:pPr>
      <w:r>
        <w:t>2014</w:t>
      </w:r>
      <w:r>
        <w:tab/>
      </w:r>
      <w:r>
        <w:tab/>
      </w:r>
      <w:r>
        <w:tab/>
        <w:t xml:space="preserve">Member, Search Committee, </w:t>
      </w:r>
      <w:r w:rsidR="000F360D">
        <w:t>Head of A&amp;S Advising</w:t>
      </w:r>
    </w:p>
    <w:p w14:paraId="7ADE4399" w14:textId="77777777" w:rsidR="000F360D" w:rsidRDefault="000F360D" w:rsidP="00AD2E73">
      <w:pPr>
        <w:autoSpaceDE w:val="0"/>
        <w:autoSpaceDN w:val="0"/>
        <w:adjustRightInd w:val="0"/>
        <w:jc w:val="both"/>
      </w:pPr>
    </w:p>
    <w:p w14:paraId="3BD43C05" w14:textId="77777777" w:rsidR="000F360D" w:rsidRDefault="000F360D" w:rsidP="00AD2E73">
      <w:pPr>
        <w:autoSpaceDE w:val="0"/>
        <w:autoSpaceDN w:val="0"/>
        <w:adjustRightInd w:val="0"/>
        <w:jc w:val="both"/>
        <w:rPr>
          <w:b/>
        </w:rPr>
      </w:pPr>
      <w:r>
        <w:rPr>
          <w:b/>
        </w:rPr>
        <w:t>DEPARTMENT SERVICE</w:t>
      </w:r>
    </w:p>
    <w:p w14:paraId="580F53F9" w14:textId="77777777" w:rsidR="009C3EE8" w:rsidRDefault="009C3EE8" w:rsidP="00AD2E73">
      <w:pPr>
        <w:autoSpaceDE w:val="0"/>
        <w:autoSpaceDN w:val="0"/>
        <w:adjustRightInd w:val="0"/>
        <w:jc w:val="both"/>
      </w:pPr>
    </w:p>
    <w:p w14:paraId="5F154E39" w14:textId="7FDDE0E7" w:rsidR="000F360D" w:rsidRDefault="000F360D" w:rsidP="00AD2E73">
      <w:pPr>
        <w:autoSpaceDE w:val="0"/>
        <w:autoSpaceDN w:val="0"/>
        <w:adjustRightInd w:val="0"/>
        <w:jc w:val="both"/>
      </w:pPr>
      <w:r>
        <w:t>1990 to 20</w:t>
      </w:r>
      <w:r w:rsidR="00FC261B">
        <w:t>14</w:t>
      </w:r>
      <w:r>
        <w:tab/>
      </w:r>
      <w:r>
        <w:tab/>
        <w:t>Personnel Committee</w:t>
      </w:r>
    </w:p>
    <w:p w14:paraId="7E09E910" w14:textId="30FCD8BE" w:rsidR="00FC261B" w:rsidRDefault="00FC261B" w:rsidP="00AD2E73">
      <w:pPr>
        <w:autoSpaceDE w:val="0"/>
        <w:autoSpaceDN w:val="0"/>
        <w:adjustRightInd w:val="0"/>
        <w:jc w:val="both"/>
      </w:pPr>
      <w:r>
        <w:t>2020-2021</w:t>
      </w:r>
    </w:p>
    <w:p w14:paraId="4F66C795" w14:textId="77777777" w:rsidR="009C3EE8" w:rsidRDefault="009C3EE8" w:rsidP="00AD2E73">
      <w:pPr>
        <w:autoSpaceDE w:val="0"/>
        <w:autoSpaceDN w:val="0"/>
        <w:adjustRightInd w:val="0"/>
        <w:jc w:val="both"/>
        <w:rPr>
          <w:b/>
        </w:rPr>
      </w:pPr>
    </w:p>
    <w:p w14:paraId="35038808" w14:textId="77777777" w:rsidR="000F360D" w:rsidRDefault="000F360D" w:rsidP="00AD2E73">
      <w:pPr>
        <w:autoSpaceDE w:val="0"/>
        <w:autoSpaceDN w:val="0"/>
        <w:adjustRightInd w:val="0"/>
        <w:jc w:val="both"/>
      </w:pPr>
      <w:r>
        <w:rPr>
          <w:b/>
        </w:rPr>
        <w:t>COMMUNITY SERVICE</w:t>
      </w:r>
    </w:p>
    <w:p w14:paraId="638659C5" w14:textId="77777777" w:rsidR="009C3EE8" w:rsidRDefault="009C3EE8" w:rsidP="000F360D">
      <w:pPr>
        <w:autoSpaceDE w:val="0"/>
        <w:autoSpaceDN w:val="0"/>
        <w:adjustRightInd w:val="0"/>
      </w:pPr>
    </w:p>
    <w:p w14:paraId="6382E72A" w14:textId="4FB5D6E4" w:rsidR="00FC261B" w:rsidRDefault="00FC261B" w:rsidP="000F360D">
      <w:pPr>
        <w:autoSpaceDE w:val="0"/>
        <w:autoSpaceDN w:val="0"/>
        <w:adjustRightInd w:val="0"/>
      </w:pPr>
      <w:r>
        <w:t>2021</w:t>
      </w:r>
      <w:r>
        <w:tab/>
      </w:r>
      <w:r>
        <w:tab/>
      </w:r>
      <w:r w:rsidRPr="003B646C">
        <w:t xml:space="preserve">Member, Program Committee, Academy of Criminal Justice Sciences, </w:t>
      </w:r>
      <w:r>
        <w:t>Las</w:t>
      </w:r>
      <w:r w:rsidRPr="003B646C">
        <w:t xml:space="preserve"> </w:t>
      </w:r>
      <w:r>
        <w:tab/>
      </w:r>
      <w:r>
        <w:tab/>
      </w:r>
      <w:r>
        <w:tab/>
        <w:t>Vegas, NV,</w:t>
      </w:r>
      <w:r w:rsidRPr="003B646C">
        <w:t xml:space="preserve"> Annual Meeting.</w:t>
      </w:r>
    </w:p>
    <w:p w14:paraId="342EC39E" w14:textId="6F13BE92" w:rsidR="00DA3018" w:rsidRDefault="00DA3018" w:rsidP="000F360D">
      <w:pPr>
        <w:autoSpaceDE w:val="0"/>
        <w:autoSpaceDN w:val="0"/>
        <w:adjustRightInd w:val="0"/>
      </w:pPr>
      <w:r>
        <w:t>2019</w:t>
      </w:r>
      <w:r>
        <w:tab/>
      </w:r>
      <w:r>
        <w:tab/>
        <w:t>Member, Awards Committee, Academy of Criminal Justice Sciences.</w:t>
      </w:r>
    </w:p>
    <w:p w14:paraId="01135134" w14:textId="77777777" w:rsidR="000F360D" w:rsidRPr="003B646C" w:rsidRDefault="000F360D" w:rsidP="000F360D">
      <w:pPr>
        <w:autoSpaceDE w:val="0"/>
        <w:autoSpaceDN w:val="0"/>
        <w:adjustRightInd w:val="0"/>
      </w:pPr>
      <w:r w:rsidRPr="003B646C">
        <w:t>1993</w:t>
      </w:r>
      <w:r w:rsidRPr="003B646C">
        <w:tab/>
      </w:r>
      <w:r w:rsidRPr="003B646C">
        <w:tab/>
        <w:t>Chair, Awards Committee, Academy of Criminal Justice Sciences.</w:t>
      </w:r>
    </w:p>
    <w:p w14:paraId="5D1EF255" w14:textId="77777777" w:rsidR="000F360D" w:rsidRPr="003B646C" w:rsidRDefault="000F360D" w:rsidP="000F360D">
      <w:pPr>
        <w:autoSpaceDE w:val="0"/>
        <w:autoSpaceDN w:val="0"/>
        <w:adjustRightInd w:val="0"/>
      </w:pPr>
      <w:r w:rsidRPr="003B646C">
        <w:t>1992</w:t>
      </w:r>
      <w:r w:rsidRPr="003B646C">
        <w:tab/>
      </w:r>
      <w:r w:rsidRPr="003B646C">
        <w:tab/>
        <w:t>Issues Specialist, Public Safety Committee, Goals for Greater Louisville.</w:t>
      </w:r>
    </w:p>
    <w:p w14:paraId="07439ACC" w14:textId="77777777" w:rsidR="000F360D" w:rsidRPr="003B646C" w:rsidRDefault="000F360D" w:rsidP="000F360D">
      <w:pPr>
        <w:autoSpaceDE w:val="0"/>
        <w:autoSpaceDN w:val="0"/>
        <w:adjustRightInd w:val="0"/>
        <w:ind w:left="1440" w:hanging="1440"/>
      </w:pPr>
      <w:r w:rsidRPr="003B646C">
        <w:t>1990-92</w:t>
      </w:r>
      <w:r w:rsidRPr="003B646C">
        <w:tab/>
        <w:t xml:space="preserve">American Correctional Association, Delegate Assembly, Institutions of Higher </w:t>
      </w:r>
      <w:r>
        <w:t xml:space="preserve">Learning. </w:t>
      </w:r>
      <w:r w:rsidRPr="003B646C">
        <w:t>Position elected by the national membership.</w:t>
      </w:r>
    </w:p>
    <w:p w14:paraId="479642F9" w14:textId="77777777" w:rsidR="000F360D" w:rsidRPr="003B646C" w:rsidRDefault="000F360D" w:rsidP="000F360D">
      <w:pPr>
        <w:autoSpaceDE w:val="0"/>
        <w:autoSpaceDN w:val="0"/>
        <w:adjustRightInd w:val="0"/>
        <w:ind w:left="1440" w:hanging="1440"/>
      </w:pPr>
      <w:r w:rsidRPr="003B646C">
        <w:t>1990</w:t>
      </w:r>
      <w:r w:rsidRPr="003B646C">
        <w:tab/>
        <w:t>Member, Program Committee, American Society of Criminology, Baltimore, MD, Annual Meeting.</w:t>
      </w:r>
    </w:p>
    <w:p w14:paraId="6A943381" w14:textId="77777777" w:rsidR="000F360D" w:rsidRPr="003B646C" w:rsidRDefault="000F360D" w:rsidP="000F360D">
      <w:pPr>
        <w:autoSpaceDE w:val="0"/>
        <w:autoSpaceDN w:val="0"/>
        <w:adjustRightInd w:val="0"/>
        <w:ind w:left="1440" w:hanging="1440"/>
      </w:pPr>
      <w:r w:rsidRPr="003B646C">
        <w:t>1988-89</w:t>
      </w:r>
      <w:r w:rsidRPr="003B646C">
        <w:tab/>
        <w:t>Member, Program Committee, Academy of Criminal Justice Sciences, San Francisco, CA and Denver, CO, Annual Meetings.</w:t>
      </w:r>
    </w:p>
    <w:p w14:paraId="5288CF07" w14:textId="77777777" w:rsidR="000F360D" w:rsidRPr="003B646C" w:rsidRDefault="000F360D" w:rsidP="000F360D">
      <w:pPr>
        <w:autoSpaceDE w:val="0"/>
        <w:autoSpaceDN w:val="0"/>
        <w:adjustRightInd w:val="0"/>
      </w:pPr>
      <w:r w:rsidRPr="003B646C">
        <w:t>1988-90</w:t>
      </w:r>
      <w:r w:rsidRPr="003B646C">
        <w:tab/>
        <w:t>Chair, Jail Monitoring Team, Louisville-Jefferson County Crime Commission.</w:t>
      </w:r>
    </w:p>
    <w:p w14:paraId="657B2059" w14:textId="77777777" w:rsidR="000F360D" w:rsidRDefault="000F360D" w:rsidP="000F360D">
      <w:pPr>
        <w:autoSpaceDE w:val="0"/>
        <w:autoSpaceDN w:val="0"/>
        <w:adjustRightInd w:val="0"/>
      </w:pPr>
      <w:r w:rsidRPr="003B646C">
        <w:t>1986-88</w:t>
      </w:r>
      <w:r w:rsidRPr="003B646C">
        <w:tab/>
        <w:t>Executive Board Member, Southern Association of Criminal Justice.</w:t>
      </w:r>
    </w:p>
    <w:p w14:paraId="3F94EA3F" w14:textId="77777777" w:rsidR="000F360D" w:rsidRPr="003B646C" w:rsidRDefault="000F360D" w:rsidP="000F360D">
      <w:pPr>
        <w:autoSpaceDE w:val="0"/>
        <w:autoSpaceDN w:val="0"/>
        <w:adjustRightInd w:val="0"/>
        <w:ind w:left="1440" w:hanging="1440"/>
      </w:pPr>
      <w:r w:rsidRPr="003B646C">
        <w:t>1984-86</w:t>
      </w:r>
      <w:r w:rsidRPr="003B646C">
        <w:tab/>
        <w:t>Member, Membership Committee, Academy of Criminal Justice Sciences, (Chair of the Committee - 1986).</w:t>
      </w:r>
    </w:p>
    <w:p w14:paraId="4EEB4CA6" w14:textId="77777777" w:rsidR="000F360D" w:rsidRPr="003B646C" w:rsidRDefault="000F360D" w:rsidP="000F360D">
      <w:pPr>
        <w:autoSpaceDE w:val="0"/>
        <w:autoSpaceDN w:val="0"/>
        <w:adjustRightInd w:val="0"/>
      </w:pPr>
      <w:r w:rsidRPr="003B646C">
        <w:t>1981-82</w:t>
      </w:r>
      <w:r w:rsidRPr="003B646C">
        <w:tab/>
        <w:t>Member, Nominations Committee, American Society of Criminology.</w:t>
      </w:r>
    </w:p>
    <w:p w14:paraId="33E86D5F" w14:textId="77777777" w:rsidR="000F360D" w:rsidRPr="003B646C" w:rsidRDefault="000F360D" w:rsidP="000F360D">
      <w:pPr>
        <w:autoSpaceDE w:val="0"/>
        <w:autoSpaceDN w:val="0"/>
        <w:adjustRightInd w:val="0"/>
      </w:pPr>
      <w:r w:rsidRPr="003B646C">
        <w:t>1980-81</w:t>
      </w:r>
      <w:r w:rsidRPr="003B646C">
        <w:tab/>
        <w:t>Member, Membership Committee, American Society of Criminology.</w:t>
      </w:r>
    </w:p>
    <w:p w14:paraId="76B8B305" w14:textId="77777777" w:rsidR="000F360D" w:rsidRPr="003B646C" w:rsidRDefault="000F360D" w:rsidP="000F360D">
      <w:pPr>
        <w:autoSpaceDE w:val="0"/>
        <w:autoSpaceDN w:val="0"/>
        <w:adjustRightInd w:val="0"/>
        <w:ind w:left="1440" w:hanging="1440"/>
      </w:pPr>
      <w:r w:rsidRPr="003B646C">
        <w:lastRenderedPageBreak/>
        <w:t>1980-82</w:t>
      </w:r>
      <w:r w:rsidRPr="003B646C">
        <w:tab/>
        <w:t>Member, History of Criminal Justice Committee, Academy of Criminal Justice Sciences.</w:t>
      </w:r>
    </w:p>
    <w:p w14:paraId="26B8BB08" w14:textId="77777777" w:rsidR="000F360D" w:rsidRPr="003B646C" w:rsidRDefault="000F360D" w:rsidP="000F360D">
      <w:pPr>
        <w:autoSpaceDE w:val="0"/>
        <w:autoSpaceDN w:val="0"/>
        <w:adjustRightInd w:val="0"/>
      </w:pPr>
      <w:r w:rsidRPr="003B646C">
        <w:t>1979-80</w:t>
      </w:r>
      <w:r w:rsidRPr="003B646C">
        <w:tab/>
        <w:t>Member, Site Selection Committee, American Society of Criminology.</w:t>
      </w:r>
    </w:p>
    <w:p w14:paraId="17EBF142" w14:textId="77777777" w:rsidR="000F360D" w:rsidRPr="003B646C" w:rsidRDefault="000F360D" w:rsidP="000F360D">
      <w:pPr>
        <w:autoSpaceDE w:val="0"/>
        <w:autoSpaceDN w:val="0"/>
        <w:adjustRightInd w:val="0"/>
      </w:pPr>
    </w:p>
    <w:p w14:paraId="5193322A" w14:textId="77777777" w:rsidR="000F360D" w:rsidRPr="000F360D" w:rsidRDefault="000F360D" w:rsidP="00AD2E73">
      <w:pPr>
        <w:autoSpaceDE w:val="0"/>
        <w:autoSpaceDN w:val="0"/>
        <w:adjustRightInd w:val="0"/>
        <w:jc w:val="both"/>
      </w:pPr>
    </w:p>
    <w:sectPr w:rsidR="000F360D" w:rsidRPr="000F360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0C1B4" w14:textId="77777777" w:rsidR="00B12347" w:rsidRDefault="00B12347" w:rsidP="00E62187">
      <w:r>
        <w:separator/>
      </w:r>
    </w:p>
  </w:endnote>
  <w:endnote w:type="continuationSeparator" w:id="0">
    <w:p w14:paraId="444CB908" w14:textId="77777777" w:rsidR="00B12347" w:rsidRDefault="00B12347" w:rsidP="00E621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3A25C" w14:textId="77777777" w:rsidR="00B12347" w:rsidRDefault="00B12347" w:rsidP="00E62187">
      <w:r>
        <w:separator/>
      </w:r>
    </w:p>
  </w:footnote>
  <w:footnote w:type="continuationSeparator" w:id="0">
    <w:p w14:paraId="6A681954" w14:textId="77777777" w:rsidR="00B12347" w:rsidRDefault="00B12347" w:rsidP="00E621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034"/>
      <w:docPartObj>
        <w:docPartGallery w:val="Page Numbers (Top of Page)"/>
        <w:docPartUnique/>
      </w:docPartObj>
    </w:sdtPr>
    <w:sdtEndPr>
      <w:rPr>
        <w:noProof/>
      </w:rPr>
    </w:sdtEndPr>
    <w:sdtContent>
      <w:p w14:paraId="3EB72C51" w14:textId="77777777" w:rsidR="003A007B" w:rsidRDefault="003A007B">
        <w:pPr>
          <w:pStyle w:val="Header"/>
          <w:jc w:val="right"/>
        </w:pPr>
        <w:r>
          <w:fldChar w:fldCharType="begin"/>
        </w:r>
        <w:r>
          <w:instrText xml:space="preserve"> PAGE   \* MERGEFORMAT </w:instrText>
        </w:r>
        <w:r>
          <w:fldChar w:fldCharType="separate"/>
        </w:r>
        <w:r w:rsidR="00240CAC">
          <w:rPr>
            <w:noProof/>
          </w:rPr>
          <w:t>20</w:t>
        </w:r>
        <w:r>
          <w:rPr>
            <w:noProof/>
          </w:rPr>
          <w:fldChar w:fldCharType="end"/>
        </w:r>
      </w:p>
    </w:sdtContent>
  </w:sdt>
  <w:p w14:paraId="142BFA8B" w14:textId="77777777" w:rsidR="003A007B" w:rsidRDefault="003A0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F23A1A"/>
    <w:multiLevelType w:val="singleLevel"/>
    <w:tmpl w:val="6FFA6906"/>
    <w:lvl w:ilvl="0">
      <w:start w:val="1"/>
      <w:numFmt w:val="lowerLetter"/>
      <w:lvlText w:val="(%1)"/>
      <w:lvlJc w:val="left"/>
      <w:pPr>
        <w:tabs>
          <w:tab w:val="num" w:pos="2880"/>
        </w:tabs>
        <w:ind w:left="2880" w:hanging="720"/>
      </w:pPr>
      <w:rPr>
        <w:rFonts w:hint="default"/>
      </w:rPr>
    </w:lvl>
  </w:abstractNum>
  <w:num w:numId="1" w16cid:durableId="24452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MDG0MDE2NTOxMDJQ0lEKTi0uzszPAykwNK0FAHIqdREtAAAA"/>
  </w:docVars>
  <w:rsids>
    <w:rsidRoot w:val="00AD3134"/>
    <w:rsid w:val="000078C5"/>
    <w:rsid w:val="000B18FF"/>
    <w:rsid w:val="000B2A54"/>
    <w:rsid w:val="000C3E9E"/>
    <w:rsid w:val="000D43FD"/>
    <w:rsid w:val="000D771F"/>
    <w:rsid w:val="000E5707"/>
    <w:rsid w:val="000E6486"/>
    <w:rsid w:val="000F0E5A"/>
    <w:rsid w:val="000F360D"/>
    <w:rsid w:val="00112D2E"/>
    <w:rsid w:val="001434F7"/>
    <w:rsid w:val="001460ED"/>
    <w:rsid w:val="00160D9D"/>
    <w:rsid w:val="00166053"/>
    <w:rsid w:val="001742A3"/>
    <w:rsid w:val="00197000"/>
    <w:rsid w:val="001D5A51"/>
    <w:rsid w:val="001E3089"/>
    <w:rsid w:val="001F222A"/>
    <w:rsid w:val="00201EC5"/>
    <w:rsid w:val="00240CAC"/>
    <w:rsid w:val="0025595E"/>
    <w:rsid w:val="00257B08"/>
    <w:rsid w:val="002627B0"/>
    <w:rsid w:val="00263025"/>
    <w:rsid w:val="002776B1"/>
    <w:rsid w:val="00284DDF"/>
    <w:rsid w:val="00286062"/>
    <w:rsid w:val="00290CF7"/>
    <w:rsid w:val="00295635"/>
    <w:rsid w:val="002969BD"/>
    <w:rsid w:val="002B281A"/>
    <w:rsid w:val="002B3DEA"/>
    <w:rsid w:val="002B5D43"/>
    <w:rsid w:val="002B72DF"/>
    <w:rsid w:val="002C141D"/>
    <w:rsid w:val="002D0613"/>
    <w:rsid w:val="00301614"/>
    <w:rsid w:val="00323203"/>
    <w:rsid w:val="00337E47"/>
    <w:rsid w:val="00341D70"/>
    <w:rsid w:val="00357B2B"/>
    <w:rsid w:val="00363188"/>
    <w:rsid w:val="003638AB"/>
    <w:rsid w:val="00366DF3"/>
    <w:rsid w:val="003852B7"/>
    <w:rsid w:val="00395E21"/>
    <w:rsid w:val="003A007B"/>
    <w:rsid w:val="003D1A38"/>
    <w:rsid w:val="003F2B04"/>
    <w:rsid w:val="00414D2C"/>
    <w:rsid w:val="004368B1"/>
    <w:rsid w:val="0045222F"/>
    <w:rsid w:val="004C174A"/>
    <w:rsid w:val="004C6273"/>
    <w:rsid w:val="004D5EB9"/>
    <w:rsid w:val="004E53DB"/>
    <w:rsid w:val="004F4DE8"/>
    <w:rsid w:val="0050486E"/>
    <w:rsid w:val="00514151"/>
    <w:rsid w:val="00527DAE"/>
    <w:rsid w:val="005D26CD"/>
    <w:rsid w:val="005D4CE1"/>
    <w:rsid w:val="005E0469"/>
    <w:rsid w:val="005F5FFE"/>
    <w:rsid w:val="0060086E"/>
    <w:rsid w:val="0061478D"/>
    <w:rsid w:val="00616DC8"/>
    <w:rsid w:val="00635566"/>
    <w:rsid w:val="00653302"/>
    <w:rsid w:val="0067223D"/>
    <w:rsid w:val="006757FB"/>
    <w:rsid w:val="006812F1"/>
    <w:rsid w:val="006A398D"/>
    <w:rsid w:val="006F30FD"/>
    <w:rsid w:val="006F7834"/>
    <w:rsid w:val="0071203A"/>
    <w:rsid w:val="00723C0F"/>
    <w:rsid w:val="00785BB7"/>
    <w:rsid w:val="007A266B"/>
    <w:rsid w:val="007A60FE"/>
    <w:rsid w:val="007B6143"/>
    <w:rsid w:val="007D2EF2"/>
    <w:rsid w:val="007D4964"/>
    <w:rsid w:val="007E2CF2"/>
    <w:rsid w:val="00837546"/>
    <w:rsid w:val="00844329"/>
    <w:rsid w:val="0084528C"/>
    <w:rsid w:val="00860E79"/>
    <w:rsid w:val="00877297"/>
    <w:rsid w:val="00883E72"/>
    <w:rsid w:val="00884FEE"/>
    <w:rsid w:val="00891CA6"/>
    <w:rsid w:val="008921E1"/>
    <w:rsid w:val="008E5658"/>
    <w:rsid w:val="008E6AEB"/>
    <w:rsid w:val="009213E5"/>
    <w:rsid w:val="00932CA1"/>
    <w:rsid w:val="0093461D"/>
    <w:rsid w:val="009434EA"/>
    <w:rsid w:val="00955F8F"/>
    <w:rsid w:val="009650A2"/>
    <w:rsid w:val="00971406"/>
    <w:rsid w:val="00972B7B"/>
    <w:rsid w:val="009C3EE8"/>
    <w:rsid w:val="009E51B1"/>
    <w:rsid w:val="009F11A6"/>
    <w:rsid w:val="009F3839"/>
    <w:rsid w:val="00A11EC5"/>
    <w:rsid w:val="00A2328C"/>
    <w:rsid w:val="00A25843"/>
    <w:rsid w:val="00A420BF"/>
    <w:rsid w:val="00A4298A"/>
    <w:rsid w:val="00A836CC"/>
    <w:rsid w:val="00A935E6"/>
    <w:rsid w:val="00A957B3"/>
    <w:rsid w:val="00AA3950"/>
    <w:rsid w:val="00AB3BC2"/>
    <w:rsid w:val="00AC0C8B"/>
    <w:rsid w:val="00AC39C5"/>
    <w:rsid w:val="00AD2E73"/>
    <w:rsid w:val="00AD2F16"/>
    <w:rsid w:val="00AD3134"/>
    <w:rsid w:val="00B02A68"/>
    <w:rsid w:val="00B12347"/>
    <w:rsid w:val="00B1715C"/>
    <w:rsid w:val="00B3066F"/>
    <w:rsid w:val="00B5431F"/>
    <w:rsid w:val="00B659A8"/>
    <w:rsid w:val="00B77B36"/>
    <w:rsid w:val="00BC3BEA"/>
    <w:rsid w:val="00C12D3B"/>
    <w:rsid w:val="00C60099"/>
    <w:rsid w:val="00C62F00"/>
    <w:rsid w:val="00C8725C"/>
    <w:rsid w:val="00C91F72"/>
    <w:rsid w:val="00CA3C71"/>
    <w:rsid w:val="00CA65BF"/>
    <w:rsid w:val="00CB4B29"/>
    <w:rsid w:val="00CB567D"/>
    <w:rsid w:val="00CC54A3"/>
    <w:rsid w:val="00CD3BFA"/>
    <w:rsid w:val="00CE092A"/>
    <w:rsid w:val="00CF2440"/>
    <w:rsid w:val="00CF4C58"/>
    <w:rsid w:val="00CF7801"/>
    <w:rsid w:val="00D05D9E"/>
    <w:rsid w:val="00D14B0D"/>
    <w:rsid w:val="00D34169"/>
    <w:rsid w:val="00D71E0A"/>
    <w:rsid w:val="00D72696"/>
    <w:rsid w:val="00D93A65"/>
    <w:rsid w:val="00DA3018"/>
    <w:rsid w:val="00DC003E"/>
    <w:rsid w:val="00DC0DA5"/>
    <w:rsid w:val="00DC4C5E"/>
    <w:rsid w:val="00DD02C1"/>
    <w:rsid w:val="00DD3B05"/>
    <w:rsid w:val="00DF1098"/>
    <w:rsid w:val="00DF1294"/>
    <w:rsid w:val="00E16667"/>
    <w:rsid w:val="00E24F58"/>
    <w:rsid w:val="00E2745A"/>
    <w:rsid w:val="00E40502"/>
    <w:rsid w:val="00E428DA"/>
    <w:rsid w:val="00E50704"/>
    <w:rsid w:val="00E62187"/>
    <w:rsid w:val="00E63668"/>
    <w:rsid w:val="00E67E17"/>
    <w:rsid w:val="00E72F9A"/>
    <w:rsid w:val="00E73DAB"/>
    <w:rsid w:val="00E75F09"/>
    <w:rsid w:val="00E94FBB"/>
    <w:rsid w:val="00EB183B"/>
    <w:rsid w:val="00ED2301"/>
    <w:rsid w:val="00F03048"/>
    <w:rsid w:val="00F24E16"/>
    <w:rsid w:val="00F45644"/>
    <w:rsid w:val="00F50560"/>
    <w:rsid w:val="00F633B3"/>
    <w:rsid w:val="00F751F0"/>
    <w:rsid w:val="00FC261B"/>
    <w:rsid w:val="00FC2DC0"/>
    <w:rsid w:val="00FD3DF5"/>
    <w:rsid w:val="00FE1A61"/>
    <w:rsid w:val="00FF509D"/>
    <w:rsid w:val="00FF5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9383A"/>
  <w15:chartTrackingRefBased/>
  <w15:docId w15:val="{598E632B-E104-4B30-9FF3-1C0C128C5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134"/>
    <w:pPr>
      <w:spacing w:after="0" w:line="240" w:lineRule="auto"/>
    </w:pPr>
    <w:rPr>
      <w:rFonts w:eastAsia="Times New Roman" w:cs="Times New Roman"/>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3134"/>
    <w:rPr>
      <w:color w:val="0563C1" w:themeColor="hyperlink"/>
      <w:u w:val="single"/>
    </w:rPr>
  </w:style>
  <w:style w:type="paragraph" w:styleId="Header">
    <w:name w:val="header"/>
    <w:basedOn w:val="Normal"/>
    <w:link w:val="HeaderChar"/>
    <w:uiPriority w:val="99"/>
    <w:unhideWhenUsed/>
    <w:rsid w:val="00E62187"/>
    <w:pPr>
      <w:tabs>
        <w:tab w:val="center" w:pos="4680"/>
        <w:tab w:val="right" w:pos="9360"/>
      </w:tabs>
    </w:pPr>
  </w:style>
  <w:style w:type="character" w:customStyle="1" w:styleId="HeaderChar">
    <w:name w:val="Header Char"/>
    <w:basedOn w:val="DefaultParagraphFont"/>
    <w:link w:val="Header"/>
    <w:uiPriority w:val="99"/>
    <w:rsid w:val="00E62187"/>
    <w:rPr>
      <w:rFonts w:eastAsia="Times New Roman" w:cs="Times New Roman"/>
      <w:color w:val="000000"/>
      <w:szCs w:val="24"/>
    </w:rPr>
  </w:style>
  <w:style w:type="paragraph" w:styleId="Footer">
    <w:name w:val="footer"/>
    <w:basedOn w:val="Normal"/>
    <w:link w:val="FooterChar"/>
    <w:uiPriority w:val="99"/>
    <w:unhideWhenUsed/>
    <w:rsid w:val="00E62187"/>
    <w:pPr>
      <w:tabs>
        <w:tab w:val="center" w:pos="4680"/>
        <w:tab w:val="right" w:pos="9360"/>
      </w:tabs>
    </w:pPr>
  </w:style>
  <w:style w:type="character" w:customStyle="1" w:styleId="FooterChar">
    <w:name w:val="Footer Char"/>
    <w:basedOn w:val="DefaultParagraphFont"/>
    <w:link w:val="Footer"/>
    <w:uiPriority w:val="99"/>
    <w:rsid w:val="00E62187"/>
    <w:rPr>
      <w:rFonts w:eastAsia="Times New Roman" w:cs="Times New Roman"/>
      <w:color w:val="000000"/>
      <w:szCs w:val="24"/>
    </w:rPr>
  </w:style>
  <w:style w:type="character" w:customStyle="1" w:styleId="UnresolvedMention1">
    <w:name w:val="Unresolved Mention1"/>
    <w:basedOn w:val="DefaultParagraphFont"/>
    <w:uiPriority w:val="99"/>
    <w:semiHidden/>
    <w:unhideWhenUsed/>
    <w:rsid w:val="00955F8F"/>
    <w:rPr>
      <w:color w:val="605E5C"/>
      <w:shd w:val="clear" w:color="auto" w:fill="E1DFDD"/>
    </w:rPr>
  </w:style>
  <w:style w:type="character" w:customStyle="1" w:styleId="doilink">
    <w:name w:val="doi_link"/>
    <w:basedOn w:val="DefaultParagraphFont"/>
    <w:rsid w:val="004E5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2791">
      <w:bodyDiv w:val="1"/>
      <w:marLeft w:val="0"/>
      <w:marRight w:val="0"/>
      <w:marTop w:val="0"/>
      <w:marBottom w:val="0"/>
      <w:divBdr>
        <w:top w:val="none" w:sz="0" w:space="0" w:color="auto"/>
        <w:left w:val="none" w:sz="0" w:space="0" w:color="auto"/>
        <w:bottom w:val="none" w:sz="0" w:space="0" w:color="auto"/>
        <w:right w:val="none" w:sz="0" w:space="0" w:color="auto"/>
      </w:divBdr>
      <w:divsChild>
        <w:div w:id="955602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ensicscolleges.com/blog/profs/top-criminal-justice-professor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fvito01@louisville.edu" TargetMode="External"/><Relationship Id="rId12" Type="http://schemas.openxmlformats.org/officeDocument/2006/relationships/hyperlink" Target="https://nam11.safelinks.protection.outlook.com/?url=https%3A%2F%2Fyoutu.be%2F9Fbyk1n2V2U&amp;data=04%7C01%7Cgennaro.vito%40louisville.edu%7Cb78520fdbdc0462c97d308d8d453eadc%7Cdd246e4a54344e158ae391ad9797b209%7C0%7C0%7C637492804177223968%7CUnknown%7CTWFpbGZsb3d8eyJWIjoiMC4wLjAwMDAiLCJQIjoiV2luMzIiLCJBTiI6Ik1haWwiLCJXVCI6Mn0%3D%7C1000&amp;sdata=ScU6BPBrMSipmbbnSIW8Xu%2BhmLZa6j9lS7HWKWyBBLs%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ccje.org/pdfs/praxis/spring2010/DeliceGozubenliVitopaper.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kcadp.org" TargetMode="External"/><Relationship Id="rId4" Type="http://schemas.openxmlformats.org/officeDocument/2006/relationships/webSettings" Target="webSettings.xml"/><Relationship Id="rId9" Type="http://schemas.openxmlformats.org/officeDocument/2006/relationships/hyperlink" Target="https://doi.org/10.1080/08974454.2022.212674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TotalTime>
  <Pages>39</Pages>
  <Words>12524</Words>
  <Characters>7138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o,Gennaro Francis</dc:creator>
  <cp:keywords/>
  <dc:description/>
  <cp:lastModifiedBy>Professor Vito</cp:lastModifiedBy>
  <cp:revision>72</cp:revision>
  <dcterms:created xsi:type="dcterms:W3CDTF">2017-08-02T13:52:00Z</dcterms:created>
  <dcterms:modified xsi:type="dcterms:W3CDTF">2023-01-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5bdf6ebe66ca91232bdc50ae7de7ce32b73d1afd9cbf0176f56352aa6b2f8e</vt:lpwstr>
  </property>
</Properties>
</file>